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D2ED93F" w14:textId="77777777" w:rsidR="004531D6" w:rsidRPr="004531D6" w:rsidRDefault="004531D6" w:rsidP="00A76396">
      <w:pPr>
        <w:pStyle w:val="Style2"/>
        <w:rPr>
          <w:rFonts w:eastAsia="Calibri"/>
        </w:rPr>
      </w:pPr>
      <w:r w:rsidRPr="004531D6">
        <w:rPr>
          <w:rFonts w:eastAsia="Calibri"/>
        </w:rPr>
        <w:t>Caractéristiques Enquêteurs</w:t>
      </w:r>
    </w:p>
    <w:p w14:paraId="101719CB" w14:textId="730FDA0E" w:rsidR="004531D6" w:rsidRPr="00A76396" w:rsidRDefault="004531D6" w:rsidP="004531D6">
      <w:pPr>
        <w:spacing w:line="360" w:lineRule="auto"/>
        <w:jc w:val="both"/>
        <w:rPr>
          <w:rFonts w:ascii="Arial" w:eastAsia="Calibri" w:hAnsi="Arial" w:cs="Arial"/>
          <w:sz w:val="20"/>
          <w:szCs w:val="20"/>
        </w:rPr>
      </w:pPr>
      <w:bookmarkStart w:id="0" w:name="_Hlk43894939"/>
      <w:r w:rsidRPr="00A76396">
        <w:rPr>
          <w:rFonts w:ascii="Arial" w:eastAsia="Calibri" w:hAnsi="Arial" w:cs="Arial"/>
          <w:sz w:val="20"/>
          <w:szCs w:val="20"/>
        </w:rPr>
        <w:t xml:space="preserve">Nom de l’enquêteur : ______ Date de l’enquête : </w:t>
      </w:r>
      <w:r w:rsidR="00A76396">
        <w:rPr>
          <w:rFonts w:ascii="Arial" w:eastAsia="Calibri" w:hAnsi="Arial" w:cs="Arial"/>
          <w:sz w:val="20"/>
          <w:szCs w:val="20"/>
        </w:rPr>
        <w:t xml:space="preserve">_______   </w:t>
      </w:r>
      <w:r w:rsidRPr="00A76396">
        <w:rPr>
          <w:rFonts w:ascii="Arial" w:eastAsia="Calibri" w:hAnsi="Arial" w:cs="Arial"/>
          <w:sz w:val="20"/>
          <w:szCs w:val="20"/>
        </w:rPr>
        <w:t>Code exploitation (progressif)</w:t>
      </w:r>
      <w:r w:rsidR="00A76396" w:rsidRPr="00A76396">
        <w:rPr>
          <w:rFonts w:ascii="Arial" w:eastAsia="Calibri" w:hAnsi="Arial" w:cs="Arial"/>
          <w:sz w:val="20"/>
          <w:szCs w:val="20"/>
        </w:rPr>
        <w:t xml:space="preserve"> : </w:t>
      </w:r>
      <w:r w:rsidRPr="00A76396">
        <w:rPr>
          <w:rFonts w:ascii="Arial" w:eastAsia="Calibri" w:hAnsi="Arial" w:cs="Arial"/>
          <w:sz w:val="20"/>
          <w:szCs w:val="20"/>
        </w:rPr>
        <w:t>___</w:t>
      </w:r>
    </w:p>
    <w:p w14:paraId="36CBE210" w14:textId="78B67B46" w:rsidR="004531D6" w:rsidRPr="00A76396" w:rsidRDefault="004531D6" w:rsidP="00A76396">
      <w:pPr>
        <w:spacing w:line="360" w:lineRule="auto"/>
        <w:jc w:val="both"/>
        <w:rPr>
          <w:rFonts w:ascii="Arial" w:eastAsia="Calibri" w:hAnsi="Arial" w:cs="Arial"/>
          <w:sz w:val="20"/>
          <w:szCs w:val="20"/>
        </w:rPr>
      </w:pPr>
      <w:r w:rsidRPr="00A76396">
        <w:rPr>
          <w:rFonts w:ascii="Arial" w:eastAsia="Calibri" w:hAnsi="Arial" w:cs="Arial"/>
          <w:sz w:val="20"/>
          <w:szCs w:val="20"/>
        </w:rPr>
        <w:t>Région : ____Département : ____</w:t>
      </w:r>
      <w:r w:rsidRPr="00A76396">
        <w:rPr>
          <w:rFonts w:ascii="Arial" w:eastAsia="Calibri" w:hAnsi="Arial" w:cs="Arial"/>
          <w:sz w:val="20"/>
          <w:szCs w:val="20"/>
        </w:rPr>
        <w:tab/>
        <w:t>Commune : _______    Village : ____________________</w:t>
      </w:r>
    </w:p>
    <w:p w14:paraId="46AC420D" w14:textId="0CFAC71C" w:rsidR="004531D6" w:rsidRPr="00A76396" w:rsidRDefault="004531D6" w:rsidP="00A76396">
      <w:pPr>
        <w:spacing w:line="360" w:lineRule="auto"/>
        <w:jc w:val="both"/>
        <w:rPr>
          <w:rFonts w:ascii="Arial" w:eastAsia="Calibri" w:hAnsi="Arial" w:cs="Arial"/>
          <w:sz w:val="20"/>
          <w:szCs w:val="20"/>
        </w:rPr>
      </w:pPr>
      <w:r w:rsidRPr="00A76396">
        <w:rPr>
          <w:rFonts w:ascii="Arial" w:eastAsia="Calibri" w:hAnsi="Arial" w:cs="Arial"/>
          <w:sz w:val="20"/>
          <w:szCs w:val="20"/>
        </w:rPr>
        <w:t>Nom et prénom de l’enquêté : __________</w:t>
      </w:r>
    </w:p>
    <w:bookmarkEnd w:id="0"/>
    <w:p w14:paraId="596EB614" w14:textId="77777777" w:rsidR="004531D6" w:rsidRPr="004531D6" w:rsidRDefault="004531D6" w:rsidP="00A76396">
      <w:pPr>
        <w:pStyle w:val="Style2"/>
        <w:rPr>
          <w:rFonts w:eastAsia="Calibri"/>
        </w:rPr>
      </w:pPr>
      <w:r w:rsidRPr="004531D6">
        <w:rPr>
          <w:rFonts w:eastAsia="Calibri"/>
        </w:rPr>
        <w:t>Capital naturel de l’exploitation et entretien</w:t>
      </w:r>
    </w:p>
    <w:p w14:paraId="074BF071" w14:textId="77777777" w:rsidR="004531D6" w:rsidRPr="00A76396" w:rsidRDefault="004531D6" w:rsidP="004531D6">
      <w:pPr>
        <w:spacing w:line="360" w:lineRule="auto"/>
        <w:jc w:val="both"/>
        <w:rPr>
          <w:rFonts w:ascii="Arial" w:eastAsia="Calibri" w:hAnsi="Arial" w:cs="Arial"/>
          <w:sz w:val="20"/>
          <w:szCs w:val="20"/>
        </w:rPr>
      </w:pPr>
      <w:commentRangeStart w:id="1"/>
      <w:r w:rsidRPr="00A76396">
        <w:rPr>
          <w:rFonts w:ascii="Arial" w:eastAsia="Calibri" w:hAnsi="Arial" w:cs="Arial"/>
          <w:sz w:val="20"/>
          <w:szCs w:val="20"/>
        </w:rPr>
        <w:t xml:space="preserve">Type de périmètre /_____/ 1=individuel ; 2=collectif </w:t>
      </w:r>
      <w:commentRangeEnd w:id="1"/>
      <w:r w:rsidR="00112D2A" w:rsidRPr="00A76396">
        <w:rPr>
          <w:rStyle w:val="Marquedecommentaire"/>
          <w:rFonts w:ascii="Arial" w:hAnsi="Arial" w:cs="Arial"/>
          <w:sz w:val="20"/>
          <w:szCs w:val="20"/>
        </w:rPr>
        <w:commentReference w:id="1"/>
      </w:r>
    </w:p>
    <w:p w14:paraId="0753C3FF" w14:textId="77777777" w:rsidR="004531D6" w:rsidRPr="00A76396" w:rsidRDefault="004531D6" w:rsidP="004531D6">
      <w:pPr>
        <w:spacing w:line="360" w:lineRule="auto"/>
        <w:jc w:val="both"/>
        <w:rPr>
          <w:rFonts w:ascii="Arial" w:eastAsia="Calibri" w:hAnsi="Arial" w:cs="Arial"/>
          <w:sz w:val="20"/>
          <w:szCs w:val="20"/>
        </w:rPr>
      </w:pPr>
      <w:r w:rsidRPr="00A76396">
        <w:rPr>
          <w:rFonts w:ascii="Arial" w:eastAsia="Calibri" w:hAnsi="Arial" w:cs="Arial"/>
          <w:sz w:val="20"/>
          <w:szCs w:val="20"/>
        </w:rPr>
        <w:t>Quelle est la superficie totale du périmètre ? /____________/</w:t>
      </w:r>
    </w:p>
    <w:p w14:paraId="3392AFCE" w14:textId="3103BA38" w:rsidR="004531D6" w:rsidRPr="00A76396" w:rsidRDefault="004531D6" w:rsidP="004531D6">
      <w:pPr>
        <w:spacing w:line="360" w:lineRule="auto"/>
        <w:jc w:val="both"/>
        <w:rPr>
          <w:rFonts w:ascii="Arial" w:eastAsia="Calibri" w:hAnsi="Arial" w:cs="Arial"/>
          <w:sz w:val="20"/>
          <w:szCs w:val="20"/>
        </w:rPr>
      </w:pPr>
      <w:r w:rsidRPr="00A76396">
        <w:rPr>
          <w:rFonts w:ascii="Arial" w:eastAsia="Calibri" w:hAnsi="Arial" w:cs="Arial"/>
          <w:sz w:val="20"/>
          <w:szCs w:val="20"/>
        </w:rPr>
        <w:t xml:space="preserve">Quelle est la superficie </w:t>
      </w:r>
      <w:r w:rsidR="007308F5" w:rsidRPr="00A76396">
        <w:rPr>
          <w:rFonts w:ascii="Arial" w:eastAsia="Calibri" w:hAnsi="Arial" w:cs="Arial"/>
          <w:sz w:val="20"/>
          <w:szCs w:val="20"/>
        </w:rPr>
        <w:t>exploitée ?</w:t>
      </w:r>
      <w:r w:rsidRPr="00A76396">
        <w:rPr>
          <w:rFonts w:ascii="Arial" w:eastAsia="Calibri" w:hAnsi="Arial" w:cs="Arial"/>
          <w:sz w:val="20"/>
          <w:szCs w:val="20"/>
        </w:rPr>
        <w:t xml:space="preserve"> /____________/</w:t>
      </w:r>
    </w:p>
    <w:p w14:paraId="1D6F4515" w14:textId="77777777" w:rsidR="004531D6" w:rsidRPr="00A76396" w:rsidRDefault="004531D6" w:rsidP="004531D6">
      <w:pPr>
        <w:spacing w:line="360" w:lineRule="auto"/>
        <w:jc w:val="both"/>
        <w:rPr>
          <w:rFonts w:ascii="Arial" w:eastAsiaTheme="majorEastAsia" w:hAnsi="Arial" w:cs="Arial"/>
          <w:bCs/>
          <w:i/>
          <w:iCs/>
          <w:sz w:val="20"/>
          <w:szCs w:val="20"/>
        </w:rPr>
      </w:pPr>
      <w:r w:rsidRPr="00A76396">
        <w:rPr>
          <w:rFonts w:ascii="Arial" w:eastAsia="Calibri" w:hAnsi="Arial" w:cs="Arial"/>
          <w:sz w:val="20"/>
          <w:szCs w:val="20"/>
        </w:rPr>
        <w:t>Personnel actif au sein du périmètre : homme /_____/ femme /______/</w:t>
      </w:r>
    </w:p>
    <w:p w14:paraId="50BA08E6" w14:textId="77777777" w:rsidR="004531D6" w:rsidRPr="004531D6" w:rsidRDefault="004531D6" w:rsidP="00A76396">
      <w:pPr>
        <w:pStyle w:val="Style2"/>
        <w:rPr>
          <w:rFonts w:eastAsia="Calibri"/>
        </w:rPr>
      </w:pPr>
      <w:r w:rsidRPr="004531D6">
        <w:rPr>
          <w:rFonts w:eastAsia="Calibri"/>
        </w:rPr>
        <w:t>Caractéristique sociodémographique de l’exploitant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4275"/>
        <w:gridCol w:w="5353"/>
      </w:tblGrid>
      <w:tr w:rsidR="00A76396" w:rsidRPr="00A76396" w14:paraId="2E3B4BEC" w14:textId="06C85F4B" w:rsidTr="00A76396">
        <w:tc>
          <w:tcPr>
            <w:tcW w:w="4275" w:type="dxa"/>
          </w:tcPr>
          <w:p w14:paraId="50FA527C" w14:textId="27A97B97" w:rsidR="00A76396" w:rsidRPr="00A76396" w:rsidRDefault="00A76396" w:rsidP="0095550D">
            <w:pPr>
              <w:spacing w:line="480" w:lineRule="auto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A76396">
              <w:rPr>
                <w:rFonts w:ascii="Arial" w:eastAsia="Calibri" w:hAnsi="Arial" w:cs="Arial"/>
                <w:sz w:val="20"/>
                <w:szCs w:val="20"/>
              </w:rPr>
              <w:t xml:space="preserve">Sexe  </w:t>
            </w:r>
          </w:p>
        </w:tc>
        <w:tc>
          <w:tcPr>
            <w:tcW w:w="5353" w:type="dxa"/>
          </w:tcPr>
          <w:p w14:paraId="4FFC7140" w14:textId="0D228591" w:rsidR="00A76396" w:rsidRPr="00A76396" w:rsidRDefault="00A76396" w:rsidP="0095550D">
            <w:pPr>
              <w:spacing w:line="480" w:lineRule="auto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A76396">
              <w:rPr>
                <w:rFonts w:ascii="Arial" w:eastAsia="Calibri" w:hAnsi="Arial" w:cs="Arial"/>
                <w:sz w:val="20"/>
                <w:szCs w:val="20"/>
              </w:rPr>
              <w:t>/____________/</w:t>
            </w:r>
          </w:p>
        </w:tc>
      </w:tr>
      <w:tr w:rsidR="00A76396" w:rsidRPr="00A76396" w14:paraId="290056A2" w14:textId="412F2136" w:rsidTr="00A76396">
        <w:tc>
          <w:tcPr>
            <w:tcW w:w="4275" w:type="dxa"/>
          </w:tcPr>
          <w:p w14:paraId="33DC644B" w14:textId="0427F0A1" w:rsidR="00A76396" w:rsidRPr="00A76396" w:rsidRDefault="00A76396" w:rsidP="0095550D">
            <w:pPr>
              <w:spacing w:line="480" w:lineRule="auto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A76396">
              <w:rPr>
                <w:rFonts w:ascii="Arial" w:eastAsia="Calibri" w:hAnsi="Arial" w:cs="Arial"/>
                <w:sz w:val="20"/>
                <w:szCs w:val="20"/>
              </w:rPr>
              <w:t xml:space="preserve"> Age </w:t>
            </w:r>
          </w:p>
        </w:tc>
        <w:tc>
          <w:tcPr>
            <w:tcW w:w="5353" w:type="dxa"/>
          </w:tcPr>
          <w:p w14:paraId="4819F520" w14:textId="006ACF91" w:rsidR="00A76396" w:rsidRPr="00A76396" w:rsidRDefault="00A76396" w:rsidP="0095550D">
            <w:pPr>
              <w:spacing w:line="480" w:lineRule="auto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A76396">
              <w:rPr>
                <w:rFonts w:ascii="Arial" w:eastAsia="Calibri" w:hAnsi="Arial" w:cs="Arial"/>
                <w:sz w:val="20"/>
                <w:szCs w:val="20"/>
              </w:rPr>
              <w:t>/____________/</w:t>
            </w:r>
          </w:p>
        </w:tc>
      </w:tr>
      <w:tr w:rsidR="00A76396" w:rsidRPr="00A76396" w14:paraId="108AF300" w14:textId="1C8EE5FF" w:rsidTr="00A76396">
        <w:tc>
          <w:tcPr>
            <w:tcW w:w="4275" w:type="dxa"/>
          </w:tcPr>
          <w:p w14:paraId="0D083FF9" w14:textId="0B470B29" w:rsidR="00A76396" w:rsidRPr="00A76396" w:rsidRDefault="00A76396" w:rsidP="0095550D">
            <w:pPr>
              <w:spacing w:line="480" w:lineRule="auto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A76396">
              <w:rPr>
                <w:rFonts w:ascii="Arial" w:eastAsia="Calibri" w:hAnsi="Arial" w:cs="Arial"/>
                <w:sz w:val="20"/>
                <w:szCs w:val="20"/>
              </w:rPr>
              <w:t xml:space="preserve"> Ethnie </w:t>
            </w:r>
          </w:p>
        </w:tc>
        <w:tc>
          <w:tcPr>
            <w:tcW w:w="5353" w:type="dxa"/>
          </w:tcPr>
          <w:p w14:paraId="311A2F6B" w14:textId="1CA99085" w:rsidR="00A76396" w:rsidRPr="00A76396" w:rsidRDefault="00A76396" w:rsidP="0095550D">
            <w:pPr>
              <w:spacing w:line="480" w:lineRule="auto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A76396">
              <w:rPr>
                <w:rFonts w:ascii="Arial" w:eastAsia="Calibri" w:hAnsi="Arial" w:cs="Arial"/>
                <w:sz w:val="20"/>
                <w:szCs w:val="20"/>
              </w:rPr>
              <w:t>/____________/</w:t>
            </w:r>
          </w:p>
        </w:tc>
      </w:tr>
      <w:tr w:rsidR="00A76396" w:rsidRPr="00A76396" w14:paraId="30FBE9ED" w14:textId="6D672E7F" w:rsidTr="00A76396">
        <w:tc>
          <w:tcPr>
            <w:tcW w:w="4275" w:type="dxa"/>
          </w:tcPr>
          <w:p w14:paraId="3D98FBAD" w14:textId="3F83DFFD" w:rsidR="00A76396" w:rsidRPr="00A76396" w:rsidRDefault="00A76396" w:rsidP="0095550D">
            <w:pPr>
              <w:spacing w:line="480" w:lineRule="auto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A76396">
              <w:rPr>
                <w:rFonts w:ascii="Arial" w:eastAsia="Calibri" w:hAnsi="Arial" w:cs="Arial"/>
                <w:sz w:val="20"/>
                <w:szCs w:val="20"/>
              </w:rPr>
              <w:t>Niveau instruction :</w:t>
            </w:r>
          </w:p>
        </w:tc>
        <w:tc>
          <w:tcPr>
            <w:tcW w:w="5353" w:type="dxa"/>
          </w:tcPr>
          <w:p w14:paraId="2A6FA7F0" w14:textId="301A038D" w:rsidR="00A76396" w:rsidRPr="00A76396" w:rsidRDefault="00A76396" w:rsidP="0095550D">
            <w:pPr>
              <w:spacing w:line="480" w:lineRule="auto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A76396">
              <w:rPr>
                <w:rFonts w:ascii="Arial" w:eastAsia="Calibri" w:hAnsi="Arial" w:cs="Arial"/>
                <w:sz w:val="20"/>
                <w:szCs w:val="20"/>
              </w:rPr>
              <w:t>/____________/</w:t>
            </w:r>
          </w:p>
        </w:tc>
      </w:tr>
      <w:tr w:rsidR="00A76396" w:rsidRPr="00A76396" w14:paraId="6D2C733A" w14:textId="1D48EA86" w:rsidTr="00A76396">
        <w:tc>
          <w:tcPr>
            <w:tcW w:w="4275" w:type="dxa"/>
          </w:tcPr>
          <w:p w14:paraId="4B49E6EA" w14:textId="4134BA50" w:rsidR="00A76396" w:rsidRPr="00A76396" w:rsidRDefault="00A76396" w:rsidP="0095550D">
            <w:pPr>
              <w:spacing w:line="480" w:lineRule="auto"/>
              <w:jc w:val="both"/>
              <w:rPr>
                <w:rFonts w:ascii="Arial" w:eastAsia="Calibri" w:hAnsi="Arial" w:cs="Arial"/>
                <w:sz w:val="20"/>
                <w:szCs w:val="20"/>
              </w:rPr>
            </w:pPr>
            <w:r w:rsidRPr="00A76396">
              <w:rPr>
                <w:rFonts w:ascii="Arial" w:eastAsia="Calibri" w:hAnsi="Arial" w:cs="Arial"/>
                <w:sz w:val="20"/>
                <w:szCs w:val="20"/>
              </w:rPr>
              <w:t xml:space="preserve"> Situation matrimoniale :</w:t>
            </w:r>
          </w:p>
        </w:tc>
        <w:tc>
          <w:tcPr>
            <w:tcW w:w="5353" w:type="dxa"/>
          </w:tcPr>
          <w:p w14:paraId="1159E090" w14:textId="71071744" w:rsidR="00A76396" w:rsidRPr="00A76396" w:rsidRDefault="00A76396" w:rsidP="0095550D">
            <w:pPr>
              <w:spacing w:line="480" w:lineRule="auto"/>
              <w:jc w:val="center"/>
              <w:rPr>
                <w:rFonts w:ascii="Arial" w:eastAsia="Calibri" w:hAnsi="Arial" w:cs="Arial"/>
                <w:sz w:val="20"/>
                <w:szCs w:val="20"/>
              </w:rPr>
            </w:pPr>
            <w:r w:rsidRPr="00A76396">
              <w:rPr>
                <w:rFonts w:ascii="Arial" w:eastAsia="Calibri" w:hAnsi="Arial" w:cs="Arial"/>
                <w:sz w:val="20"/>
                <w:szCs w:val="20"/>
              </w:rPr>
              <w:t>/____________/</w:t>
            </w:r>
          </w:p>
        </w:tc>
      </w:tr>
    </w:tbl>
    <w:p w14:paraId="7ED51983" w14:textId="77777777" w:rsidR="00360370" w:rsidRDefault="00360370" w:rsidP="004531D6">
      <w:pPr>
        <w:spacing w:line="360" w:lineRule="auto"/>
        <w:jc w:val="both"/>
        <w:rPr>
          <w:rFonts w:ascii="Calibri Light" w:eastAsia="Calibri" w:hAnsi="Calibri Light" w:cs="Calibri Light"/>
          <w:sz w:val="24"/>
          <w:szCs w:val="24"/>
        </w:rPr>
      </w:pPr>
    </w:p>
    <w:p w14:paraId="5040B90A" w14:textId="77777777" w:rsidR="00360370" w:rsidRDefault="00360370" w:rsidP="004531D6">
      <w:pPr>
        <w:spacing w:line="360" w:lineRule="auto"/>
        <w:jc w:val="both"/>
        <w:rPr>
          <w:rFonts w:ascii="Calibri Light" w:eastAsia="Calibri" w:hAnsi="Calibri Light" w:cs="Calibri Light"/>
          <w:sz w:val="24"/>
          <w:szCs w:val="24"/>
        </w:rPr>
      </w:pPr>
    </w:p>
    <w:p w14:paraId="5E07979D" w14:textId="77777777" w:rsidR="00360370" w:rsidRDefault="00360370" w:rsidP="004531D6">
      <w:pPr>
        <w:spacing w:line="360" w:lineRule="auto"/>
        <w:jc w:val="both"/>
        <w:rPr>
          <w:rFonts w:ascii="Calibri Light" w:eastAsia="Calibri" w:hAnsi="Calibri Light" w:cs="Calibri Light"/>
          <w:sz w:val="24"/>
          <w:szCs w:val="24"/>
        </w:rPr>
      </w:pPr>
    </w:p>
    <w:p w14:paraId="645039D9" w14:textId="4C367651" w:rsidR="00CF6D66" w:rsidRDefault="00CF6D66">
      <w:pPr>
        <w:rPr>
          <w:rFonts w:ascii="Calibri Light" w:eastAsia="Calibri" w:hAnsi="Calibri Light" w:cs="Calibri Light"/>
          <w:sz w:val="24"/>
          <w:szCs w:val="24"/>
        </w:rPr>
      </w:pPr>
      <w:r>
        <w:rPr>
          <w:rFonts w:ascii="Calibri Light" w:eastAsia="Calibri" w:hAnsi="Calibri Light" w:cs="Calibri Light"/>
          <w:sz w:val="24"/>
          <w:szCs w:val="24"/>
        </w:rPr>
        <w:br w:type="page"/>
      </w:r>
    </w:p>
    <w:p w14:paraId="3FBAC4B4" w14:textId="556C4D65" w:rsidR="00360370" w:rsidRDefault="00A76396" w:rsidP="00A76396">
      <w:pPr>
        <w:pStyle w:val="Style2"/>
        <w:rPr>
          <w:rFonts w:eastAsia="Calibri"/>
        </w:rPr>
      </w:pPr>
      <w:r>
        <w:rPr>
          <w:rFonts w:eastAsia="Calibri"/>
        </w:rPr>
        <w:lastRenderedPageBreak/>
        <w:t>INFORMATION SUR LA DURABILITE DU PERIMETRE</w:t>
      </w:r>
    </w:p>
    <w:p w14:paraId="5A88545D" w14:textId="77777777" w:rsidR="004531D6" w:rsidRPr="00CF6D66" w:rsidRDefault="004531D6" w:rsidP="00FB7145">
      <w:pPr>
        <w:pStyle w:val="Style3"/>
        <w:rPr>
          <w:rFonts w:eastAsia="Calibri"/>
        </w:rPr>
      </w:pPr>
      <w:r w:rsidRPr="00CF6D66">
        <w:rPr>
          <w:rFonts w:eastAsia="Calibri"/>
        </w:rPr>
        <w:t>ÉCHELLE DE DURABILITE AGRO-ECOLOGIQUE</w:t>
      </w:r>
    </w:p>
    <w:p w14:paraId="3B195604" w14:textId="1D880BE4" w:rsidR="004531D6" w:rsidRDefault="004531D6" w:rsidP="00FB7145">
      <w:pPr>
        <w:pStyle w:val="Style4"/>
        <w:rPr>
          <w:rFonts w:eastAsia="Calibri"/>
        </w:rPr>
      </w:pPr>
      <w:r w:rsidRPr="00CF6D66">
        <w:rPr>
          <w:rFonts w:eastAsia="Calibri"/>
        </w:rPr>
        <w:t>Indicateur A1 et Indicateur A2 :</w:t>
      </w:r>
      <w:r w:rsidR="00283763">
        <w:rPr>
          <w:rFonts w:eastAsia="Calibri"/>
        </w:rPr>
        <w:t xml:space="preserve"> </w:t>
      </w:r>
    </w:p>
    <w:p w14:paraId="5605B650" w14:textId="314C1CC8" w:rsidR="004531D6" w:rsidRPr="00FB7145" w:rsidRDefault="004531D6" w:rsidP="00FB7145">
      <w:pPr>
        <w:pStyle w:val="Style5"/>
      </w:pPr>
      <w:r w:rsidRPr="00FB7145">
        <w:t>Quels sont les espèces cultivées, leur superficie et superficie prairie ?</w:t>
      </w:r>
    </w:p>
    <w:p w14:paraId="4FF8E6E4" w14:textId="77777777" w:rsidR="0042382B" w:rsidRPr="0042382B" w:rsidRDefault="0042382B" w:rsidP="0042382B"/>
    <w:tbl>
      <w:tblPr>
        <w:tblStyle w:val="Grilledutableau1"/>
        <w:tblW w:w="5000" w:type="pct"/>
        <w:jc w:val="center"/>
        <w:tblLook w:val="04A0" w:firstRow="1" w:lastRow="0" w:firstColumn="1" w:lastColumn="0" w:noHBand="0" w:noVBand="1"/>
      </w:tblPr>
      <w:tblGrid>
        <w:gridCol w:w="4465"/>
        <w:gridCol w:w="2384"/>
        <w:gridCol w:w="2779"/>
      </w:tblGrid>
      <w:tr w:rsidR="004531D6" w:rsidRPr="00847F28" w14:paraId="384797A7" w14:textId="77777777" w:rsidTr="00847F28">
        <w:trPr>
          <w:trHeight w:val="373"/>
          <w:jc w:val="center"/>
        </w:trPr>
        <w:tc>
          <w:tcPr>
            <w:tcW w:w="2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2FF341" w14:textId="38DE59D7" w:rsidR="004531D6" w:rsidRPr="00847F28" w:rsidRDefault="004531D6" w:rsidP="004531D6">
            <w:pPr>
              <w:spacing w:line="360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47F28">
              <w:rPr>
                <w:rFonts w:ascii="Arial" w:hAnsi="Arial" w:cs="Arial"/>
                <w:b/>
                <w:sz w:val="20"/>
                <w:szCs w:val="20"/>
              </w:rPr>
              <w:t>Espèces cultivées</w:t>
            </w:r>
            <w:r w:rsidR="008A5C43">
              <w:rPr>
                <w:rFonts w:ascii="Arial" w:hAnsi="Arial" w:cs="Arial"/>
                <w:b/>
                <w:sz w:val="20"/>
                <w:szCs w:val="20"/>
              </w:rPr>
              <w:t xml:space="preserve"> (spéculations)</w:t>
            </w:r>
          </w:p>
        </w:tc>
        <w:tc>
          <w:tcPr>
            <w:tcW w:w="1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93D670" w14:textId="77777777" w:rsidR="004531D6" w:rsidRPr="00847F28" w:rsidRDefault="004531D6" w:rsidP="004531D6">
            <w:pPr>
              <w:spacing w:line="360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47F28">
              <w:rPr>
                <w:rFonts w:ascii="Arial" w:hAnsi="Arial" w:cs="Arial"/>
                <w:b/>
                <w:sz w:val="20"/>
                <w:szCs w:val="20"/>
              </w:rPr>
              <w:t>Variétés</w:t>
            </w:r>
          </w:p>
        </w:tc>
        <w:tc>
          <w:tcPr>
            <w:tcW w:w="1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9647A6" w14:textId="77777777" w:rsidR="004531D6" w:rsidRPr="00847F28" w:rsidRDefault="004531D6" w:rsidP="004531D6">
            <w:pPr>
              <w:spacing w:line="360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47F28">
              <w:rPr>
                <w:rFonts w:ascii="Arial" w:hAnsi="Arial" w:cs="Arial"/>
                <w:b/>
                <w:sz w:val="20"/>
                <w:szCs w:val="20"/>
              </w:rPr>
              <w:t xml:space="preserve">Superficie </w:t>
            </w:r>
          </w:p>
        </w:tc>
      </w:tr>
      <w:tr w:rsidR="004531D6" w:rsidRPr="00847F28" w14:paraId="74325173" w14:textId="77777777" w:rsidTr="00847F28">
        <w:trPr>
          <w:trHeight w:val="373"/>
          <w:jc w:val="center"/>
        </w:trPr>
        <w:tc>
          <w:tcPr>
            <w:tcW w:w="2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91AE52" w14:textId="77777777" w:rsidR="004531D6" w:rsidRPr="00847F28" w:rsidRDefault="004531D6" w:rsidP="004531D6">
            <w:pPr>
              <w:spacing w:line="360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D952A9" w14:textId="77777777" w:rsidR="004531D6" w:rsidRPr="00847F28" w:rsidRDefault="004531D6" w:rsidP="004531D6">
            <w:pPr>
              <w:spacing w:line="360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4F330" w14:textId="77777777" w:rsidR="004531D6" w:rsidRPr="00847F28" w:rsidRDefault="004531D6" w:rsidP="004531D6">
            <w:pPr>
              <w:spacing w:line="360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531D6" w:rsidRPr="00847F28" w14:paraId="7641347E" w14:textId="77777777" w:rsidTr="00847F28">
        <w:trPr>
          <w:trHeight w:val="373"/>
          <w:jc w:val="center"/>
        </w:trPr>
        <w:tc>
          <w:tcPr>
            <w:tcW w:w="2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6BA0E3" w14:textId="77777777" w:rsidR="004531D6" w:rsidRPr="00847F28" w:rsidRDefault="004531D6" w:rsidP="004531D6">
            <w:pPr>
              <w:spacing w:line="360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804E6" w14:textId="77777777" w:rsidR="004531D6" w:rsidRPr="00847F28" w:rsidRDefault="004531D6" w:rsidP="004531D6">
            <w:pPr>
              <w:spacing w:line="360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0BCA0" w14:textId="77777777" w:rsidR="004531D6" w:rsidRPr="00847F28" w:rsidRDefault="004531D6" w:rsidP="004531D6">
            <w:pPr>
              <w:spacing w:line="360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531D6" w:rsidRPr="00847F28" w14:paraId="0B75058D" w14:textId="77777777" w:rsidTr="00847F28">
        <w:trPr>
          <w:trHeight w:val="373"/>
          <w:jc w:val="center"/>
        </w:trPr>
        <w:tc>
          <w:tcPr>
            <w:tcW w:w="2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87B50B" w14:textId="77777777" w:rsidR="004531D6" w:rsidRPr="00847F28" w:rsidRDefault="004531D6" w:rsidP="004531D6">
            <w:pPr>
              <w:spacing w:line="360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936CB" w14:textId="77777777" w:rsidR="004531D6" w:rsidRPr="00847F28" w:rsidRDefault="004531D6" w:rsidP="004531D6">
            <w:pPr>
              <w:spacing w:line="360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F7F4BE" w14:textId="77777777" w:rsidR="004531D6" w:rsidRPr="00847F28" w:rsidRDefault="004531D6" w:rsidP="004531D6">
            <w:pPr>
              <w:spacing w:line="360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531D6" w:rsidRPr="00847F28" w14:paraId="1F69A873" w14:textId="77777777" w:rsidTr="00847F28">
        <w:trPr>
          <w:trHeight w:val="373"/>
          <w:jc w:val="center"/>
        </w:trPr>
        <w:tc>
          <w:tcPr>
            <w:tcW w:w="2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2B49C" w14:textId="77777777" w:rsidR="004531D6" w:rsidRPr="00847F28" w:rsidRDefault="004531D6" w:rsidP="004531D6">
            <w:pPr>
              <w:spacing w:line="360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B79BF7" w14:textId="77777777" w:rsidR="004531D6" w:rsidRPr="00847F28" w:rsidRDefault="004531D6" w:rsidP="004531D6">
            <w:pPr>
              <w:spacing w:line="360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E71DA9" w14:textId="77777777" w:rsidR="004531D6" w:rsidRPr="00847F28" w:rsidRDefault="004531D6" w:rsidP="004531D6">
            <w:pPr>
              <w:spacing w:line="360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531D6" w:rsidRPr="00847F28" w14:paraId="0FD96DCA" w14:textId="77777777" w:rsidTr="00847F28">
        <w:trPr>
          <w:trHeight w:val="373"/>
          <w:jc w:val="center"/>
        </w:trPr>
        <w:tc>
          <w:tcPr>
            <w:tcW w:w="2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700544" w14:textId="77777777" w:rsidR="004531D6" w:rsidRPr="00847F28" w:rsidRDefault="004531D6" w:rsidP="004531D6">
            <w:pPr>
              <w:spacing w:line="360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86D219" w14:textId="77777777" w:rsidR="004531D6" w:rsidRPr="00847F28" w:rsidRDefault="004531D6" w:rsidP="004531D6">
            <w:pPr>
              <w:spacing w:line="360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70577" w14:textId="77777777" w:rsidR="004531D6" w:rsidRPr="00847F28" w:rsidRDefault="004531D6" w:rsidP="004531D6">
            <w:pPr>
              <w:spacing w:line="360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  <w:tr w:rsidR="004531D6" w:rsidRPr="00847F28" w14:paraId="7D5FD55B" w14:textId="77777777" w:rsidTr="00847F28">
        <w:trPr>
          <w:trHeight w:val="354"/>
          <w:jc w:val="center"/>
        </w:trPr>
        <w:tc>
          <w:tcPr>
            <w:tcW w:w="23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5A3C5" w14:textId="77777777" w:rsidR="004531D6" w:rsidRPr="00847F28" w:rsidRDefault="004531D6" w:rsidP="004531D6">
            <w:pPr>
              <w:spacing w:line="360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2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7877B0" w14:textId="77777777" w:rsidR="004531D6" w:rsidRPr="00847F28" w:rsidRDefault="004531D6" w:rsidP="004531D6">
            <w:pPr>
              <w:spacing w:line="360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44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45A7A" w14:textId="77777777" w:rsidR="004531D6" w:rsidRPr="00847F28" w:rsidRDefault="004531D6" w:rsidP="004531D6">
            <w:pPr>
              <w:spacing w:line="360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6088F87F" w14:textId="77777777" w:rsidR="004531D6" w:rsidRPr="004531D6" w:rsidRDefault="004531D6" w:rsidP="004531D6">
      <w:pPr>
        <w:spacing w:line="360" w:lineRule="auto"/>
        <w:jc w:val="both"/>
        <w:rPr>
          <w:rFonts w:ascii="Calibri Light" w:eastAsia="Calibri" w:hAnsi="Calibri Light" w:cs="Calibri Light"/>
          <w:b/>
          <w:sz w:val="24"/>
          <w:szCs w:val="24"/>
        </w:rPr>
      </w:pPr>
    </w:p>
    <w:p w14:paraId="01B20478" w14:textId="77777777" w:rsidR="004531D6" w:rsidRDefault="004531D6" w:rsidP="00FB7145">
      <w:pPr>
        <w:pStyle w:val="Style5"/>
        <w:rPr>
          <w:rFonts w:eastAsia="Calibri"/>
        </w:rPr>
      </w:pPr>
      <w:commentRangeStart w:id="2"/>
      <w:r w:rsidRPr="004531D6">
        <w:rPr>
          <w:rFonts w:eastAsia="Calibri"/>
        </w:rPr>
        <w:t>Préciser la superficie en prairie : /_____/ ha</w:t>
      </w:r>
      <w:commentRangeEnd w:id="2"/>
      <w:r w:rsidR="004A3226">
        <w:rPr>
          <w:rStyle w:val="Marquedecommentaire"/>
        </w:rPr>
        <w:commentReference w:id="2"/>
      </w:r>
    </w:p>
    <w:p w14:paraId="1D60ED5A" w14:textId="29891DEB" w:rsidR="004A3226" w:rsidRPr="004531D6" w:rsidRDefault="004A3226" w:rsidP="00FB7145">
      <w:pPr>
        <w:pStyle w:val="Style5"/>
        <w:rPr>
          <w:rFonts w:eastAsia="Calibri"/>
        </w:rPr>
      </w:pPr>
      <w:r>
        <w:rPr>
          <w:rFonts w:eastAsia="Calibri"/>
        </w:rPr>
        <w:t xml:space="preserve">Quelle est la superficie cultivée en légumineuses ? </w:t>
      </w:r>
      <w:r w:rsidRPr="004531D6">
        <w:rPr>
          <w:rFonts w:eastAsia="Calibri"/>
        </w:rPr>
        <w:t>/_____/</w:t>
      </w:r>
      <w:r>
        <w:rPr>
          <w:rFonts w:eastAsia="Calibri"/>
        </w:rPr>
        <w:t>%</w:t>
      </w:r>
    </w:p>
    <w:p w14:paraId="25622B63" w14:textId="61D7A95C" w:rsidR="004531D6" w:rsidRPr="00A76396" w:rsidRDefault="004A3226" w:rsidP="00A76396">
      <w:pPr>
        <w:spacing w:line="360" w:lineRule="auto"/>
        <w:ind w:left="1416" w:firstLine="708"/>
        <w:jc w:val="both"/>
        <w:rPr>
          <w:rFonts w:ascii="Arial" w:eastAsiaTheme="majorEastAsia" w:hAnsi="Arial" w:cstheme="majorBidi"/>
          <w:bCs/>
          <w:i/>
          <w:iCs/>
          <w:sz w:val="20"/>
          <w:szCs w:val="20"/>
        </w:rPr>
      </w:pPr>
      <w:r w:rsidRPr="00A76396">
        <w:rPr>
          <w:rFonts w:ascii="Arial" w:eastAsiaTheme="majorEastAsia" w:hAnsi="Arial" w:cstheme="majorBidi"/>
          <w:bCs/>
          <w:i/>
          <w:iCs/>
          <w:sz w:val="20"/>
          <w:szCs w:val="20"/>
        </w:rPr>
        <w:t xml:space="preserve">Commentaires : </w:t>
      </w:r>
      <w:r w:rsidR="004531D6" w:rsidRPr="00A76396">
        <w:rPr>
          <w:rFonts w:ascii="Arial" w:eastAsiaTheme="majorEastAsia" w:hAnsi="Arial" w:cstheme="majorBidi"/>
          <w:bCs/>
          <w:i/>
          <w:iCs/>
          <w:sz w:val="20"/>
          <w:szCs w:val="20"/>
        </w:rPr>
        <w:t>% légumineuse =∑superficie cultivée / superficie totale</w:t>
      </w:r>
    </w:p>
    <w:p w14:paraId="42274CDC" w14:textId="49AB7DE7" w:rsidR="004531D6" w:rsidRPr="004531D6" w:rsidRDefault="004531D6" w:rsidP="00FB7145">
      <w:pPr>
        <w:pStyle w:val="Style5"/>
        <w:rPr>
          <w:rFonts w:eastAsia="Calibri"/>
        </w:rPr>
      </w:pPr>
      <w:r w:rsidRPr="004531D6">
        <w:rPr>
          <w:rFonts w:eastAsia="Calibri"/>
        </w:rPr>
        <w:t xml:space="preserve"> Disposez- vous des espèces arboricoles </w:t>
      </w:r>
      <w:r w:rsidRPr="00847F28">
        <w:rPr>
          <w:b w:val="0"/>
          <w:i/>
          <w:szCs w:val="20"/>
        </w:rPr>
        <w:t>: /_____/ Oui/Non</w:t>
      </w:r>
    </w:p>
    <w:p w14:paraId="78BC60DF" w14:textId="2C20F373" w:rsidR="004531D6" w:rsidRDefault="004531D6" w:rsidP="00FB7145">
      <w:pPr>
        <w:pStyle w:val="Style5"/>
        <w:rPr>
          <w:rFonts w:eastAsia="Calibri"/>
        </w:rPr>
      </w:pPr>
      <w:r w:rsidRPr="004531D6">
        <w:rPr>
          <w:rFonts w:eastAsia="Calibri"/>
        </w:rPr>
        <w:t>Si oui, citer</w:t>
      </w:r>
    </w:p>
    <w:p w14:paraId="07283F9F" w14:textId="77777777" w:rsidR="00847F28" w:rsidRPr="004531D6" w:rsidRDefault="00847F28" w:rsidP="00847F28">
      <w:pPr>
        <w:pStyle w:val="Style5"/>
        <w:numPr>
          <w:ilvl w:val="0"/>
          <w:numId w:val="0"/>
        </w:numPr>
        <w:ind w:left="2160"/>
        <w:rPr>
          <w:rFonts w:eastAsia="Calibri"/>
        </w:rPr>
      </w:pPr>
    </w:p>
    <w:tbl>
      <w:tblPr>
        <w:tblStyle w:val="Grilledutableau1"/>
        <w:tblW w:w="5000" w:type="pct"/>
        <w:jc w:val="center"/>
        <w:tblLook w:val="04A0" w:firstRow="1" w:lastRow="0" w:firstColumn="1" w:lastColumn="0" w:noHBand="0" w:noVBand="1"/>
      </w:tblPr>
      <w:tblGrid>
        <w:gridCol w:w="3208"/>
        <w:gridCol w:w="2628"/>
        <w:gridCol w:w="3792"/>
      </w:tblGrid>
      <w:tr w:rsidR="004531D6" w:rsidRPr="004531D6" w14:paraId="4CB26015" w14:textId="77777777" w:rsidTr="00847F28">
        <w:trPr>
          <w:trHeight w:val="266"/>
          <w:jc w:val="center"/>
        </w:trPr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D39C1" w14:textId="77777777" w:rsidR="004531D6" w:rsidRPr="004531D6" w:rsidRDefault="004531D6" w:rsidP="004531D6">
            <w:pPr>
              <w:spacing w:line="360" w:lineRule="auto"/>
              <w:jc w:val="both"/>
              <w:rPr>
                <w:rFonts w:ascii="Calibri Light" w:hAnsi="Calibri Light" w:cs="Calibri Light"/>
                <w:b/>
                <w:sz w:val="24"/>
                <w:szCs w:val="24"/>
              </w:rPr>
            </w:pPr>
            <w:r w:rsidRPr="004531D6">
              <w:rPr>
                <w:rFonts w:ascii="Calibri Light" w:hAnsi="Calibri Light" w:cs="Calibri Light"/>
                <w:b/>
                <w:sz w:val="24"/>
                <w:szCs w:val="24"/>
              </w:rPr>
              <w:t>Espèce arboricole</w:t>
            </w:r>
          </w:p>
        </w:tc>
        <w:tc>
          <w:tcPr>
            <w:tcW w:w="1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D8CEF" w14:textId="770BD4FA" w:rsidR="004531D6" w:rsidRPr="004531D6" w:rsidRDefault="004531D6" w:rsidP="004531D6">
            <w:pPr>
              <w:spacing w:line="360" w:lineRule="auto"/>
              <w:jc w:val="both"/>
              <w:rPr>
                <w:rFonts w:ascii="Calibri Light" w:hAnsi="Calibri Light" w:cs="Calibri Light"/>
                <w:b/>
                <w:sz w:val="24"/>
                <w:szCs w:val="24"/>
              </w:rPr>
            </w:pPr>
            <w:r w:rsidRPr="004531D6">
              <w:rPr>
                <w:rFonts w:ascii="Calibri Light" w:hAnsi="Calibri Light" w:cs="Calibri Light"/>
                <w:b/>
                <w:sz w:val="24"/>
                <w:szCs w:val="24"/>
              </w:rPr>
              <w:t>Variété arboricole</w:t>
            </w:r>
          </w:p>
        </w:tc>
        <w:tc>
          <w:tcPr>
            <w:tcW w:w="19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149559" w14:textId="77777777" w:rsidR="004531D6" w:rsidRPr="004531D6" w:rsidRDefault="004531D6" w:rsidP="004531D6">
            <w:pPr>
              <w:spacing w:line="360" w:lineRule="auto"/>
              <w:jc w:val="both"/>
              <w:rPr>
                <w:rFonts w:ascii="Calibri Light" w:hAnsi="Calibri Light" w:cs="Calibri Light"/>
                <w:b/>
                <w:sz w:val="24"/>
                <w:szCs w:val="24"/>
              </w:rPr>
            </w:pPr>
            <w:r w:rsidRPr="004531D6">
              <w:rPr>
                <w:rFonts w:ascii="Calibri Light" w:hAnsi="Calibri Light" w:cs="Calibri Light"/>
                <w:b/>
                <w:sz w:val="24"/>
                <w:szCs w:val="24"/>
              </w:rPr>
              <w:t>Superficie occupée</w:t>
            </w:r>
          </w:p>
        </w:tc>
      </w:tr>
      <w:tr w:rsidR="004531D6" w:rsidRPr="004531D6" w14:paraId="7F18B20C" w14:textId="77777777" w:rsidTr="00847F28">
        <w:trPr>
          <w:trHeight w:val="251"/>
          <w:jc w:val="center"/>
        </w:trPr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1CDCEB" w14:textId="77777777" w:rsidR="004531D6" w:rsidRPr="004531D6" w:rsidRDefault="004531D6" w:rsidP="004531D6">
            <w:pPr>
              <w:spacing w:line="360" w:lineRule="auto"/>
              <w:jc w:val="both"/>
              <w:rPr>
                <w:rFonts w:ascii="Calibri Light" w:hAnsi="Calibri Light" w:cs="Calibri Light"/>
                <w:b/>
                <w:sz w:val="24"/>
                <w:szCs w:val="24"/>
                <w:u w:val="single"/>
              </w:rPr>
            </w:pPr>
          </w:p>
        </w:tc>
        <w:tc>
          <w:tcPr>
            <w:tcW w:w="1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5414A9" w14:textId="77777777" w:rsidR="004531D6" w:rsidRPr="004531D6" w:rsidRDefault="004531D6" w:rsidP="004531D6">
            <w:pPr>
              <w:spacing w:line="360" w:lineRule="auto"/>
              <w:jc w:val="both"/>
              <w:rPr>
                <w:rFonts w:ascii="Calibri Light" w:hAnsi="Calibri Light" w:cs="Calibri Light"/>
                <w:b/>
                <w:sz w:val="24"/>
                <w:szCs w:val="24"/>
                <w:u w:val="single"/>
              </w:rPr>
            </w:pPr>
          </w:p>
        </w:tc>
        <w:tc>
          <w:tcPr>
            <w:tcW w:w="19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A989D0" w14:textId="77777777" w:rsidR="004531D6" w:rsidRPr="004531D6" w:rsidRDefault="004531D6" w:rsidP="004531D6">
            <w:pPr>
              <w:spacing w:line="360" w:lineRule="auto"/>
              <w:jc w:val="both"/>
              <w:rPr>
                <w:rFonts w:ascii="Calibri Light" w:hAnsi="Calibri Light" w:cs="Calibri Light"/>
                <w:b/>
                <w:sz w:val="24"/>
                <w:szCs w:val="24"/>
                <w:u w:val="single"/>
              </w:rPr>
            </w:pPr>
          </w:p>
        </w:tc>
      </w:tr>
      <w:tr w:rsidR="004531D6" w:rsidRPr="004531D6" w14:paraId="0978DCB4" w14:textId="77777777" w:rsidTr="00847F28">
        <w:trPr>
          <w:trHeight w:val="266"/>
          <w:jc w:val="center"/>
        </w:trPr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736D1E" w14:textId="77777777" w:rsidR="004531D6" w:rsidRPr="004531D6" w:rsidRDefault="004531D6" w:rsidP="004531D6">
            <w:pPr>
              <w:spacing w:line="360" w:lineRule="auto"/>
              <w:jc w:val="both"/>
              <w:rPr>
                <w:rFonts w:ascii="Calibri Light" w:hAnsi="Calibri Light" w:cs="Calibri Light"/>
                <w:b/>
                <w:sz w:val="24"/>
                <w:szCs w:val="24"/>
                <w:u w:val="single"/>
              </w:rPr>
            </w:pPr>
          </w:p>
        </w:tc>
        <w:tc>
          <w:tcPr>
            <w:tcW w:w="1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E145A" w14:textId="77777777" w:rsidR="004531D6" w:rsidRPr="004531D6" w:rsidRDefault="004531D6" w:rsidP="004531D6">
            <w:pPr>
              <w:spacing w:line="360" w:lineRule="auto"/>
              <w:jc w:val="both"/>
              <w:rPr>
                <w:rFonts w:ascii="Calibri Light" w:hAnsi="Calibri Light" w:cs="Calibri Light"/>
                <w:b/>
                <w:sz w:val="24"/>
                <w:szCs w:val="24"/>
                <w:u w:val="single"/>
              </w:rPr>
            </w:pPr>
          </w:p>
        </w:tc>
        <w:tc>
          <w:tcPr>
            <w:tcW w:w="19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CFB5A9" w14:textId="77777777" w:rsidR="004531D6" w:rsidRPr="004531D6" w:rsidRDefault="004531D6" w:rsidP="004531D6">
            <w:pPr>
              <w:spacing w:line="360" w:lineRule="auto"/>
              <w:jc w:val="both"/>
              <w:rPr>
                <w:rFonts w:ascii="Calibri Light" w:hAnsi="Calibri Light" w:cs="Calibri Light"/>
                <w:b/>
                <w:sz w:val="24"/>
                <w:szCs w:val="24"/>
                <w:u w:val="single"/>
              </w:rPr>
            </w:pPr>
          </w:p>
        </w:tc>
      </w:tr>
      <w:tr w:rsidR="004531D6" w:rsidRPr="004531D6" w14:paraId="7A66F534" w14:textId="77777777" w:rsidTr="00847F28">
        <w:trPr>
          <w:trHeight w:val="251"/>
          <w:jc w:val="center"/>
        </w:trPr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B7A3BA" w14:textId="77777777" w:rsidR="004531D6" w:rsidRPr="004531D6" w:rsidRDefault="004531D6" w:rsidP="004531D6">
            <w:pPr>
              <w:spacing w:line="360" w:lineRule="auto"/>
              <w:jc w:val="both"/>
              <w:rPr>
                <w:rFonts w:ascii="Calibri Light" w:hAnsi="Calibri Light" w:cs="Calibri Light"/>
                <w:b/>
                <w:sz w:val="24"/>
                <w:szCs w:val="24"/>
                <w:u w:val="single"/>
              </w:rPr>
            </w:pPr>
          </w:p>
        </w:tc>
        <w:tc>
          <w:tcPr>
            <w:tcW w:w="1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11B92" w14:textId="77777777" w:rsidR="004531D6" w:rsidRPr="004531D6" w:rsidRDefault="004531D6" w:rsidP="004531D6">
            <w:pPr>
              <w:spacing w:line="360" w:lineRule="auto"/>
              <w:jc w:val="both"/>
              <w:rPr>
                <w:rFonts w:ascii="Calibri Light" w:hAnsi="Calibri Light" w:cs="Calibri Light"/>
                <w:b/>
                <w:sz w:val="24"/>
                <w:szCs w:val="24"/>
                <w:u w:val="single"/>
              </w:rPr>
            </w:pPr>
          </w:p>
        </w:tc>
        <w:tc>
          <w:tcPr>
            <w:tcW w:w="19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B7367" w14:textId="77777777" w:rsidR="004531D6" w:rsidRPr="004531D6" w:rsidRDefault="004531D6" w:rsidP="004531D6">
            <w:pPr>
              <w:spacing w:line="360" w:lineRule="auto"/>
              <w:jc w:val="both"/>
              <w:rPr>
                <w:rFonts w:ascii="Calibri Light" w:hAnsi="Calibri Light" w:cs="Calibri Light"/>
                <w:b/>
                <w:sz w:val="24"/>
                <w:szCs w:val="24"/>
                <w:u w:val="single"/>
              </w:rPr>
            </w:pPr>
          </w:p>
        </w:tc>
      </w:tr>
      <w:tr w:rsidR="004531D6" w:rsidRPr="004531D6" w14:paraId="74B9D843" w14:textId="77777777" w:rsidTr="00847F28">
        <w:trPr>
          <w:trHeight w:val="251"/>
          <w:jc w:val="center"/>
        </w:trPr>
        <w:tc>
          <w:tcPr>
            <w:tcW w:w="1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D9D455" w14:textId="77777777" w:rsidR="004531D6" w:rsidRPr="004531D6" w:rsidRDefault="004531D6" w:rsidP="004531D6">
            <w:pPr>
              <w:spacing w:line="360" w:lineRule="auto"/>
              <w:jc w:val="both"/>
              <w:rPr>
                <w:rFonts w:ascii="Calibri Light" w:hAnsi="Calibri Light" w:cs="Calibri Light"/>
                <w:b/>
                <w:sz w:val="24"/>
                <w:szCs w:val="24"/>
                <w:u w:val="single"/>
              </w:rPr>
            </w:pPr>
          </w:p>
        </w:tc>
        <w:tc>
          <w:tcPr>
            <w:tcW w:w="136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B3B83D" w14:textId="77777777" w:rsidR="004531D6" w:rsidRPr="004531D6" w:rsidRDefault="004531D6" w:rsidP="004531D6">
            <w:pPr>
              <w:spacing w:line="360" w:lineRule="auto"/>
              <w:jc w:val="both"/>
              <w:rPr>
                <w:rFonts w:ascii="Calibri Light" w:hAnsi="Calibri Light" w:cs="Calibri Light"/>
                <w:b/>
                <w:sz w:val="24"/>
                <w:szCs w:val="24"/>
                <w:u w:val="single"/>
              </w:rPr>
            </w:pPr>
          </w:p>
        </w:tc>
        <w:tc>
          <w:tcPr>
            <w:tcW w:w="196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AFE390" w14:textId="77777777" w:rsidR="004531D6" w:rsidRPr="004531D6" w:rsidRDefault="004531D6" w:rsidP="004531D6">
            <w:pPr>
              <w:spacing w:line="360" w:lineRule="auto"/>
              <w:jc w:val="both"/>
              <w:rPr>
                <w:rFonts w:ascii="Calibri Light" w:hAnsi="Calibri Light" w:cs="Calibri Light"/>
                <w:b/>
                <w:sz w:val="24"/>
                <w:szCs w:val="24"/>
                <w:u w:val="single"/>
              </w:rPr>
            </w:pPr>
          </w:p>
        </w:tc>
      </w:tr>
    </w:tbl>
    <w:p w14:paraId="641BB699" w14:textId="77777777" w:rsidR="00FB7145" w:rsidRDefault="004531D6" w:rsidP="004531D6">
      <w:pPr>
        <w:spacing w:line="360" w:lineRule="auto"/>
        <w:jc w:val="both"/>
        <w:rPr>
          <w:rFonts w:ascii="Calibri Light" w:eastAsia="Calibri" w:hAnsi="Calibri Light" w:cs="Calibri Light"/>
          <w:b/>
          <w:sz w:val="24"/>
          <w:szCs w:val="24"/>
        </w:rPr>
      </w:pPr>
      <w:r w:rsidRPr="004531D6">
        <w:rPr>
          <w:rFonts w:ascii="Calibri Light" w:eastAsia="Calibri" w:hAnsi="Calibri Light" w:cs="Calibri Light"/>
          <w:b/>
          <w:sz w:val="24"/>
          <w:szCs w:val="24"/>
        </w:rPr>
        <w:t xml:space="preserve"> </w:t>
      </w:r>
    </w:p>
    <w:p w14:paraId="18AA7116" w14:textId="1638FE86" w:rsidR="004531D6" w:rsidRPr="00847F28" w:rsidRDefault="004531D6" w:rsidP="00FB7145">
      <w:pPr>
        <w:pStyle w:val="Style5"/>
        <w:rPr>
          <w:b w:val="0"/>
          <w:i/>
          <w:szCs w:val="20"/>
        </w:rPr>
      </w:pPr>
      <w:r w:rsidRPr="004531D6">
        <w:rPr>
          <w:rFonts w:eastAsia="Calibri"/>
        </w:rPr>
        <w:lastRenderedPageBreak/>
        <w:t xml:space="preserve">Y’a-t-il des Porte-greffes : </w:t>
      </w:r>
      <w:r w:rsidRPr="00847F28">
        <w:rPr>
          <w:b w:val="0"/>
          <w:i/>
          <w:szCs w:val="20"/>
        </w:rPr>
        <w:t>/_____/Oui/Non</w:t>
      </w:r>
    </w:p>
    <w:p w14:paraId="3FA53985" w14:textId="76EA9C80" w:rsidR="004A3226" w:rsidRDefault="00B177F9" w:rsidP="00FB7145">
      <w:pPr>
        <w:pStyle w:val="Style4"/>
        <w:rPr>
          <w:rFonts w:eastAsia="Calibri"/>
        </w:rPr>
      </w:pPr>
      <w:r>
        <w:rPr>
          <w:rFonts w:eastAsia="Calibri"/>
        </w:rPr>
        <w:t>E</w:t>
      </w:r>
      <w:r w:rsidR="004A3226">
        <w:rPr>
          <w:rFonts w:eastAsia="Calibri"/>
        </w:rPr>
        <w:t>spèces animales</w:t>
      </w:r>
    </w:p>
    <w:p w14:paraId="171FB172" w14:textId="44E909D0" w:rsidR="004A3226" w:rsidRPr="004A3226" w:rsidRDefault="004A3226" w:rsidP="00FB7145">
      <w:pPr>
        <w:pStyle w:val="Style5"/>
        <w:rPr>
          <w:rFonts w:eastAsia="Calibri"/>
        </w:rPr>
      </w:pPr>
      <w:r w:rsidRPr="004A3226">
        <w:rPr>
          <w:rFonts w:eastAsia="Calibri"/>
        </w:rPr>
        <w:t>Disposez-vous d’espèces animales ?</w:t>
      </w:r>
    </w:p>
    <w:p w14:paraId="41BF1A37" w14:textId="2E2C1A85" w:rsidR="004A3226" w:rsidRDefault="004A3226" w:rsidP="00FB7145">
      <w:pPr>
        <w:pStyle w:val="Style5"/>
        <w:rPr>
          <w:rFonts w:eastAsia="Calibri"/>
        </w:rPr>
      </w:pPr>
      <w:r>
        <w:rPr>
          <w:rFonts w:eastAsia="Calibri"/>
        </w:rPr>
        <w:t>Si oui, citer</w:t>
      </w:r>
    </w:p>
    <w:p w14:paraId="4A41EFA8" w14:textId="46197BB1" w:rsidR="004A3226" w:rsidRPr="00847F28" w:rsidRDefault="00B177F9" w:rsidP="004531D6">
      <w:pPr>
        <w:spacing w:line="360" w:lineRule="auto"/>
        <w:rPr>
          <w:rFonts w:ascii="Arial" w:eastAsiaTheme="majorEastAsia" w:hAnsi="Arial" w:cstheme="majorBidi"/>
          <w:bCs/>
          <w:i/>
          <w:iCs/>
          <w:sz w:val="20"/>
          <w:szCs w:val="20"/>
        </w:rPr>
      </w:pPr>
      <w:r w:rsidRPr="00847F28">
        <w:rPr>
          <w:rFonts w:ascii="Arial" w:eastAsiaTheme="majorEastAsia" w:hAnsi="Arial" w:cstheme="majorBidi"/>
          <w:bCs/>
          <w:i/>
          <w:iCs/>
          <w:sz w:val="20"/>
          <w:szCs w:val="20"/>
        </w:rPr>
        <w:t>1=</w:t>
      </w:r>
      <w:r w:rsidR="004A3226" w:rsidRPr="00847F28">
        <w:rPr>
          <w:rFonts w:ascii="Arial" w:eastAsiaTheme="majorEastAsia" w:hAnsi="Arial" w:cstheme="majorBidi"/>
          <w:bCs/>
          <w:i/>
          <w:iCs/>
          <w:sz w:val="20"/>
          <w:szCs w:val="20"/>
        </w:rPr>
        <w:t xml:space="preserve">Bovins ; </w:t>
      </w:r>
      <w:r w:rsidRPr="00847F28">
        <w:rPr>
          <w:rFonts w:ascii="Arial" w:eastAsiaTheme="majorEastAsia" w:hAnsi="Arial" w:cstheme="majorBidi"/>
          <w:bCs/>
          <w:i/>
          <w:iCs/>
          <w:sz w:val="20"/>
          <w:szCs w:val="20"/>
        </w:rPr>
        <w:t>2=</w:t>
      </w:r>
      <w:r w:rsidR="004A3226" w:rsidRPr="00847F28">
        <w:rPr>
          <w:rFonts w:ascii="Arial" w:eastAsiaTheme="majorEastAsia" w:hAnsi="Arial" w:cstheme="majorBidi"/>
          <w:bCs/>
          <w:i/>
          <w:iCs/>
          <w:sz w:val="20"/>
          <w:szCs w:val="20"/>
        </w:rPr>
        <w:t xml:space="preserve">Ovins ; </w:t>
      </w:r>
      <w:r w:rsidRPr="00847F28">
        <w:rPr>
          <w:rFonts w:ascii="Arial" w:eastAsiaTheme="majorEastAsia" w:hAnsi="Arial" w:cstheme="majorBidi"/>
          <w:bCs/>
          <w:i/>
          <w:iCs/>
          <w:sz w:val="20"/>
          <w:szCs w:val="20"/>
        </w:rPr>
        <w:t>3=</w:t>
      </w:r>
      <w:r w:rsidR="004A3226" w:rsidRPr="00847F28">
        <w:rPr>
          <w:rFonts w:ascii="Arial" w:eastAsiaTheme="majorEastAsia" w:hAnsi="Arial" w:cstheme="majorBidi"/>
          <w:bCs/>
          <w:i/>
          <w:iCs/>
          <w:sz w:val="20"/>
          <w:szCs w:val="20"/>
        </w:rPr>
        <w:t>Caprins</w:t>
      </w:r>
      <w:r w:rsidRPr="00847F28">
        <w:rPr>
          <w:rFonts w:ascii="Arial" w:eastAsiaTheme="majorEastAsia" w:hAnsi="Arial" w:cstheme="majorBidi"/>
          <w:bCs/>
          <w:i/>
          <w:iCs/>
          <w:sz w:val="20"/>
          <w:szCs w:val="20"/>
        </w:rPr>
        <w:t> ; 4=Asins ; 5= Equins ; 6=Volaille ; 7= Porcins ; 8=Autres à préciser /_____/</w:t>
      </w:r>
    </w:p>
    <w:p w14:paraId="5DC11E73" w14:textId="39EABCBA" w:rsidR="004531D6" w:rsidRPr="004531D6" w:rsidRDefault="004531D6" w:rsidP="00FB7145">
      <w:pPr>
        <w:pStyle w:val="Style4"/>
        <w:rPr>
          <w:rFonts w:eastAsia="Calibri"/>
        </w:rPr>
      </w:pPr>
      <w:r w:rsidRPr="004531D6">
        <w:rPr>
          <w:rFonts w:eastAsia="Calibri"/>
        </w:rPr>
        <w:t>Valorisation et conservation du patrimoine génétique</w:t>
      </w:r>
    </w:p>
    <w:p w14:paraId="54BA0A3A" w14:textId="7D5700E9" w:rsidR="004531D6" w:rsidRPr="004531D6" w:rsidRDefault="004531D6" w:rsidP="00FB7145">
      <w:pPr>
        <w:pStyle w:val="Style5"/>
        <w:rPr>
          <w:rFonts w:eastAsia="Calibri"/>
        </w:rPr>
      </w:pPr>
      <w:r w:rsidRPr="004531D6">
        <w:rPr>
          <w:rFonts w:eastAsia="Calibri"/>
        </w:rPr>
        <w:t>Y’a-t-il des espèces locales dans le périmètre ?</w:t>
      </w:r>
    </w:p>
    <w:p w14:paraId="002734DB" w14:textId="7E13B19B" w:rsidR="004531D6" w:rsidRPr="004531D6" w:rsidRDefault="00B177F9" w:rsidP="00FB7145">
      <w:pPr>
        <w:pStyle w:val="Style5"/>
        <w:rPr>
          <w:rFonts w:eastAsia="Calibri"/>
        </w:rPr>
      </w:pPr>
      <w:r>
        <w:rPr>
          <w:rFonts w:eastAsia="Calibri"/>
        </w:rPr>
        <w:t>Y’a-t-il des r</w:t>
      </w:r>
      <w:r w:rsidR="004531D6" w:rsidRPr="004531D6">
        <w:rPr>
          <w:rFonts w:eastAsia="Calibri"/>
        </w:rPr>
        <w:t xml:space="preserve">aces locales </w:t>
      </w:r>
      <w:r w:rsidR="003B530C">
        <w:rPr>
          <w:rFonts w:eastAsia="Calibri"/>
        </w:rPr>
        <w:t xml:space="preserve">de volaille </w:t>
      </w:r>
      <w:r w:rsidR="004531D6" w:rsidRPr="004531D6">
        <w:rPr>
          <w:rFonts w:eastAsia="Calibri"/>
        </w:rPr>
        <w:t xml:space="preserve">dans leur région d’origine ayant une fonction économique et </w:t>
      </w:r>
      <w:r w:rsidR="00FB7145" w:rsidRPr="004531D6">
        <w:rPr>
          <w:rFonts w:eastAsia="Calibri"/>
        </w:rPr>
        <w:t>patrimoniale :</w:t>
      </w:r>
      <w:r w:rsidR="004531D6" w:rsidRPr="004531D6">
        <w:rPr>
          <w:rFonts w:eastAsia="Calibri"/>
        </w:rPr>
        <w:t xml:space="preserve"> </w:t>
      </w:r>
      <w:r w:rsidR="004531D6" w:rsidRPr="00847F28">
        <w:rPr>
          <w:b w:val="0"/>
          <w:i/>
          <w:szCs w:val="20"/>
        </w:rPr>
        <w:t>/_____/Oui/Non</w:t>
      </w:r>
    </w:p>
    <w:p w14:paraId="7B236A9B" w14:textId="5E869934" w:rsidR="004531D6" w:rsidRPr="004531D6" w:rsidRDefault="002D7A1A" w:rsidP="00FB7145">
      <w:pPr>
        <w:pStyle w:val="Style5"/>
        <w:rPr>
          <w:rFonts w:eastAsia="Calibri"/>
        </w:rPr>
      </w:pPr>
      <w:r>
        <w:rPr>
          <w:rFonts w:eastAsia="Calibri"/>
        </w:rPr>
        <w:t>P</w:t>
      </w:r>
      <w:r w:rsidR="004531D6" w:rsidRPr="004531D6">
        <w:rPr>
          <w:rFonts w:eastAsia="Calibri"/>
        </w:rPr>
        <w:t>réciser le nbre et les citer</w:t>
      </w:r>
    </w:p>
    <w:p w14:paraId="18BDAD3B" w14:textId="53132C00" w:rsidR="004531D6" w:rsidRPr="004531D6" w:rsidRDefault="004531D6" w:rsidP="00FB7145">
      <w:pPr>
        <w:pStyle w:val="Style5"/>
        <w:rPr>
          <w:rFonts w:eastAsia="Calibri"/>
        </w:rPr>
      </w:pPr>
      <w:r w:rsidRPr="004531D6">
        <w:rPr>
          <w:rFonts w:eastAsia="Calibri"/>
        </w:rPr>
        <w:t>Y’a-t-il des variétés locales</w:t>
      </w:r>
      <w:r w:rsidR="003B530C">
        <w:rPr>
          <w:rFonts w:eastAsia="Calibri"/>
        </w:rPr>
        <w:t xml:space="preserve"> de volaille</w:t>
      </w:r>
      <w:r w:rsidRPr="004531D6">
        <w:rPr>
          <w:rFonts w:eastAsia="Calibri"/>
        </w:rPr>
        <w:t xml:space="preserve"> dans leur région d’origine ayant une fonction économique et </w:t>
      </w:r>
      <w:r w:rsidR="00FB7145" w:rsidRPr="004531D6">
        <w:rPr>
          <w:rFonts w:eastAsia="Calibri"/>
        </w:rPr>
        <w:t>patrimoniale :</w:t>
      </w:r>
      <w:r w:rsidRPr="004531D6">
        <w:rPr>
          <w:rFonts w:eastAsia="Calibri"/>
        </w:rPr>
        <w:t xml:space="preserve"> </w:t>
      </w:r>
      <w:r w:rsidRPr="00847F28">
        <w:rPr>
          <w:b w:val="0"/>
          <w:i/>
          <w:szCs w:val="20"/>
        </w:rPr>
        <w:t>/_____/Oui/Non</w:t>
      </w:r>
    </w:p>
    <w:p w14:paraId="3FAB681B" w14:textId="77777777" w:rsidR="004531D6" w:rsidRPr="004531D6" w:rsidRDefault="004531D6" w:rsidP="00FB7145">
      <w:pPr>
        <w:pStyle w:val="Style5"/>
        <w:rPr>
          <w:rFonts w:eastAsia="Calibri"/>
        </w:rPr>
      </w:pPr>
      <w:r w:rsidRPr="004531D6">
        <w:rPr>
          <w:rFonts w:eastAsia="Calibri"/>
        </w:rPr>
        <w:t>Si oui, préciser le nbre et les citer</w:t>
      </w:r>
    </w:p>
    <w:p w14:paraId="2DC5AC13" w14:textId="40D8AA89" w:rsidR="004531D6" w:rsidRPr="004531D6" w:rsidRDefault="004531D6" w:rsidP="00FB7145">
      <w:pPr>
        <w:pStyle w:val="Style5"/>
        <w:rPr>
          <w:rFonts w:eastAsia="Calibri"/>
        </w:rPr>
      </w:pPr>
      <w:r w:rsidRPr="004531D6">
        <w:rPr>
          <w:rFonts w:eastAsia="Calibri"/>
        </w:rPr>
        <w:t>Y’a-t-il</w:t>
      </w:r>
      <w:r w:rsidR="003B530C">
        <w:rPr>
          <w:rFonts w:eastAsia="Calibri"/>
        </w:rPr>
        <w:t xml:space="preserve"> des races rares et/ou menacées </w:t>
      </w:r>
      <w:r w:rsidRPr="004531D6">
        <w:rPr>
          <w:rFonts w:eastAsia="Calibri"/>
        </w:rPr>
        <w:t xml:space="preserve">ayant une fonction économique et patrimoniale : </w:t>
      </w:r>
      <w:r w:rsidRPr="00847F28">
        <w:rPr>
          <w:b w:val="0"/>
          <w:i/>
          <w:szCs w:val="20"/>
        </w:rPr>
        <w:t>/_____/Oui/Non</w:t>
      </w:r>
    </w:p>
    <w:p w14:paraId="13672DB2" w14:textId="77777777" w:rsidR="004531D6" w:rsidRPr="004531D6" w:rsidRDefault="004531D6" w:rsidP="00FB7145">
      <w:pPr>
        <w:pStyle w:val="Style5"/>
        <w:rPr>
          <w:rFonts w:eastAsia="Calibri"/>
        </w:rPr>
      </w:pPr>
      <w:r w:rsidRPr="004531D6">
        <w:rPr>
          <w:rFonts w:eastAsia="Calibri"/>
        </w:rPr>
        <w:t>Si oui, préciser le nbre et les citer</w:t>
      </w:r>
    </w:p>
    <w:p w14:paraId="7850C281" w14:textId="7A5C80D2" w:rsidR="004531D6" w:rsidRPr="004531D6" w:rsidRDefault="004531D6" w:rsidP="00FB7145">
      <w:pPr>
        <w:pStyle w:val="Style5"/>
        <w:rPr>
          <w:rFonts w:ascii="Calibri" w:eastAsia="Calibri" w:hAnsi="Calibri" w:cs="Times New Roman"/>
        </w:rPr>
      </w:pPr>
      <w:r w:rsidRPr="004531D6">
        <w:rPr>
          <w:rFonts w:eastAsia="Calibri"/>
        </w:rPr>
        <w:t>Y’a-t-il des variétés rares et/ou menacées ayant une fonction économique et patrimoniale :</w:t>
      </w:r>
      <w:r w:rsidRPr="004531D6">
        <w:rPr>
          <w:rFonts w:ascii="Calibri" w:eastAsia="Calibri" w:hAnsi="Calibri" w:cs="Times New Roman"/>
        </w:rPr>
        <w:t xml:space="preserve"> </w:t>
      </w:r>
      <w:r w:rsidRPr="00847F28">
        <w:rPr>
          <w:b w:val="0"/>
          <w:i/>
          <w:szCs w:val="20"/>
        </w:rPr>
        <w:t>/_____/Oui/Non</w:t>
      </w:r>
    </w:p>
    <w:p w14:paraId="4D42BB95" w14:textId="77777777" w:rsidR="004531D6" w:rsidRPr="004531D6" w:rsidRDefault="004531D6" w:rsidP="00FB7145">
      <w:pPr>
        <w:pStyle w:val="Style5"/>
        <w:rPr>
          <w:rFonts w:eastAsia="Calibri"/>
        </w:rPr>
      </w:pPr>
      <w:r w:rsidRPr="004531D6">
        <w:rPr>
          <w:rFonts w:eastAsia="Calibri"/>
        </w:rPr>
        <w:t>Si oui, préciser le nbre et les citer</w:t>
      </w:r>
    </w:p>
    <w:p w14:paraId="1423328D" w14:textId="12B2AC30" w:rsidR="004531D6" w:rsidRPr="004531D6" w:rsidRDefault="004531D6" w:rsidP="00FB7145">
      <w:pPr>
        <w:pStyle w:val="Style4"/>
        <w:rPr>
          <w:rFonts w:eastAsia="Calibri"/>
        </w:rPr>
      </w:pPr>
      <w:r w:rsidRPr="004531D6">
        <w:rPr>
          <w:rFonts w:eastAsia="Times New Roman"/>
          <w:lang w:eastAsia="fr-FR"/>
        </w:rPr>
        <w:t xml:space="preserve"> </w:t>
      </w:r>
      <w:r w:rsidRPr="004531D6">
        <w:rPr>
          <w:rFonts w:eastAsia="Calibri"/>
        </w:rPr>
        <w:t xml:space="preserve"> Assolement</w:t>
      </w:r>
    </w:p>
    <w:p w14:paraId="0BA412D7" w14:textId="77777777" w:rsidR="000E3ABA" w:rsidRDefault="004531D6" w:rsidP="00FB7145">
      <w:pPr>
        <w:pStyle w:val="Style5"/>
        <w:rPr>
          <w:rFonts w:eastAsia="Calibri"/>
        </w:rPr>
      </w:pPr>
      <w:r w:rsidRPr="004531D6">
        <w:rPr>
          <w:rFonts w:eastAsia="Calibri"/>
        </w:rPr>
        <w:t xml:space="preserve"> </w:t>
      </w:r>
      <w:bookmarkStart w:id="3" w:name="_GoBack"/>
      <w:r w:rsidRPr="004531D6">
        <w:rPr>
          <w:rFonts w:eastAsia="Calibri"/>
        </w:rPr>
        <w:t xml:space="preserve">Surface de la culture annuelle occupant la plus grande surface par rapport à la surface assolée en %. </w:t>
      </w:r>
      <w:bookmarkEnd w:id="3"/>
    </w:p>
    <w:p w14:paraId="25570286" w14:textId="2B16255C" w:rsidR="004531D6" w:rsidRPr="004531D6" w:rsidRDefault="004531D6" w:rsidP="000E3ABA">
      <w:pPr>
        <w:pStyle w:val="Style5"/>
        <w:numPr>
          <w:ilvl w:val="0"/>
          <w:numId w:val="0"/>
        </w:numPr>
        <w:ind w:left="2160"/>
        <w:rPr>
          <w:rFonts w:eastAsia="Calibri"/>
        </w:rPr>
      </w:pPr>
      <w:r w:rsidRPr="004531D6">
        <w:rPr>
          <w:rFonts w:eastAsia="Calibri"/>
        </w:rPr>
        <w:t>A déduire des tableaux</w:t>
      </w:r>
    </w:p>
    <w:p w14:paraId="1608841B" w14:textId="77777777" w:rsidR="004531D6" w:rsidRPr="00847F28" w:rsidRDefault="004531D6" w:rsidP="004531D6">
      <w:pPr>
        <w:numPr>
          <w:ilvl w:val="12"/>
          <w:numId w:val="0"/>
        </w:numPr>
        <w:spacing w:line="360" w:lineRule="auto"/>
        <w:jc w:val="both"/>
        <w:rPr>
          <w:rFonts w:ascii="Arial" w:eastAsiaTheme="majorEastAsia" w:hAnsi="Arial" w:cstheme="majorBidi"/>
          <w:bCs/>
          <w:i/>
          <w:iCs/>
          <w:sz w:val="20"/>
          <w:szCs w:val="20"/>
        </w:rPr>
      </w:pPr>
      <w:r w:rsidRPr="004531D6">
        <w:rPr>
          <w:rFonts w:ascii="Calibri Light" w:eastAsia="Calibri" w:hAnsi="Calibri Light" w:cs="Calibri Light"/>
          <w:b/>
          <w:i/>
          <w:sz w:val="24"/>
          <w:szCs w:val="24"/>
        </w:rPr>
        <w:tab/>
      </w:r>
      <w:r w:rsidRPr="00847F28">
        <w:rPr>
          <w:rFonts w:ascii="Arial" w:eastAsiaTheme="majorEastAsia" w:hAnsi="Arial" w:cstheme="majorBidi"/>
          <w:bCs/>
          <w:i/>
          <w:iCs/>
          <w:sz w:val="20"/>
          <w:szCs w:val="20"/>
        </w:rPr>
        <w:t>Part par rapport surface assolée=</w:t>
      </w:r>
      <w:r w:rsidRPr="004531D6">
        <w:rPr>
          <w:rFonts w:ascii="Calibri Light" w:eastAsia="Calibri" w:hAnsi="Calibri Light" w:cs="Calibri Light"/>
          <w:sz w:val="24"/>
          <w:szCs w:val="24"/>
        </w:rPr>
        <w:t xml:space="preserve"> </w:t>
      </w:r>
      <w:r w:rsidRPr="00847F28">
        <w:rPr>
          <w:rFonts w:ascii="Arial" w:eastAsiaTheme="majorEastAsia" w:hAnsi="Arial" w:cstheme="majorBidi"/>
          <w:bCs/>
          <w:i/>
          <w:iCs/>
          <w:sz w:val="20"/>
          <w:szCs w:val="20"/>
          <w:u w:val="single"/>
        </w:rPr>
        <w:t>Surf de la culture annuelle</w:t>
      </w:r>
    </w:p>
    <w:p w14:paraId="5FC0C6D7" w14:textId="77777777" w:rsidR="004531D6" w:rsidRPr="00847F28" w:rsidRDefault="004531D6" w:rsidP="004531D6">
      <w:pPr>
        <w:numPr>
          <w:ilvl w:val="12"/>
          <w:numId w:val="0"/>
        </w:numPr>
        <w:spacing w:line="360" w:lineRule="auto"/>
        <w:ind w:left="3540" w:firstLine="708"/>
        <w:jc w:val="both"/>
        <w:rPr>
          <w:rFonts w:ascii="Arial" w:eastAsiaTheme="majorEastAsia" w:hAnsi="Arial" w:cstheme="majorBidi"/>
          <w:bCs/>
          <w:i/>
          <w:iCs/>
          <w:sz w:val="20"/>
          <w:szCs w:val="20"/>
        </w:rPr>
      </w:pPr>
      <w:r w:rsidRPr="00847F28">
        <w:rPr>
          <w:rFonts w:ascii="Arial" w:eastAsiaTheme="majorEastAsia" w:hAnsi="Arial" w:cstheme="majorBidi"/>
          <w:bCs/>
          <w:i/>
          <w:iCs/>
          <w:sz w:val="20"/>
          <w:szCs w:val="20"/>
        </w:rPr>
        <w:t>Surf assolable</w:t>
      </w:r>
    </w:p>
    <w:p w14:paraId="01990771" w14:textId="77777777" w:rsidR="004531D6" w:rsidRPr="00847F28" w:rsidRDefault="004531D6" w:rsidP="004531D6">
      <w:pPr>
        <w:spacing w:line="360" w:lineRule="auto"/>
        <w:ind w:firstLine="708"/>
        <w:jc w:val="both"/>
        <w:rPr>
          <w:rFonts w:ascii="Arial" w:eastAsiaTheme="majorEastAsia" w:hAnsi="Arial" w:cstheme="majorBidi"/>
          <w:bCs/>
          <w:i/>
          <w:iCs/>
          <w:sz w:val="20"/>
          <w:szCs w:val="20"/>
        </w:rPr>
      </w:pPr>
      <w:r w:rsidRPr="00847F28">
        <w:rPr>
          <w:rFonts w:ascii="Arial" w:eastAsiaTheme="majorEastAsia" w:hAnsi="Arial" w:cstheme="majorBidi"/>
          <w:bCs/>
          <w:i/>
          <w:iCs/>
          <w:sz w:val="20"/>
          <w:szCs w:val="20"/>
        </w:rPr>
        <w:t>Surface assolable= SAU – Surface prairies permanentes et arbo. /viti.  (Tab.2)</w:t>
      </w:r>
    </w:p>
    <w:p w14:paraId="66BF2BA7" w14:textId="7DC84391" w:rsidR="004531D6" w:rsidRPr="00847F28" w:rsidRDefault="004531D6" w:rsidP="00FB7145">
      <w:pPr>
        <w:pStyle w:val="Style5"/>
        <w:rPr>
          <w:b w:val="0"/>
          <w:i/>
          <w:szCs w:val="20"/>
        </w:rPr>
      </w:pPr>
      <w:r w:rsidRPr="004531D6">
        <w:rPr>
          <w:rFonts w:eastAsia="Calibri"/>
        </w:rPr>
        <w:lastRenderedPageBreak/>
        <w:t xml:space="preserve">Présence significative d’une culture </w:t>
      </w:r>
      <w:r w:rsidR="00E3534B">
        <w:rPr>
          <w:rFonts w:eastAsia="Calibri"/>
        </w:rPr>
        <w:t>en association</w:t>
      </w:r>
      <w:r w:rsidRPr="004531D6">
        <w:rPr>
          <w:rFonts w:eastAsia="Calibri"/>
        </w:rPr>
        <w:t xml:space="preserve"> : </w:t>
      </w:r>
      <w:r w:rsidRPr="00847F28">
        <w:rPr>
          <w:b w:val="0"/>
          <w:i/>
          <w:szCs w:val="20"/>
        </w:rPr>
        <w:t xml:space="preserve">/_____/Oui/Non </w:t>
      </w:r>
    </w:p>
    <w:p w14:paraId="4EFA88F3" w14:textId="5D4A59D0" w:rsidR="004531D6" w:rsidRPr="004531D6" w:rsidRDefault="004531D6" w:rsidP="00FB7145">
      <w:pPr>
        <w:pStyle w:val="Style5"/>
        <w:rPr>
          <w:rFonts w:eastAsia="Calibri"/>
        </w:rPr>
      </w:pPr>
      <w:r w:rsidRPr="004531D6">
        <w:rPr>
          <w:rFonts w:eastAsia="Calibri"/>
        </w:rPr>
        <w:t xml:space="preserve"> Précisez le type de la culture :</w:t>
      </w:r>
    </w:p>
    <w:p w14:paraId="7C64AB10" w14:textId="77777777" w:rsidR="004531D6" w:rsidRPr="00847F28" w:rsidRDefault="004531D6" w:rsidP="00FB7145">
      <w:pPr>
        <w:pStyle w:val="Style5"/>
        <w:rPr>
          <w:b w:val="0"/>
          <w:i/>
          <w:szCs w:val="20"/>
        </w:rPr>
      </w:pPr>
      <w:r w:rsidRPr="004531D6">
        <w:rPr>
          <w:rFonts w:eastAsia="Calibri"/>
        </w:rPr>
        <w:t xml:space="preserve">Parcelle en monoculture depuis 3 ans : </w:t>
      </w:r>
      <w:r w:rsidRPr="00847F28">
        <w:rPr>
          <w:b w:val="0"/>
          <w:i/>
          <w:szCs w:val="20"/>
        </w:rPr>
        <w:t>/_____/Oui/Non</w:t>
      </w:r>
    </w:p>
    <w:p w14:paraId="3D038E62" w14:textId="7D66423D" w:rsidR="004531D6" w:rsidRPr="004531D6" w:rsidRDefault="004531D6" w:rsidP="00FB7145">
      <w:pPr>
        <w:pStyle w:val="Style4"/>
        <w:rPr>
          <w:rFonts w:eastAsia="Calibri"/>
        </w:rPr>
      </w:pPr>
      <w:r w:rsidRPr="004531D6">
        <w:rPr>
          <w:rFonts w:eastAsia="Calibri"/>
        </w:rPr>
        <w:t>Dimension des « parcelles »</w:t>
      </w:r>
    </w:p>
    <w:p w14:paraId="4C7A0BF5" w14:textId="4E72DCF9" w:rsidR="004531D6" w:rsidRPr="00847F28" w:rsidRDefault="004531D6" w:rsidP="00FB7145">
      <w:pPr>
        <w:pStyle w:val="Style5"/>
        <w:rPr>
          <w:b w:val="0"/>
          <w:i/>
          <w:szCs w:val="20"/>
        </w:rPr>
      </w:pPr>
      <w:r w:rsidRPr="004531D6">
        <w:rPr>
          <w:rFonts w:eastAsia="Calibri"/>
        </w:rPr>
        <w:t>Y’a-t-il d’unités spatiale</w:t>
      </w:r>
      <w:r w:rsidR="00E3534B">
        <w:rPr>
          <w:rFonts w:eastAsia="Calibri"/>
        </w:rPr>
        <w:t xml:space="preserve"> </w:t>
      </w:r>
      <w:r w:rsidRPr="004531D6">
        <w:rPr>
          <w:rFonts w:eastAsia="Calibri"/>
        </w:rPr>
        <w:t>(parcelles) de même culture </w:t>
      </w:r>
      <w:r w:rsidRPr="00847F28">
        <w:rPr>
          <w:b w:val="0"/>
          <w:i/>
          <w:szCs w:val="20"/>
        </w:rPr>
        <w:t>: /_____/Oui/Non</w:t>
      </w:r>
    </w:p>
    <w:p w14:paraId="0129A55A" w14:textId="77777777" w:rsidR="004531D6" w:rsidRPr="004531D6" w:rsidRDefault="004531D6" w:rsidP="00FB7145">
      <w:pPr>
        <w:pStyle w:val="Style5"/>
        <w:rPr>
          <w:rFonts w:eastAsia="Calibri"/>
        </w:rPr>
      </w:pPr>
      <w:r w:rsidRPr="004531D6">
        <w:rPr>
          <w:rFonts w:eastAsia="Calibri"/>
        </w:rPr>
        <w:t>Si oui, Donner le nombre :</w:t>
      </w:r>
    </w:p>
    <w:tbl>
      <w:tblPr>
        <w:tblStyle w:val="Grilledutableau1"/>
        <w:tblW w:w="0" w:type="auto"/>
        <w:jc w:val="center"/>
        <w:tblLook w:val="04A0" w:firstRow="1" w:lastRow="0" w:firstColumn="1" w:lastColumn="0" w:noHBand="0" w:noVBand="1"/>
      </w:tblPr>
      <w:tblGrid>
        <w:gridCol w:w="1733"/>
        <w:gridCol w:w="1765"/>
      </w:tblGrid>
      <w:tr w:rsidR="004531D6" w:rsidRPr="004531D6" w14:paraId="35F3C07A" w14:textId="77777777" w:rsidTr="00847F28">
        <w:trPr>
          <w:trHeight w:val="381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91E06" w14:textId="77777777" w:rsidR="004531D6" w:rsidRPr="004531D6" w:rsidRDefault="004531D6" w:rsidP="004531D6">
            <w:pPr>
              <w:spacing w:line="360" w:lineRule="auto"/>
              <w:jc w:val="center"/>
              <w:rPr>
                <w:rFonts w:ascii="Calibri Light" w:hAnsi="Calibri Light" w:cs="Calibri Light"/>
                <w:b/>
                <w:sz w:val="24"/>
                <w:szCs w:val="24"/>
              </w:rPr>
            </w:pPr>
            <w:r w:rsidRPr="004531D6">
              <w:rPr>
                <w:rFonts w:ascii="Calibri Light" w:hAnsi="Calibri Light" w:cs="Calibri Light"/>
                <w:b/>
                <w:sz w:val="24"/>
                <w:szCs w:val="24"/>
              </w:rPr>
              <w:t>Unités spatiales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C1AC17" w14:textId="77777777" w:rsidR="004531D6" w:rsidRPr="004531D6" w:rsidRDefault="004531D6" w:rsidP="004531D6">
            <w:pPr>
              <w:spacing w:line="360" w:lineRule="auto"/>
              <w:jc w:val="center"/>
              <w:rPr>
                <w:rFonts w:ascii="Calibri Light" w:hAnsi="Calibri Light" w:cs="Calibri Light"/>
                <w:b/>
                <w:sz w:val="24"/>
                <w:szCs w:val="24"/>
              </w:rPr>
            </w:pPr>
            <w:r w:rsidRPr="004531D6">
              <w:rPr>
                <w:rFonts w:ascii="Calibri Light" w:hAnsi="Calibri Light" w:cs="Calibri Light"/>
                <w:b/>
                <w:sz w:val="24"/>
                <w:szCs w:val="24"/>
              </w:rPr>
              <w:t>Superficie en ha</w:t>
            </w:r>
          </w:p>
        </w:tc>
      </w:tr>
      <w:tr w:rsidR="004531D6" w:rsidRPr="004531D6" w14:paraId="5DD8EFB1" w14:textId="77777777" w:rsidTr="00847F28">
        <w:trPr>
          <w:trHeight w:val="381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2BE528" w14:textId="77777777" w:rsidR="004531D6" w:rsidRPr="004531D6" w:rsidRDefault="004531D6" w:rsidP="004531D6">
            <w:pPr>
              <w:spacing w:line="360" w:lineRule="auto"/>
              <w:rPr>
                <w:rFonts w:ascii="Calibri Light" w:hAnsi="Calibri Light" w:cs="Calibri Light"/>
                <w:sz w:val="24"/>
                <w:szCs w:val="24"/>
              </w:rPr>
            </w:pPr>
            <w:r w:rsidRPr="004531D6">
              <w:rPr>
                <w:rFonts w:ascii="Calibri Light" w:hAnsi="Calibri Light" w:cs="Calibri Light"/>
                <w:sz w:val="24"/>
                <w:szCs w:val="24"/>
              </w:rPr>
              <w:t>Unité 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030B65" w14:textId="77777777" w:rsidR="004531D6" w:rsidRPr="004531D6" w:rsidRDefault="004531D6" w:rsidP="004531D6">
            <w:pPr>
              <w:spacing w:line="360" w:lineRule="auto"/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  <w:tr w:rsidR="004531D6" w:rsidRPr="004531D6" w14:paraId="57EAE538" w14:textId="77777777" w:rsidTr="00847F28">
        <w:trPr>
          <w:trHeight w:val="35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703682" w14:textId="77777777" w:rsidR="004531D6" w:rsidRPr="004531D6" w:rsidRDefault="004531D6" w:rsidP="004531D6">
            <w:pPr>
              <w:spacing w:line="360" w:lineRule="auto"/>
              <w:rPr>
                <w:rFonts w:ascii="Calibri Light" w:hAnsi="Calibri Light" w:cs="Calibri Light"/>
                <w:sz w:val="24"/>
                <w:szCs w:val="24"/>
              </w:rPr>
            </w:pPr>
            <w:r w:rsidRPr="004531D6">
              <w:rPr>
                <w:rFonts w:ascii="Calibri Light" w:hAnsi="Calibri Light" w:cs="Calibri Light"/>
                <w:sz w:val="24"/>
                <w:szCs w:val="24"/>
              </w:rPr>
              <w:t>Unité 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E817ED" w14:textId="77777777" w:rsidR="004531D6" w:rsidRPr="004531D6" w:rsidRDefault="004531D6" w:rsidP="004531D6">
            <w:pPr>
              <w:spacing w:line="360" w:lineRule="auto"/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  <w:tr w:rsidR="004531D6" w:rsidRPr="004531D6" w14:paraId="15C853E8" w14:textId="77777777" w:rsidTr="00847F28">
        <w:trPr>
          <w:trHeight w:val="35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687493" w14:textId="77777777" w:rsidR="004531D6" w:rsidRPr="004531D6" w:rsidRDefault="004531D6" w:rsidP="004531D6">
            <w:pPr>
              <w:spacing w:line="360" w:lineRule="auto"/>
              <w:rPr>
                <w:rFonts w:ascii="Calibri Light" w:hAnsi="Calibri Light" w:cs="Calibri Light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4D266F" w14:textId="77777777" w:rsidR="004531D6" w:rsidRPr="004531D6" w:rsidRDefault="004531D6" w:rsidP="004531D6">
            <w:pPr>
              <w:spacing w:line="360" w:lineRule="auto"/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  <w:tr w:rsidR="004531D6" w:rsidRPr="004531D6" w14:paraId="026638C9" w14:textId="77777777" w:rsidTr="00847F28">
        <w:trPr>
          <w:trHeight w:val="35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47AE1E" w14:textId="77777777" w:rsidR="004531D6" w:rsidRPr="004531D6" w:rsidRDefault="004531D6" w:rsidP="004531D6">
            <w:pPr>
              <w:spacing w:line="360" w:lineRule="auto"/>
              <w:rPr>
                <w:rFonts w:ascii="Calibri Light" w:hAnsi="Calibri Light" w:cs="Calibri Light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EF8FA2" w14:textId="77777777" w:rsidR="004531D6" w:rsidRPr="004531D6" w:rsidRDefault="004531D6" w:rsidP="004531D6">
            <w:pPr>
              <w:spacing w:line="360" w:lineRule="auto"/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  <w:tr w:rsidR="004531D6" w:rsidRPr="004531D6" w14:paraId="658CE535" w14:textId="77777777" w:rsidTr="00847F28">
        <w:trPr>
          <w:trHeight w:val="357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9D1F1C" w14:textId="77777777" w:rsidR="004531D6" w:rsidRPr="004531D6" w:rsidRDefault="004531D6" w:rsidP="004531D6">
            <w:pPr>
              <w:spacing w:line="360" w:lineRule="auto"/>
              <w:rPr>
                <w:rFonts w:ascii="Calibri Light" w:hAnsi="Calibri Light" w:cs="Calibri Light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BF2F77" w14:textId="77777777" w:rsidR="004531D6" w:rsidRPr="004531D6" w:rsidRDefault="004531D6" w:rsidP="004531D6">
            <w:pPr>
              <w:spacing w:line="360" w:lineRule="auto"/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</w:tbl>
    <w:p w14:paraId="6942218E" w14:textId="77777777" w:rsidR="004531D6" w:rsidRPr="004531D6" w:rsidRDefault="004531D6" w:rsidP="00FB7145">
      <w:pPr>
        <w:pStyle w:val="Style5"/>
        <w:rPr>
          <w:rFonts w:eastAsia="Calibri"/>
        </w:rPr>
      </w:pPr>
      <w:r w:rsidRPr="004531D6">
        <w:rPr>
          <w:rFonts w:eastAsia="Calibri"/>
        </w:rPr>
        <w:t>Superficie de la plus grande « unité spatiale de même culture » : déduire du tableau</w:t>
      </w:r>
    </w:p>
    <w:p w14:paraId="290E35BB" w14:textId="1BDED978" w:rsidR="004531D6" w:rsidRPr="004531D6" w:rsidRDefault="004531D6" w:rsidP="00FB7145">
      <w:pPr>
        <w:pStyle w:val="Style5"/>
        <w:rPr>
          <w:rFonts w:eastAsia="Calibri"/>
        </w:rPr>
      </w:pPr>
      <w:r w:rsidRPr="004531D6">
        <w:rPr>
          <w:rFonts w:eastAsia="Calibri"/>
        </w:rPr>
        <w:t>Quelle est la superficie moyenne des « unités spatiales de même culture » : déduire du tableau</w:t>
      </w:r>
    </w:p>
    <w:p w14:paraId="2130050D" w14:textId="11423CD6" w:rsidR="004531D6" w:rsidRPr="004531D6" w:rsidRDefault="004531D6" w:rsidP="00FB7145">
      <w:pPr>
        <w:pStyle w:val="Style4"/>
        <w:rPr>
          <w:rFonts w:eastAsia="Calibri"/>
        </w:rPr>
      </w:pPr>
      <w:r w:rsidRPr="004531D6">
        <w:rPr>
          <w:rFonts w:eastAsia="Calibri"/>
        </w:rPr>
        <w:t>Gestion des matières organiques</w:t>
      </w:r>
      <w:r w:rsidR="00E3534B">
        <w:rPr>
          <w:rFonts w:eastAsia="Calibri"/>
        </w:rPr>
        <w:t xml:space="preserve"> (</w:t>
      </w:r>
      <w:r w:rsidR="00E3534B" w:rsidRPr="00E3534B">
        <w:rPr>
          <w:rFonts w:eastAsia="Calibri"/>
          <w:color w:val="FF0000"/>
        </w:rPr>
        <w:t>cf</w:t>
      </w:r>
      <w:r w:rsidR="00382BF5">
        <w:rPr>
          <w:rFonts w:eastAsia="Calibri"/>
          <w:color w:val="FF0000"/>
        </w:rPr>
        <w:t>.</w:t>
      </w:r>
      <w:r w:rsidR="002D7A1A">
        <w:rPr>
          <w:rFonts w:eastAsia="Calibri"/>
          <w:color w:val="FF0000"/>
        </w:rPr>
        <w:t xml:space="preserve"> questionnaire PAS</w:t>
      </w:r>
      <w:r w:rsidR="00E3534B" w:rsidRPr="00E3534B">
        <w:rPr>
          <w:rFonts w:eastAsia="Calibri"/>
          <w:color w:val="FF0000"/>
        </w:rPr>
        <w:t>A)</w:t>
      </w:r>
    </w:p>
    <w:p w14:paraId="4A3E8D74" w14:textId="35248EAC" w:rsidR="004531D6" w:rsidRPr="004531D6" w:rsidRDefault="004531D6" w:rsidP="00FB7145">
      <w:pPr>
        <w:pStyle w:val="Style5"/>
        <w:rPr>
          <w:rFonts w:eastAsia="Times New Roman"/>
          <w:lang w:eastAsia="fr-FR"/>
        </w:rPr>
      </w:pPr>
      <w:r w:rsidRPr="004531D6">
        <w:rPr>
          <w:rFonts w:eastAsia="Times New Roman"/>
          <w:lang w:eastAsia="fr-FR"/>
        </w:rPr>
        <w:t>Quelle est la superficie sur laquelle la matière organique est valorisée ? : /_____/</w:t>
      </w:r>
    </w:p>
    <w:p w14:paraId="5CC56ACA" w14:textId="77777777" w:rsidR="004531D6" w:rsidRPr="00847F28" w:rsidRDefault="004531D6" w:rsidP="004531D6">
      <w:pPr>
        <w:tabs>
          <w:tab w:val="left" w:pos="708"/>
          <w:tab w:val="center" w:pos="4536"/>
          <w:tab w:val="right" w:pos="9072"/>
        </w:tabs>
        <w:spacing w:after="0" w:line="360" w:lineRule="auto"/>
        <w:rPr>
          <w:rFonts w:ascii="Arial" w:eastAsiaTheme="majorEastAsia" w:hAnsi="Arial" w:cstheme="majorBidi"/>
          <w:bCs/>
          <w:i/>
          <w:iCs/>
          <w:sz w:val="20"/>
          <w:szCs w:val="20"/>
        </w:rPr>
      </w:pPr>
      <w:r w:rsidRPr="004531D6">
        <w:rPr>
          <w:rFonts w:ascii="Calibri Light" w:eastAsia="Times New Roman" w:hAnsi="Calibri Light" w:cs="Calibri Light"/>
          <w:sz w:val="24"/>
          <w:szCs w:val="24"/>
          <w:lang w:eastAsia="fr-FR"/>
        </w:rPr>
        <w:tab/>
      </w:r>
      <w:r w:rsidRPr="004531D6">
        <w:rPr>
          <w:rFonts w:ascii="Calibri Light" w:eastAsia="Times New Roman" w:hAnsi="Calibri Light" w:cs="Calibri Light"/>
          <w:sz w:val="24"/>
          <w:szCs w:val="24"/>
          <w:lang w:eastAsia="fr-FR"/>
        </w:rPr>
        <w:tab/>
      </w:r>
      <w:r w:rsidRPr="004531D6">
        <w:rPr>
          <w:rFonts w:ascii="Calibri Light" w:eastAsia="Times New Roman" w:hAnsi="Calibri Light" w:cs="Calibri Light"/>
          <w:b/>
          <w:sz w:val="24"/>
          <w:szCs w:val="24"/>
          <w:lang w:eastAsia="fr-FR"/>
        </w:rPr>
        <w:t xml:space="preserve">** </w:t>
      </w:r>
      <w:r w:rsidRPr="00847F28">
        <w:rPr>
          <w:rFonts w:ascii="Arial" w:eastAsiaTheme="majorEastAsia" w:hAnsi="Arial" w:cstheme="majorBidi"/>
          <w:bCs/>
          <w:i/>
          <w:iCs/>
          <w:sz w:val="20"/>
          <w:szCs w:val="20"/>
        </w:rPr>
        <w:t>Pour déduire le % par rapport à la SAU</w:t>
      </w:r>
    </w:p>
    <w:p w14:paraId="1C9EA472" w14:textId="77777777" w:rsidR="004531D6" w:rsidRPr="004531D6" w:rsidRDefault="004531D6" w:rsidP="00FB7145">
      <w:pPr>
        <w:pStyle w:val="Style5"/>
        <w:rPr>
          <w:rFonts w:eastAsia="Times New Roman"/>
          <w:lang w:eastAsia="fr-FR"/>
        </w:rPr>
      </w:pPr>
      <w:r w:rsidRPr="004531D6">
        <w:rPr>
          <w:rFonts w:eastAsia="Times New Roman"/>
          <w:lang w:eastAsia="fr-FR"/>
        </w:rPr>
        <w:t>Quel est le pourcentage de matière organique composté ?</w:t>
      </w:r>
    </w:p>
    <w:p w14:paraId="0D1773D2" w14:textId="39A73A6B" w:rsidR="004531D6" w:rsidRPr="004531D6" w:rsidRDefault="004531D6" w:rsidP="00FB7145">
      <w:pPr>
        <w:pStyle w:val="Style4"/>
        <w:rPr>
          <w:rFonts w:eastAsia="Calibri"/>
        </w:rPr>
      </w:pPr>
      <w:r w:rsidRPr="004531D6">
        <w:rPr>
          <w:rFonts w:eastAsia="Calibri"/>
        </w:rPr>
        <w:t>Zone de régulation écologique (ZRE)</w:t>
      </w:r>
    </w:p>
    <w:p w14:paraId="57C300ED" w14:textId="1285F4C3" w:rsidR="004531D6" w:rsidRPr="004531D6" w:rsidRDefault="004531D6" w:rsidP="005B6AB1">
      <w:pPr>
        <w:pStyle w:val="Style5"/>
        <w:rPr>
          <w:rFonts w:eastAsia="Calibri"/>
        </w:rPr>
      </w:pPr>
      <w:r w:rsidRPr="004531D6">
        <w:rPr>
          <w:rFonts w:eastAsia="Calibri"/>
        </w:rPr>
        <w:t>Quels sont les zones de régulation écologique présentes </w:t>
      </w:r>
      <w:r w:rsidR="009436A6" w:rsidRPr="004531D6">
        <w:rPr>
          <w:rFonts w:eastAsia="Calibri"/>
        </w:rPr>
        <w:t>?</w:t>
      </w:r>
      <w:r w:rsidRPr="004531D6">
        <w:rPr>
          <w:rFonts w:eastAsia="Calibri"/>
        </w:rPr>
        <w:t xml:space="preserve"> /_____/</w:t>
      </w:r>
    </w:p>
    <w:p w14:paraId="6F07626E" w14:textId="53FD5C76" w:rsidR="004531D6" w:rsidRPr="00847F28" w:rsidRDefault="004531D6" w:rsidP="00E87884">
      <w:pPr>
        <w:numPr>
          <w:ilvl w:val="0"/>
          <w:numId w:val="1"/>
        </w:numPr>
        <w:spacing w:line="360" w:lineRule="auto"/>
        <w:contextualSpacing/>
        <w:rPr>
          <w:rFonts w:ascii="Arial" w:eastAsiaTheme="majorEastAsia" w:hAnsi="Arial" w:cstheme="majorBidi"/>
          <w:bCs/>
          <w:i/>
          <w:iCs/>
          <w:sz w:val="20"/>
          <w:szCs w:val="20"/>
        </w:rPr>
      </w:pPr>
      <w:r w:rsidRPr="00847F28">
        <w:rPr>
          <w:rFonts w:ascii="Arial" w:eastAsiaTheme="majorEastAsia" w:hAnsi="Arial" w:cstheme="majorBidi"/>
          <w:bCs/>
          <w:i/>
          <w:iCs/>
          <w:sz w:val="20"/>
          <w:szCs w:val="20"/>
        </w:rPr>
        <w:t>Zones humides, 2. prairies inondables, 3., 4. bandes enherbées</w:t>
      </w:r>
      <w:r w:rsidR="009436A6" w:rsidRPr="00847F28">
        <w:rPr>
          <w:rFonts w:ascii="Arial" w:eastAsiaTheme="majorEastAsia" w:hAnsi="Arial" w:cstheme="majorBidi"/>
          <w:bCs/>
          <w:i/>
          <w:iCs/>
          <w:sz w:val="20"/>
          <w:szCs w:val="20"/>
        </w:rPr>
        <w:t>, 5</w:t>
      </w:r>
      <w:r w:rsidRPr="00847F28">
        <w:rPr>
          <w:rFonts w:ascii="Arial" w:eastAsiaTheme="majorEastAsia" w:hAnsi="Arial" w:cstheme="majorBidi"/>
          <w:bCs/>
          <w:i/>
          <w:iCs/>
          <w:sz w:val="20"/>
          <w:szCs w:val="20"/>
        </w:rPr>
        <w:t>. parcours, 3.  arbres isolés.</w:t>
      </w:r>
    </w:p>
    <w:p w14:paraId="09580A1A" w14:textId="74C2200C" w:rsidR="004531D6" w:rsidRPr="00847F28" w:rsidRDefault="004531D6" w:rsidP="005B6AB1">
      <w:pPr>
        <w:pStyle w:val="Style5"/>
        <w:rPr>
          <w:b w:val="0"/>
          <w:i/>
          <w:szCs w:val="20"/>
        </w:rPr>
      </w:pPr>
      <w:r w:rsidRPr="004531D6">
        <w:rPr>
          <w:rFonts w:eastAsia="Calibri"/>
        </w:rPr>
        <w:lastRenderedPageBreak/>
        <w:t xml:space="preserve">Existe-il des zones à enjeux environnementaux ? </w:t>
      </w:r>
      <w:r w:rsidR="00417BA2" w:rsidRPr="00847F28">
        <w:rPr>
          <w:b w:val="0"/>
          <w:i/>
          <w:szCs w:val="20"/>
        </w:rPr>
        <w:t xml:space="preserve">/_____/1= </w:t>
      </w:r>
      <w:r w:rsidRPr="00847F28">
        <w:rPr>
          <w:b w:val="0"/>
          <w:i/>
          <w:szCs w:val="20"/>
        </w:rPr>
        <w:t>Oui</w:t>
      </w:r>
      <w:r w:rsidR="00417BA2" w:rsidRPr="00847F28">
        <w:rPr>
          <w:b w:val="0"/>
          <w:i/>
          <w:szCs w:val="20"/>
        </w:rPr>
        <w:t> ; 2=</w:t>
      </w:r>
      <w:r w:rsidRPr="00847F28">
        <w:rPr>
          <w:b w:val="0"/>
          <w:i/>
          <w:szCs w:val="20"/>
        </w:rPr>
        <w:t>Non</w:t>
      </w:r>
    </w:p>
    <w:p w14:paraId="11884FE7" w14:textId="4A179A70" w:rsidR="004531D6" w:rsidRPr="00847F28" w:rsidRDefault="004531D6" w:rsidP="005B6AB1">
      <w:pPr>
        <w:pStyle w:val="Style5"/>
        <w:rPr>
          <w:b w:val="0"/>
          <w:i/>
          <w:szCs w:val="20"/>
        </w:rPr>
      </w:pPr>
      <w:r w:rsidRPr="004531D6">
        <w:rPr>
          <w:rFonts w:eastAsia="Calibri"/>
        </w:rPr>
        <w:t>Si oui, faites-vous des efforts pour conserver/améliorer la santé environnementale de ces zones ?</w:t>
      </w:r>
      <w:r w:rsidR="00417BA2">
        <w:rPr>
          <w:rFonts w:eastAsia="Calibri"/>
        </w:rPr>
        <w:t xml:space="preserve"> </w:t>
      </w:r>
      <w:r w:rsidR="00417BA2" w:rsidRPr="00847F28">
        <w:rPr>
          <w:b w:val="0"/>
          <w:i/>
          <w:szCs w:val="20"/>
        </w:rPr>
        <w:t>Oui/Non</w:t>
      </w:r>
    </w:p>
    <w:p w14:paraId="068C8FD0" w14:textId="6B6E07B5" w:rsidR="00417BA2" w:rsidRPr="004531D6" w:rsidRDefault="00417BA2" w:rsidP="005B6AB1">
      <w:pPr>
        <w:pStyle w:val="Style5"/>
        <w:rPr>
          <w:rFonts w:eastAsia="Calibri"/>
        </w:rPr>
      </w:pPr>
      <w:r>
        <w:rPr>
          <w:rFonts w:eastAsia="Calibri"/>
        </w:rPr>
        <w:t>Si oui citer les ?</w:t>
      </w:r>
      <w:r w:rsidRPr="00417BA2">
        <w:rPr>
          <w:rFonts w:eastAsia="Calibri"/>
        </w:rPr>
        <w:t xml:space="preserve"> </w:t>
      </w:r>
      <w:r w:rsidRPr="004531D6">
        <w:rPr>
          <w:rFonts w:eastAsia="Calibri"/>
        </w:rPr>
        <w:t>/_____/</w:t>
      </w:r>
    </w:p>
    <w:p w14:paraId="356E1D32" w14:textId="5F320AA6" w:rsidR="004531D6" w:rsidRPr="004531D6" w:rsidRDefault="004531D6" w:rsidP="005B6AB1">
      <w:pPr>
        <w:pStyle w:val="Style4"/>
        <w:rPr>
          <w:rFonts w:eastAsia="Calibri"/>
        </w:rPr>
      </w:pPr>
      <w:r w:rsidRPr="004531D6">
        <w:rPr>
          <w:rFonts w:eastAsia="Calibri"/>
        </w:rPr>
        <w:t xml:space="preserve"> Fertilisation (A causer avec un agronome selon Amy Faye)</w:t>
      </w:r>
    </w:p>
    <w:p w14:paraId="5C62DD8E" w14:textId="77777777" w:rsidR="004531D6" w:rsidRPr="00847F28" w:rsidRDefault="004531D6" w:rsidP="004531D6">
      <w:pPr>
        <w:spacing w:line="360" w:lineRule="auto"/>
        <w:rPr>
          <w:rFonts w:ascii="Arial" w:eastAsiaTheme="majorEastAsia" w:hAnsi="Arial" w:cstheme="majorBidi"/>
          <w:bCs/>
          <w:i/>
          <w:iCs/>
          <w:sz w:val="20"/>
          <w:szCs w:val="20"/>
        </w:rPr>
      </w:pPr>
      <w:r w:rsidRPr="00847F28">
        <w:rPr>
          <w:rFonts w:ascii="Arial" w:eastAsiaTheme="majorEastAsia" w:hAnsi="Arial" w:cstheme="majorBidi"/>
          <w:bCs/>
          <w:i/>
          <w:iCs/>
          <w:sz w:val="20"/>
          <w:szCs w:val="20"/>
        </w:rPr>
        <w:t>Bilan apparent de l’azote</w:t>
      </w:r>
    </w:p>
    <w:p w14:paraId="57DA7AFC" w14:textId="77777777" w:rsidR="004531D6" w:rsidRPr="004531D6" w:rsidRDefault="004531D6" w:rsidP="005B6AB1">
      <w:pPr>
        <w:pStyle w:val="Style5"/>
        <w:rPr>
          <w:rFonts w:eastAsia="Calibri"/>
        </w:rPr>
      </w:pPr>
      <w:r w:rsidRPr="004531D6">
        <w:rPr>
          <w:rFonts w:eastAsia="Calibri"/>
        </w:rPr>
        <w:t>Quelle est la quantité d’engrais chimique (azote) par hectare ?</w:t>
      </w:r>
    </w:p>
    <w:p w14:paraId="73ACECB0" w14:textId="77777777" w:rsidR="004531D6" w:rsidRPr="004531D6" w:rsidRDefault="004531D6" w:rsidP="005B6AB1">
      <w:pPr>
        <w:pStyle w:val="Style5"/>
        <w:rPr>
          <w:rFonts w:eastAsia="Calibri"/>
        </w:rPr>
      </w:pPr>
      <w:r w:rsidRPr="004531D6">
        <w:rPr>
          <w:rFonts w:eastAsia="Calibri"/>
        </w:rPr>
        <w:t>Quelle est la quantité d’engrais chimique (azote) par culture ?</w:t>
      </w:r>
    </w:p>
    <w:p w14:paraId="4C00FF4B" w14:textId="77777777" w:rsidR="004531D6" w:rsidRPr="004531D6" w:rsidRDefault="004531D6" w:rsidP="005B6AB1">
      <w:pPr>
        <w:pStyle w:val="Style5"/>
        <w:rPr>
          <w:rFonts w:eastAsia="Calibri"/>
        </w:rPr>
      </w:pPr>
      <w:r w:rsidRPr="004531D6">
        <w:rPr>
          <w:rFonts w:eastAsia="Calibri"/>
        </w:rPr>
        <w:t>Présence de cultures pièges à nitrates (CDH)</w:t>
      </w:r>
    </w:p>
    <w:p w14:paraId="5D4EB4B0" w14:textId="77777777" w:rsidR="004531D6" w:rsidRPr="004531D6" w:rsidRDefault="004531D6" w:rsidP="005B6AB1">
      <w:pPr>
        <w:pStyle w:val="Style5"/>
        <w:rPr>
          <w:rFonts w:eastAsia="Calibri"/>
        </w:rPr>
      </w:pPr>
      <w:r w:rsidRPr="004531D6">
        <w:rPr>
          <w:rFonts w:eastAsia="Calibri"/>
        </w:rPr>
        <w:t>Fertilisation phosphatée et potassique en unités/ha (Saliou)</w:t>
      </w:r>
    </w:p>
    <w:p w14:paraId="2F76B8FA" w14:textId="77777777" w:rsidR="004531D6" w:rsidRPr="00546561" w:rsidRDefault="004531D6" w:rsidP="004531D6">
      <w:pPr>
        <w:spacing w:line="360" w:lineRule="auto"/>
        <w:rPr>
          <w:rFonts w:ascii="Arial" w:eastAsiaTheme="majorEastAsia" w:hAnsi="Arial" w:cstheme="majorBidi"/>
          <w:bCs/>
          <w:i/>
          <w:iCs/>
          <w:sz w:val="20"/>
          <w:szCs w:val="20"/>
        </w:rPr>
      </w:pPr>
      <w:r w:rsidRPr="00546561">
        <w:rPr>
          <w:rFonts w:ascii="Arial" w:eastAsiaTheme="majorEastAsia" w:hAnsi="Arial" w:cstheme="majorBidi"/>
          <w:bCs/>
          <w:i/>
          <w:iCs/>
          <w:sz w:val="20"/>
          <w:szCs w:val="20"/>
        </w:rPr>
        <w:t>(Moyenne sur 2 ans)</w:t>
      </w:r>
    </w:p>
    <w:p w14:paraId="78A31E04" w14:textId="0F286AE3" w:rsidR="004531D6" w:rsidRPr="004531D6" w:rsidRDefault="004531D6" w:rsidP="005B6AB1">
      <w:pPr>
        <w:pStyle w:val="Style4"/>
        <w:rPr>
          <w:rFonts w:eastAsia="Calibri"/>
        </w:rPr>
      </w:pPr>
      <w:r w:rsidRPr="004531D6">
        <w:rPr>
          <w:rFonts w:eastAsia="Calibri"/>
        </w:rPr>
        <w:t xml:space="preserve">Pesticides </w:t>
      </w:r>
    </w:p>
    <w:p w14:paraId="24C37F6F" w14:textId="095AB0AC" w:rsidR="004531D6" w:rsidRPr="004531D6" w:rsidRDefault="004531D6" w:rsidP="005B6AB1">
      <w:pPr>
        <w:pStyle w:val="Style5"/>
        <w:rPr>
          <w:rFonts w:eastAsia="Times New Roman"/>
          <w:lang w:eastAsia="fr-FR"/>
        </w:rPr>
      </w:pPr>
      <w:r w:rsidRPr="004531D6">
        <w:rPr>
          <w:rFonts w:eastAsia="Times New Roman"/>
          <w:lang w:eastAsia="fr-FR"/>
        </w:rPr>
        <w:t xml:space="preserve">Utilisez-vous des pesticides pour le traitement : </w:t>
      </w:r>
      <w:r w:rsidRPr="00847F28">
        <w:rPr>
          <w:b w:val="0"/>
          <w:i/>
          <w:szCs w:val="20"/>
        </w:rPr>
        <w:t>/_____/Oui/Non</w:t>
      </w:r>
    </w:p>
    <w:p w14:paraId="4417921C" w14:textId="6E711AE1" w:rsidR="004531D6" w:rsidRDefault="004531D6" w:rsidP="00546561">
      <w:pPr>
        <w:pStyle w:val="Style5"/>
        <w:rPr>
          <w:rFonts w:eastAsia="Times New Roman"/>
          <w:lang w:eastAsia="fr-FR"/>
        </w:rPr>
      </w:pPr>
      <w:r w:rsidRPr="004531D6">
        <w:rPr>
          <w:rFonts w:eastAsia="Times New Roman"/>
          <w:lang w:eastAsia="fr-FR"/>
        </w:rPr>
        <w:t xml:space="preserve"> Si oui,</w:t>
      </w:r>
    </w:p>
    <w:p w14:paraId="77B12990" w14:textId="77777777" w:rsidR="00546561" w:rsidRDefault="00546561" w:rsidP="00546561">
      <w:pPr>
        <w:pStyle w:val="Paragraphedeliste"/>
        <w:rPr>
          <w:rFonts w:eastAsia="Times New Roman"/>
          <w:lang w:eastAsia="fr-FR"/>
        </w:rPr>
      </w:pPr>
    </w:p>
    <w:tbl>
      <w:tblPr>
        <w:tblStyle w:val="Grilledutableau1"/>
        <w:tblW w:w="0" w:type="auto"/>
        <w:tblLook w:val="04A0" w:firstRow="1" w:lastRow="0" w:firstColumn="1" w:lastColumn="0" w:noHBand="0" w:noVBand="1"/>
      </w:tblPr>
      <w:tblGrid>
        <w:gridCol w:w="1544"/>
        <w:gridCol w:w="1350"/>
        <w:gridCol w:w="1301"/>
        <w:gridCol w:w="1163"/>
        <w:gridCol w:w="1369"/>
        <w:gridCol w:w="494"/>
        <w:gridCol w:w="494"/>
        <w:gridCol w:w="494"/>
        <w:gridCol w:w="473"/>
        <w:gridCol w:w="473"/>
        <w:gridCol w:w="473"/>
      </w:tblGrid>
      <w:tr w:rsidR="00546561" w:rsidRPr="004531D6" w14:paraId="2E692492" w14:textId="77777777" w:rsidTr="00546561">
        <w:tc>
          <w:tcPr>
            <w:tcW w:w="0" w:type="auto"/>
            <w:hideMark/>
          </w:tcPr>
          <w:p w14:paraId="416F587D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46561">
              <w:rPr>
                <w:rFonts w:ascii="Arial" w:hAnsi="Arial" w:cs="Arial"/>
                <w:b/>
                <w:sz w:val="20"/>
                <w:szCs w:val="20"/>
              </w:rPr>
              <w:t>Type</w:t>
            </w:r>
          </w:p>
        </w:tc>
        <w:tc>
          <w:tcPr>
            <w:tcW w:w="0" w:type="auto"/>
            <w:hideMark/>
          </w:tcPr>
          <w:p w14:paraId="62455F9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46561">
              <w:rPr>
                <w:rFonts w:ascii="Arial" w:hAnsi="Arial" w:cs="Arial"/>
                <w:b/>
                <w:sz w:val="20"/>
                <w:szCs w:val="20"/>
              </w:rPr>
              <w:t>Spéculation</w:t>
            </w:r>
          </w:p>
        </w:tc>
        <w:tc>
          <w:tcPr>
            <w:tcW w:w="0" w:type="auto"/>
            <w:hideMark/>
          </w:tcPr>
          <w:p w14:paraId="1A712629" w14:textId="575C0905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46561">
              <w:rPr>
                <w:rFonts w:ascii="Arial" w:hAnsi="Arial" w:cs="Arial"/>
                <w:b/>
                <w:sz w:val="20"/>
                <w:szCs w:val="20"/>
              </w:rPr>
              <w:t>Précisez l’intrant (le nom du produit) voir base PAPA pour la liste</w:t>
            </w:r>
          </w:p>
        </w:tc>
        <w:tc>
          <w:tcPr>
            <w:tcW w:w="0" w:type="auto"/>
            <w:hideMark/>
          </w:tcPr>
          <w:p w14:paraId="01D1A181" w14:textId="39D0FB73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46561">
              <w:rPr>
                <w:rFonts w:ascii="Arial" w:hAnsi="Arial" w:cs="Arial"/>
                <w:b/>
                <w:sz w:val="20"/>
                <w:szCs w:val="20"/>
              </w:rPr>
              <w:t xml:space="preserve">Coût unitaire de </w:t>
            </w:r>
            <w:r w:rsidR="004B1F85" w:rsidRPr="00546561">
              <w:rPr>
                <w:rFonts w:ascii="Arial" w:hAnsi="Arial" w:cs="Arial"/>
                <w:b/>
                <w:sz w:val="20"/>
                <w:szCs w:val="20"/>
              </w:rPr>
              <w:t>pesticide</w:t>
            </w:r>
          </w:p>
        </w:tc>
        <w:tc>
          <w:tcPr>
            <w:tcW w:w="0" w:type="auto"/>
            <w:hideMark/>
          </w:tcPr>
          <w:p w14:paraId="622D8497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46561">
              <w:rPr>
                <w:rFonts w:ascii="Arial" w:hAnsi="Arial" w:cs="Arial"/>
                <w:b/>
                <w:sz w:val="20"/>
                <w:szCs w:val="20"/>
              </w:rPr>
              <w:t>Superficie développée</w:t>
            </w:r>
          </w:p>
        </w:tc>
        <w:tc>
          <w:tcPr>
            <w:tcW w:w="0" w:type="auto"/>
            <w:gridSpan w:val="3"/>
            <w:hideMark/>
          </w:tcPr>
          <w:p w14:paraId="07446D94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46561">
              <w:rPr>
                <w:rFonts w:ascii="Arial" w:hAnsi="Arial" w:cs="Arial"/>
                <w:b/>
                <w:sz w:val="20"/>
                <w:szCs w:val="20"/>
              </w:rPr>
              <w:t>Nombre(N) de traitements par campagne horticole</w:t>
            </w:r>
          </w:p>
        </w:tc>
        <w:tc>
          <w:tcPr>
            <w:tcW w:w="0" w:type="auto"/>
            <w:gridSpan w:val="3"/>
            <w:hideMark/>
          </w:tcPr>
          <w:p w14:paraId="672C6D47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46561">
              <w:rPr>
                <w:rFonts w:ascii="Arial" w:hAnsi="Arial" w:cs="Arial"/>
                <w:b/>
                <w:sz w:val="20"/>
                <w:szCs w:val="20"/>
              </w:rPr>
              <w:t>Quantité par traitement (kg) et par campagne horticole</w:t>
            </w:r>
          </w:p>
        </w:tc>
      </w:tr>
      <w:tr w:rsidR="00546561" w:rsidRPr="004531D6" w14:paraId="09FCAF76" w14:textId="77777777" w:rsidTr="00546561">
        <w:trPr>
          <w:trHeight w:val="135"/>
        </w:trPr>
        <w:tc>
          <w:tcPr>
            <w:tcW w:w="0" w:type="auto"/>
            <w:vMerge w:val="restart"/>
            <w:hideMark/>
          </w:tcPr>
          <w:p w14:paraId="12ACBE79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46561">
              <w:rPr>
                <w:rFonts w:ascii="Arial" w:hAnsi="Arial" w:cs="Arial"/>
                <w:b/>
                <w:sz w:val="20"/>
                <w:szCs w:val="20"/>
              </w:rPr>
              <w:t>Herbicides</w:t>
            </w:r>
          </w:p>
        </w:tc>
        <w:tc>
          <w:tcPr>
            <w:tcW w:w="0" w:type="auto"/>
            <w:vMerge w:val="restart"/>
            <w:hideMark/>
          </w:tcPr>
          <w:p w14:paraId="7CE1827A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0" w:type="auto"/>
            <w:hideMark/>
          </w:tcPr>
          <w:p w14:paraId="7257719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0" w:type="auto"/>
          </w:tcPr>
          <w:p w14:paraId="1FAD7DA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DBA5ABD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137F427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A9E60CB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8F449C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EBF1EB3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50996D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BEC797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7816A77A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3DE4048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hideMark/>
          </w:tcPr>
          <w:p w14:paraId="70701EC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18595F7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0" w:type="auto"/>
          </w:tcPr>
          <w:p w14:paraId="37B0CB8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47CA55B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CE04717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313E53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D4D611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C92C810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611C87B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344F924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5C3CD00F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1823E584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hideMark/>
          </w:tcPr>
          <w:p w14:paraId="16635589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0" w:type="auto"/>
            <w:hideMark/>
          </w:tcPr>
          <w:p w14:paraId="7BD5174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0" w:type="auto"/>
          </w:tcPr>
          <w:p w14:paraId="38EBB71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5DBF08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1A85373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19630C7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9DA1F82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FF7703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2985AA7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9DA7163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5CCBD8BF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2406BB4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hideMark/>
          </w:tcPr>
          <w:p w14:paraId="2C445FB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6198AB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0" w:type="auto"/>
          </w:tcPr>
          <w:p w14:paraId="2CEB32A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603C00F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8EBD58A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A6C040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CE31B7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FA09FE9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02369AA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9996532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6E66BDE7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13471053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hideMark/>
          </w:tcPr>
          <w:p w14:paraId="390B6E0A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3.</w:t>
            </w:r>
          </w:p>
        </w:tc>
        <w:tc>
          <w:tcPr>
            <w:tcW w:w="0" w:type="auto"/>
            <w:hideMark/>
          </w:tcPr>
          <w:p w14:paraId="068945E3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0" w:type="auto"/>
          </w:tcPr>
          <w:p w14:paraId="5B4AB72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C6255DF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3853702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89C3040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AF3F000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B4B074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863932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F11F16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5C3DD328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76903DD3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hideMark/>
          </w:tcPr>
          <w:p w14:paraId="32A6DCB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466E47D3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0" w:type="auto"/>
          </w:tcPr>
          <w:p w14:paraId="0FC64059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39F4FE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1C8316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81BD48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EB5C512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E55FE9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414791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07539F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7F8270A0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4ADA8D4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hideMark/>
          </w:tcPr>
          <w:p w14:paraId="6D75A120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4.</w:t>
            </w:r>
          </w:p>
        </w:tc>
        <w:tc>
          <w:tcPr>
            <w:tcW w:w="0" w:type="auto"/>
            <w:hideMark/>
          </w:tcPr>
          <w:p w14:paraId="54B3362B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0" w:type="auto"/>
          </w:tcPr>
          <w:p w14:paraId="7A31FF09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B12004A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CA2192F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1ACF51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3445FF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1220E99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296E033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123A51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03AE11F1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4A279D4A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hideMark/>
          </w:tcPr>
          <w:p w14:paraId="1C8C33BA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49A915DA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0" w:type="auto"/>
          </w:tcPr>
          <w:p w14:paraId="76B8174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F61B26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206928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13129B4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619A93F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17E9AF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10C081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59E444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4BA39BBC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47F2FC3A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hideMark/>
          </w:tcPr>
          <w:p w14:paraId="0CC83DFF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5.</w:t>
            </w:r>
          </w:p>
        </w:tc>
        <w:tc>
          <w:tcPr>
            <w:tcW w:w="0" w:type="auto"/>
            <w:hideMark/>
          </w:tcPr>
          <w:p w14:paraId="78FF24D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0" w:type="auto"/>
          </w:tcPr>
          <w:p w14:paraId="6F36528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209FFCF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4A7632B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494409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67E9DC7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2778242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DCCE2D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82702CF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5C072C5E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5E9A61A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hideMark/>
          </w:tcPr>
          <w:p w14:paraId="31E85019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38558F2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0" w:type="auto"/>
          </w:tcPr>
          <w:p w14:paraId="456163E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4421FC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7CA227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098C46F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FB4BFA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42A1229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D077F3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3A8566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61D9E165" w14:textId="77777777" w:rsidTr="00546561">
        <w:trPr>
          <w:trHeight w:val="135"/>
        </w:trPr>
        <w:tc>
          <w:tcPr>
            <w:tcW w:w="0" w:type="auto"/>
            <w:vMerge w:val="restart"/>
          </w:tcPr>
          <w:p w14:paraId="1A3DFD8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46561">
              <w:rPr>
                <w:rFonts w:ascii="Arial" w:hAnsi="Arial" w:cs="Arial"/>
                <w:b/>
                <w:sz w:val="20"/>
                <w:szCs w:val="20"/>
              </w:rPr>
              <w:lastRenderedPageBreak/>
              <w:t>Az</w:t>
            </w:r>
          </w:p>
          <w:p w14:paraId="5733BC52" w14:textId="77777777" w:rsidR="006656B7" w:rsidRPr="00546561" w:rsidRDefault="006656B7" w:rsidP="00546561">
            <w:pPr>
              <w:tabs>
                <w:tab w:val="left" w:pos="3969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hideMark/>
          </w:tcPr>
          <w:p w14:paraId="1B08CEFE" w14:textId="77777777" w:rsidR="006656B7" w:rsidRPr="00546561" w:rsidRDefault="006656B7" w:rsidP="00546561">
            <w:pPr>
              <w:tabs>
                <w:tab w:val="left" w:pos="3969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0" w:type="auto"/>
            <w:hideMark/>
          </w:tcPr>
          <w:p w14:paraId="3BF99FBE" w14:textId="77777777" w:rsidR="006656B7" w:rsidRPr="00546561" w:rsidRDefault="006656B7" w:rsidP="00546561">
            <w:pPr>
              <w:tabs>
                <w:tab w:val="left" w:pos="3969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0" w:type="auto"/>
          </w:tcPr>
          <w:p w14:paraId="72722213" w14:textId="77777777" w:rsidR="006656B7" w:rsidRPr="00546561" w:rsidRDefault="006656B7" w:rsidP="00546561">
            <w:pPr>
              <w:tabs>
                <w:tab w:val="left" w:pos="3969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F921BE1" w14:textId="77777777" w:rsidR="006656B7" w:rsidRPr="00546561" w:rsidRDefault="006656B7" w:rsidP="00546561">
            <w:pPr>
              <w:tabs>
                <w:tab w:val="left" w:pos="3969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3444CA6" w14:textId="77777777" w:rsidR="006656B7" w:rsidRPr="00546561" w:rsidRDefault="006656B7" w:rsidP="00546561">
            <w:pPr>
              <w:tabs>
                <w:tab w:val="left" w:pos="3969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E3D41D7" w14:textId="77777777" w:rsidR="006656B7" w:rsidRPr="00546561" w:rsidRDefault="006656B7" w:rsidP="00546561">
            <w:pPr>
              <w:tabs>
                <w:tab w:val="left" w:pos="3969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F139E28" w14:textId="77777777" w:rsidR="006656B7" w:rsidRPr="00546561" w:rsidRDefault="006656B7" w:rsidP="00546561">
            <w:pPr>
              <w:tabs>
                <w:tab w:val="left" w:pos="3969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EA7688E" w14:textId="77777777" w:rsidR="006656B7" w:rsidRPr="00546561" w:rsidRDefault="006656B7" w:rsidP="00546561">
            <w:pPr>
              <w:tabs>
                <w:tab w:val="left" w:pos="3969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762EB85" w14:textId="77777777" w:rsidR="006656B7" w:rsidRPr="00546561" w:rsidRDefault="006656B7" w:rsidP="00546561">
            <w:pPr>
              <w:tabs>
                <w:tab w:val="left" w:pos="3969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8F248A6" w14:textId="77777777" w:rsidR="006656B7" w:rsidRPr="00546561" w:rsidRDefault="006656B7" w:rsidP="00546561">
            <w:pPr>
              <w:tabs>
                <w:tab w:val="left" w:pos="3969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0F629BFF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7EA8B867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hideMark/>
          </w:tcPr>
          <w:p w14:paraId="779F6C5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3A0D481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0" w:type="auto"/>
          </w:tcPr>
          <w:p w14:paraId="2A934A3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F93BC4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1AA0F5D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41C1F1A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5E20AC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BC34D94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E83FAD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83AB5F0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037DCBA7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55073703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hideMark/>
          </w:tcPr>
          <w:p w14:paraId="0B9A38B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0" w:type="auto"/>
            <w:hideMark/>
          </w:tcPr>
          <w:p w14:paraId="367E3B7D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0" w:type="auto"/>
          </w:tcPr>
          <w:p w14:paraId="23BD0C0B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683CF79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9BB27C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BF0E5F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3B20553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F83128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26A828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B1F86A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0496BC0F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0BFA7972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hideMark/>
          </w:tcPr>
          <w:p w14:paraId="7DA2A37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366C222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0" w:type="auto"/>
          </w:tcPr>
          <w:p w14:paraId="7832766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2F453E2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242EDA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CA2FBE0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3A597AB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2B8460D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2642CC7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8168FC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1DF37FEF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25B93B1B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hideMark/>
          </w:tcPr>
          <w:p w14:paraId="5387D58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3.</w:t>
            </w:r>
          </w:p>
        </w:tc>
        <w:tc>
          <w:tcPr>
            <w:tcW w:w="0" w:type="auto"/>
            <w:hideMark/>
          </w:tcPr>
          <w:p w14:paraId="1D17A3E4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0" w:type="auto"/>
          </w:tcPr>
          <w:p w14:paraId="2EF7215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9C7EE2F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6097583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3EE06C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D8687CA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D140A2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4D655BB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DA3BF6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2C02A420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217FA44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hideMark/>
          </w:tcPr>
          <w:p w14:paraId="7A0535B3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34EA1FFF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0" w:type="auto"/>
          </w:tcPr>
          <w:p w14:paraId="14DA38C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2C1EF09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4FBE89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F16A4C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2BD0BEF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97FCA43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67F182D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4CF33CA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235F9BB4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7C5F2DFF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hideMark/>
          </w:tcPr>
          <w:p w14:paraId="14B93D1D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4.</w:t>
            </w:r>
          </w:p>
        </w:tc>
        <w:tc>
          <w:tcPr>
            <w:tcW w:w="0" w:type="auto"/>
            <w:hideMark/>
          </w:tcPr>
          <w:p w14:paraId="216A43C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0" w:type="auto"/>
          </w:tcPr>
          <w:p w14:paraId="04B6CC4A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3C7DFB0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5DD549A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70386EA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D5B9939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E11EDDB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0DED5B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FB950DB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03321177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25E5206F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hideMark/>
          </w:tcPr>
          <w:p w14:paraId="1B6D0ED3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41DE79E3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0" w:type="auto"/>
          </w:tcPr>
          <w:p w14:paraId="0EF6CD03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D23B3DF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DB84C4D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253FB1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AD4886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680E814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A53FDE4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33FD744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41A46DE2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32D4B9D4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hideMark/>
          </w:tcPr>
          <w:p w14:paraId="1529AFFB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5.</w:t>
            </w:r>
          </w:p>
        </w:tc>
        <w:tc>
          <w:tcPr>
            <w:tcW w:w="0" w:type="auto"/>
            <w:hideMark/>
          </w:tcPr>
          <w:p w14:paraId="7B50E39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0" w:type="auto"/>
          </w:tcPr>
          <w:p w14:paraId="6937BC32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A3BA7C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D9F459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23CBD3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F32E1D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E0E8AD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EF1012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EC5B45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45134FDD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5C184FB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hideMark/>
          </w:tcPr>
          <w:p w14:paraId="4D1668D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FC1150F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0" w:type="auto"/>
          </w:tcPr>
          <w:p w14:paraId="5D51E48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9B9B1B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3E29D2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7B4CB4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DE7F76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70C021D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2B9F37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2BF0444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6B7B619A" w14:textId="77777777" w:rsidTr="00546561">
        <w:trPr>
          <w:trHeight w:val="135"/>
        </w:trPr>
        <w:tc>
          <w:tcPr>
            <w:tcW w:w="0" w:type="auto"/>
            <w:vMerge w:val="restart"/>
          </w:tcPr>
          <w:p w14:paraId="10EB9CB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46561">
              <w:rPr>
                <w:rFonts w:ascii="Arial" w:hAnsi="Arial" w:cs="Arial"/>
                <w:b/>
                <w:sz w:val="20"/>
                <w:szCs w:val="20"/>
              </w:rPr>
              <w:t xml:space="preserve">Insecticide </w:t>
            </w:r>
          </w:p>
          <w:p w14:paraId="39E8D521" w14:textId="77777777" w:rsidR="006656B7" w:rsidRPr="00546561" w:rsidRDefault="006656B7" w:rsidP="00546561">
            <w:pPr>
              <w:tabs>
                <w:tab w:val="left" w:pos="3969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hideMark/>
          </w:tcPr>
          <w:p w14:paraId="5A9C6C4B" w14:textId="77777777" w:rsidR="006656B7" w:rsidRPr="00546561" w:rsidRDefault="006656B7" w:rsidP="00546561">
            <w:pPr>
              <w:tabs>
                <w:tab w:val="left" w:pos="3969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0" w:type="auto"/>
            <w:hideMark/>
          </w:tcPr>
          <w:p w14:paraId="3DF35CFA" w14:textId="77777777" w:rsidR="006656B7" w:rsidRPr="00546561" w:rsidRDefault="006656B7" w:rsidP="00546561">
            <w:pPr>
              <w:tabs>
                <w:tab w:val="left" w:pos="3969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0" w:type="auto"/>
          </w:tcPr>
          <w:p w14:paraId="3C42B398" w14:textId="77777777" w:rsidR="006656B7" w:rsidRPr="00546561" w:rsidRDefault="006656B7" w:rsidP="00546561">
            <w:pPr>
              <w:tabs>
                <w:tab w:val="left" w:pos="3969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5F0A0B6" w14:textId="77777777" w:rsidR="006656B7" w:rsidRPr="00546561" w:rsidRDefault="006656B7" w:rsidP="00546561">
            <w:pPr>
              <w:tabs>
                <w:tab w:val="left" w:pos="3969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B5265CB" w14:textId="77777777" w:rsidR="006656B7" w:rsidRPr="00546561" w:rsidRDefault="006656B7" w:rsidP="00546561">
            <w:pPr>
              <w:tabs>
                <w:tab w:val="left" w:pos="3969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3180A5F" w14:textId="77777777" w:rsidR="006656B7" w:rsidRPr="00546561" w:rsidRDefault="006656B7" w:rsidP="00546561">
            <w:pPr>
              <w:tabs>
                <w:tab w:val="left" w:pos="3969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C528806" w14:textId="77777777" w:rsidR="006656B7" w:rsidRPr="00546561" w:rsidRDefault="006656B7" w:rsidP="00546561">
            <w:pPr>
              <w:tabs>
                <w:tab w:val="left" w:pos="3969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53919CA" w14:textId="77777777" w:rsidR="006656B7" w:rsidRPr="00546561" w:rsidRDefault="006656B7" w:rsidP="00546561">
            <w:pPr>
              <w:tabs>
                <w:tab w:val="left" w:pos="3969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A9F0910" w14:textId="77777777" w:rsidR="006656B7" w:rsidRPr="00546561" w:rsidRDefault="006656B7" w:rsidP="00546561">
            <w:pPr>
              <w:tabs>
                <w:tab w:val="left" w:pos="3969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22B8ADF" w14:textId="77777777" w:rsidR="006656B7" w:rsidRPr="00546561" w:rsidRDefault="006656B7" w:rsidP="00546561">
            <w:pPr>
              <w:tabs>
                <w:tab w:val="left" w:pos="3969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26E5715B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775C53EB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hideMark/>
          </w:tcPr>
          <w:p w14:paraId="6EC09FBD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EBCF8B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0" w:type="auto"/>
          </w:tcPr>
          <w:p w14:paraId="629E636A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158B8BD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3B425B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116DB07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4DD92C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353CF9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14F35F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6D5E60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015E5C0D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4B3A845A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hideMark/>
          </w:tcPr>
          <w:p w14:paraId="1ED9048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0" w:type="auto"/>
            <w:hideMark/>
          </w:tcPr>
          <w:p w14:paraId="06906E17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0" w:type="auto"/>
          </w:tcPr>
          <w:p w14:paraId="6DDC2C2A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2972FD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D13D44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CC37AF7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251212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D72DE8A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AD04580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307128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26D65B64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1BFE0922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hideMark/>
          </w:tcPr>
          <w:p w14:paraId="57857CA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370BC240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0" w:type="auto"/>
          </w:tcPr>
          <w:p w14:paraId="5927D1D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7A9EE9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D33B7C7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41E36B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625FA33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9FC49B4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EA4235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9EC3C6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1F07D106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087CDD9A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hideMark/>
          </w:tcPr>
          <w:p w14:paraId="056273AF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3.</w:t>
            </w:r>
          </w:p>
        </w:tc>
        <w:tc>
          <w:tcPr>
            <w:tcW w:w="0" w:type="auto"/>
            <w:hideMark/>
          </w:tcPr>
          <w:p w14:paraId="2CFCA8F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0" w:type="auto"/>
          </w:tcPr>
          <w:p w14:paraId="73EABB8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F294C44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E5F89E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23AE59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885ECC7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4D966EF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34EB41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D5FCB52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0D4EC36C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09EA8A8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hideMark/>
          </w:tcPr>
          <w:p w14:paraId="6A07D11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48ED676D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0" w:type="auto"/>
          </w:tcPr>
          <w:p w14:paraId="56A5950A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95395A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6A1B6B0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4EA313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76DE192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D735D6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DD4121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BC5C622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40EB5C8F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21ABBB23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hideMark/>
          </w:tcPr>
          <w:p w14:paraId="59C896B2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4.</w:t>
            </w:r>
          </w:p>
        </w:tc>
        <w:tc>
          <w:tcPr>
            <w:tcW w:w="0" w:type="auto"/>
            <w:hideMark/>
          </w:tcPr>
          <w:p w14:paraId="7F4A000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0" w:type="auto"/>
          </w:tcPr>
          <w:p w14:paraId="54EF224B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50381D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29A0DB2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B0C3CCF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F858E30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1ACC21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B9EF9E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CE5A4A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4B9813AA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204AC06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hideMark/>
          </w:tcPr>
          <w:p w14:paraId="4B23561B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5AB30B0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0" w:type="auto"/>
          </w:tcPr>
          <w:p w14:paraId="3377927A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D3B1130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E0F2120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576956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14F5769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BD8FE5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EA1DCA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29A7C1D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17275FDB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24374444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hideMark/>
          </w:tcPr>
          <w:p w14:paraId="5216DFE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5.</w:t>
            </w:r>
          </w:p>
        </w:tc>
        <w:tc>
          <w:tcPr>
            <w:tcW w:w="0" w:type="auto"/>
            <w:hideMark/>
          </w:tcPr>
          <w:p w14:paraId="529852E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0" w:type="auto"/>
          </w:tcPr>
          <w:p w14:paraId="38B0FAF3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8981B5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E5E8584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B3504C7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C05087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82232E4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3072C1F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5346C3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62AEA1BF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5C95160B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hideMark/>
          </w:tcPr>
          <w:p w14:paraId="46ECDA7F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078701B2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0" w:type="auto"/>
          </w:tcPr>
          <w:p w14:paraId="6158CF0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70BE0D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DBD7E03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997EDC4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489464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159F5F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33E25A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2383DF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1F706893" w14:textId="77777777" w:rsidTr="00546561">
        <w:trPr>
          <w:trHeight w:val="135"/>
        </w:trPr>
        <w:tc>
          <w:tcPr>
            <w:tcW w:w="0" w:type="auto"/>
            <w:vMerge w:val="restart"/>
          </w:tcPr>
          <w:p w14:paraId="607FF4E0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46561">
              <w:rPr>
                <w:rFonts w:ascii="Arial" w:hAnsi="Arial" w:cs="Arial"/>
                <w:b/>
                <w:sz w:val="20"/>
                <w:szCs w:val="20"/>
              </w:rPr>
              <w:t>Pesticides d’origine naturelle (exemple poudre de Neem, pyrèthre, etc...)</w:t>
            </w:r>
          </w:p>
          <w:p w14:paraId="27E22312" w14:textId="77777777" w:rsidR="006656B7" w:rsidRPr="00546561" w:rsidRDefault="006656B7" w:rsidP="00546561">
            <w:pPr>
              <w:tabs>
                <w:tab w:val="left" w:pos="3969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hideMark/>
          </w:tcPr>
          <w:p w14:paraId="1F7AB716" w14:textId="77777777" w:rsidR="006656B7" w:rsidRPr="00546561" w:rsidRDefault="006656B7" w:rsidP="00546561">
            <w:pPr>
              <w:tabs>
                <w:tab w:val="left" w:pos="3969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 xml:space="preserve">1. </w:t>
            </w:r>
          </w:p>
        </w:tc>
        <w:tc>
          <w:tcPr>
            <w:tcW w:w="0" w:type="auto"/>
            <w:hideMark/>
          </w:tcPr>
          <w:p w14:paraId="41CE8568" w14:textId="77777777" w:rsidR="006656B7" w:rsidRPr="00546561" w:rsidRDefault="006656B7" w:rsidP="00546561">
            <w:pPr>
              <w:tabs>
                <w:tab w:val="left" w:pos="3969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0" w:type="auto"/>
          </w:tcPr>
          <w:p w14:paraId="2AE0CC63" w14:textId="77777777" w:rsidR="006656B7" w:rsidRPr="00546561" w:rsidRDefault="006656B7" w:rsidP="00546561">
            <w:pPr>
              <w:tabs>
                <w:tab w:val="left" w:pos="3969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D0DB122" w14:textId="77777777" w:rsidR="006656B7" w:rsidRPr="00546561" w:rsidRDefault="006656B7" w:rsidP="00546561">
            <w:pPr>
              <w:tabs>
                <w:tab w:val="left" w:pos="3969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1511D8C" w14:textId="77777777" w:rsidR="006656B7" w:rsidRPr="00546561" w:rsidRDefault="006656B7" w:rsidP="00546561">
            <w:pPr>
              <w:tabs>
                <w:tab w:val="left" w:pos="3969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FE76689" w14:textId="77777777" w:rsidR="006656B7" w:rsidRPr="00546561" w:rsidRDefault="006656B7" w:rsidP="00546561">
            <w:pPr>
              <w:tabs>
                <w:tab w:val="left" w:pos="3969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B559E70" w14:textId="77777777" w:rsidR="006656B7" w:rsidRPr="00546561" w:rsidRDefault="006656B7" w:rsidP="00546561">
            <w:pPr>
              <w:tabs>
                <w:tab w:val="left" w:pos="3969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EAC1484" w14:textId="77777777" w:rsidR="006656B7" w:rsidRPr="00546561" w:rsidRDefault="006656B7" w:rsidP="00546561">
            <w:pPr>
              <w:tabs>
                <w:tab w:val="left" w:pos="3969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A9BE019" w14:textId="77777777" w:rsidR="006656B7" w:rsidRPr="00546561" w:rsidRDefault="006656B7" w:rsidP="00546561">
            <w:pPr>
              <w:tabs>
                <w:tab w:val="left" w:pos="3969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8F0F840" w14:textId="77777777" w:rsidR="006656B7" w:rsidRPr="00546561" w:rsidRDefault="006656B7" w:rsidP="00546561">
            <w:pPr>
              <w:tabs>
                <w:tab w:val="left" w:pos="3969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287A5F5F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3668812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hideMark/>
          </w:tcPr>
          <w:p w14:paraId="590EE90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2C0F5D5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0" w:type="auto"/>
          </w:tcPr>
          <w:p w14:paraId="647C55E7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0F8587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2665CAB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BFDCFA2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3134694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587759A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8B78CFA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4A852B9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37101D3E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79A9830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hideMark/>
          </w:tcPr>
          <w:p w14:paraId="6064231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 xml:space="preserve">2. </w:t>
            </w:r>
          </w:p>
        </w:tc>
        <w:tc>
          <w:tcPr>
            <w:tcW w:w="0" w:type="auto"/>
            <w:hideMark/>
          </w:tcPr>
          <w:p w14:paraId="7CA42E0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0" w:type="auto"/>
          </w:tcPr>
          <w:p w14:paraId="4185E31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8658D3F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AE883F2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51AE7DB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43D89A9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7D6EEB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B909F8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6459920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5F069039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003EAB5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hideMark/>
          </w:tcPr>
          <w:p w14:paraId="54FE28D9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3571DF54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0" w:type="auto"/>
          </w:tcPr>
          <w:p w14:paraId="6C9172D4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2EF1CA3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A2A692A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81142D4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93D9F4D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C15101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F17D26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FF0415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13A428DD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19D7C5B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hideMark/>
          </w:tcPr>
          <w:p w14:paraId="75ED63C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3.</w:t>
            </w:r>
          </w:p>
        </w:tc>
        <w:tc>
          <w:tcPr>
            <w:tcW w:w="0" w:type="auto"/>
            <w:hideMark/>
          </w:tcPr>
          <w:p w14:paraId="2F18E0C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0" w:type="auto"/>
          </w:tcPr>
          <w:p w14:paraId="6873B09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949A40F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927B72D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3AB307B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96FD78B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2ACC8D0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9A09AD3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1603A29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16E9DB41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1BC06467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hideMark/>
          </w:tcPr>
          <w:p w14:paraId="14ABBA7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1B1CD134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0" w:type="auto"/>
          </w:tcPr>
          <w:p w14:paraId="3B92824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E9D5F3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65BD23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B9CA28F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315174D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B2BA629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4924DC9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BBEEF29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18FF39B9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248CFAB2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hideMark/>
          </w:tcPr>
          <w:p w14:paraId="21F5D1CF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4.</w:t>
            </w:r>
          </w:p>
        </w:tc>
        <w:tc>
          <w:tcPr>
            <w:tcW w:w="0" w:type="auto"/>
            <w:hideMark/>
          </w:tcPr>
          <w:p w14:paraId="6E7EA573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0" w:type="auto"/>
          </w:tcPr>
          <w:p w14:paraId="0B9E0FE9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9D51D1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FCA8F3F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8E60FB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CF5E9A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1115D0B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22B63BB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59DFCFD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39D078F2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12563072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hideMark/>
          </w:tcPr>
          <w:p w14:paraId="3B13AEBD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7D2353F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0" w:type="auto"/>
          </w:tcPr>
          <w:p w14:paraId="4F58F343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279249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C7D60C4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0F6039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8F571A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B1608C9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75BB6D2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481922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4A5EAD50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0DBCBE2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hideMark/>
          </w:tcPr>
          <w:p w14:paraId="0FFC122B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5.</w:t>
            </w:r>
          </w:p>
        </w:tc>
        <w:tc>
          <w:tcPr>
            <w:tcW w:w="0" w:type="auto"/>
            <w:hideMark/>
          </w:tcPr>
          <w:p w14:paraId="5451A714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0" w:type="auto"/>
          </w:tcPr>
          <w:p w14:paraId="5B839197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1753A33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946A964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6DD4CA0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2D1742A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8622129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79EFAB0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90405C9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2BEE4554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2D2B9FD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hideMark/>
          </w:tcPr>
          <w:p w14:paraId="1F7BAFA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670E17CB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0" w:type="auto"/>
          </w:tcPr>
          <w:p w14:paraId="22B3B232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2C7EDC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AF994F4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3D42E2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DFC76E0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96932E3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3D1FB30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99E60A3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56AF968D" w14:textId="77777777" w:rsidTr="00546561">
        <w:trPr>
          <w:trHeight w:val="135"/>
        </w:trPr>
        <w:tc>
          <w:tcPr>
            <w:tcW w:w="0" w:type="auto"/>
            <w:vMerge w:val="restart"/>
            <w:hideMark/>
          </w:tcPr>
          <w:p w14:paraId="6EE66182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546561">
              <w:rPr>
                <w:rFonts w:ascii="Arial" w:hAnsi="Arial" w:cs="Arial"/>
                <w:b/>
                <w:sz w:val="20"/>
                <w:szCs w:val="20"/>
              </w:rPr>
              <w:t>Autres pesticides</w:t>
            </w:r>
          </w:p>
        </w:tc>
        <w:tc>
          <w:tcPr>
            <w:tcW w:w="0" w:type="auto"/>
            <w:vMerge w:val="restart"/>
            <w:hideMark/>
          </w:tcPr>
          <w:p w14:paraId="4D4F80D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0" w:type="auto"/>
            <w:hideMark/>
          </w:tcPr>
          <w:p w14:paraId="7E0F9412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0" w:type="auto"/>
          </w:tcPr>
          <w:p w14:paraId="36B0650F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821C74B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2E74FBB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EEA7759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3F176F0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16C945A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D841F4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0AFE34B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750956A3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292F850D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hideMark/>
          </w:tcPr>
          <w:p w14:paraId="476D98F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291395B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0" w:type="auto"/>
          </w:tcPr>
          <w:p w14:paraId="28522FCD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40099D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61AF38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2FD1F7D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3ADE703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184277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5EA139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FFE2CC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785156B1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024DA4D4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hideMark/>
          </w:tcPr>
          <w:p w14:paraId="10019C62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0" w:type="auto"/>
            <w:hideMark/>
          </w:tcPr>
          <w:p w14:paraId="28D91BD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0" w:type="auto"/>
          </w:tcPr>
          <w:p w14:paraId="2C0CEDF4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71178F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45B697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1E9AEC2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CE2089D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6715B7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5CE81FA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E5D31EF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487DB810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6377BF5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hideMark/>
          </w:tcPr>
          <w:p w14:paraId="433B4872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54570FE9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0" w:type="auto"/>
          </w:tcPr>
          <w:p w14:paraId="2B0A36F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1EB42A0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967C3FF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CD6FF9B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F189B6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E0F6E53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1085C2A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8C4946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5BC7DE15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1A0B21B2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 w:val="restart"/>
            <w:hideMark/>
          </w:tcPr>
          <w:p w14:paraId="1A74D759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3.</w:t>
            </w:r>
          </w:p>
        </w:tc>
        <w:tc>
          <w:tcPr>
            <w:tcW w:w="0" w:type="auto"/>
            <w:hideMark/>
          </w:tcPr>
          <w:p w14:paraId="0F762509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0" w:type="auto"/>
          </w:tcPr>
          <w:p w14:paraId="42778A7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F088412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4BF9C4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5DA2AE0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DABB53B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F547AD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6F86A5D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3151B60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05310FFD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1D9FABEB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0" w:type="auto"/>
            <w:vMerge/>
            <w:hideMark/>
          </w:tcPr>
          <w:p w14:paraId="50F91AF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7F8D24D0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0" w:type="auto"/>
          </w:tcPr>
          <w:p w14:paraId="64CA35A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C790556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9CE7A87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13F4F0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4C8A6E7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0B7A517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0452D89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8F0B3D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275C85E8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463F0333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Calibri Light" w:hAnsi="Calibri Light" w:cs="Calibri Light"/>
                <w:b/>
                <w:sz w:val="24"/>
                <w:szCs w:val="24"/>
              </w:rPr>
            </w:pPr>
          </w:p>
        </w:tc>
        <w:tc>
          <w:tcPr>
            <w:tcW w:w="0" w:type="auto"/>
            <w:vMerge w:val="restart"/>
            <w:hideMark/>
          </w:tcPr>
          <w:p w14:paraId="64E5B4D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4.</w:t>
            </w:r>
          </w:p>
        </w:tc>
        <w:tc>
          <w:tcPr>
            <w:tcW w:w="0" w:type="auto"/>
            <w:hideMark/>
          </w:tcPr>
          <w:p w14:paraId="5B57C1E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0" w:type="auto"/>
          </w:tcPr>
          <w:p w14:paraId="50B75373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4093F04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1C346EF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B85076F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97AE12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A1D497F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6099784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7AA8589D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28BC9694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2389ED53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Calibri Light" w:hAnsi="Calibri Light" w:cs="Calibri Light"/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hideMark/>
          </w:tcPr>
          <w:p w14:paraId="3F3241D7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hideMark/>
          </w:tcPr>
          <w:p w14:paraId="06149A6B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2.</w:t>
            </w:r>
          </w:p>
        </w:tc>
        <w:tc>
          <w:tcPr>
            <w:tcW w:w="0" w:type="auto"/>
          </w:tcPr>
          <w:p w14:paraId="5F74AF0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A6B3CD8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F09DEC5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8B3FD2A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C0406AF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181138F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FD82054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15D0604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46561" w:rsidRPr="004531D6" w14:paraId="5A4FAE90" w14:textId="77777777" w:rsidTr="00546561">
        <w:trPr>
          <w:trHeight w:val="135"/>
        </w:trPr>
        <w:tc>
          <w:tcPr>
            <w:tcW w:w="0" w:type="auto"/>
            <w:vMerge/>
            <w:hideMark/>
          </w:tcPr>
          <w:p w14:paraId="65E97E69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Calibri Light" w:hAnsi="Calibri Light" w:cs="Calibri Light"/>
                <w:b/>
                <w:sz w:val="24"/>
                <w:szCs w:val="24"/>
              </w:rPr>
            </w:pPr>
          </w:p>
        </w:tc>
        <w:tc>
          <w:tcPr>
            <w:tcW w:w="0" w:type="auto"/>
            <w:hideMark/>
          </w:tcPr>
          <w:p w14:paraId="1D0F2D12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5.</w:t>
            </w:r>
          </w:p>
        </w:tc>
        <w:tc>
          <w:tcPr>
            <w:tcW w:w="0" w:type="auto"/>
            <w:hideMark/>
          </w:tcPr>
          <w:p w14:paraId="6A40DC29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546561">
              <w:rPr>
                <w:rFonts w:ascii="Arial" w:hAnsi="Arial" w:cs="Arial"/>
                <w:sz w:val="20"/>
                <w:szCs w:val="20"/>
              </w:rPr>
              <w:t>1.</w:t>
            </w:r>
          </w:p>
        </w:tc>
        <w:tc>
          <w:tcPr>
            <w:tcW w:w="0" w:type="auto"/>
          </w:tcPr>
          <w:p w14:paraId="554AFBD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8AB627C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1EDF58E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0F21F8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3AF6651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AF4EBB9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103D7D2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B7B754B" w14:textId="77777777" w:rsidR="006656B7" w:rsidRPr="00546561" w:rsidRDefault="006656B7" w:rsidP="00546561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DE8AEDE" w14:textId="77777777" w:rsidR="004531D6" w:rsidRPr="004531D6" w:rsidRDefault="004531D6" w:rsidP="004531D6">
      <w:pPr>
        <w:tabs>
          <w:tab w:val="left" w:pos="708"/>
          <w:tab w:val="center" w:pos="4536"/>
          <w:tab w:val="right" w:pos="9072"/>
        </w:tabs>
        <w:spacing w:after="0" w:line="360" w:lineRule="auto"/>
        <w:rPr>
          <w:rFonts w:ascii="Calibri Light" w:eastAsia="Times New Roman" w:hAnsi="Calibri Light" w:cs="Calibri Light"/>
          <w:sz w:val="24"/>
          <w:szCs w:val="24"/>
          <w:lang w:eastAsia="fr-FR"/>
        </w:rPr>
      </w:pPr>
    </w:p>
    <w:p w14:paraId="22894B59" w14:textId="77777777" w:rsidR="004531D6" w:rsidRPr="00A53721" w:rsidRDefault="004531D6" w:rsidP="00A53721">
      <w:pPr>
        <w:autoSpaceDE w:val="0"/>
        <w:autoSpaceDN w:val="0"/>
        <w:adjustRightInd w:val="0"/>
        <w:spacing w:line="360" w:lineRule="auto"/>
        <w:ind w:left="1416" w:firstLine="708"/>
        <w:rPr>
          <w:rFonts w:ascii="Arial" w:eastAsiaTheme="majorEastAsia" w:hAnsi="Arial" w:cstheme="majorBidi"/>
          <w:bCs/>
          <w:i/>
          <w:iCs/>
          <w:sz w:val="20"/>
          <w:szCs w:val="20"/>
        </w:rPr>
      </w:pPr>
      <w:r w:rsidRPr="00A53721">
        <w:rPr>
          <w:rFonts w:ascii="Arial" w:eastAsiaTheme="majorEastAsia" w:hAnsi="Arial" w:cstheme="majorBidi"/>
          <w:bCs/>
          <w:i/>
          <w:iCs/>
          <w:sz w:val="20"/>
          <w:szCs w:val="20"/>
        </w:rPr>
        <w:lastRenderedPageBreak/>
        <w:t>Pression Polluante = N* (Surface développée) / SAU</w:t>
      </w:r>
    </w:p>
    <w:p w14:paraId="3986514E" w14:textId="43997319" w:rsidR="004531D6" w:rsidRPr="00847F28" w:rsidRDefault="005B6AB1" w:rsidP="00546561">
      <w:pPr>
        <w:pStyle w:val="Style5"/>
        <w:rPr>
          <w:b w:val="0"/>
          <w:i/>
          <w:szCs w:val="20"/>
        </w:rPr>
      </w:pPr>
      <w:r>
        <w:rPr>
          <w:rFonts w:eastAsia="Calibri"/>
        </w:rPr>
        <w:t xml:space="preserve"> </w:t>
      </w:r>
      <w:r w:rsidR="004531D6" w:rsidRPr="004531D6">
        <w:rPr>
          <w:rFonts w:eastAsia="Calibri"/>
        </w:rPr>
        <w:t xml:space="preserve">Utilisation de futs </w:t>
      </w:r>
      <w:r w:rsidRPr="004531D6">
        <w:rPr>
          <w:rFonts w:eastAsia="Calibri"/>
        </w:rPr>
        <w:t>récupérateurs :</w:t>
      </w:r>
      <w:r w:rsidR="004531D6" w:rsidRPr="004531D6">
        <w:rPr>
          <w:rFonts w:eastAsia="Calibri"/>
        </w:rPr>
        <w:t xml:space="preserve"> </w:t>
      </w:r>
      <w:r w:rsidR="004531D6" w:rsidRPr="005B6AB1">
        <w:rPr>
          <w:rFonts w:ascii="Calibri Light" w:eastAsia="Calibri" w:hAnsi="Calibri Light" w:cs="Calibri Light"/>
          <w:sz w:val="24"/>
          <w:szCs w:val="24"/>
        </w:rPr>
        <w:t xml:space="preserve"> </w:t>
      </w:r>
      <w:r w:rsidR="004531D6" w:rsidRPr="00847F28">
        <w:rPr>
          <w:b w:val="0"/>
          <w:i/>
          <w:szCs w:val="20"/>
        </w:rPr>
        <w:t>Oui/ Non</w:t>
      </w:r>
    </w:p>
    <w:p w14:paraId="70E9F0BA" w14:textId="4B093494" w:rsidR="004531D6" w:rsidRPr="004531D6" w:rsidRDefault="004531D6" w:rsidP="005B6AB1">
      <w:pPr>
        <w:pStyle w:val="Style5"/>
        <w:rPr>
          <w:rFonts w:eastAsia="Calibri"/>
        </w:rPr>
      </w:pPr>
      <w:r w:rsidRPr="004531D6">
        <w:rPr>
          <w:rFonts w:eastAsia="Calibri"/>
        </w:rPr>
        <w:t xml:space="preserve"> Type de </w:t>
      </w:r>
      <w:r w:rsidR="005B6AB1" w:rsidRPr="005B6AB1">
        <w:t>traitement</w:t>
      </w:r>
      <w:r w:rsidR="005B6AB1" w:rsidRPr="004531D6">
        <w:rPr>
          <w:rFonts w:eastAsia="Calibri"/>
        </w:rPr>
        <w:t xml:space="preserve"> :</w:t>
      </w:r>
      <w:r w:rsidRPr="004531D6">
        <w:rPr>
          <w:rFonts w:eastAsia="Calibri"/>
        </w:rPr>
        <w:t xml:space="preserve"> </w:t>
      </w:r>
      <w:r w:rsidRPr="004531D6">
        <w:rPr>
          <w:rFonts w:eastAsia="Calibri"/>
        </w:rPr>
        <w:tab/>
        <w:t>Discuter avec Saliou</w:t>
      </w:r>
    </w:p>
    <w:tbl>
      <w:tblPr>
        <w:tblStyle w:val="Grilledutableau1"/>
        <w:tblW w:w="0" w:type="auto"/>
        <w:jc w:val="center"/>
        <w:tblLook w:val="04A0" w:firstRow="1" w:lastRow="0" w:firstColumn="1" w:lastColumn="0" w:noHBand="0" w:noVBand="1"/>
      </w:tblPr>
      <w:tblGrid>
        <w:gridCol w:w="1344"/>
        <w:gridCol w:w="2312"/>
        <w:gridCol w:w="2918"/>
      </w:tblGrid>
      <w:tr w:rsidR="004531D6" w:rsidRPr="004531D6" w14:paraId="6BE1DBDA" w14:textId="77777777" w:rsidTr="00546561">
        <w:trPr>
          <w:trHeight w:val="393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C51624" w14:textId="77777777" w:rsidR="004531D6" w:rsidRPr="004531D6" w:rsidRDefault="004531D6" w:rsidP="004531D6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Calibri Light" w:hAnsi="Calibri Light" w:cs="Calibri Light"/>
                <w:b/>
                <w:sz w:val="24"/>
                <w:szCs w:val="24"/>
              </w:rPr>
            </w:pPr>
            <w:r w:rsidRPr="004531D6">
              <w:rPr>
                <w:rFonts w:ascii="Calibri Light" w:hAnsi="Calibri Light" w:cs="Calibri Light"/>
                <w:b/>
                <w:sz w:val="24"/>
                <w:szCs w:val="24"/>
              </w:rPr>
              <w:t>Spécula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EF459B" w14:textId="77777777" w:rsidR="004531D6" w:rsidRPr="004531D6" w:rsidRDefault="004531D6" w:rsidP="004531D6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Calibri Light" w:hAnsi="Calibri Light" w:cs="Calibri Light"/>
                <w:b/>
                <w:sz w:val="24"/>
                <w:szCs w:val="24"/>
              </w:rPr>
            </w:pPr>
            <w:r w:rsidRPr="004531D6">
              <w:rPr>
                <w:rFonts w:ascii="Calibri Light" w:hAnsi="Calibri Light" w:cs="Calibri Light"/>
                <w:b/>
                <w:sz w:val="24"/>
                <w:szCs w:val="24"/>
              </w:rPr>
              <w:t>**Type de traitemen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4E460B" w14:textId="77777777" w:rsidR="004531D6" w:rsidRPr="004531D6" w:rsidRDefault="004531D6" w:rsidP="004531D6">
            <w:pPr>
              <w:tabs>
                <w:tab w:val="left" w:pos="3969"/>
                <w:tab w:val="left" w:pos="10065"/>
              </w:tabs>
              <w:spacing w:line="360" w:lineRule="auto"/>
              <w:jc w:val="center"/>
              <w:rPr>
                <w:rFonts w:ascii="Calibri Light" w:hAnsi="Calibri Light" w:cs="Calibri Light"/>
                <w:b/>
                <w:sz w:val="24"/>
                <w:szCs w:val="24"/>
              </w:rPr>
            </w:pPr>
            <w:r w:rsidRPr="004531D6">
              <w:rPr>
                <w:rFonts w:ascii="Calibri Light" w:hAnsi="Calibri Light" w:cs="Calibri Light"/>
                <w:b/>
                <w:sz w:val="24"/>
                <w:szCs w:val="24"/>
              </w:rPr>
              <w:t>Précisez la superficie traitée</w:t>
            </w:r>
          </w:p>
        </w:tc>
      </w:tr>
      <w:tr w:rsidR="004531D6" w:rsidRPr="004531D6" w14:paraId="75FB7FA1" w14:textId="77777777" w:rsidTr="00546561">
        <w:trPr>
          <w:trHeight w:val="292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BC1B74" w14:textId="77777777" w:rsidR="004531D6" w:rsidRPr="004531D6" w:rsidRDefault="004531D6" w:rsidP="004531D6">
            <w:pPr>
              <w:tabs>
                <w:tab w:val="left" w:pos="3969"/>
                <w:tab w:val="left" w:pos="10065"/>
              </w:tabs>
              <w:spacing w:line="360" w:lineRule="auto"/>
              <w:rPr>
                <w:rFonts w:ascii="Calibri Light" w:hAnsi="Calibri Light" w:cs="Calibri Light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6024A" w14:textId="77777777" w:rsidR="004531D6" w:rsidRPr="004531D6" w:rsidRDefault="004531D6" w:rsidP="004531D6">
            <w:pPr>
              <w:tabs>
                <w:tab w:val="left" w:pos="3969"/>
                <w:tab w:val="left" w:pos="10065"/>
              </w:tabs>
              <w:spacing w:line="360" w:lineRule="auto"/>
              <w:rPr>
                <w:rFonts w:ascii="Calibri Light" w:hAnsi="Calibri Light" w:cs="Calibri Light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29FDB" w14:textId="77777777" w:rsidR="004531D6" w:rsidRPr="004531D6" w:rsidRDefault="004531D6" w:rsidP="004531D6">
            <w:pPr>
              <w:tabs>
                <w:tab w:val="left" w:pos="3969"/>
                <w:tab w:val="left" w:pos="10065"/>
              </w:tabs>
              <w:spacing w:line="360" w:lineRule="auto"/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  <w:tr w:rsidR="004531D6" w:rsidRPr="004531D6" w14:paraId="11D8B2F0" w14:textId="77777777" w:rsidTr="00546561">
        <w:trPr>
          <w:trHeight w:val="31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5C330E" w14:textId="77777777" w:rsidR="004531D6" w:rsidRPr="004531D6" w:rsidRDefault="004531D6" w:rsidP="004531D6">
            <w:pPr>
              <w:tabs>
                <w:tab w:val="left" w:pos="3969"/>
                <w:tab w:val="left" w:pos="10065"/>
              </w:tabs>
              <w:spacing w:line="360" w:lineRule="auto"/>
              <w:rPr>
                <w:rFonts w:ascii="Calibri Light" w:hAnsi="Calibri Light" w:cs="Calibri Light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1F8BC3" w14:textId="77777777" w:rsidR="004531D6" w:rsidRPr="004531D6" w:rsidRDefault="004531D6" w:rsidP="004531D6">
            <w:pPr>
              <w:tabs>
                <w:tab w:val="left" w:pos="3969"/>
                <w:tab w:val="left" w:pos="10065"/>
              </w:tabs>
              <w:spacing w:line="360" w:lineRule="auto"/>
              <w:rPr>
                <w:rFonts w:ascii="Calibri Light" w:hAnsi="Calibri Light" w:cs="Calibri Light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416BFE" w14:textId="77777777" w:rsidR="004531D6" w:rsidRPr="004531D6" w:rsidRDefault="004531D6" w:rsidP="004531D6">
            <w:pPr>
              <w:tabs>
                <w:tab w:val="left" w:pos="3969"/>
                <w:tab w:val="left" w:pos="10065"/>
              </w:tabs>
              <w:spacing w:line="360" w:lineRule="auto"/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  <w:tr w:rsidR="004531D6" w:rsidRPr="004531D6" w14:paraId="2B622528" w14:textId="77777777" w:rsidTr="00546561">
        <w:trPr>
          <w:trHeight w:val="292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55557D" w14:textId="77777777" w:rsidR="004531D6" w:rsidRPr="004531D6" w:rsidRDefault="004531D6" w:rsidP="004531D6">
            <w:pPr>
              <w:tabs>
                <w:tab w:val="left" w:pos="3969"/>
                <w:tab w:val="left" w:pos="10065"/>
              </w:tabs>
              <w:spacing w:line="360" w:lineRule="auto"/>
              <w:rPr>
                <w:rFonts w:ascii="Calibri Light" w:hAnsi="Calibri Light" w:cs="Calibri Light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D6E03" w14:textId="77777777" w:rsidR="004531D6" w:rsidRPr="004531D6" w:rsidRDefault="004531D6" w:rsidP="004531D6">
            <w:pPr>
              <w:tabs>
                <w:tab w:val="left" w:pos="3969"/>
                <w:tab w:val="left" w:pos="10065"/>
              </w:tabs>
              <w:spacing w:line="360" w:lineRule="auto"/>
              <w:rPr>
                <w:rFonts w:ascii="Calibri Light" w:hAnsi="Calibri Light" w:cs="Calibri Light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321525" w14:textId="77777777" w:rsidR="004531D6" w:rsidRPr="004531D6" w:rsidRDefault="004531D6" w:rsidP="004531D6">
            <w:pPr>
              <w:tabs>
                <w:tab w:val="left" w:pos="3969"/>
                <w:tab w:val="left" w:pos="10065"/>
              </w:tabs>
              <w:spacing w:line="360" w:lineRule="auto"/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  <w:tr w:rsidR="004531D6" w:rsidRPr="004531D6" w14:paraId="484131C1" w14:textId="77777777" w:rsidTr="00546561">
        <w:trPr>
          <w:trHeight w:val="292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382B8C" w14:textId="77777777" w:rsidR="004531D6" w:rsidRPr="004531D6" w:rsidRDefault="004531D6" w:rsidP="004531D6">
            <w:pPr>
              <w:tabs>
                <w:tab w:val="left" w:pos="3969"/>
                <w:tab w:val="left" w:pos="10065"/>
              </w:tabs>
              <w:spacing w:line="360" w:lineRule="auto"/>
              <w:rPr>
                <w:rFonts w:ascii="Calibri Light" w:hAnsi="Calibri Light" w:cs="Calibri Light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B86A7" w14:textId="77777777" w:rsidR="004531D6" w:rsidRPr="004531D6" w:rsidRDefault="004531D6" w:rsidP="004531D6">
            <w:pPr>
              <w:tabs>
                <w:tab w:val="left" w:pos="3969"/>
                <w:tab w:val="left" w:pos="10065"/>
              </w:tabs>
              <w:spacing w:line="360" w:lineRule="auto"/>
              <w:rPr>
                <w:rFonts w:ascii="Calibri Light" w:hAnsi="Calibri Light" w:cs="Calibri Light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99AAFA" w14:textId="77777777" w:rsidR="004531D6" w:rsidRPr="004531D6" w:rsidRDefault="004531D6" w:rsidP="004531D6">
            <w:pPr>
              <w:tabs>
                <w:tab w:val="left" w:pos="3969"/>
                <w:tab w:val="left" w:pos="10065"/>
              </w:tabs>
              <w:spacing w:line="360" w:lineRule="auto"/>
              <w:rPr>
                <w:rFonts w:ascii="Calibri Light" w:hAnsi="Calibri Light" w:cs="Calibri Light"/>
                <w:sz w:val="24"/>
                <w:szCs w:val="24"/>
              </w:rPr>
            </w:pPr>
          </w:p>
        </w:tc>
      </w:tr>
    </w:tbl>
    <w:p w14:paraId="081E9966" w14:textId="5509F3F2" w:rsidR="004531D6" w:rsidRPr="00847F28" w:rsidRDefault="00546561" w:rsidP="004531D6">
      <w:pPr>
        <w:tabs>
          <w:tab w:val="left" w:pos="3969"/>
          <w:tab w:val="left" w:pos="10065"/>
        </w:tabs>
        <w:spacing w:after="0" w:line="360" w:lineRule="auto"/>
        <w:ind w:left="720"/>
        <w:contextualSpacing/>
        <w:rPr>
          <w:rFonts w:ascii="Arial" w:eastAsiaTheme="majorEastAsia" w:hAnsi="Arial" w:cstheme="majorBidi"/>
          <w:bCs/>
          <w:i/>
          <w:iCs/>
          <w:sz w:val="20"/>
          <w:szCs w:val="20"/>
        </w:rPr>
      </w:pPr>
      <w:r>
        <w:rPr>
          <w:rFonts w:ascii="Arial" w:eastAsiaTheme="majorEastAsia" w:hAnsi="Arial" w:cstheme="majorBidi"/>
          <w:bCs/>
          <w:i/>
          <w:iCs/>
          <w:sz w:val="20"/>
          <w:szCs w:val="20"/>
        </w:rPr>
        <w:t xml:space="preserve">                 </w:t>
      </w:r>
      <w:r w:rsidR="004531D6" w:rsidRPr="00847F28">
        <w:rPr>
          <w:rFonts w:ascii="Arial" w:eastAsiaTheme="majorEastAsia" w:hAnsi="Arial" w:cstheme="majorBidi"/>
          <w:bCs/>
          <w:i/>
          <w:iCs/>
          <w:sz w:val="20"/>
          <w:szCs w:val="20"/>
        </w:rPr>
        <w:t xml:space="preserve">**1. Aucun ; 2. Fumigation ; 3. Brumisation. </w:t>
      </w:r>
    </w:p>
    <w:p w14:paraId="00F2CDA4" w14:textId="502B4CAF" w:rsidR="004531D6" w:rsidRPr="004531D6" w:rsidRDefault="004531D6" w:rsidP="005B6AB1">
      <w:pPr>
        <w:pStyle w:val="Style5"/>
        <w:rPr>
          <w:rFonts w:eastAsia="Calibri"/>
        </w:rPr>
      </w:pPr>
      <w:r w:rsidRPr="004531D6">
        <w:rPr>
          <w:rFonts w:eastAsia="Calibri"/>
        </w:rPr>
        <w:t>Rin</w:t>
      </w:r>
      <w:r w:rsidR="009436A6">
        <w:rPr>
          <w:rFonts w:eastAsia="Calibri"/>
        </w:rPr>
        <w:t>cez-vous le matériel</w:t>
      </w:r>
      <w:r w:rsidRPr="004531D6">
        <w:rPr>
          <w:rFonts w:eastAsia="Calibri"/>
        </w:rPr>
        <w:t xml:space="preserve"> de traitement au champ</w:t>
      </w:r>
      <w:r w:rsidR="009436A6">
        <w:rPr>
          <w:rFonts w:eastAsia="Calibri"/>
        </w:rPr>
        <w:t> ?</w:t>
      </w:r>
      <w:r w:rsidRPr="004531D6">
        <w:rPr>
          <w:rFonts w:eastAsia="Calibri"/>
        </w:rPr>
        <w:t xml:space="preserve">: </w:t>
      </w:r>
      <w:r w:rsidRPr="00614D37">
        <w:rPr>
          <w:b w:val="0"/>
          <w:i/>
          <w:szCs w:val="20"/>
        </w:rPr>
        <w:t>/_____/Oui/Non</w:t>
      </w:r>
    </w:p>
    <w:p w14:paraId="7DC7AAD9" w14:textId="13349A10" w:rsidR="004531D6" w:rsidRPr="00847F28" w:rsidRDefault="004531D6" w:rsidP="005B6AB1">
      <w:pPr>
        <w:pStyle w:val="Style5"/>
        <w:rPr>
          <w:b w:val="0"/>
          <w:i/>
          <w:szCs w:val="20"/>
        </w:rPr>
      </w:pPr>
      <w:r w:rsidRPr="004531D6">
        <w:rPr>
          <w:rFonts w:eastAsia="Calibri"/>
        </w:rPr>
        <w:t>Existe</w:t>
      </w:r>
      <w:r w:rsidR="009436A6">
        <w:rPr>
          <w:rFonts w:eastAsia="Calibri"/>
        </w:rPr>
        <w:t xml:space="preserve">-t-il </w:t>
      </w:r>
      <w:r w:rsidRPr="004531D6">
        <w:rPr>
          <w:rFonts w:eastAsia="Calibri"/>
        </w:rPr>
        <w:t>un plan de traitement phytosanitaire préventif</w:t>
      </w:r>
      <w:r w:rsidR="009436A6">
        <w:rPr>
          <w:rFonts w:eastAsia="Calibri"/>
        </w:rPr>
        <w:t> ?</w:t>
      </w:r>
      <w:r w:rsidRPr="004531D6">
        <w:rPr>
          <w:rFonts w:eastAsia="Calibri"/>
        </w:rPr>
        <w:t xml:space="preserve">: </w:t>
      </w:r>
      <w:r w:rsidRPr="00847F28">
        <w:rPr>
          <w:b w:val="0"/>
          <w:i/>
          <w:szCs w:val="20"/>
        </w:rPr>
        <w:t>/_____/Oui/Non</w:t>
      </w:r>
    </w:p>
    <w:p w14:paraId="6FF22F5B" w14:textId="2829BD20" w:rsidR="004531D6" w:rsidRPr="004531D6" w:rsidRDefault="004531D6" w:rsidP="005B6AB1">
      <w:pPr>
        <w:pStyle w:val="Style4"/>
        <w:rPr>
          <w:rFonts w:eastAsia="Calibri"/>
        </w:rPr>
      </w:pPr>
      <w:r w:rsidRPr="004531D6">
        <w:rPr>
          <w:rFonts w:eastAsia="Calibri"/>
        </w:rPr>
        <w:t>Traitements vétérinaires</w:t>
      </w:r>
    </w:p>
    <w:p w14:paraId="390FAA6C" w14:textId="64494F83" w:rsidR="004531D6" w:rsidRPr="00847F28" w:rsidRDefault="004531D6" w:rsidP="005B6AB1">
      <w:pPr>
        <w:pStyle w:val="Style5"/>
        <w:rPr>
          <w:b w:val="0"/>
          <w:i/>
          <w:szCs w:val="20"/>
        </w:rPr>
      </w:pPr>
      <w:r w:rsidRPr="004531D6">
        <w:rPr>
          <w:rFonts w:eastAsia="Calibri"/>
        </w:rPr>
        <w:t xml:space="preserve">Effectuez-vous des traitements vétérinaires ? </w:t>
      </w:r>
      <w:r w:rsidRPr="00847F28">
        <w:rPr>
          <w:b w:val="0"/>
          <w:i/>
          <w:szCs w:val="20"/>
        </w:rPr>
        <w:t>/_____/Oui/Non</w:t>
      </w:r>
    </w:p>
    <w:p w14:paraId="2909CE86" w14:textId="3336F5A3" w:rsidR="004531D6" w:rsidRPr="004531D6" w:rsidRDefault="004531D6" w:rsidP="004531D6">
      <w:pPr>
        <w:tabs>
          <w:tab w:val="left" w:pos="3969"/>
          <w:tab w:val="left" w:pos="10065"/>
        </w:tabs>
        <w:spacing w:after="0" w:line="360" w:lineRule="auto"/>
        <w:rPr>
          <w:rFonts w:ascii="Calibri Light" w:eastAsia="Calibri" w:hAnsi="Calibri Light" w:cs="Calibri Light"/>
          <w:sz w:val="24"/>
          <w:szCs w:val="24"/>
        </w:rPr>
      </w:pPr>
    </w:p>
    <w:p w14:paraId="7844A39F" w14:textId="37A791E9" w:rsidR="004531D6" w:rsidRPr="004531D6" w:rsidRDefault="006656B7" w:rsidP="005B6AB1">
      <w:pPr>
        <w:pStyle w:val="Style5"/>
        <w:rPr>
          <w:rFonts w:eastAsia="Calibri"/>
        </w:rPr>
      </w:pPr>
      <w:r w:rsidRPr="004531D6">
        <w:rPr>
          <w:rFonts w:eastAsia="Calibri"/>
        </w:rPr>
        <w:t>Si oui,</w:t>
      </w:r>
      <w:r>
        <w:rPr>
          <w:rFonts w:eastAsia="Calibri"/>
        </w:rPr>
        <w:t xml:space="preserve"> </w:t>
      </w:r>
      <w:r w:rsidR="004531D6" w:rsidRPr="004531D6">
        <w:rPr>
          <w:rFonts w:eastAsia="Calibri"/>
        </w:rPr>
        <w:t>Nombre d’interventions vétérinaires ? /_____/</w:t>
      </w:r>
    </w:p>
    <w:tbl>
      <w:tblPr>
        <w:tblStyle w:val="Grilledutableau1"/>
        <w:tblpPr w:leftFromText="141" w:rightFromText="141" w:vertAnchor="text" w:horzAnchor="page" w:tblpX="3586" w:tblpY="65"/>
        <w:tblW w:w="5219" w:type="dxa"/>
        <w:tblLook w:val="04A0" w:firstRow="1" w:lastRow="0" w:firstColumn="1" w:lastColumn="0" w:noHBand="0" w:noVBand="1"/>
      </w:tblPr>
      <w:tblGrid>
        <w:gridCol w:w="2340"/>
        <w:gridCol w:w="2879"/>
      </w:tblGrid>
      <w:tr w:rsidR="00614D37" w:rsidRPr="00614D37" w14:paraId="1804AAE5" w14:textId="77777777" w:rsidTr="00614D37">
        <w:trPr>
          <w:trHeight w:val="48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60A67" w14:textId="77777777" w:rsidR="00614D37" w:rsidRPr="00614D37" w:rsidRDefault="00614D37" w:rsidP="00614D37">
            <w:pPr>
              <w:tabs>
                <w:tab w:val="left" w:pos="3969"/>
                <w:tab w:val="left" w:pos="10065"/>
              </w:tabs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14D37">
              <w:rPr>
                <w:rFonts w:ascii="Arial" w:hAnsi="Arial" w:cs="Arial"/>
                <w:b/>
                <w:sz w:val="20"/>
                <w:szCs w:val="20"/>
              </w:rPr>
              <w:t>Nombre intervent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E9DE5F" w14:textId="77777777" w:rsidR="00614D37" w:rsidRPr="00614D37" w:rsidRDefault="00614D37" w:rsidP="00614D37">
            <w:pPr>
              <w:tabs>
                <w:tab w:val="left" w:pos="3969"/>
                <w:tab w:val="left" w:pos="10065"/>
              </w:tabs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14D37">
              <w:rPr>
                <w:rFonts w:ascii="Arial" w:hAnsi="Arial" w:cs="Arial"/>
                <w:b/>
                <w:sz w:val="20"/>
                <w:szCs w:val="20"/>
              </w:rPr>
              <w:t>Nombre d’animaux traités</w:t>
            </w:r>
          </w:p>
        </w:tc>
      </w:tr>
      <w:tr w:rsidR="00614D37" w:rsidRPr="00614D37" w14:paraId="77243A1C" w14:textId="77777777" w:rsidTr="00614D37">
        <w:trPr>
          <w:trHeight w:val="46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CD881" w14:textId="77777777" w:rsidR="00614D37" w:rsidRPr="00614D37" w:rsidRDefault="00614D37" w:rsidP="00614D37">
            <w:pPr>
              <w:tabs>
                <w:tab w:val="left" w:pos="3969"/>
                <w:tab w:val="left" w:pos="10065"/>
              </w:tabs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14D37">
              <w:rPr>
                <w:rFonts w:ascii="Arial" w:hAnsi="Arial" w:cs="Arial"/>
                <w:b/>
                <w:sz w:val="20"/>
                <w:szCs w:val="20"/>
              </w:rPr>
              <w:t>Intervention 1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AA8104" w14:textId="77777777" w:rsidR="00614D37" w:rsidRPr="00614D37" w:rsidRDefault="00614D37" w:rsidP="00614D37">
            <w:pPr>
              <w:tabs>
                <w:tab w:val="left" w:pos="3969"/>
                <w:tab w:val="left" w:pos="10065"/>
              </w:tabs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14D37">
              <w:rPr>
                <w:rFonts w:ascii="Arial" w:hAnsi="Arial" w:cs="Arial"/>
                <w:sz w:val="20"/>
                <w:szCs w:val="20"/>
              </w:rPr>
              <w:t>/_____/</w:t>
            </w:r>
          </w:p>
        </w:tc>
      </w:tr>
      <w:tr w:rsidR="00614D37" w:rsidRPr="00614D37" w14:paraId="6A3768C9" w14:textId="77777777" w:rsidTr="00614D37">
        <w:trPr>
          <w:trHeight w:val="484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D64533" w14:textId="77777777" w:rsidR="00614D37" w:rsidRPr="00614D37" w:rsidRDefault="00614D37" w:rsidP="00614D37">
            <w:pPr>
              <w:tabs>
                <w:tab w:val="left" w:pos="3969"/>
                <w:tab w:val="left" w:pos="10065"/>
              </w:tabs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14D37">
              <w:rPr>
                <w:rFonts w:ascii="Arial" w:hAnsi="Arial" w:cs="Arial"/>
                <w:b/>
                <w:sz w:val="20"/>
                <w:szCs w:val="20"/>
              </w:rPr>
              <w:t>Intervention 2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298747" w14:textId="77777777" w:rsidR="00614D37" w:rsidRPr="00614D37" w:rsidRDefault="00614D37" w:rsidP="00614D37">
            <w:pPr>
              <w:tabs>
                <w:tab w:val="left" w:pos="3969"/>
                <w:tab w:val="left" w:pos="10065"/>
              </w:tabs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14D37">
              <w:rPr>
                <w:rFonts w:ascii="Arial" w:hAnsi="Arial" w:cs="Arial"/>
                <w:sz w:val="20"/>
                <w:szCs w:val="20"/>
              </w:rPr>
              <w:t>/_____/</w:t>
            </w:r>
          </w:p>
        </w:tc>
      </w:tr>
      <w:tr w:rsidR="00614D37" w:rsidRPr="00614D37" w14:paraId="07D65098" w14:textId="77777777" w:rsidTr="00614D37">
        <w:trPr>
          <w:trHeight w:val="463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BBD77C" w14:textId="77777777" w:rsidR="00614D37" w:rsidRPr="00614D37" w:rsidRDefault="00614D37" w:rsidP="00614D37">
            <w:pPr>
              <w:tabs>
                <w:tab w:val="left" w:pos="3969"/>
                <w:tab w:val="left" w:pos="10065"/>
              </w:tabs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14D37">
              <w:rPr>
                <w:rFonts w:ascii="Arial" w:hAnsi="Arial" w:cs="Arial"/>
                <w:b/>
                <w:sz w:val="20"/>
                <w:szCs w:val="20"/>
              </w:rPr>
              <w:t>Intervention ……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6A28A" w14:textId="77777777" w:rsidR="00614D37" w:rsidRPr="00614D37" w:rsidRDefault="00614D37" w:rsidP="00614D37">
            <w:pPr>
              <w:tabs>
                <w:tab w:val="left" w:pos="3969"/>
                <w:tab w:val="left" w:pos="10065"/>
              </w:tabs>
              <w:spacing w:line="36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</w:tr>
    </w:tbl>
    <w:p w14:paraId="7C460CC2" w14:textId="77777777" w:rsidR="004531D6" w:rsidRPr="004531D6" w:rsidRDefault="004531D6" w:rsidP="004531D6">
      <w:pPr>
        <w:tabs>
          <w:tab w:val="left" w:pos="3969"/>
          <w:tab w:val="left" w:pos="10065"/>
        </w:tabs>
        <w:spacing w:after="0" w:line="360" w:lineRule="auto"/>
        <w:rPr>
          <w:rFonts w:ascii="Calibri Light" w:eastAsia="Calibri" w:hAnsi="Calibri Light" w:cs="Calibri Light"/>
          <w:sz w:val="24"/>
          <w:szCs w:val="24"/>
        </w:rPr>
      </w:pPr>
    </w:p>
    <w:p w14:paraId="497357BE" w14:textId="77777777" w:rsidR="00614D37" w:rsidRDefault="00614D37" w:rsidP="00614D37">
      <w:pPr>
        <w:tabs>
          <w:tab w:val="left" w:pos="3969"/>
          <w:tab w:val="left" w:pos="10065"/>
        </w:tabs>
        <w:spacing w:after="0" w:line="360" w:lineRule="auto"/>
        <w:ind w:left="2124"/>
        <w:rPr>
          <w:rFonts w:ascii="Arial" w:eastAsiaTheme="majorEastAsia" w:hAnsi="Arial" w:cstheme="majorBidi"/>
          <w:bCs/>
          <w:i/>
          <w:iCs/>
          <w:sz w:val="20"/>
          <w:szCs w:val="20"/>
        </w:rPr>
      </w:pPr>
    </w:p>
    <w:p w14:paraId="59A24C60" w14:textId="77777777" w:rsidR="00614D37" w:rsidRDefault="00614D37" w:rsidP="00614D37">
      <w:pPr>
        <w:tabs>
          <w:tab w:val="left" w:pos="3969"/>
          <w:tab w:val="left" w:pos="10065"/>
        </w:tabs>
        <w:spacing w:after="0" w:line="360" w:lineRule="auto"/>
        <w:ind w:left="2124"/>
        <w:rPr>
          <w:rFonts w:ascii="Arial" w:eastAsiaTheme="majorEastAsia" w:hAnsi="Arial" w:cstheme="majorBidi"/>
          <w:bCs/>
          <w:i/>
          <w:iCs/>
          <w:sz w:val="20"/>
          <w:szCs w:val="20"/>
        </w:rPr>
      </w:pPr>
    </w:p>
    <w:p w14:paraId="66EBC5BA" w14:textId="77777777" w:rsidR="00614D37" w:rsidRDefault="00614D37" w:rsidP="00614D37">
      <w:pPr>
        <w:tabs>
          <w:tab w:val="left" w:pos="3969"/>
          <w:tab w:val="left" w:pos="10065"/>
        </w:tabs>
        <w:spacing w:after="0" w:line="360" w:lineRule="auto"/>
        <w:ind w:left="2124"/>
        <w:rPr>
          <w:rFonts w:ascii="Arial" w:eastAsiaTheme="majorEastAsia" w:hAnsi="Arial" w:cstheme="majorBidi"/>
          <w:bCs/>
          <w:i/>
          <w:iCs/>
          <w:sz w:val="20"/>
          <w:szCs w:val="20"/>
        </w:rPr>
      </w:pPr>
    </w:p>
    <w:p w14:paraId="60E938ED" w14:textId="77777777" w:rsidR="00614D37" w:rsidRDefault="00614D37" w:rsidP="00614D37">
      <w:pPr>
        <w:tabs>
          <w:tab w:val="left" w:pos="3969"/>
          <w:tab w:val="left" w:pos="10065"/>
        </w:tabs>
        <w:spacing w:after="0" w:line="360" w:lineRule="auto"/>
        <w:ind w:left="2124"/>
        <w:rPr>
          <w:rFonts w:ascii="Arial" w:eastAsiaTheme="majorEastAsia" w:hAnsi="Arial" w:cstheme="majorBidi"/>
          <w:bCs/>
          <w:i/>
          <w:iCs/>
          <w:sz w:val="20"/>
          <w:szCs w:val="20"/>
        </w:rPr>
      </w:pPr>
    </w:p>
    <w:p w14:paraId="36E30B6A" w14:textId="77777777" w:rsidR="00614D37" w:rsidRDefault="00614D37" w:rsidP="00614D37">
      <w:pPr>
        <w:tabs>
          <w:tab w:val="left" w:pos="3969"/>
          <w:tab w:val="left" w:pos="10065"/>
        </w:tabs>
        <w:spacing w:after="0" w:line="360" w:lineRule="auto"/>
        <w:ind w:left="2124"/>
        <w:rPr>
          <w:rFonts w:ascii="Arial" w:eastAsiaTheme="majorEastAsia" w:hAnsi="Arial" w:cstheme="majorBidi"/>
          <w:bCs/>
          <w:i/>
          <w:iCs/>
          <w:sz w:val="20"/>
          <w:szCs w:val="20"/>
        </w:rPr>
      </w:pPr>
    </w:p>
    <w:p w14:paraId="0B15E3A7" w14:textId="6E39B509" w:rsidR="004531D6" w:rsidRPr="00614D37" w:rsidRDefault="004531D6" w:rsidP="00614D37">
      <w:pPr>
        <w:tabs>
          <w:tab w:val="left" w:pos="3969"/>
          <w:tab w:val="left" w:pos="10065"/>
        </w:tabs>
        <w:spacing w:after="0" w:line="360" w:lineRule="auto"/>
        <w:ind w:left="2124"/>
        <w:rPr>
          <w:rFonts w:ascii="Arial" w:eastAsiaTheme="majorEastAsia" w:hAnsi="Arial" w:cstheme="majorBidi"/>
          <w:bCs/>
          <w:i/>
          <w:iCs/>
          <w:sz w:val="20"/>
          <w:szCs w:val="20"/>
        </w:rPr>
      </w:pPr>
      <w:r w:rsidRPr="00614D37">
        <w:rPr>
          <w:rFonts w:ascii="Arial" w:eastAsiaTheme="majorEastAsia" w:hAnsi="Arial" w:cstheme="majorBidi"/>
          <w:bCs/>
          <w:i/>
          <w:iCs/>
          <w:sz w:val="20"/>
          <w:szCs w:val="20"/>
        </w:rPr>
        <w:t>**Pour calculer :</w:t>
      </w:r>
    </w:p>
    <w:p w14:paraId="61CB3C3B" w14:textId="77777777" w:rsidR="004531D6" w:rsidRPr="00614D37" w:rsidRDefault="004531D6" w:rsidP="00614D37">
      <w:pPr>
        <w:tabs>
          <w:tab w:val="left" w:pos="3969"/>
          <w:tab w:val="left" w:pos="10065"/>
        </w:tabs>
        <w:spacing w:after="0" w:line="360" w:lineRule="auto"/>
        <w:ind w:left="2124"/>
        <w:rPr>
          <w:rFonts w:ascii="Arial" w:eastAsiaTheme="majorEastAsia" w:hAnsi="Arial" w:cstheme="majorBidi"/>
          <w:bCs/>
          <w:i/>
          <w:iCs/>
          <w:sz w:val="20"/>
          <w:szCs w:val="20"/>
        </w:rPr>
      </w:pPr>
      <w:r w:rsidRPr="00614D37">
        <w:rPr>
          <w:rFonts w:ascii="Arial" w:eastAsiaTheme="majorEastAsia" w:hAnsi="Arial" w:cstheme="majorBidi"/>
          <w:bCs/>
          <w:i/>
          <w:iCs/>
          <w:sz w:val="20"/>
          <w:szCs w:val="20"/>
        </w:rPr>
        <w:t xml:space="preserve">Traitement vétérinaire (TV) = (Nb traitements x nb animaux traités) </w:t>
      </w:r>
    </w:p>
    <w:p w14:paraId="4CD296F9" w14:textId="77777777" w:rsidR="004531D6" w:rsidRPr="00614D37" w:rsidRDefault="004531D6" w:rsidP="00614D37">
      <w:pPr>
        <w:autoSpaceDE w:val="0"/>
        <w:autoSpaceDN w:val="0"/>
        <w:adjustRightInd w:val="0"/>
        <w:spacing w:line="360" w:lineRule="auto"/>
        <w:ind w:left="2124"/>
        <w:rPr>
          <w:rFonts w:ascii="Arial" w:eastAsiaTheme="majorEastAsia" w:hAnsi="Arial" w:cstheme="majorBidi"/>
          <w:bCs/>
          <w:i/>
          <w:iCs/>
          <w:sz w:val="20"/>
          <w:szCs w:val="20"/>
        </w:rPr>
      </w:pPr>
      <w:r w:rsidRPr="00614D37">
        <w:rPr>
          <w:rFonts w:ascii="Arial" w:eastAsiaTheme="majorEastAsia" w:hAnsi="Arial" w:cstheme="majorBidi"/>
          <w:bCs/>
          <w:i/>
          <w:iCs/>
          <w:sz w:val="20"/>
          <w:szCs w:val="20"/>
        </w:rPr>
        <w:t xml:space="preserve">                                                                Effectif cheptel total</w:t>
      </w:r>
    </w:p>
    <w:p w14:paraId="45F6ABBE" w14:textId="3295613A" w:rsidR="004531D6" w:rsidRPr="004531D6" w:rsidRDefault="004531D6" w:rsidP="005B6AB1">
      <w:pPr>
        <w:pStyle w:val="Style4"/>
        <w:rPr>
          <w:rFonts w:eastAsia="Calibri"/>
        </w:rPr>
      </w:pPr>
      <w:r w:rsidRPr="004531D6">
        <w:rPr>
          <w:rFonts w:eastAsia="Calibri"/>
        </w:rPr>
        <w:lastRenderedPageBreak/>
        <w:t>Protection de la ressource sol</w:t>
      </w:r>
    </w:p>
    <w:p w14:paraId="23277756" w14:textId="3431FB92" w:rsidR="004531D6" w:rsidRPr="004531D6" w:rsidRDefault="004531D6" w:rsidP="005B6AB1">
      <w:pPr>
        <w:pStyle w:val="Style5"/>
        <w:rPr>
          <w:rFonts w:eastAsia="Calibri"/>
        </w:rPr>
      </w:pPr>
      <w:r w:rsidRPr="004531D6">
        <w:rPr>
          <w:rFonts w:eastAsia="Calibri"/>
        </w:rPr>
        <w:t>Quelle est la superficie en travail du sol sans retournement ? /_____/</w:t>
      </w:r>
    </w:p>
    <w:p w14:paraId="3C19D384" w14:textId="443D36B0" w:rsidR="004531D6" w:rsidRPr="004531D6" w:rsidRDefault="004531D6" w:rsidP="005B6AB1">
      <w:pPr>
        <w:pStyle w:val="Style5"/>
        <w:rPr>
          <w:rFonts w:eastAsia="Calibri"/>
        </w:rPr>
      </w:pPr>
      <w:r w:rsidRPr="004531D6">
        <w:rPr>
          <w:rFonts w:eastAsia="Calibri"/>
        </w:rPr>
        <w:t xml:space="preserve"> </w:t>
      </w:r>
      <w:r w:rsidR="009436A6" w:rsidRPr="004531D6">
        <w:rPr>
          <w:rFonts w:eastAsia="Calibri"/>
        </w:rPr>
        <w:t>Existe-t</w:t>
      </w:r>
      <w:r w:rsidRPr="004531D6">
        <w:rPr>
          <w:rFonts w:eastAsia="Calibri"/>
        </w:rPr>
        <w:t xml:space="preserve">-il un couvert végétal permanent (3 à 4 mois) dans la zone ? </w:t>
      </w:r>
      <w:r w:rsidRPr="00847F28">
        <w:rPr>
          <w:b w:val="0"/>
          <w:i/>
          <w:szCs w:val="20"/>
        </w:rPr>
        <w:t>Oui/Non</w:t>
      </w:r>
    </w:p>
    <w:p w14:paraId="45D44E69" w14:textId="2C8D5C71" w:rsidR="004531D6" w:rsidRPr="004531D6" w:rsidRDefault="004531D6" w:rsidP="005B6AB1">
      <w:pPr>
        <w:pStyle w:val="Style5"/>
        <w:rPr>
          <w:rFonts w:eastAsia="Calibri"/>
        </w:rPr>
      </w:pPr>
      <w:r w:rsidRPr="004531D6">
        <w:rPr>
          <w:rFonts w:eastAsia="Calibri"/>
        </w:rPr>
        <w:t>Existe-</w:t>
      </w:r>
      <w:r w:rsidR="005B6AB1" w:rsidRPr="004531D6">
        <w:rPr>
          <w:rFonts w:eastAsia="Calibri"/>
        </w:rPr>
        <w:t>il des</w:t>
      </w:r>
      <w:r w:rsidRPr="004531D6">
        <w:rPr>
          <w:rFonts w:eastAsia="Calibri"/>
        </w:rPr>
        <w:t xml:space="preserve"> aménagements antiérosifs </w:t>
      </w:r>
      <w:r w:rsidR="009436A6" w:rsidRPr="004531D6">
        <w:rPr>
          <w:rFonts w:eastAsia="Calibri"/>
        </w:rPr>
        <w:t>?</w:t>
      </w:r>
      <w:r w:rsidRPr="004531D6">
        <w:rPr>
          <w:rFonts w:eastAsia="Calibri"/>
        </w:rPr>
        <w:t xml:space="preserve"> </w:t>
      </w:r>
      <w:r w:rsidRPr="00847F28">
        <w:rPr>
          <w:b w:val="0"/>
          <w:i/>
          <w:szCs w:val="20"/>
        </w:rPr>
        <w:t>/_____/Oui/Non</w:t>
      </w:r>
    </w:p>
    <w:p w14:paraId="7CD0FBB7" w14:textId="77777777" w:rsidR="004531D6" w:rsidRPr="004531D6" w:rsidRDefault="004531D6" w:rsidP="005B6AB1">
      <w:pPr>
        <w:pStyle w:val="Style5"/>
        <w:rPr>
          <w:rFonts w:eastAsia="Calibri"/>
        </w:rPr>
      </w:pPr>
      <w:r w:rsidRPr="004531D6">
        <w:rPr>
          <w:rFonts w:eastAsia="Calibri"/>
        </w:rPr>
        <w:t>Si oui, Listez ?</w:t>
      </w:r>
    </w:p>
    <w:p w14:paraId="7855990F" w14:textId="62C0A2F2" w:rsidR="004531D6" w:rsidRPr="004531D6" w:rsidRDefault="009436A6" w:rsidP="004531D6">
      <w:pPr>
        <w:spacing w:line="360" w:lineRule="auto"/>
        <w:ind w:left="720"/>
        <w:contextualSpacing/>
        <w:rPr>
          <w:rFonts w:ascii="Calibri Light" w:eastAsia="Calibri" w:hAnsi="Calibri Light" w:cs="Calibri Light"/>
          <w:b/>
          <w:i/>
          <w:sz w:val="20"/>
          <w:szCs w:val="20"/>
        </w:rPr>
      </w:pPr>
      <w:r w:rsidRPr="004531D6">
        <w:rPr>
          <w:rFonts w:ascii="Calibri Light" w:eastAsia="Calibri" w:hAnsi="Calibri Light" w:cs="Calibri Light"/>
          <w:b/>
          <w:i/>
          <w:sz w:val="20"/>
          <w:szCs w:val="20"/>
        </w:rPr>
        <w:t>1. Terrasses</w:t>
      </w:r>
      <w:r w:rsidR="004531D6" w:rsidRPr="004531D6">
        <w:rPr>
          <w:rFonts w:ascii="Calibri Light" w:eastAsia="Calibri" w:hAnsi="Calibri Light" w:cs="Calibri Light"/>
          <w:b/>
          <w:i/>
          <w:sz w:val="20"/>
          <w:szCs w:val="20"/>
        </w:rPr>
        <w:t xml:space="preserve"> ; 2. Murets ; 3. </w:t>
      </w:r>
      <w:r w:rsidRPr="004531D6">
        <w:rPr>
          <w:rFonts w:ascii="Calibri Light" w:eastAsia="Calibri" w:hAnsi="Calibri Light" w:cs="Calibri Light"/>
          <w:b/>
          <w:i/>
          <w:sz w:val="20"/>
          <w:szCs w:val="20"/>
        </w:rPr>
        <w:t>Bandes</w:t>
      </w:r>
      <w:r w:rsidR="004531D6" w:rsidRPr="004531D6">
        <w:rPr>
          <w:rFonts w:ascii="Calibri Light" w:eastAsia="Calibri" w:hAnsi="Calibri Light" w:cs="Calibri Light"/>
          <w:b/>
          <w:i/>
          <w:sz w:val="20"/>
          <w:szCs w:val="20"/>
        </w:rPr>
        <w:t xml:space="preserve"> enherbées perpendiculaires à la pente ; 4. Autres à préciser</w:t>
      </w:r>
    </w:p>
    <w:p w14:paraId="06DDBEC7" w14:textId="7EF742B1" w:rsidR="004531D6" w:rsidRPr="004531D6" w:rsidRDefault="004531D6" w:rsidP="005B6AB1">
      <w:pPr>
        <w:pStyle w:val="Style5"/>
        <w:rPr>
          <w:rFonts w:eastAsia="Calibri"/>
        </w:rPr>
      </w:pPr>
      <w:r w:rsidRPr="004531D6">
        <w:rPr>
          <w:rFonts w:eastAsia="Calibri"/>
        </w:rPr>
        <w:t>Disposez-vous du Paillage et/ou enherbement des cultures pérennes… </w:t>
      </w:r>
      <w:r w:rsidRPr="00847F28">
        <w:rPr>
          <w:b w:val="0"/>
          <w:i/>
          <w:szCs w:val="20"/>
        </w:rPr>
        <w:t>? /_____/Oui/Non</w:t>
      </w:r>
    </w:p>
    <w:p w14:paraId="31C1B175" w14:textId="22476841" w:rsidR="00480022" w:rsidRDefault="004531D6" w:rsidP="005B6AB1">
      <w:pPr>
        <w:pStyle w:val="Style5"/>
        <w:rPr>
          <w:rFonts w:eastAsia="Calibri"/>
        </w:rPr>
      </w:pPr>
      <w:r w:rsidRPr="004531D6">
        <w:rPr>
          <w:rFonts w:eastAsia="Calibri"/>
        </w:rPr>
        <w:t xml:space="preserve">Brûlez-vous des pailles ? </w:t>
      </w:r>
      <w:r w:rsidRPr="00847F28">
        <w:rPr>
          <w:b w:val="0"/>
          <w:i/>
          <w:szCs w:val="20"/>
        </w:rPr>
        <w:t>/_____/Oui/Non</w:t>
      </w:r>
    </w:p>
    <w:p w14:paraId="03EC822F" w14:textId="4F788850" w:rsidR="004531D6" w:rsidRPr="004531D6" w:rsidRDefault="00480022" w:rsidP="005B6AB1">
      <w:pPr>
        <w:pStyle w:val="Style5"/>
        <w:rPr>
          <w:rFonts w:eastAsia="Times New Roman"/>
          <w:lang w:eastAsia="fr-FR"/>
        </w:rPr>
      </w:pPr>
      <w:r>
        <w:rPr>
          <w:rFonts w:ascii="Calibri Light" w:eastAsia="Calibri" w:hAnsi="Calibri Light" w:cs="Calibri Light"/>
          <w:sz w:val="24"/>
          <w:szCs w:val="24"/>
        </w:rPr>
        <w:tab/>
      </w:r>
      <w:r w:rsidR="004531D6" w:rsidRPr="004531D6">
        <w:rPr>
          <w:rFonts w:ascii="Calibri Light" w:eastAsia="Calibri" w:hAnsi="Calibri Light" w:cs="Calibri Light"/>
          <w:sz w:val="24"/>
          <w:szCs w:val="24"/>
        </w:rPr>
        <w:t>(</w:t>
      </w:r>
      <w:r w:rsidR="004531D6" w:rsidRPr="004531D6">
        <w:rPr>
          <w:rFonts w:eastAsia="Times New Roman"/>
          <w:lang w:eastAsia="fr-FR"/>
        </w:rPr>
        <w:t xml:space="preserve">Demander au CDH si </w:t>
      </w:r>
      <w:r w:rsidR="004531D6" w:rsidRPr="005B6AB1">
        <w:rPr>
          <w:rFonts w:eastAsia="Times New Roman"/>
          <w:color w:val="FF0000"/>
          <w:lang w:eastAsia="fr-FR"/>
        </w:rPr>
        <w:t xml:space="preserve">une meilleure </w:t>
      </w:r>
      <w:r w:rsidR="004531D6" w:rsidRPr="004531D6">
        <w:rPr>
          <w:rFonts w:eastAsia="Times New Roman"/>
          <w:lang w:eastAsia="fr-FR"/>
        </w:rPr>
        <w:t xml:space="preserve">gestion des ravageurs peut contribuer à la protection/l'amélioration </w:t>
      </w:r>
      <w:r w:rsidR="00F4710F" w:rsidRPr="004531D6">
        <w:rPr>
          <w:rFonts w:eastAsia="Times New Roman"/>
          <w:lang w:eastAsia="fr-FR"/>
        </w:rPr>
        <w:t>dès</w:t>
      </w:r>
      <w:r w:rsidR="004531D6" w:rsidRPr="004531D6">
        <w:rPr>
          <w:rFonts w:eastAsia="Times New Roman"/>
          <w:lang w:eastAsia="fr-FR"/>
        </w:rPr>
        <w:t xml:space="preserve"> la fertilité des sols)</w:t>
      </w:r>
    </w:p>
    <w:p w14:paraId="234AE6CB" w14:textId="77777777" w:rsidR="004531D6" w:rsidRPr="004531D6" w:rsidRDefault="004531D6" w:rsidP="004531D6">
      <w:pPr>
        <w:spacing w:line="360" w:lineRule="auto"/>
        <w:rPr>
          <w:rFonts w:ascii="Calibri Light" w:eastAsia="Calibri" w:hAnsi="Calibri Light" w:cs="Calibri Light"/>
          <w:sz w:val="24"/>
          <w:szCs w:val="24"/>
        </w:rPr>
      </w:pPr>
    </w:p>
    <w:p w14:paraId="0362FE4D" w14:textId="5E123FB9" w:rsidR="004531D6" w:rsidRPr="004531D6" w:rsidRDefault="004531D6" w:rsidP="00F4710F">
      <w:pPr>
        <w:pStyle w:val="Style4"/>
        <w:rPr>
          <w:rFonts w:eastAsia="Calibri"/>
        </w:rPr>
      </w:pPr>
      <w:r w:rsidRPr="004531D6">
        <w:rPr>
          <w:rFonts w:eastAsia="Calibri"/>
        </w:rPr>
        <w:t>Gestion de la ressource en eau</w:t>
      </w:r>
      <w:r w:rsidR="0041714B">
        <w:rPr>
          <w:rFonts w:eastAsia="Calibri"/>
        </w:rPr>
        <w:t xml:space="preserve"> </w:t>
      </w:r>
      <w:r w:rsidR="0041714B" w:rsidRPr="0041714B">
        <w:rPr>
          <w:rFonts w:eastAsia="Calibri"/>
          <w:highlight w:val="yellow"/>
        </w:rPr>
        <w:t>(voir questionnaire article</w:t>
      </w:r>
      <w:r w:rsidR="0041714B">
        <w:rPr>
          <w:rFonts w:eastAsia="Calibri"/>
          <w:highlight w:val="yellow"/>
        </w:rPr>
        <w:t xml:space="preserve"> IDEA</w:t>
      </w:r>
      <w:r w:rsidR="0041714B" w:rsidRPr="0041714B">
        <w:rPr>
          <w:rFonts w:eastAsia="Calibri"/>
          <w:highlight w:val="yellow"/>
        </w:rPr>
        <w:t>)</w:t>
      </w:r>
    </w:p>
    <w:p w14:paraId="53D16115" w14:textId="0E16C861" w:rsidR="004411FF" w:rsidRDefault="004411FF" w:rsidP="00F4710F">
      <w:pPr>
        <w:pStyle w:val="Style5"/>
        <w:rPr>
          <w:b w:val="0"/>
          <w:i/>
          <w:szCs w:val="20"/>
        </w:rPr>
      </w:pPr>
      <w:r>
        <w:t xml:space="preserve">Quel est la source d’approvisionnement en eau ? </w:t>
      </w:r>
      <w:r w:rsidRPr="00847F28">
        <w:rPr>
          <w:b w:val="0"/>
          <w:i/>
          <w:szCs w:val="20"/>
        </w:rPr>
        <w:t xml:space="preserve">/______/ </w:t>
      </w:r>
      <w:r w:rsidRPr="00847F28">
        <w:rPr>
          <w:b w:val="0"/>
          <w:i/>
          <w:szCs w:val="20"/>
        </w:rPr>
        <w:tab/>
        <w:t xml:space="preserve">1=puits ; 2=puits traditionnels (céanes) ; 3=forage ; 4=compteur volumétrique ; 5=bassins de </w:t>
      </w:r>
      <w:r w:rsidR="00357114" w:rsidRPr="00847F28">
        <w:rPr>
          <w:b w:val="0"/>
          <w:i/>
          <w:szCs w:val="20"/>
        </w:rPr>
        <w:t>rétention ; 6</w:t>
      </w:r>
      <w:r w:rsidRPr="00847F28">
        <w:rPr>
          <w:b w:val="0"/>
          <w:i/>
          <w:szCs w:val="20"/>
        </w:rPr>
        <w:t xml:space="preserve">=Etang ; 7=autre </w:t>
      </w:r>
      <w:r w:rsidR="00357114">
        <w:rPr>
          <w:b w:val="0"/>
          <w:i/>
          <w:szCs w:val="20"/>
        </w:rPr>
        <w:t>à préciser</w:t>
      </w:r>
    </w:p>
    <w:p w14:paraId="5F177644" w14:textId="48AFE979" w:rsidR="00357114" w:rsidRPr="00847F28" w:rsidRDefault="00357114" w:rsidP="00F4710F">
      <w:pPr>
        <w:pStyle w:val="Style5"/>
        <w:rPr>
          <w:b w:val="0"/>
          <w:i/>
          <w:szCs w:val="20"/>
        </w:rPr>
      </w:pPr>
      <w:r>
        <w:t>Préciser le cout d’investissement</w:t>
      </w:r>
    </w:p>
    <w:p w14:paraId="59C8F045" w14:textId="77777777" w:rsidR="00D67DAA" w:rsidRDefault="00D67DAA" w:rsidP="00CF6D66">
      <w:pPr>
        <w:tabs>
          <w:tab w:val="left" w:pos="3969"/>
        </w:tabs>
        <w:spacing w:after="0" w:line="360" w:lineRule="auto"/>
      </w:pPr>
    </w:p>
    <w:p w14:paraId="134633B5" w14:textId="18958F97" w:rsidR="004411FF" w:rsidRPr="00847F28" w:rsidRDefault="004411FF" w:rsidP="00F4710F">
      <w:pPr>
        <w:pStyle w:val="Style5"/>
        <w:rPr>
          <w:b w:val="0"/>
          <w:i/>
          <w:szCs w:val="20"/>
        </w:rPr>
      </w:pPr>
      <w:r>
        <w:t xml:space="preserve">Quel type d’irrigation pratiquez-vous ? /______/ </w:t>
      </w:r>
      <w:r>
        <w:tab/>
      </w:r>
      <w:r w:rsidRPr="00847F28">
        <w:rPr>
          <w:b w:val="0"/>
          <w:i/>
          <w:szCs w:val="20"/>
        </w:rPr>
        <w:t>1=Manuelle ; 2=Mécanique ; 3=Les deux </w:t>
      </w:r>
    </w:p>
    <w:p w14:paraId="073A6865" w14:textId="77777777" w:rsidR="004411FF" w:rsidRPr="00847F28" w:rsidRDefault="004411FF" w:rsidP="00F4710F">
      <w:pPr>
        <w:pStyle w:val="Style5"/>
        <w:rPr>
          <w:b w:val="0"/>
          <w:i/>
          <w:szCs w:val="20"/>
        </w:rPr>
      </w:pPr>
      <w:r>
        <w:t xml:space="preserve">Quel système d’irrigation utilisez-vous ? </w:t>
      </w:r>
      <w:r w:rsidRPr="00847F28">
        <w:rPr>
          <w:b w:val="0"/>
          <w:i/>
          <w:szCs w:val="20"/>
        </w:rPr>
        <w:t xml:space="preserve">/______/ </w:t>
      </w:r>
      <w:r w:rsidRPr="00847F28">
        <w:rPr>
          <w:b w:val="0"/>
          <w:i/>
          <w:szCs w:val="20"/>
        </w:rPr>
        <w:tab/>
        <w:t>1=goutte-à-goutte ; 2=à la raie ; 3=aspersion ; 4=autre (Spécifier__________)</w:t>
      </w:r>
    </w:p>
    <w:p w14:paraId="66C3A2A9" w14:textId="77777777" w:rsidR="004411FF" w:rsidRPr="00BE553C" w:rsidRDefault="004411FF" w:rsidP="00CF6D66">
      <w:pPr>
        <w:tabs>
          <w:tab w:val="left" w:pos="3969"/>
        </w:tabs>
        <w:spacing w:after="0" w:line="360" w:lineRule="auto"/>
        <w:rPr>
          <w:sz w:val="12"/>
        </w:rPr>
      </w:pPr>
    </w:p>
    <w:p w14:paraId="7A442188" w14:textId="77777777" w:rsidR="004411FF" w:rsidRDefault="004411FF" w:rsidP="00F4710F">
      <w:pPr>
        <w:pStyle w:val="Style5"/>
      </w:pPr>
      <w:r>
        <w:t>Fréquence d’irrigation : remplir le tableau</w:t>
      </w:r>
    </w:p>
    <w:p w14:paraId="22C74D14" w14:textId="77777777" w:rsidR="004411FF" w:rsidRDefault="004411FF" w:rsidP="004411FF">
      <w:pPr>
        <w:tabs>
          <w:tab w:val="left" w:pos="3969"/>
        </w:tabs>
        <w:spacing w:after="0" w:line="240" w:lineRule="auto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50"/>
        <w:gridCol w:w="2280"/>
        <w:gridCol w:w="1963"/>
        <w:gridCol w:w="2116"/>
        <w:gridCol w:w="1919"/>
      </w:tblGrid>
      <w:tr w:rsidR="004411FF" w:rsidRPr="00614D37" w14:paraId="3FCD7801" w14:textId="77777777" w:rsidTr="00614D37">
        <w:tc>
          <w:tcPr>
            <w:tcW w:w="607" w:type="pct"/>
            <w:shd w:val="clear" w:color="auto" w:fill="auto"/>
          </w:tcPr>
          <w:p w14:paraId="52E4B6AE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b/>
                <w:sz w:val="20"/>
              </w:rPr>
            </w:pPr>
            <w:bookmarkStart w:id="4" w:name="_Hlk43739819"/>
            <w:r w:rsidRPr="00614D37">
              <w:rPr>
                <w:rFonts w:ascii="Arial" w:hAnsi="Arial" w:cs="Arial"/>
                <w:b/>
                <w:sz w:val="20"/>
              </w:rPr>
              <w:t>Spéculation</w:t>
            </w:r>
          </w:p>
        </w:tc>
        <w:tc>
          <w:tcPr>
            <w:tcW w:w="1208" w:type="pct"/>
            <w:shd w:val="clear" w:color="auto" w:fill="auto"/>
          </w:tcPr>
          <w:p w14:paraId="2B4116D1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b/>
                <w:sz w:val="20"/>
              </w:rPr>
            </w:pPr>
            <w:r w:rsidRPr="00614D37">
              <w:rPr>
                <w:rFonts w:ascii="Arial" w:hAnsi="Arial" w:cs="Arial"/>
                <w:b/>
                <w:sz w:val="20"/>
              </w:rPr>
              <w:t>Saison (1=SSF, 2=SSC, 3=les deux)</w:t>
            </w:r>
          </w:p>
        </w:tc>
        <w:tc>
          <w:tcPr>
            <w:tcW w:w="1043" w:type="pct"/>
            <w:shd w:val="clear" w:color="auto" w:fill="auto"/>
          </w:tcPr>
          <w:p w14:paraId="7B150F16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b/>
                <w:sz w:val="20"/>
              </w:rPr>
            </w:pPr>
            <w:r w:rsidRPr="00614D37">
              <w:rPr>
                <w:rFonts w:ascii="Arial" w:hAnsi="Arial" w:cs="Arial"/>
                <w:b/>
                <w:sz w:val="20"/>
              </w:rPr>
              <w:t>Irrigation (1=Oui/0=Non)</w:t>
            </w:r>
          </w:p>
        </w:tc>
        <w:tc>
          <w:tcPr>
            <w:tcW w:w="1122" w:type="pct"/>
            <w:shd w:val="clear" w:color="auto" w:fill="auto"/>
          </w:tcPr>
          <w:p w14:paraId="71F0C3EA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b/>
                <w:sz w:val="20"/>
              </w:rPr>
            </w:pPr>
            <w:r w:rsidRPr="00614D37">
              <w:rPr>
                <w:rFonts w:ascii="Arial" w:hAnsi="Arial" w:cs="Arial"/>
                <w:b/>
                <w:sz w:val="20"/>
              </w:rPr>
              <w:t>Combien de mois d’irrigation</w:t>
            </w:r>
          </w:p>
        </w:tc>
        <w:tc>
          <w:tcPr>
            <w:tcW w:w="1020" w:type="pct"/>
            <w:shd w:val="clear" w:color="auto" w:fill="auto"/>
          </w:tcPr>
          <w:p w14:paraId="3C98CAD7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b/>
                <w:sz w:val="20"/>
              </w:rPr>
            </w:pPr>
            <w:r w:rsidRPr="00614D37">
              <w:rPr>
                <w:rFonts w:ascii="Arial" w:hAnsi="Arial" w:cs="Arial"/>
                <w:b/>
                <w:sz w:val="20"/>
              </w:rPr>
              <w:t>Fréquence d’irrigation**</w:t>
            </w:r>
          </w:p>
          <w:p w14:paraId="4CAA640F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b/>
                <w:sz w:val="20"/>
              </w:rPr>
            </w:pPr>
          </w:p>
        </w:tc>
      </w:tr>
      <w:tr w:rsidR="004411FF" w:rsidRPr="00614D37" w14:paraId="4FBDEA4D" w14:textId="77777777" w:rsidTr="00614D37">
        <w:trPr>
          <w:trHeight w:val="689"/>
        </w:trPr>
        <w:tc>
          <w:tcPr>
            <w:tcW w:w="607" w:type="pct"/>
            <w:shd w:val="clear" w:color="auto" w:fill="auto"/>
          </w:tcPr>
          <w:p w14:paraId="48818F10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208" w:type="pct"/>
            <w:shd w:val="clear" w:color="auto" w:fill="auto"/>
          </w:tcPr>
          <w:p w14:paraId="2D5A2457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043" w:type="pct"/>
            <w:shd w:val="clear" w:color="auto" w:fill="auto"/>
          </w:tcPr>
          <w:p w14:paraId="7630FB0A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122" w:type="pct"/>
            <w:shd w:val="clear" w:color="auto" w:fill="auto"/>
          </w:tcPr>
          <w:p w14:paraId="501B9BE1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020" w:type="pct"/>
            <w:shd w:val="clear" w:color="auto" w:fill="auto"/>
          </w:tcPr>
          <w:p w14:paraId="4E37DA48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</w:tr>
      <w:tr w:rsidR="004411FF" w:rsidRPr="00614D37" w14:paraId="4DF4F1E5" w14:textId="77777777" w:rsidTr="00614D37">
        <w:trPr>
          <w:trHeight w:val="697"/>
        </w:trPr>
        <w:tc>
          <w:tcPr>
            <w:tcW w:w="607" w:type="pct"/>
            <w:shd w:val="clear" w:color="auto" w:fill="auto"/>
          </w:tcPr>
          <w:p w14:paraId="43D26643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208" w:type="pct"/>
            <w:shd w:val="clear" w:color="auto" w:fill="auto"/>
          </w:tcPr>
          <w:p w14:paraId="79A9ED75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043" w:type="pct"/>
            <w:shd w:val="clear" w:color="auto" w:fill="auto"/>
          </w:tcPr>
          <w:p w14:paraId="07078889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122" w:type="pct"/>
            <w:shd w:val="clear" w:color="auto" w:fill="auto"/>
          </w:tcPr>
          <w:p w14:paraId="470D99F4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020" w:type="pct"/>
            <w:shd w:val="clear" w:color="auto" w:fill="auto"/>
          </w:tcPr>
          <w:p w14:paraId="6FD80998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</w:tr>
      <w:tr w:rsidR="004411FF" w:rsidRPr="00614D37" w14:paraId="7CAF4AC2" w14:textId="77777777" w:rsidTr="00614D37">
        <w:trPr>
          <w:trHeight w:val="689"/>
        </w:trPr>
        <w:tc>
          <w:tcPr>
            <w:tcW w:w="607" w:type="pct"/>
            <w:shd w:val="clear" w:color="auto" w:fill="auto"/>
          </w:tcPr>
          <w:p w14:paraId="48F0CAC3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208" w:type="pct"/>
            <w:shd w:val="clear" w:color="auto" w:fill="auto"/>
          </w:tcPr>
          <w:p w14:paraId="589F7C3F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043" w:type="pct"/>
            <w:shd w:val="clear" w:color="auto" w:fill="auto"/>
          </w:tcPr>
          <w:p w14:paraId="796E5BD1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122" w:type="pct"/>
            <w:shd w:val="clear" w:color="auto" w:fill="auto"/>
          </w:tcPr>
          <w:p w14:paraId="19C56673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020" w:type="pct"/>
            <w:shd w:val="clear" w:color="auto" w:fill="auto"/>
          </w:tcPr>
          <w:p w14:paraId="44F817A1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</w:tr>
      <w:tr w:rsidR="004411FF" w:rsidRPr="00614D37" w14:paraId="5269EF51" w14:textId="77777777" w:rsidTr="00614D37">
        <w:trPr>
          <w:trHeight w:val="795"/>
        </w:trPr>
        <w:tc>
          <w:tcPr>
            <w:tcW w:w="607" w:type="pct"/>
            <w:shd w:val="clear" w:color="auto" w:fill="auto"/>
          </w:tcPr>
          <w:p w14:paraId="6BD3FB6C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208" w:type="pct"/>
            <w:shd w:val="clear" w:color="auto" w:fill="auto"/>
          </w:tcPr>
          <w:p w14:paraId="3E613D52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043" w:type="pct"/>
            <w:shd w:val="clear" w:color="auto" w:fill="auto"/>
          </w:tcPr>
          <w:p w14:paraId="337A3999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122" w:type="pct"/>
            <w:shd w:val="clear" w:color="auto" w:fill="auto"/>
          </w:tcPr>
          <w:p w14:paraId="73006F02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020" w:type="pct"/>
            <w:shd w:val="clear" w:color="auto" w:fill="auto"/>
          </w:tcPr>
          <w:p w14:paraId="72AF840E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</w:tr>
      <w:tr w:rsidR="004411FF" w:rsidRPr="00614D37" w14:paraId="3A6679AC" w14:textId="77777777" w:rsidTr="00614D37">
        <w:trPr>
          <w:trHeight w:val="716"/>
        </w:trPr>
        <w:tc>
          <w:tcPr>
            <w:tcW w:w="607" w:type="pct"/>
            <w:shd w:val="clear" w:color="auto" w:fill="auto"/>
          </w:tcPr>
          <w:p w14:paraId="450ED55C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208" w:type="pct"/>
            <w:shd w:val="clear" w:color="auto" w:fill="auto"/>
          </w:tcPr>
          <w:p w14:paraId="651C0994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043" w:type="pct"/>
            <w:shd w:val="clear" w:color="auto" w:fill="auto"/>
          </w:tcPr>
          <w:p w14:paraId="7FA866D3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122" w:type="pct"/>
            <w:shd w:val="clear" w:color="auto" w:fill="auto"/>
          </w:tcPr>
          <w:p w14:paraId="7A7DBAB7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020" w:type="pct"/>
            <w:shd w:val="clear" w:color="auto" w:fill="auto"/>
          </w:tcPr>
          <w:p w14:paraId="4470E74E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</w:tr>
      <w:tr w:rsidR="004411FF" w:rsidRPr="00614D37" w14:paraId="3449F2C7" w14:textId="77777777" w:rsidTr="00614D37">
        <w:trPr>
          <w:trHeight w:val="692"/>
        </w:trPr>
        <w:tc>
          <w:tcPr>
            <w:tcW w:w="607" w:type="pct"/>
            <w:shd w:val="clear" w:color="auto" w:fill="auto"/>
          </w:tcPr>
          <w:p w14:paraId="08568943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208" w:type="pct"/>
            <w:shd w:val="clear" w:color="auto" w:fill="auto"/>
          </w:tcPr>
          <w:p w14:paraId="7ADC97A4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043" w:type="pct"/>
            <w:shd w:val="clear" w:color="auto" w:fill="auto"/>
          </w:tcPr>
          <w:p w14:paraId="7BB279A4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122" w:type="pct"/>
            <w:shd w:val="clear" w:color="auto" w:fill="auto"/>
          </w:tcPr>
          <w:p w14:paraId="08F18D94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020" w:type="pct"/>
            <w:shd w:val="clear" w:color="auto" w:fill="auto"/>
          </w:tcPr>
          <w:p w14:paraId="35D12A21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</w:tr>
      <w:tr w:rsidR="004411FF" w:rsidRPr="00614D37" w14:paraId="012BAA32" w14:textId="77777777" w:rsidTr="00614D37">
        <w:trPr>
          <w:trHeight w:val="665"/>
        </w:trPr>
        <w:tc>
          <w:tcPr>
            <w:tcW w:w="607" w:type="pct"/>
            <w:shd w:val="clear" w:color="auto" w:fill="auto"/>
          </w:tcPr>
          <w:p w14:paraId="13F39E61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208" w:type="pct"/>
            <w:shd w:val="clear" w:color="auto" w:fill="auto"/>
          </w:tcPr>
          <w:p w14:paraId="040F99CD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043" w:type="pct"/>
            <w:shd w:val="clear" w:color="auto" w:fill="auto"/>
          </w:tcPr>
          <w:p w14:paraId="658C078A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122" w:type="pct"/>
            <w:shd w:val="clear" w:color="auto" w:fill="auto"/>
          </w:tcPr>
          <w:p w14:paraId="480A3091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  <w:tc>
          <w:tcPr>
            <w:tcW w:w="1020" w:type="pct"/>
            <w:shd w:val="clear" w:color="auto" w:fill="auto"/>
          </w:tcPr>
          <w:p w14:paraId="49F6190B" w14:textId="77777777" w:rsidR="004411FF" w:rsidRPr="00614D37" w:rsidRDefault="004411FF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</w:rPr>
            </w:pPr>
          </w:p>
        </w:tc>
      </w:tr>
    </w:tbl>
    <w:bookmarkEnd w:id="4"/>
    <w:p w14:paraId="553B023A" w14:textId="691E0497" w:rsidR="004411FF" w:rsidRPr="00614D37" w:rsidRDefault="004411FF" w:rsidP="00CF6D66">
      <w:pPr>
        <w:spacing w:line="360" w:lineRule="auto"/>
        <w:jc w:val="both"/>
        <w:rPr>
          <w:rFonts w:ascii="Arial" w:hAnsi="Arial" w:cs="Arial"/>
          <w:sz w:val="18"/>
        </w:rPr>
      </w:pPr>
      <w:r w:rsidRPr="00614D37">
        <w:rPr>
          <w:rFonts w:ascii="Arial" w:hAnsi="Arial" w:cs="Arial"/>
          <w:sz w:val="18"/>
        </w:rPr>
        <w:t>**Code fréquence d’irrigation : 1=deux fois par jour, 2=une fois par jour, 3=une fois tous les deux jours, 4=autre (précisez)</w:t>
      </w:r>
    </w:p>
    <w:p w14:paraId="141D5426" w14:textId="5F050D82" w:rsidR="004531D6" w:rsidRPr="004531D6" w:rsidRDefault="004531D6" w:rsidP="00F4710F">
      <w:pPr>
        <w:pStyle w:val="Style4"/>
        <w:rPr>
          <w:rFonts w:eastAsia="Calibri"/>
        </w:rPr>
      </w:pPr>
      <w:r w:rsidRPr="004531D6">
        <w:rPr>
          <w:rFonts w:eastAsia="Calibri"/>
        </w:rPr>
        <w:t>Dépendance énergétique</w:t>
      </w:r>
      <w:r w:rsidR="00352852">
        <w:rPr>
          <w:rFonts w:eastAsia="Calibri"/>
        </w:rPr>
        <w:t xml:space="preserve"> </w:t>
      </w:r>
      <w:r w:rsidR="00352852" w:rsidRPr="00352852">
        <w:rPr>
          <w:rFonts w:eastAsia="Calibri"/>
          <w:highlight w:val="yellow"/>
        </w:rPr>
        <w:t>(Mettre questionnaire article IDEA)</w:t>
      </w:r>
    </w:p>
    <w:p w14:paraId="4FC401ED" w14:textId="77777777" w:rsidR="00243DAE" w:rsidRDefault="00243DAE" w:rsidP="00243DAE">
      <w:pPr>
        <w:tabs>
          <w:tab w:val="left" w:pos="3969"/>
        </w:tabs>
        <w:spacing w:after="0" w:line="240" w:lineRule="auto"/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68"/>
        <w:gridCol w:w="2413"/>
        <w:gridCol w:w="745"/>
        <w:gridCol w:w="747"/>
        <w:gridCol w:w="1130"/>
        <w:gridCol w:w="741"/>
        <w:gridCol w:w="331"/>
        <w:gridCol w:w="325"/>
        <w:gridCol w:w="1128"/>
      </w:tblGrid>
      <w:tr w:rsidR="00C25D55" w:rsidRPr="00614D37" w14:paraId="649901DD" w14:textId="77777777" w:rsidTr="00C25D55">
        <w:tc>
          <w:tcPr>
            <w:tcW w:w="1074" w:type="pct"/>
            <w:shd w:val="clear" w:color="auto" w:fill="D9D9D9"/>
            <w:vAlign w:val="center"/>
          </w:tcPr>
          <w:p w14:paraId="2D8AB4DE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14D37">
              <w:rPr>
                <w:rFonts w:ascii="Arial" w:hAnsi="Arial" w:cs="Arial"/>
                <w:b/>
                <w:sz w:val="20"/>
                <w:szCs w:val="20"/>
              </w:rPr>
              <w:t>Type d’énergie utilisée par les équipements</w:t>
            </w:r>
          </w:p>
        </w:tc>
        <w:tc>
          <w:tcPr>
            <w:tcW w:w="1253" w:type="pct"/>
            <w:shd w:val="clear" w:color="auto" w:fill="D9D9D9"/>
          </w:tcPr>
          <w:p w14:paraId="18EEF267" w14:textId="4B0F0482" w:rsidR="00C25D55" w:rsidRPr="00614D37" w:rsidRDefault="003D48F6" w:rsidP="000E3019">
            <w:pPr>
              <w:tabs>
                <w:tab w:val="left" w:pos="3969"/>
              </w:tabs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**</w:t>
            </w:r>
            <w:r w:rsidR="00C25D55">
              <w:rPr>
                <w:rFonts w:ascii="Arial" w:hAnsi="Arial" w:cs="Arial"/>
                <w:b/>
                <w:sz w:val="20"/>
                <w:szCs w:val="20"/>
              </w:rPr>
              <w:t>Lieu de provenance</w:t>
            </w:r>
          </w:p>
        </w:tc>
        <w:tc>
          <w:tcPr>
            <w:tcW w:w="1362" w:type="pct"/>
            <w:gridSpan w:val="3"/>
            <w:shd w:val="clear" w:color="auto" w:fill="D9D9D9"/>
            <w:vAlign w:val="center"/>
          </w:tcPr>
          <w:p w14:paraId="3D498556" w14:textId="047BB582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14D37">
              <w:rPr>
                <w:rFonts w:ascii="Arial" w:hAnsi="Arial" w:cs="Arial"/>
                <w:b/>
                <w:sz w:val="20"/>
                <w:szCs w:val="20"/>
              </w:rPr>
              <w:t>Nombre de litres de gasoil utilisé</w:t>
            </w:r>
          </w:p>
        </w:tc>
        <w:tc>
          <w:tcPr>
            <w:tcW w:w="1311" w:type="pct"/>
            <w:gridSpan w:val="4"/>
            <w:shd w:val="clear" w:color="auto" w:fill="D9D9D9"/>
            <w:vAlign w:val="center"/>
          </w:tcPr>
          <w:p w14:paraId="488D022B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14D37">
              <w:rPr>
                <w:rFonts w:ascii="Arial" w:hAnsi="Arial" w:cs="Arial"/>
                <w:b/>
                <w:sz w:val="20"/>
                <w:szCs w:val="20"/>
              </w:rPr>
              <w:t>Coût unitaire litre de gasoil</w:t>
            </w:r>
          </w:p>
        </w:tc>
      </w:tr>
      <w:tr w:rsidR="00C25D55" w:rsidRPr="00614D37" w14:paraId="6D808D35" w14:textId="77777777" w:rsidTr="003D48F6">
        <w:tc>
          <w:tcPr>
            <w:tcW w:w="1074" w:type="pct"/>
            <w:shd w:val="clear" w:color="auto" w:fill="auto"/>
          </w:tcPr>
          <w:p w14:paraId="5CE957BF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3" w:type="pct"/>
          </w:tcPr>
          <w:p w14:paraId="2D998944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7" w:type="pct"/>
            <w:shd w:val="clear" w:color="auto" w:fill="auto"/>
          </w:tcPr>
          <w:p w14:paraId="7ED819C4" w14:textId="21D61969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614D37">
              <w:rPr>
                <w:rFonts w:ascii="Arial" w:hAnsi="Arial" w:cs="Arial"/>
                <w:sz w:val="20"/>
                <w:szCs w:val="20"/>
              </w:rPr>
              <w:t>SSF</w:t>
            </w:r>
          </w:p>
        </w:tc>
        <w:tc>
          <w:tcPr>
            <w:tcW w:w="388" w:type="pct"/>
            <w:shd w:val="clear" w:color="auto" w:fill="auto"/>
          </w:tcPr>
          <w:p w14:paraId="43617D2C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614D37">
              <w:rPr>
                <w:rFonts w:ascii="Arial" w:hAnsi="Arial" w:cs="Arial"/>
                <w:sz w:val="20"/>
                <w:szCs w:val="20"/>
              </w:rPr>
              <w:t>SSC</w:t>
            </w:r>
          </w:p>
        </w:tc>
        <w:tc>
          <w:tcPr>
            <w:tcW w:w="587" w:type="pct"/>
            <w:shd w:val="clear" w:color="auto" w:fill="auto"/>
          </w:tcPr>
          <w:p w14:paraId="0E0BDC53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614D37">
              <w:rPr>
                <w:rFonts w:ascii="Arial" w:hAnsi="Arial" w:cs="Arial"/>
                <w:sz w:val="20"/>
                <w:szCs w:val="20"/>
              </w:rPr>
              <w:t>Hivernage</w:t>
            </w:r>
          </w:p>
        </w:tc>
        <w:tc>
          <w:tcPr>
            <w:tcW w:w="385" w:type="pct"/>
            <w:shd w:val="clear" w:color="auto" w:fill="auto"/>
          </w:tcPr>
          <w:p w14:paraId="78101FBC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614D37">
              <w:rPr>
                <w:rFonts w:ascii="Arial" w:hAnsi="Arial" w:cs="Arial"/>
                <w:sz w:val="20"/>
                <w:szCs w:val="20"/>
              </w:rPr>
              <w:t>SSF</w:t>
            </w:r>
          </w:p>
        </w:tc>
        <w:tc>
          <w:tcPr>
            <w:tcW w:w="341" w:type="pct"/>
            <w:gridSpan w:val="2"/>
            <w:shd w:val="clear" w:color="auto" w:fill="auto"/>
          </w:tcPr>
          <w:p w14:paraId="1D9E695C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614D37">
              <w:rPr>
                <w:rFonts w:ascii="Arial" w:hAnsi="Arial" w:cs="Arial"/>
                <w:sz w:val="20"/>
                <w:szCs w:val="20"/>
              </w:rPr>
              <w:t>SSC</w:t>
            </w:r>
          </w:p>
        </w:tc>
        <w:tc>
          <w:tcPr>
            <w:tcW w:w="586" w:type="pct"/>
            <w:shd w:val="clear" w:color="auto" w:fill="auto"/>
          </w:tcPr>
          <w:p w14:paraId="613C9DDA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614D37">
              <w:rPr>
                <w:rFonts w:ascii="Arial" w:hAnsi="Arial" w:cs="Arial"/>
                <w:sz w:val="20"/>
                <w:szCs w:val="20"/>
              </w:rPr>
              <w:t>Hivernage</w:t>
            </w:r>
          </w:p>
        </w:tc>
      </w:tr>
      <w:tr w:rsidR="00C25D55" w:rsidRPr="00614D37" w14:paraId="167FA75B" w14:textId="77777777" w:rsidTr="003D48F6">
        <w:tc>
          <w:tcPr>
            <w:tcW w:w="1074" w:type="pct"/>
            <w:shd w:val="clear" w:color="auto" w:fill="auto"/>
          </w:tcPr>
          <w:p w14:paraId="77B6225C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614D37">
              <w:rPr>
                <w:rFonts w:ascii="Arial" w:hAnsi="Arial" w:cs="Arial"/>
                <w:sz w:val="20"/>
                <w:szCs w:val="20"/>
              </w:rPr>
              <w:t>Gasoil</w:t>
            </w:r>
          </w:p>
          <w:p w14:paraId="21512A38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3" w:type="pct"/>
          </w:tcPr>
          <w:p w14:paraId="3CF5B5EF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7" w:type="pct"/>
            <w:shd w:val="clear" w:color="auto" w:fill="auto"/>
          </w:tcPr>
          <w:p w14:paraId="41CD777E" w14:textId="7633D16A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8" w:type="pct"/>
            <w:shd w:val="clear" w:color="auto" w:fill="auto"/>
          </w:tcPr>
          <w:p w14:paraId="026DEBC0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87" w:type="pct"/>
            <w:shd w:val="clear" w:color="auto" w:fill="auto"/>
          </w:tcPr>
          <w:p w14:paraId="4DF9E975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85" w:type="pct"/>
            <w:shd w:val="clear" w:color="auto" w:fill="auto"/>
          </w:tcPr>
          <w:p w14:paraId="077E1D01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1" w:type="pct"/>
            <w:gridSpan w:val="2"/>
            <w:shd w:val="clear" w:color="auto" w:fill="auto"/>
          </w:tcPr>
          <w:p w14:paraId="0C2B5E46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86" w:type="pct"/>
            <w:shd w:val="clear" w:color="auto" w:fill="auto"/>
          </w:tcPr>
          <w:p w14:paraId="76CC4BAA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25D55" w:rsidRPr="00614D37" w14:paraId="761F95D1" w14:textId="77777777" w:rsidTr="00C25D55">
        <w:tc>
          <w:tcPr>
            <w:tcW w:w="1074" w:type="pct"/>
            <w:shd w:val="clear" w:color="auto" w:fill="D9D9D9" w:themeFill="background1" w:themeFillShade="D9"/>
          </w:tcPr>
          <w:p w14:paraId="3A44056E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3" w:type="pct"/>
            <w:shd w:val="clear" w:color="auto" w:fill="D9D9D9" w:themeFill="background1" w:themeFillShade="D9"/>
          </w:tcPr>
          <w:p w14:paraId="055C9642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62" w:type="pct"/>
            <w:gridSpan w:val="3"/>
            <w:shd w:val="clear" w:color="auto" w:fill="D9D9D9" w:themeFill="background1" w:themeFillShade="D9"/>
            <w:vAlign w:val="center"/>
          </w:tcPr>
          <w:p w14:paraId="5E912FB7" w14:textId="3951775A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14D37">
              <w:rPr>
                <w:rFonts w:ascii="Arial" w:hAnsi="Arial" w:cs="Arial"/>
                <w:b/>
                <w:sz w:val="20"/>
                <w:szCs w:val="20"/>
              </w:rPr>
              <w:t>Quantité de batterie achetée</w:t>
            </w:r>
          </w:p>
        </w:tc>
        <w:tc>
          <w:tcPr>
            <w:tcW w:w="1311" w:type="pct"/>
            <w:gridSpan w:val="4"/>
            <w:shd w:val="clear" w:color="auto" w:fill="D9D9D9" w:themeFill="background1" w:themeFillShade="D9"/>
            <w:vAlign w:val="center"/>
          </w:tcPr>
          <w:p w14:paraId="02E068C2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614D37">
              <w:rPr>
                <w:rFonts w:ascii="Arial" w:hAnsi="Arial" w:cs="Arial"/>
                <w:b/>
                <w:sz w:val="20"/>
                <w:szCs w:val="20"/>
              </w:rPr>
              <w:t>Coût unitaire batterie</w:t>
            </w:r>
          </w:p>
        </w:tc>
      </w:tr>
      <w:tr w:rsidR="00C25D55" w:rsidRPr="00614D37" w14:paraId="7B1F2F51" w14:textId="77777777" w:rsidTr="00C25D55">
        <w:tc>
          <w:tcPr>
            <w:tcW w:w="1074" w:type="pct"/>
            <w:shd w:val="clear" w:color="auto" w:fill="auto"/>
          </w:tcPr>
          <w:p w14:paraId="34C36DBD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614D37">
              <w:rPr>
                <w:rFonts w:ascii="Arial" w:hAnsi="Arial" w:cs="Arial"/>
                <w:sz w:val="20"/>
                <w:szCs w:val="20"/>
              </w:rPr>
              <w:t>Pompe solaire avec batterie</w:t>
            </w:r>
          </w:p>
        </w:tc>
        <w:tc>
          <w:tcPr>
            <w:tcW w:w="1253" w:type="pct"/>
          </w:tcPr>
          <w:p w14:paraId="4880058D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62" w:type="pct"/>
            <w:gridSpan w:val="3"/>
            <w:shd w:val="clear" w:color="auto" w:fill="auto"/>
          </w:tcPr>
          <w:p w14:paraId="4855AAF9" w14:textId="4BFD1E4B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98CFEF5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1" w:type="pct"/>
            <w:gridSpan w:val="4"/>
            <w:shd w:val="clear" w:color="auto" w:fill="auto"/>
          </w:tcPr>
          <w:p w14:paraId="511DB114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25D55" w:rsidRPr="00614D37" w14:paraId="353FCF75" w14:textId="77777777" w:rsidTr="00C25D55">
        <w:tc>
          <w:tcPr>
            <w:tcW w:w="1074" w:type="pct"/>
            <w:shd w:val="clear" w:color="auto" w:fill="auto"/>
          </w:tcPr>
          <w:p w14:paraId="76673B92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614D37">
              <w:rPr>
                <w:rFonts w:ascii="Arial" w:hAnsi="Arial" w:cs="Arial"/>
                <w:sz w:val="20"/>
                <w:szCs w:val="20"/>
              </w:rPr>
              <w:t>Pompe solaire sans batterie</w:t>
            </w:r>
          </w:p>
        </w:tc>
        <w:tc>
          <w:tcPr>
            <w:tcW w:w="1253" w:type="pct"/>
          </w:tcPr>
          <w:p w14:paraId="2EAA3ECB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62" w:type="pct"/>
            <w:gridSpan w:val="3"/>
            <w:shd w:val="clear" w:color="auto" w:fill="auto"/>
          </w:tcPr>
          <w:p w14:paraId="716547B2" w14:textId="7261D80C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57C7B03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11" w:type="pct"/>
            <w:gridSpan w:val="4"/>
            <w:shd w:val="clear" w:color="auto" w:fill="auto"/>
          </w:tcPr>
          <w:p w14:paraId="23880BF7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C25D55" w:rsidRPr="00614D37" w14:paraId="6B577752" w14:textId="77777777" w:rsidTr="00C25D55">
        <w:tc>
          <w:tcPr>
            <w:tcW w:w="1074" w:type="pct"/>
            <w:shd w:val="clear" w:color="auto" w:fill="D9D9D9" w:themeFill="background1" w:themeFillShade="D9"/>
          </w:tcPr>
          <w:p w14:paraId="6C069557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53" w:type="pct"/>
            <w:shd w:val="clear" w:color="auto" w:fill="D9D9D9" w:themeFill="background1" w:themeFillShade="D9"/>
          </w:tcPr>
          <w:p w14:paraId="7A6A9818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</w:p>
        </w:tc>
        <w:tc>
          <w:tcPr>
            <w:tcW w:w="1362" w:type="pct"/>
            <w:gridSpan w:val="3"/>
            <w:shd w:val="clear" w:color="auto" w:fill="D9D9D9" w:themeFill="background1" w:themeFillShade="D9"/>
          </w:tcPr>
          <w:p w14:paraId="539C22A4" w14:textId="7B39B709" w:rsidR="00C25D55" w:rsidRPr="00614D37" w:rsidRDefault="003D48F6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*</w:t>
            </w:r>
            <w:r w:rsidR="00C25D55" w:rsidRPr="00614D37">
              <w:rPr>
                <w:rFonts w:ascii="Arial" w:hAnsi="Arial" w:cs="Arial"/>
                <w:b/>
                <w:sz w:val="20"/>
                <w:szCs w:val="20"/>
              </w:rPr>
              <w:t>Fréquence paiement électricité</w:t>
            </w:r>
          </w:p>
        </w:tc>
        <w:tc>
          <w:tcPr>
            <w:tcW w:w="557" w:type="pct"/>
            <w:gridSpan w:val="2"/>
            <w:shd w:val="clear" w:color="auto" w:fill="D9D9D9" w:themeFill="background1" w:themeFillShade="D9"/>
          </w:tcPr>
          <w:p w14:paraId="27E9C71F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14D37">
              <w:rPr>
                <w:rFonts w:ascii="Arial" w:hAnsi="Arial" w:cs="Arial"/>
                <w:b/>
                <w:sz w:val="20"/>
                <w:szCs w:val="20"/>
              </w:rPr>
              <w:t>Montant payé</w:t>
            </w:r>
          </w:p>
        </w:tc>
        <w:tc>
          <w:tcPr>
            <w:tcW w:w="755" w:type="pct"/>
            <w:gridSpan w:val="2"/>
            <w:shd w:val="clear" w:color="auto" w:fill="D9D9D9" w:themeFill="background1" w:themeFillShade="D9"/>
          </w:tcPr>
          <w:p w14:paraId="4E88A60F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614D37">
              <w:rPr>
                <w:rFonts w:ascii="Arial" w:hAnsi="Arial" w:cs="Arial"/>
                <w:b/>
                <w:sz w:val="20"/>
                <w:szCs w:val="20"/>
              </w:rPr>
              <w:t>Nombre de factures payés</w:t>
            </w:r>
          </w:p>
        </w:tc>
      </w:tr>
      <w:tr w:rsidR="00C25D55" w:rsidRPr="00614D37" w14:paraId="3012DF87" w14:textId="77777777" w:rsidTr="00C25D55">
        <w:tc>
          <w:tcPr>
            <w:tcW w:w="1074" w:type="pct"/>
            <w:shd w:val="clear" w:color="auto" w:fill="auto"/>
          </w:tcPr>
          <w:p w14:paraId="158977E2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614D37">
              <w:rPr>
                <w:rFonts w:ascii="Arial" w:hAnsi="Arial" w:cs="Arial"/>
                <w:sz w:val="20"/>
                <w:szCs w:val="20"/>
              </w:rPr>
              <w:t>Electricité</w:t>
            </w:r>
          </w:p>
        </w:tc>
        <w:tc>
          <w:tcPr>
            <w:tcW w:w="1253" w:type="pct"/>
          </w:tcPr>
          <w:p w14:paraId="1D241155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362" w:type="pct"/>
            <w:gridSpan w:val="3"/>
            <w:shd w:val="clear" w:color="auto" w:fill="auto"/>
          </w:tcPr>
          <w:p w14:paraId="55C8CC94" w14:textId="6659C694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35D1B71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7" w:type="pct"/>
            <w:gridSpan w:val="2"/>
            <w:shd w:val="clear" w:color="auto" w:fill="auto"/>
          </w:tcPr>
          <w:p w14:paraId="75F27113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55" w:type="pct"/>
            <w:gridSpan w:val="2"/>
            <w:shd w:val="clear" w:color="auto" w:fill="auto"/>
          </w:tcPr>
          <w:p w14:paraId="70E8DA7D" w14:textId="77777777" w:rsidR="00C25D55" w:rsidRPr="00614D37" w:rsidRDefault="00C25D55" w:rsidP="000E3019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7A085D3" w14:textId="2850F4F5" w:rsidR="003D48F6" w:rsidRDefault="003D48F6" w:rsidP="003D48F6">
      <w:pPr>
        <w:tabs>
          <w:tab w:val="left" w:pos="3969"/>
        </w:tabs>
        <w:spacing w:after="0" w:line="240" w:lineRule="auto"/>
        <w:rPr>
          <w:rFonts w:ascii="Arial" w:hAnsi="Arial" w:cs="Arial"/>
          <w:sz w:val="20"/>
          <w:szCs w:val="20"/>
        </w:rPr>
      </w:pPr>
      <w:r>
        <w:rPr>
          <w:rFonts w:ascii="Times New Roman" w:hAnsi="Times New Roman" w:cs="Times New Roman"/>
        </w:rPr>
        <w:t>*</w:t>
      </w:r>
      <w:r w:rsidRPr="008D5A7B">
        <w:rPr>
          <w:rFonts w:ascii="Arial" w:hAnsi="Arial" w:cs="Arial"/>
          <w:sz w:val="20"/>
          <w:szCs w:val="20"/>
        </w:rPr>
        <w:t xml:space="preserve">Mensuel ; Bimensuel ; </w:t>
      </w:r>
      <w:commentRangeStart w:id="5"/>
      <w:r w:rsidRPr="008D5A7B">
        <w:rPr>
          <w:rFonts w:ascii="Arial" w:hAnsi="Arial" w:cs="Arial"/>
          <w:sz w:val="20"/>
          <w:szCs w:val="20"/>
        </w:rPr>
        <w:t>Saisonnier</w:t>
      </w:r>
      <w:commentRangeEnd w:id="5"/>
      <w:r w:rsidRPr="008D5A7B">
        <w:rPr>
          <w:rFonts w:ascii="Arial" w:hAnsi="Arial" w:cs="Arial"/>
          <w:sz w:val="20"/>
          <w:szCs w:val="20"/>
        </w:rPr>
        <w:commentReference w:id="5"/>
      </w:r>
    </w:p>
    <w:p w14:paraId="10D40B9B" w14:textId="31CDFC1C" w:rsidR="003D48F6" w:rsidRPr="00000E39" w:rsidRDefault="003D48F6" w:rsidP="003D48F6">
      <w:pPr>
        <w:tabs>
          <w:tab w:val="left" w:pos="3969"/>
        </w:tabs>
        <w:spacing w:after="0" w:line="240" w:lineRule="auto"/>
        <w:rPr>
          <w:rFonts w:ascii="Times New Roman" w:hAnsi="Times New Roman" w:cs="Times New Roman"/>
        </w:rPr>
      </w:pPr>
      <w:r w:rsidRPr="005813B8">
        <w:rPr>
          <w:rFonts w:ascii="Arial" w:eastAsia="Calibri" w:hAnsi="Arial" w:cs="Arial"/>
          <w:b/>
          <w:sz w:val="24"/>
          <w:szCs w:val="24"/>
        </w:rPr>
        <w:t>**</w:t>
      </w:r>
      <w:r w:rsidRPr="00682A47">
        <w:rPr>
          <w:rFonts w:ascii="Arial" w:eastAsiaTheme="majorEastAsia" w:hAnsi="Arial" w:cstheme="majorBidi"/>
          <w:bCs/>
          <w:i/>
          <w:iCs/>
          <w:sz w:val="20"/>
          <w:szCs w:val="20"/>
        </w:rPr>
        <w:t>1. Dans le territoire (département) ; 2. Hors territoire</w:t>
      </w:r>
    </w:p>
    <w:p w14:paraId="5F160A18" w14:textId="77777777" w:rsidR="00243DAE" w:rsidRDefault="00243DAE" w:rsidP="00243DAE">
      <w:pPr>
        <w:tabs>
          <w:tab w:val="left" w:pos="3969"/>
        </w:tabs>
        <w:spacing w:after="0" w:line="240" w:lineRule="auto"/>
      </w:pPr>
    </w:p>
    <w:p w14:paraId="46D0B531" w14:textId="77777777" w:rsidR="00243DAE" w:rsidRDefault="00243DAE" w:rsidP="004531D6">
      <w:pPr>
        <w:spacing w:line="360" w:lineRule="auto"/>
        <w:rPr>
          <w:rFonts w:ascii="Calibri Light" w:eastAsia="Calibri" w:hAnsi="Calibri Light" w:cs="Calibri Light"/>
          <w:b/>
          <w:sz w:val="24"/>
          <w:szCs w:val="24"/>
        </w:rPr>
      </w:pPr>
    </w:p>
    <w:p w14:paraId="2F9D47F8" w14:textId="77777777" w:rsidR="004531D6" w:rsidRPr="004531D6" w:rsidRDefault="004531D6" w:rsidP="004531D6">
      <w:pPr>
        <w:spacing w:line="360" w:lineRule="auto"/>
        <w:jc w:val="center"/>
        <w:rPr>
          <w:rFonts w:ascii="Calibri Light" w:eastAsia="Calibri" w:hAnsi="Calibri Light" w:cs="Calibri Light"/>
          <w:b/>
          <w:sz w:val="24"/>
          <w:szCs w:val="24"/>
        </w:rPr>
      </w:pPr>
    </w:p>
    <w:p w14:paraId="3FDEC68B" w14:textId="77777777" w:rsidR="004531D6" w:rsidRPr="004531D6" w:rsidRDefault="004531D6" w:rsidP="004531D6">
      <w:pPr>
        <w:spacing w:line="360" w:lineRule="auto"/>
        <w:jc w:val="center"/>
        <w:rPr>
          <w:rFonts w:ascii="Calibri Light" w:eastAsia="Calibri" w:hAnsi="Calibri Light" w:cs="Calibri Light"/>
          <w:b/>
          <w:sz w:val="24"/>
          <w:szCs w:val="24"/>
        </w:rPr>
      </w:pPr>
    </w:p>
    <w:p w14:paraId="607386FB" w14:textId="77777777" w:rsidR="004531D6" w:rsidRPr="004531D6" w:rsidRDefault="004531D6" w:rsidP="004531D6">
      <w:pPr>
        <w:spacing w:line="360" w:lineRule="auto"/>
        <w:jc w:val="center"/>
        <w:rPr>
          <w:rFonts w:ascii="Calibri Light" w:eastAsia="Calibri" w:hAnsi="Calibri Light" w:cs="Calibri Light"/>
          <w:b/>
          <w:sz w:val="24"/>
          <w:szCs w:val="24"/>
        </w:rPr>
      </w:pPr>
      <w:r w:rsidRPr="004531D6">
        <w:rPr>
          <w:rFonts w:ascii="Calibri Light" w:eastAsia="Calibri" w:hAnsi="Calibri Light" w:cs="Calibri Light"/>
          <w:b/>
          <w:sz w:val="24"/>
          <w:szCs w:val="24"/>
        </w:rPr>
        <w:t>****</w:t>
      </w:r>
    </w:p>
    <w:p w14:paraId="4B0E25C6" w14:textId="77777777" w:rsidR="004531D6" w:rsidRPr="004531D6" w:rsidRDefault="004531D6" w:rsidP="004531D6">
      <w:pPr>
        <w:spacing w:line="360" w:lineRule="auto"/>
        <w:jc w:val="center"/>
        <w:rPr>
          <w:rFonts w:ascii="Calibri Light" w:eastAsia="Calibri" w:hAnsi="Calibri Light" w:cs="Calibri Light"/>
          <w:b/>
          <w:sz w:val="24"/>
          <w:szCs w:val="24"/>
        </w:rPr>
      </w:pPr>
      <w:r w:rsidRPr="004531D6">
        <w:rPr>
          <w:rFonts w:ascii="Calibri Light" w:eastAsia="Calibri" w:hAnsi="Calibri Light" w:cs="Calibri Light"/>
          <w:b/>
          <w:sz w:val="24"/>
          <w:szCs w:val="24"/>
        </w:rPr>
        <w:t>*</w:t>
      </w:r>
    </w:p>
    <w:p w14:paraId="78CBE78E" w14:textId="77777777" w:rsidR="004531D6" w:rsidRPr="004531D6" w:rsidRDefault="004531D6" w:rsidP="004531D6">
      <w:pPr>
        <w:spacing w:line="256" w:lineRule="auto"/>
        <w:rPr>
          <w:rFonts w:ascii="Calibri Light" w:eastAsia="Calibri" w:hAnsi="Calibri Light" w:cs="Calibri Light"/>
          <w:b/>
          <w:sz w:val="24"/>
          <w:szCs w:val="24"/>
        </w:rPr>
      </w:pPr>
    </w:p>
    <w:p w14:paraId="071293F7" w14:textId="77777777" w:rsidR="00C608BD" w:rsidRDefault="00C608BD" w:rsidP="00AB1617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50F72B91" w14:textId="2AD47A4C" w:rsidR="00F4710F" w:rsidRDefault="00F4710F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</w:p>
    <w:p w14:paraId="0FE0DDCF" w14:textId="54E3E645" w:rsidR="00AB1617" w:rsidRPr="005813B8" w:rsidRDefault="009C24E3" w:rsidP="00F4710F">
      <w:pPr>
        <w:pStyle w:val="Style3"/>
      </w:pPr>
      <w:r w:rsidRPr="005813B8">
        <w:lastRenderedPageBreak/>
        <w:t>ECHELLE SOCIO-TERRITORIALE</w:t>
      </w:r>
    </w:p>
    <w:p w14:paraId="40A9F77C" w14:textId="77777777" w:rsidR="00AB1617" w:rsidRPr="005813B8" w:rsidRDefault="00AB1617" w:rsidP="00F4710F">
      <w:pPr>
        <w:pStyle w:val="Style4"/>
      </w:pPr>
      <w:r w:rsidRPr="005813B8">
        <w:t>Démarche de qualité</w:t>
      </w:r>
    </w:p>
    <w:p w14:paraId="53882D1B" w14:textId="77777777" w:rsidR="00AB1617" w:rsidRPr="005813B8" w:rsidRDefault="00AB1617" w:rsidP="00AB1617">
      <w:pPr>
        <w:tabs>
          <w:tab w:val="left" w:pos="3969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2A375594" w14:textId="77777777" w:rsidR="00AB1617" w:rsidRPr="00847F28" w:rsidRDefault="00AB1617" w:rsidP="00F4710F">
      <w:pPr>
        <w:pStyle w:val="Style5"/>
        <w:rPr>
          <w:b w:val="0"/>
          <w:i/>
          <w:szCs w:val="20"/>
        </w:rPr>
      </w:pPr>
      <w:r w:rsidRPr="005813B8">
        <w:t xml:space="preserve">Quel est le mode principal de stockage de la </w:t>
      </w:r>
      <w:commentRangeStart w:id="6"/>
      <w:r w:rsidRPr="005813B8">
        <w:t>production</w:t>
      </w:r>
      <w:commentRangeEnd w:id="6"/>
      <w:r w:rsidR="000E3019">
        <w:rPr>
          <w:rStyle w:val="Marquedecommentaire"/>
        </w:rPr>
        <w:commentReference w:id="6"/>
      </w:r>
      <w:r w:rsidRPr="005813B8">
        <w:t xml:space="preserve"> ? </w:t>
      </w:r>
      <w:r w:rsidRPr="00847F28">
        <w:rPr>
          <w:b w:val="0"/>
          <w:i/>
          <w:szCs w:val="20"/>
        </w:rPr>
        <w:t>0=Aucun ; 1=Spécifier</w:t>
      </w:r>
    </w:p>
    <w:p w14:paraId="1079DDC2" w14:textId="77777777" w:rsidR="00AB1617" w:rsidRPr="00847F28" w:rsidRDefault="00AB1617" w:rsidP="00F4710F">
      <w:pPr>
        <w:pStyle w:val="Style5"/>
        <w:rPr>
          <w:b w:val="0"/>
          <w:i/>
          <w:szCs w:val="20"/>
        </w:rPr>
      </w:pPr>
      <w:r w:rsidRPr="005813B8">
        <w:t xml:space="preserve">Quel est le principal mode de conservation des </w:t>
      </w:r>
      <w:commentRangeStart w:id="7"/>
      <w:r w:rsidRPr="005813B8">
        <w:t>semences</w:t>
      </w:r>
      <w:commentRangeEnd w:id="7"/>
      <w:r w:rsidR="000E3019">
        <w:rPr>
          <w:rStyle w:val="Marquedecommentaire"/>
        </w:rPr>
        <w:commentReference w:id="7"/>
      </w:r>
      <w:r w:rsidRPr="005813B8">
        <w:t xml:space="preserve"> ? </w:t>
      </w:r>
      <w:r w:rsidRPr="00847F28">
        <w:rPr>
          <w:b w:val="0"/>
          <w:i/>
          <w:szCs w:val="20"/>
        </w:rPr>
        <w:t>0=Aucun ; 1=Spécifier</w:t>
      </w:r>
    </w:p>
    <w:p w14:paraId="2E3D02E4" w14:textId="77777777" w:rsidR="00AB1617" w:rsidRPr="00847F28" w:rsidRDefault="00AB1617" w:rsidP="00F4710F">
      <w:pPr>
        <w:pStyle w:val="Style5"/>
        <w:rPr>
          <w:b w:val="0"/>
          <w:i/>
          <w:szCs w:val="20"/>
        </w:rPr>
      </w:pPr>
      <w:r w:rsidRPr="005813B8">
        <w:t>Est-ce que vous transfor</w:t>
      </w:r>
      <w:r>
        <w:t xml:space="preserve">mez des produits ? /______/ </w:t>
      </w:r>
      <w:r>
        <w:tab/>
      </w:r>
      <w:r w:rsidRPr="00847F28">
        <w:rPr>
          <w:b w:val="0"/>
          <w:i/>
          <w:szCs w:val="20"/>
        </w:rPr>
        <w:t>0=Non ; 1=Oui</w:t>
      </w:r>
    </w:p>
    <w:p w14:paraId="75A4AD22" w14:textId="77777777" w:rsidR="00AB1617" w:rsidRPr="00847F28" w:rsidRDefault="00AB1617" w:rsidP="00F4710F">
      <w:pPr>
        <w:pStyle w:val="Style5"/>
        <w:rPr>
          <w:b w:val="0"/>
          <w:i/>
          <w:szCs w:val="20"/>
        </w:rPr>
      </w:pPr>
      <w:r w:rsidRPr="005813B8">
        <w:t xml:space="preserve">Pratiquez-vous l’agriculture biologique ? </w:t>
      </w:r>
      <w:r>
        <w:t xml:space="preserve">/______/ </w:t>
      </w:r>
      <w:r>
        <w:tab/>
      </w:r>
      <w:r w:rsidRPr="00847F28">
        <w:rPr>
          <w:b w:val="0"/>
          <w:i/>
          <w:szCs w:val="20"/>
        </w:rPr>
        <w:t>0=Non ; 1=Oui</w:t>
      </w:r>
    </w:p>
    <w:p w14:paraId="4992D60E" w14:textId="77777777" w:rsidR="00AB1617" w:rsidRPr="005813B8" w:rsidRDefault="00AB1617" w:rsidP="00AB1617">
      <w:pPr>
        <w:tabs>
          <w:tab w:val="left" w:pos="3969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212AB5B9" w14:textId="77777777" w:rsidR="00AB1617" w:rsidRPr="005813B8" w:rsidRDefault="00AB1617" w:rsidP="00F4710F">
      <w:pPr>
        <w:pStyle w:val="Style4"/>
      </w:pPr>
      <w:r w:rsidRPr="005813B8">
        <w:t>Valorisation du patrimoine bâti et du paysage</w:t>
      </w:r>
    </w:p>
    <w:p w14:paraId="7E8A3D7D" w14:textId="77777777" w:rsidR="00AB1617" w:rsidRPr="005813B8" w:rsidRDefault="00AB1617" w:rsidP="00AB1617">
      <w:pPr>
        <w:tabs>
          <w:tab w:val="left" w:pos="3969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1865E8F6" w14:textId="642BD635" w:rsidR="00AB1617" w:rsidRPr="005813B8" w:rsidRDefault="00AB1617" w:rsidP="00F4710F">
      <w:pPr>
        <w:pStyle w:val="Style5"/>
      </w:pPr>
      <w:r w:rsidRPr="005813B8">
        <w:t xml:space="preserve">Est-ce </w:t>
      </w:r>
      <w:r w:rsidR="00614D37" w:rsidRPr="005813B8">
        <w:t>qu’il</w:t>
      </w:r>
      <w:r w:rsidRPr="005813B8">
        <w:t xml:space="preserve"> y a des bâtiments dans les périmètres (par exemple magasin) ? /______/ </w:t>
      </w:r>
      <w:r w:rsidRPr="005813B8">
        <w:tab/>
      </w:r>
      <w:r w:rsidRPr="00847F28">
        <w:rPr>
          <w:b w:val="0"/>
          <w:i/>
          <w:szCs w:val="20"/>
        </w:rPr>
        <w:t>0=non ; 1=oui</w:t>
      </w:r>
    </w:p>
    <w:p w14:paraId="18A6E549" w14:textId="77777777" w:rsidR="00AB1617" w:rsidRPr="005813B8" w:rsidRDefault="00AB1617" w:rsidP="00AB1617">
      <w:pPr>
        <w:tabs>
          <w:tab w:val="left" w:pos="3969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48C275B0" w14:textId="11F34080" w:rsidR="007B4219" w:rsidRPr="00614D37" w:rsidRDefault="00AB1617" w:rsidP="00614D37">
      <w:pPr>
        <w:pStyle w:val="Style5"/>
        <w:tabs>
          <w:tab w:val="left" w:pos="3969"/>
        </w:tabs>
        <w:spacing w:line="360" w:lineRule="auto"/>
        <w:rPr>
          <w:b w:val="0"/>
          <w:i/>
          <w:szCs w:val="20"/>
        </w:rPr>
      </w:pPr>
      <w:r w:rsidRPr="005813B8">
        <w:t xml:space="preserve">Evaluer l’état des bâtiments (évaluation réalise par l’observation de </w:t>
      </w:r>
      <w:commentRangeStart w:id="8"/>
      <w:r w:rsidRPr="005813B8">
        <w:t>l’enquêteur</w:t>
      </w:r>
      <w:commentRangeEnd w:id="8"/>
      <w:r w:rsidR="00514088">
        <w:rPr>
          <w:rStyle w:val="Marquedecommentaire"/>
        </w:rPr>
        <w:commentReference w:id="8"/>
      </w:r>
      <w:r w:rsidRPr="005813B8">
        <w:t>) /_____</w:t>
      </w:r>
      <w:r w:rsidR="00614D37" w:rsidRPr="005813B8">
        <w:t xml:space="preserve">/ </w:t>
      </w:r>
      <w:r w:rsidR="00614D37" w:rsidRPr="00614D37">
        <w:rPr>
          <w:b w:val="0"/>
          <w:i/>
          <w:szCs w:val="20"/>
        </w:rPr>
        <w:t>1.non</w:t>
      </w:r>
      <w:r w:rsidR="00514088" w:rsidRPr="00614D37">
        <w:rPr>
          <w:b w:val="0"/>
          <w:i/>
          <w:szCs w:val="20"/>
        </w:rPr>
        <w:t xml:space="preserve"> fonctionnel ; 2. Mauvais </w:t>
      </w:r>
      <w:r w:rsidR="00614D37" w:rsidRPr="00614D37">
        <w:rPr>
          <w:b w:val="0"/>
          <w:i/>
          <w:szCs w:val="20"/>
        </w:rPr>
        <w:t>état ;</w:t>
      </w:r>
      <w:r w:rsidR="00514088" w:rsidRPr="00614D37">
        <w:rPr>
          <w:b w:val="0"/>
          <w:i/>
          <w:szCs w:val="20"/>
        </w:rPr>
        <w:t xml:space="preserve"> 3. bon état, 4. très bon état ; </w:t>
      </w:r>
    </w:p>
    <w:p w14:paraId="61BCF051" w14:textId="17D072A2" w:rsidR="00AB1617" w:rsidRPr="00847F28" w:rsidRDefault="00F73F73" w:rsidP="00F73F73">
      <w:pPr>
        <w:pStyle w:val="Style5"/>
        <w:rPr>
          <w:b w:val="0"/>
          <w:i/>
          <w:szCs w:val="20"/>
        </w:rPr>
      </w:pPr>
      <w:r w:rsidRPr="00CF6D66">
        <w:t>Y a-t-il</w:t>
      </w:r>
      <w:r w:rsidR="00AB1617" w:rsidRPr="00CF6D66">
        <w:t xml:space="preserve"> des arbres fruitiers dans le périmètre</w:t>
      </w:r>
      <w:r w:rsidR="00AB1617" w:rsidRPr="00514088">
        <w:t xml:space="preserve"> ? /______/ </w:t>
      </w:r>
      <w:r w:rsidR="00AB1617" w:rsidRPr="00847F28">
        <w:rPr>
          <w:b w:val="0"/>
          <w:i/>
          <w:szCs w:val="20"/>
        </w:rPr>
        <w:t>0=non ; 1=oui</w:t>
      </w:r>
    </w:p>
    <w:p w14:paraId="285C397B" w14:textId="14D70466" w:rsidR="00AB1617" w:rsidRPr="00847F28" w:rsidRDefault="00AB1617" w:rsidP="00F73F73">
      <w:pPr>
        <w:pStyle w:val="Style5"/>
        <w:rPr>
          <w:b w:val="0"/>
          <w:i/>
          <w:szCs w:val="20"/>
        </w:rPr>
      </w:pPr>
      <w:r w:rsidRPr="005813B8">
        <w:t>Quel usage faites-vous de ces arbres fruitiers ?</w:t>
      </w:r>
      <w:r w:rsidR="00614D37">
        <w:t xml:space="preserve"> </w:t>
      </w:r>
      <w:r w:rsidR="00614D37" w:rsidRPr="00847F28">
        <w:rPr>
          <w:b w:val="0"/>
          <w:i/>
          <w:szCs w:val="20"/>
        </w:rPr>
        <w:t>/______/</w:t>
      </w:r>
      <w:r w:rsidRPr="005813B8">
        <w:tab/>
      </w:r>
      <w:r w:rsidR="00614D37" w:rsidRPr="00614D37">
        <w:rPr>
          <w:b w:val="0"/>
          <w:i/>
          <w:szCs w:val="20"/>
        </w:rPr>
        <w:t>1.</w:t>
      </w:r>
      <w:r w:rsidR="00614D37">
        <w:t xml:space="preserve"> </w:t>
      </w:r>
      <w:r w:rsidR="00614D37" w:rsidRPr="00847F28">
        <w:rPr>
          <w:b w:val="0"/>
          <w:i/>
          <w:szCs w:val="20"/>
        </w:rPr>
        <w:t>O</w:t>
      </w:r>
      <w:r w:rsidRPr="00847F28">
        <w:rPr>
          <w:b w:val="0"/>
          <w:i/>
          <w:szCs w:val="20"/>
        </w:rPr>
        <w:t>mbre</w:t>
      </w:r>
      <w:r w:rsidR="00614D37">
        <w:rPr>
          <w:b w:val="0"/>
          <w:i/>
          <w:szCs w:val="20"/>
        </w:rPr>
        <w:t xml:space="preserve"> ;2. </w:t>
      </w:r>
      <w:r w:rsidRPr="00847F28">
        <w:rPr>
          <w:b w:val="0"/>
          <w:i/>
          <w:szCs w:val="20"/>
        </w:rPr>
        <w:t xml:space="preserve">vente et </w:t>
      </w:r>
      <w:r w:rsidR="00614D37" w:rsidRPr="00847F28">
        <w:rPr>
          <w:b w:val="0"/>
          <w:i/>
          <w:szCs w:val="20"/>
        </w:rPr>
        <w:t>consommation des</w:t>
      </w:r>
      <w:r w:rsidRPr="00847F28">
        <w:rPr>
          <w:b w:val="0"/>
          <w:i/>
          <w:szCs w:val="20"/>
        </w:rPr>
        <w:t xml:space="preserve"> fruits</w:t>
      </w:r>
      <w:r w:rsidR="00614D37">
        <w:rPr>
          <w:b w:val="0"/>
          <w:i/>
          <w:szCs w:val="20"/>
        </w:rPr>
        <w:t xml:space="preserve"> ; 3. </w:t>
      </w:r>
      <w:r w:rsidRPr="00847F28">
        <w:rPr>
          <w:b w:val="0"/>
          <w:i/>
          <w:szCs w:val="20"/>
        </w:rPr>
        <w:t>Embellir le paysage</w:t>
      </w:r>
      <w:r w:rsidR="00614D37">
        <w:rPr>
          <w:b w:val="0"/>
          <w:i/>
          <w:szCs w:val="20"/>
        </w:rPr>
        <w:t xml:space="preserve"> ; 4. </w:t>
      </w:r>
      <w:r w:rsidR="000E3019" w:rsidRPr="00847F28">
        <w:rPr>
          <w:b w:val="0"/>
          <w:i/>
          <w:szCs w:val="20"/>
        </w:rPr>
        <w:t>Autres à préciser</w:t>
      </w:r>
    </w:p>
    <w:p w14:paraId="7515E64B" w14:textId="4BB4C838" w:rsidR="00AB1617" w:rsidRPr="005813B8" w:rsidRDefault="00F73F73" w:rsidP="00F73F73">
      <w:pPr>
        <w:pStyle w:val="Style5"/>
      </w:pPr>
      <w:r w:rsidRPr="005813B8">
        <w:t>Y a-t-il</w:t>
      </w:r>
      <w:r w:rsidR="00AB1617" w:rsidRPr="005813B8">
        <w:t xml:space="preserve"> des haies vives dans le périmètre ? </w:t>
      </w:r>
      <w:r w:rsidR="00AB1617" w:rsidRPr="00847F28">
        <w:rPr>
          <w:b w:val="0"/>
          <w:i/>
          <w:szCs w:val="20"/>
        </w:rPr>
        <w:t xml:space="preserve">/______/ </w:t>
      </w:r>
      <w:r w:rsidR="00AB1617" w:rsidRPr="00847F28">
        <w:rPr>
          <w:b w:val="0"/>
          <w:i/>
          <w:szCs w:val="20"/>
        </w:rPr>
        <w:tab/>
        <w:t>0=non ; 1=oui</w:t>
      </w:r>
    </w:p>
    <w:p w14:paraId="6430B771" w14:textId="6FE79D98" w:rsidR="00AB1617" w:rsidRPr="005813B8" w:rsidRDefault="00AB1617" w:rsidP="00F73F73">
      <w:pPr>
        <w:pStyle w:val="Style5"/>
      </w:pPr>
      <w:r w:rsidRPr="005813B8">
        <w:t xml:space="preserve">Quel usage faites-vous de ces </w:t>
      </w:r>
      <w:r w:rsidR="00A90AB9" w:rsidRPr="005813B8">
        <w:t xml:space="preserve">haies </w:t>
      </w:r>
      <w:r w:rsidR="00F73F73" w:rsidRPr="005813B8">
        <w:t>vives ?</w:t>
      </w:r>
      <w:r w:rsidRPr="005813B8">
        <w:t xml:space="preserve"> Protection du périmètre </w:t>
      </w:r>
      <w:r w:rsidRPr="00847F28">
        <w:rPr>
          <w:b w:val="0"/>
          <w:i/>
          <w:szCs w:val="20"/>
        </w:rPr>
        <w:t>/______/</w:t>
      </w:r>
      <w:r w:rsidR="00614D37">
        <w:rPr>
          <w:b w:val="0"/>
          <w:i/>
          <w:szCs w:val="20"/>
        </w:rPr>
        <w:t>1.</w:t>
      </w:r>
      <w:r w:rsidRPr="00847F28">
        <w:rPr>
          <w:b w:val="0"/>
          <w:i/>
          <w:szCs w:val="20"/>
        </w:rPr>
        <w:t>Embellir le paysag</w:t>
      </w:r>
      <w:r w:rsidR="00614D37">
        <w:rPr>
          <w:b w:val="0"/>
          <w:i/>
          <w:szCs w:val="20"/>
        </w:rPr>
        <w:t>e ; 2.</w:t>
      </w:r>
      <w:r w:rsidR="00614D37" w:rsidRPr="00847F28">
        <w:rPr>
          <w:b w:val="0"/>
          <w:i/>
          <w:szCs w:val="20"/>
        </w:rPr>
        <w:t xml:space="preserve"> autres</w:t>
      </w:r>
      <w:r w:rsidRPr="00847F28">
        <w:rPr>
          <w:b w:val="0"/>
          <w:i/>
          <w:szCs w:val="20"/>
        </w:rPr>
        <w:t xml:space="preserve"> à préciser /______/</w:t>
      </w:r>
    </w:p>
    <w:p w14:paraId="3BFA4EFB" w14:textId="2395C974" w:rsidR="00AB1617" w:rsidRDefault="00AB1617" w:rsidP="00AB1617">
      <w:pPr>
        <w:tabs>
          <w:tab w:val="left" w:pos="3969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445E3D15" w14:textId="77777777" w:rsidR="00614D37" w:rsidRPr="005813B8" w:rsidRDefault="00614D37" w:rsidP="00AB1617">
      <w:pPr>
        <w:tabs>
          <w:tab w:val="left" w:pos="3969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0CB4C05D" w14:textId="77777777" w:rsidR="00AB1617" w:rsidRPr="005813B8" w:rsidRDefault="00AB1617" w:rsidP="00F73F73">
      <w:pPr>
        <w:pStyle w:val="Style4"/>
      </w:pPr>
      <w:r w:rsidRPr="005813B8">
        <w:lastRenderedPageBreak/>
        <w:t>Gestion des déchets non organiques</w:t>
      </w:r>
    </w:p>
    <w:p w14:paraId="6C72FA73" w14:textId="7994DF7E" w:rsidR="00AB1617" w:rsidRPr="00614D37" w:rsidRDefault="00AB1617" w:rsidP="00614D37">
      <w:pPr>
        <w:pStyle w:val="Style5"/>
        <w:rPr>
          <w:b w:val="0"/>
        </w:rPr>
      </w:pPr>
      <w:r w:rsidRPr="005813B8">
        <w:t xml:space="preserve">Comment gérez-vous les déchets non organiques (plastiques, boites, </w:t>
      </w:r>
      <w:r w:rsidR="00614D37" w:rsidRPr="005813B8">
        <w:t>etc..</w:t>
      </w:r>
      <w:r w:rsidRPr="005813B8">
        <w:t>) dans le périmètre </w:t>
      </w:r>
      <w:r w:rsidRPr="00614D37">
        <w:t>?</w:t>
      </w:r>
      <w:r w:rsidR="00614D37" w:rsidRPr="00614D37">
        <w:t xml:space="preserve"> </w:t>
      </w:r>
      <w:r w:rsidRPr="00614D37">
        <w:rPr>
          <w:b w:val="0"/>
        </w:rPr>
        <w:t xml:space="preserve">0=aucune utilisation ; 1=brulage ; 2= enfouissement ; 3=collecte par camion ramasseur ; 4= Tri sélectif </w:t>
      </w:r>
      <w:r w:rsidR="00915FA5" w:rsidRPr="00614D37">
        <w:rPr>
          <w:b w:val="0"/>
        </w:rPr>
        <w:t xml:space="preserve">et élimination par collecte </w:t>
      </w:r>
      <w:r w:rsidR="00614D37" w:rsidRPr="00614D37">
        <w:rPr>
          <w:b w:val="0"/>
        </w:rPr>
        <w:t>collective ;</w:t>
      </w:r>
      <w:r w:rsidR="00915FA5" w:rsidRPr="00614D37">
        <w:rPr>
          <w:b w:val="0"/>
        </w:rPr>
        <w:t xml:space="preserve"> 5. </w:t>
      </w:r>
      <w:r w:rsidRPr="00614D37">
        <w:rPr>
          <w:b w:val="0"/>
        </w:rPr>
        <w:t xml:space="preserve">réutilisation/valorisation au niveau local, </w:t>
      </w:r>
      <w:r w:rsidR="00915FA5" w:rsidRPr="00614D37">
        <w:rPr>
          <w:b w:val="0"/>
        </w:rPr>
        <w:t xml:space="preserve">6. Mode de réutilisation par plasticulture ; </w:t>
      </w:r>
      <w:r w:rsidRPr="00614D37">
        <w:rPr>
          <w:b w:val="0"/>
        </w:rPr>
        <w:t>= autre (précisez) ;</w:t>
      </w:r>
    </w:p>
    <w:p w14:paraId="5B80D378" w14:textId="77777777" w:rsidR="00AB1617" w:rsidRPr="005813B8" w:rsidRDefault="00AB1617" w:rsidP="00F73F73">
      <w:pPr>
        <w:pStyle w:val="Style4"/>
      </w:pPr>
      <w:r w:rsidRPr="005813B8">
        <w:t>Accessibilité de l’espace</w:t>
      </w:r>
    </w:p>
    <w:p w14:paraId="6B1D7182" w14:textId="30C93932" w:rsidR="00AB1617" w:rsidRPr="005813B8" w:rsidRDefault="00AB1617" w:rsidP="00F73F73">
      <w:pPr>
        <w:pStyle w:val="Style5"/>
      </w:pPr>
      <w:commentRangeStart w:id="9"/>
      <w:r w:rsidRPr="005813B8">
        <w:t xml:space="preserve">Quel dispositif de clôture est utilisé pour la protection du </w:t>
      </w:r>
      <w:r w:rsidR="007B4219" w:rsidRPr="005813B8">
        <w:t>périmètre ?</w:t>
      </w:r>
      <w:r w:rsidRPr="005813B8">
        <w:t xml:space="preserve"> </w:t>
      </w:r>
      <w:r w:rsidRPr="00847F28">
        <w:rPr>
          <w:b w:val="0"/>
          <w:i/>
          <w:szCs w:val="20"/>
        </w:rPr>
        <w:t>(0=aucun ; 1=fil barbelé ; 2=</w:t>
      </w:r>
      <w:r w:rsidR="007B4219" w:rsidRPr="00847F28">
        <w:rPr>
          <w:b w:val="0"/>
          <w:i/>
          <w:szCs w:val="20"/>
        </w:rPr>
        <w:t>mur</w:t>
      </w:r>
      <w:r w:rsidRPr="00847F28">
        <w:rPr>
          <w:b w:val="0"/>
          <w:i/>
          <w:szCs w:val="20"/>
        </w:rPr>
        <w:t xml:space="preserve"> de clôture ; 3=haies </w:t>
      </w:r>
      <w:r w:rsidR="007B4219" w:rsidRPr="00847F28">
        <w:rPr>
          <w:b w:val="0"/>
          <w:i/>
          <w:szCs w:val="20"/>
        </w:rPr>
        <w:t>vives ;</w:t>
      </w:r>
      <w:r w:rsidRPr="00847F28">
        <w:rPr>
          <w:b w:val="0"/>
          <w:i/>
          <w:szCs w:val="20"/>
        </w:rPr>
        <w:t xml:space="preserve"> 4=autres (précisez/____________________/)</w:t>
      </w:r>
      <w:commentRangeEnd w:id="9"/>
      <w:r w:rsidRPr="00847F28">
        <w:rPr>
          <w:b w:val="0"/>
          <w:i/>
          <w:szCs w:val="20"/>
        </w:rPr>
        <w:commentReference w:id="9"/>
      </w:r>
    </w:p>
    <w:p w14:paraId="6D7D384B" w14:textId="77777777" w:rsidR="00AB1617" w:rsidRDefault="00AB1617" w:rsidP="00F73F73">
      <w:pPr>
        <w:pStyle w:val="Style5"/>
      </w:pPr>
      <w:r w:rsidRPr="005813B8">
        <w:t xml:space="preserve">Existe-t-il des pistes/chemins pour l’acheminement des produits ? /______/ </w:t>
      </w:r>
      <w:r w:rsidRPr="005813B8">
        <w:tab/>
      </w:r>
      <w:r w:rsidRPr="00847F28">
        <w:rPr>
          <w:b w:val="0"/>
          <w:i/>
          <w:szCs w:val="20"/>
        </w:rPr>
        <w:t>0=non ; 1=oui</w:t>
      </w:r>
    </w:p>
    <w:p w14:paraId="146964A1" w14:textId="7A363D7F" w:rsidR="007308F5" w:rsidRPr="00614D37" w:rsidRDefault="0044495A" w:rsidP="00614D37">
      <w:pPr>
        <w:pStyle w:val="Style5"/>
        <w:rPr>
          <w:b w:val="0"/>
          <w:i/>
        </w:rPr>
      </w:pPr>
      <w:r>
        <w:t>Si Oui, type de route : (enquête commercialisation produit horticole PAPA)</w:t>
      </w:r>
      <w:r w:rsidR="00614D37">
        <w:t xml:space="preserve"> : </w:t>
      </w:r>
      <w:r w:rsidR="00614D37" w:rsidRPr="00614D37">
        <w:rPr>
          <w:b w:val="0"/>
          <w:i/>
        </w:rPr>
        <w:t>1. Route</w:t>
      </w:r>
      <w:r w:rsidR="007308F5" w:rsidRPr="00614D37">
        <w:rPr>
          <w:b w:val="0"/>
          <w:i/>
        </w:rPr>
        <w:t xml:space="preserve"> nationale, 2. Route départementale, 3. Route rurale (butinée non principale), 4. Piste de production (recouverte de gravillon), 5. Piste rural praticable (sans gravillon</w:t>
      </w:r>
      <w:r w:rsidR="00614D37" w:rsidRPr="00614D37">
        <w:rPr>
          <w:b w:val="0"/>
          <w:i/>
        </w:rPr>
        <w:t>),</w:t>
      </w:r>
      <w:r w:rsidR="007B4219" w:rsidRPr="00614D37">
        <w:rPr>
          <w:b w:val="0"/>
          <w:i/>
        </w:rPr>
        <w:t xml:space="preserve"> </w:t>
      </w:r>
      <w:r w:rsidR="007308F5" w:rsidRPr="00614D37">
        <w:rPr>
          <w:b w:val="0"/>
          <w:i/>
        </w:rPr>
        <w:t>6. Autres.</w:t>
      </w:r>
    </w:p>
    <w:p w14:paraId="40192A4B" w14:textId="5CB86848" w:rsidR="0044495A" w:rsidRPr="005813B8" w:rsidRDefault="007308F5" w:rsidP="00F73F73">
      <w:pPr>
        <w:pStyle w:val="Style5"/>
      </w:pPr>
      <w:r>
        <w:t>Etats</w:t>
      </w:r>
      <w:r w:rsidR="0044495A">
        <w:t xml:space="preserve"> des routes </w:t>
      </w:r>
      <w:r w:rsidR="0044495A" w:rsidRPr="00847F28">
        <w:rPr>
          <w:b w:val="0"/>
          <w:i/>
          <w:szCs w:val="20"/>
        </w:rPr>
        <w:t xml:space="preserve">: </w:t>
      </w:r>
      <w:r w:rsidR="00614D37" w:rsidRPr="00847F28">
        <w:rPr>
          <w:b w:val="0"/>
          <w:i/>
          <w:szCs w:val="20"/>
        </w:rPr>
        <w:t>1. Bon</w:t>
      </w:r>
      <w:r w:rsidR="0044495A" w:rsidRPr="00847F28">
        <w:rPr>
          <w:b w:val="0"/>
          <w:i/>
          <w:szCs w:val="20"/>
        </w:rPr>
        <w:t xml:space="preserve"> ; 2. </w:t>
      </w:r>
      <w:r w:rsidR="007B4219" w:rsidRPr="00847F28">
        <w:rPr>
          <w:b w:val="0"/>
          <w:i/>
          <w:szCs w:val="20"/>
        </w:rPr>
        <w:t>Passable ;</w:t>
      </w:r>
      <w:r w:rsidR="0044495A" w:rsidRPr="00847F28">
        <w:rPr>
          <w:b w:val="0"/>
          <w:i/>
          <w:szCs w:val="20"/>
        </w:rPr>
        <w:t xml:space="preserve"> 3. </w:t>
      </w:r>
      <w:r w:rsidR="00614D37" w:rsidRPr="00847F28">
        <w:rPr>
          <w:b w:val="0"/>
          <w:i/>
          <w:szCs w:val="20"/>
        </w:rPr>
        <w:t>dégrade ;</w:t>
      </w:r>
    </w:p>
    <w:p w14:paraId="77E57B4C" w14:textId="66F980C6" w:rsidR="00AB1617" w:rsidRPr="005813B8" w:rsidRDefault="00AB1617" w:rsidP="00F73F73">
      <w:pPr>
        <w:pStyle w:val="Style5"/>
      </w:pPr>
      <w:r w:rsidRPr="005813B8">
        <w:t xml:space="preserve">Le parcours du bétail a-t-il été pris en en compte au moment de la mise en place du périmètre ? </w:t>
      </w:r>
      <w:r w:rsidRPr="00847F28">
        <w:rPr>
          <w:b w:val="0"/>
          <w:i/>
          <w:szCs w:val="20"/>
        </w:rPr>
        <w:t>0=non ; 1=oui</w:t>
      </w:r>
    </w:p>
    <w:p w14:paraId="62412F24" w14:textId="77777777" w:rsidR="00AB1617" w:rsidRPr="005813B8" w:rsidRDefault="00AB1617" w:rsidP="00F73F73">
      <w:pPr>
        <w:pStyle w:val="Style4"/>
      </w:pPr>
      <w:r w:rsidRPr="005813B8">
        <w:t>Implication sociale</w:t>
      </w:r>
    </w:p>
    <w:p w14:paraId="7F9157B2" w14:textId="2852226B" w:rsidR="00AB1617" w:rsidRPr="005813B8" w:rsidRDefault="009571C9" w:rsidP="009571C9">
      <w:pPr>
        <w:pStyle w:val="Style5"/>
      </w:pPr>
      <w:r>
        <w:t>E</w:t>
      </w:r>
      <w:r w:rsidR="00AB1617" w:rsidRPr="005813B8">
        <w:t>st-ce que le périmètre appartient à une association ? /______</w:t>
      </w:r>
      <w:r w:rsidRPr="005813B8">
        <w:t xml:space="preserve">/ </w:t>
      </w:r>
      <w:r>
        <w:t>0</w:t>
      </w:r>
      <w:r w:rsidR="00AB1617" w:rsidRPr="00847F28">
        <w:rPr>
          <w:b w:val="0"/>
          <w:i/>
          <w:szCs w:val="20"/>
        </w:rPr>
        <w:t>=non ; 1=oui</w:t>
      </w:r>
    </w:p>
    <w:p w14:paraId="05DE3BA8" w14:textId="3518AF61" w:rsidR="00AB1617" w:rsidRPr="00847F28" w:rsidRDefault="00AB1617" w:rsidP="00F73F73">
      <w:pPr>
        <w:pStyle w:val="Style5"/>
        <w:rPr>
          <w:b w:val="0"/>
          <w:i/>
          <w:szCs w:val="20"/>
        </w:rPr>
      </w:pPr>
      <w:r w:rsidRPr="005813B8">
        <w:t xml:space="preserve">Si oui, quel type d’association /______/ </w:t>
      </w:r>
      <w:r w:rsidRPr="00847F28">
        <w:rPr>
          <w:b w:val="0"/>
          <w:i/>
          <w:szCs w:val="20"/>
        </w:rPr>
        <w:t>1=OP </w:t>
      </w:r>
      <w:r w:rsidR="00F73F73" w:rsidRPr="00847F28">
        <w:rPr>
          <w:b w:val="0"/>
          <w:i/>
          <w:szCs w:val="20"/>
        </w:rPr>
        <w:t>;</w:t>
      </w:r>
      <w:r w:rsidR="009571C9">
        <w:rPr>
          <w:b w:val="0"/>
          <w:i/>
          <w:szCs w:val="20"/>
        </w:rPr>
        <w:t xml:space="preserve"> </w:t>
      </w:r>
      <w:r w:rsidR="00F73F73" w:rsidRPr="00847F28">
        <w:rPr>
          <w:b w:val="0"/>
          <w:i/>
          <w:szCs w:val="20"/>
        </w:rPr>
        <w:t>2</w:t>
      </w:r>
      <w:r w:rsidRPr="00847F28">
        <w:rPr>
          <w:b w:val="0"/>
          <w:i/>
          <w:szCs w:val="20"/>
        </w:rPr>
        <w:t>=coopérative ; 3=GIE ; 4=autres à spécifier</w:t>
      </w:r>
    </w:p>
    <w:p w14:paraId="39A35667" w14:textId="6EAD8289" w:rsidR="00AB1617" w:rsidRDefault="00AB1617" w:rsidP="00F73F73">
      <w:pPr>
        <w:pStyle w:val="Style5"/>
      </w:pPr>
      <w:r w:rsidRPr="005813B8">
        <w:t>Quel est le nom de l’association /____/</w:t>
      </w:r>
    </w:p>
    <w:p w14:paraId="4A367400" w14:textId="53607E2E" w:rsidR="00AB1617" w:rsidRPr="00847F28" w:rsidRDefault="00AB1617" w:rsidP="00F73F73">
      <w:pPr>
        <w:pStyle w:val="Style5"/>
        <w:rPr>
          <w:b w:val="0"/>
          <w:i/>
          <w:szCs w:val="20"/>
        </w:rPr>
      </w:pPr>
      <w:r w:rsidRPr="005813B8">
        <w:t>Combien de membres compte l’association </w:t>
      </w:r>
      <w:r w:rsidRPr="00847F28">
        <w:rPr>
          <w:b w:val="0"/>
          <w:i/>
          <w:szCs w:val="20"/>
        </w:rPr>
        <w:t>?</w:t>
      </w:r>
      <w:r w:rsidR="009571C9">
        <w:rPr>
          <w:b w:val="0"/>
          <w:i/>
          <w:szCs w:val="20"/>
        </w:rPr>
        <w:t xml:space="preserve"> </w:t>
      </w:r>
      <w:r w:rsidRPr="00847F28">
        <w:rPr>
          <w:b w:val="0"/>
          <w:i/>
          <w:szCs w:val="20"/>
        </w:rPr>
        <w:t>Femmes /______/                       Hommes /______/</w:t>
      </w:r>
    </w:p>
    <w:p w14:paraId="260D01E3" w14:textId="77777777" w:rsidR="00AB1617" w:rsidRPr="005813B8" w:rsidRDefault="00AB1617" w:rsidP="00F73F73">
      <w:pPr>
        <w:pStyle w:val="Style5"/>
      </w:pPr>
      <w:r w:rsidRPr="005813B8">
        <w:lastRenderedPageBreak/>
        <w:t>Comment les postes de responsabilité sont repartis au sein de cette association ?</w:t>
      </w:r>
    </w:p>
    <w:p w14:paraId="5C0E2BCB" w14:textId="77777777" w:rsidR="00AB1617" w:rsidRPr="005813B8" w:rsidRDefault="00AB1617" w:rsidP="00AB1617">
      <w:pPr>
        <w:tabs>
          <w:tab w:val="left" w:pos="3969"/>
        </w:tabs>
        <w:spacing w:after="0" w:line="360" w:lineRule="auto"/>
        <w:rPr>
          <w:rFonts w:ascii="Arial" w:hAnsi="Arial" w:cs="Arial"/>
          <w:sz w:val="24"/>
          <w:szCs w:val="24"/>
        </w:rPr>
      </w:pPr>
    </w:p>
    <w:tbl>
      <w:tblPr>
        <w:tblStyle w:val="Grilledutableau1"/>
        <w:tblW w:w="0" w:type="auto"/>
        <w:tblInd w:w="2596" w:type="dxa"/>
        <w:tblLook w:val="04A0" w:firstRow="1" w:lastRow="0" w:firstColumn="1" w:lastColumn="0" w:noHBand="0" w:noVBand="1"/>
      </w:tblPr>
      <w:tblGrid>
        <w:gridCol w:w="1351"/>
        <w:gridCol w:w="1973"/>
        <w:gridCol w:w="1917"/>
      </w:tblGrid>
      <w:tr w:rsidR="00AB1617" w:rsidRPr="009571C9" w14:paraId="1C6A0A96" w14:textId="77777777" w:rsidTr="009571C9">
        <w:trPr>
          <w:trHeight w:val="256"/>
        </w:trPr>
        <w:tc>
          <w:tcPr>
            <w:tcW w:w="0" w:type="auto"/>
          </w:tcPr>
          <w:p w14:paraId="26B2EBC8" w14:textId="77777777" w:rsidR="00AB1617" w:rsidRPr="009571C9" w:rsidRDefault="00AB1617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571C9">
              <w:rPr>
                <w:rFonts w:ascii="Arial" w:hAnsi="Arial" w:cs="Arial"/>
                <w:sz w:val="20"/>
                <w:szCs w:val="20"/>
              </w:rPr>
              <w:t xml:space="preserve">Intitulé poste </w:t>
            </w:r>
          </w:p>
        </w:tc>
        <w:tc>
          <w:tcPr>
            <w:tcW w:w="0" w:type="auto"/>
          </w:tcPr>
          <w:p w14:paraId="2D44A16C" w14:textId="77777777" w:rsidR="009571C9" w:rsidRDefault="00AB1617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571C9">
              <w:rPr>
                <w:rFonts w:ascii="Arial" w:hAnsi="Arial" w:cs="Arial"/>
                <w:sz w:val="20"/>
                <w:szCs w:val="20"/>
              </w:rPr>
              <w:t>Occupé par homme</w:t>
            </w:r>
          </w:p>
          <w:p w14:paraId="390C13C0" w14:textId="6E8CDE9A" w:rsidR="00AB1617" w:rsidRPr="009571C9" w:rsidRDefault="00AB1617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571C9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Pr="009571C9">
              <w:rPr>
                <w:rFonts w:ascii="Arial" w:eastAsiaTheme="majorEastAsia" w:hAnsi="Arial" w:cstheme="majorBidi"/>
                <w:bCs/>
                <w:i/>
                <w:iCs/>
                <w:sz w:val="20"/>
                <w:szCs w:val="20"/>
              </w:rPr>
              <w:t>(0=non ; 1=oui)</w:t>
            </w:r>
          </w:p>
        </w:tc>
        <w:tc>
          <w:tcPr>
            <w:tcW w:w="0" w:type="auto"/>
          </w:tcPr>
          <w:p w14:paraId="4EB0C546" w14:textId="77777777" w:rsidR="009571C9" w:rsidRDefault="00AB1617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571C9">
              <w:rPr>
                <w:rFonts w:ascii="Arial" w:hAnsi="Arial" w:cs="Arial"/>
                <w:sz w:val="20"/>
                <w:szCs w:val="20"/>
              </w:rPr>
              <w:t xml:space="preserve">Occupé par femme </w:t>
            </w:r>
          </w:p>
          <w:p w14:paraId="1F5E7A27" w14:textId="18675190" w:rsidR="00AB1617" w:rsidRPr="009571C9" w:rsidRDefault="00AB1617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9571C9">
              <w:rPr>
                <w:rFonts w:ascii="Arial" w:eastAsiaTheme="majorEastAsia" w:hAnsi="Arial" w:cstheme="majorBidi"/>
                <w:bCs/>
                <w:i/>
                <w:iCs/>
                <w:sz w:val="20"/>
                <w:szCs w:val="20"/>
              </w:rPr>
              <w:t>(0=non ; 1=oui)</w:t>
            </w:r>
          </w:p>
          <w:p w14:paraId="0680F600" w14:textId="77777777" w:rsidR="00AB1617" w:rsidRPr="009571C9" w:rsidRDefault="00AB1617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5813B8" w14:paraId="7A674359" w14:textId="77777777" w:rsidTr="009571C9">
        <w:tc>
          <w:tcPr>
            <w:tcW w:w="0" w:type="auto"/>
          </w:tcPr>
          <w:p w14:paraId="2B24D2E4" w14:textId="77777777" w:rsidR="00AB1617" w:rsidRPr="005813B8" w:rsidRDefault="00AB1617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0" w:type="auto"/>
          </w:tcPr>
          <w:p w14:paraId="3EBB49B9" w14:textId="77777777" w:rsidR="00AB1617" w:rsidRPr="005813B8" w:rsidRDefault="00AB1617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0" w:type="auto"/>
          </w:tcPr>
          <w:p w14:paraId="32081054" w14:textId="77777777" w:rsidR="00AB1617" w:rsidRPr="005813B8" w:rsidRDefault="00AB1617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B1617" w:rsidRPr="005813B8" w14:paraId="4012F088" w14:textId="77777777" w:rsidTr="009571C9">
        <w:tc>
          <w:tcPr>
            <w:tcW w:w="0" w:type="auto"/>
          </w:tcPr>
          <w:p w14:paraId="668FAF8E" w14:textId="77777777" w:rsidR="00AB1617" w:rsidRPr="005813B8" w:rsidRDefault="00AB1617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0" w:type="auto"/>
          </w:tcPr>
          <w:p w14:paraId="314ECF1A" w14:textId="77777777" w:rsidR="00AB1617" w:rsidRPr="005813B8" w:rsidRDefault="00AB1617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0" w:type="auto"/>
          </w:tcPr>
          <w:p w14:paraId="376BDD3B" w14:textId="77777777" w:rsidR="00AB1617" w:rsidRPr="005813B8" w:rsidRDefault="00AB1617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B1617" w:rsidRPr="005813B8" w14:paraId="30976DE1" w14:textId="77777777" w:rsidTr="009571C9">
        <w:tc>
          <w:tcPr>
            <w:tcW w:w="0" w:type="auto"/>
          </w:tcPr>
          <w:p w14:paraId="31A271EA" w14:textId="77777777" w:rsidR="00AB1617" w:rsidRPr="005813B8" w:rsidRDefault="00AB1617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0" w:type="auto"/>
          </w:tcPr>
          <w:p w14:paraId="3FF8F60D" w14:textId="77777777" w:rsidR="00AB1617" w:rsidRPr="005813B8" w:rsidRDefault="00AB1617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0" w:type="auto"/>
          </w:tcPr>
          <w:p w14:paraId="4D04149B" w14:textId="77777777" w:rsidR="00AB1617" w:rsidRPr="005813B8" w:rsidRDefault="00AB1617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B1617" w:rsidRPr="005813B8" w14:paraId="5A4E88BB" w14:textId="77777777" w:rsidTr="009571C9">
        <w:tc>
          <w:tcPr>
            <w:tcW w:w="0" w:type="auto"/>
          </w:tcPr>
          <w:p w14:paraId="3C5F15F9" w14:textId="77777777" w:rsidR="00AB1617" w:rsidRPr="005813B8" w:rsidRDefault="00AB1617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0" w:type="auto"/>
          </w:tcPr>
          <w:p w14:paraId="26DAC501" w14:textId="77777777" w:rsidR="00AB1617" w:rsidRPr="005813B8" w:rsidRDefault="00AB1617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0" w:type="auto"/>
          </w:tcPr>
          <w:p w14:paraId="31C47F25" w14:textId="77777777" w:rsidR="00AB1617" w:rsidRPr="005813B8" w:rsidRDefault="00AB1617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  <w:tr w:rsidR="00AB1617" w:rsidRPr="005813B8" w14:paraId="080B95B2" w14:textId="77777777" w:rsidTr="009571C9">
        <w:tc>
          <w:tcPr>
            <w:tcW w:w="0" w:type="auto"/>
          </w:tcPr>
          <w:p w14:paraId="11E0430E" w14:textId="77777777" w:rsidR="00AB1617" w:rsidRPr="005813B8" w:rsidRDefault="00AB1617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0" w:type="auto"/>
          </w:tcPr>
          <w:p w14:paraId="637930BF" w14:textId="77777777" w:rsidR="00AB1617" w:rsidRPr="005813B8" w:rsidRDefault="00AB1617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  <w:tc>
          <w:tcPr>
            <w:tcW w:w="0" w:type="auto"/>
          </w:tcPr>
          <w:p w14:paraId="3B500639" w14:textId="77777777" w:rsidR="00AB1617" w:rsidRPr="005813B8" w:rsidRDefault="00AB1617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4"/>
                <w:szCs w:val="24"/>
              </w:rPr>
            </w:pPr>
          </w:p>
        </w:tc>
      </w:tr>
    </w:tbl>
    <w:p w14:paraId="3F7A911A" w14:textId="77777777" w:rsidR="00AB1617" w:rsidRPr="005813B8" w:rsidRDefault="00AB1617" w:rsidP="00AB1617">
      <w:pPr>
        <w:tabs>
          <w:tab w:val="left" w:pos="3969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362C3908" w14:textId="77777777" w:rsidR="009571C9" w:rsidRDefault="00AB1617" w:rsidP="00F73F73">
      <w:pPr>
        <w:pStyle w:val="Style5"/>
        <w:rPr>
          <w:b w:val="0"/>
          <w:i/>
          <w:szCs w:val="20"/>
        </w:rPr>
      </w:pPr>
      <w:r w:rsidRPr="005813B8">
        <w:t xml:space="preserve">L’association est-elle membre d’une autre association ou d’un autre </w:t>
      </w:r>
      <w:r w:rsidR="009571C9" w:rsidRPr="005813B8">
        <w:t>groupement ?</w:t>
      </w:r>
      <w:r w:rsidRPr="005813B8">
        <w:t xml:space="preserve">  </w:t>
      </w:r>
      <w:r w:rsidRPr="00847F28">
        <w:rPr>
          <w:b w:val="0"/>
          <w:i/>
          <w:szCs w:val="20"/>
        </w:rPr>
        <w:t>0=non ; 1=</w:t>
      </w:r>
      <w:r w:rsidR="009571C9" w:rsidRPr="00847F28">
        <w:rPr>
          <w:b w:val="0"/>
          <w:i/>
          <w:szCs w:val="20"/>
        </w:rPr>
        <w:t>oui</w:t>
      </w:r>
    </w:p>
    <w:p w14:paraId="5C1D5834" w14:textId="1E6D5C67" w:rsidR="00AB1617" w:rsidRPr="00847F28" w:rsidRDefault="009571C9" w:rsidP="009571C9">
      <w:pPr>
        <w:pStyle w:val="Style5"/>
      </w:pPr>
      <w:r w:rsidRPr="00847F28">
        <w:t>Spécifier</w:t>
      </w:r>
      <w:r w:rsidR="00AB1617" w:rsidRPr="00847F28">
        <w:t xml:space="preserve"> le nom</w:t>
      </w:r>
      <w:r w:rsidRPr="00847F28">
        <w:t> : _</w:t>
      </w:r>
      <w:r w:rsidR="00AB1617" w:rsidRPr="00847F28">
        <w:t>___</w:t>
      </w:r>
    </w:p>
    <w:p w14:paraId="27A09C7F" w14:textId="77777777" w:rsidR="00AB1617" w:rsidRPr="005813B8" w:rsidRDefault="00AB1617" w:rsidP="009571C9">
      <w:pPr>
        <w:pStyle w:val="Style5"/>
      </w:pPr>
      <w:r w:rsidRPr="005813B8">
        <w:t xml:space="preserve"> Les membres de l’association ont-ils mis en place un système de tontine ? /______/ </w:t>
      </w:r>
      <w:r w:rsidRPr="005813B8">
        <w:tab/>
      </w:r>
      <w:r w:rsidRPr="00847F28">
        <w:rPr>
          <w:b w:val="0"/>
          <w:i/>
          <w:szCs w:val="20"/>
        </w:rPr>
        <w:t>0=non ; 1=oui</w:t>
      </w:r>
    </w:p>
    <w:p w14:paraId="402C7E47" w14:textId="77777777" w:rsidR="00AB1617" w:rsidRPr="005813B8" w:rsidRDefault="00AB1617" w:rsidP="00F73F73">
      <w:pPr>
        <w:pStyle w:val="Style4"/>
      </w:pPr>
      <w:r w:rsidRPr="005813B8">
        <w:t>Valorisation par filières courtes</w:t>
      </w:r>
    </w:p>
    <w:p w14:paraId="7370276C" w14:textId="4FE1B09C" w:rsidR="00AB1617" w:rsidRPr="005813B8" w:rsidRDefault="00AB1617" w:rsidP="00F73F73">
      <w:pPr>
        <w:pStyle w:val="Style5"/>
      </w:pPr>
    </w:p>
    <w:tbl>
      <w:tblPr>
        <w:tblStyle w:val="Grilledutableau"/>
        <w:tblW w:w="9789" w:type="dxa"/>
        <w:tblInd w:w="846" w:type="dxa"/>
        <w:tblLayout w:type="fixed"/>
        <w:tblLook w:val="04A0" w:firstRow="1" w:lastRow="0" w:firstColumn="1" w:lastColumn="0" w:noHBand="0" w:noVBand="1"/>
      </w:tblPr>
      <w:tblGrid>
        <w:gridCol w:w="1276"/>
        <w:gridCol w:w="979"/>
        <w:gridCol w:w="644"/>
        <w:gridCol w:w="547"/>
        <w:gridCol w:w="647"/>
        <w:gridCol w:w="1152"/>
        <w:gridCol w:w="1134"/>
        <w:gridCol w:w="708"/>
        <w:gridCol w:w="851"/>
        <w:gridCol w:w="709"/>
        <w:gridCol w:w="1142"/>
      </w:tblGrid>
      <w:tr w:rsidR="00040F2C" w:rsidRPr="009571C9" w14:paraId="41B8BBB1" w14:textId="24E19206" w:rsidTr="00040F2C">
        <w:tc>
          <w:tcPr>
            <w:tcW w:w="1276" w:type="dxa"/>
            <w:shd w:val="clear" w:color="auto" w:fill="D9D9D9" w:themeFill="background1" w:themeFillShade="D9"/>
          </w:tcPr>
          <w:p w14:paraId="30A53D11" w14:textId="77777777" w:rsidR="00040F2C" w:rsidRPr="009571C9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bookmarkStart w:id="10" w:name="_Hlk43739858"/>
            <w:commentRangeStart w:id="11"/>
            <w:r w:rsidRPr="009571C9">
              <w:rPr>
                <w:rFonts w:ascii="Arial" w:hAnsi="Arial" w:cs="Arial"/>
                <w:sz w:val="18"/>
                <w:szCs w:val="18"/>
              </w:rPr>
              <w:t>Spéculations</w:t>
            </w:r>
            <w:commentRangeEnd w:id="11"/>
            <w:r w:rsidRPr="009571C9">
              <w:rPr>
                <w:rStyle w:val="Marquedecommentaire"/>
              </w:rPr>
              <w:commentReference w:id="11"/>
            </w:r>
          </w:p>
        </w:tc>
        <w:tc>
          <w:tcPr>
            <w:tcW w:w="979" w:type="dxa"/>
            <w:shd w:val="clear" w:color="auto" w:fill="D9D9D9" w:themeFill="background1" w:themeFillShade="D9"/>
          </w:tcPr>
          <w:p w14:paraId="4ED338AA" w14:textId="64490A5A" w:rsidR="00040F2C" w:rsidRPr="009571C9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9571C9">
              <w:rPr>
                <w:rFonts w:ascii="Arial" w:hAnsi="Arial" w:cs="Arial"/>
                <w:sz w:val="18"/>
                <w:szCs w:val="18"/>
              </w:rPr>
              <w:t>Q. prod</w:t>
            </w:r>
            <w:r>
              <w:rPr>
                <w:rFonts w:ascii="Arial" w:hAnsi="Arial" w:cs="Arial"/>
                <w:sz w:val="18"/>
                <w:szCs w:val="18"/>
              </w:rPr>
              <w:t>uite</w:t>
            </w:r>
          </w:p>
        </w:tc>
        <w:tc>
          <w:tcPr>
            <w:tcW w:w="644" w:type="dxa"/>
            <w:shd w:val="clear" w:color="auto" w:fill="D9D9D9" w:themeFill="background1" w:themeFillShade="D9"/>
          </w:tcPr>
          <w:p w14:paraId="369C0541" w14:textId="15ADD223" w:rsidR="00040F2C" w:rsidRPr="009571C9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9571C9">
              <w:rPr>
                <w:rFonts w:ascii="Arial" w:hAnsi="Arial" w:cs="Arial"/>
                <w:sz w:val="18"/>
                <w:szCs w:val="18"/>
              </w:rPr>
              <w:t>Q. auto-cons</w:t>
            </w:r>
          </w:p>
        </w:tc>
        <w:tc>
          <w:tcPr>
            <w:tcW w:w="547" w:type="dxa"/>
            <w:shd w:val="clear" w:color="auto" w:fill="D9D9D9" w:themeFill="background1" w:themeFillShade="D9"/>
          </w:tcPr>
          <w:p w14:paraId="6428AD0B" w14:textId="55C33CF7" w:rsidR="00040F2C" w:rsidRPr="009571C9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9571C9">
              <w:rPr>
                <w:rFonts w:ascii="Arial" w:hAnsi="Arial" w:cs="Arial"/>
                <w:sz w:val="18"/>
                <w:szCs w:val="18"/>
              </w:rPr>
              <w:t>Don</w:t>
            </w:r>
          </w:p>
        </w:tc>
        <w:tc>
          <w:tcPr>
            <w:tcW w:w="647" w:type="dxa"/>
            <w:shd w:val="clear" w:color="auto" w:fill="D9D9D9" w:themeFill="background1" w:themeFillShade="D9"/>
          </w:tcPr>
          <w:p w14:paraId="41E5A645" w14:textId="0FCDC5C4" w:rsidR="00040F2C" w:rsidRPr="009571C9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9571C9">
              <w:rPr>
                <w:rFonts w:ascii="Arial" w:hAnsi="Arial" w:cs="Arial"/>
                <w:sz w:val="18"/>
                <w:szCs w:val="18"/>
              </w:rPr>
              <w:t>Perte</w:t>
            </w:r>
          </w:p>
        </w:tc>
        <w:tc>
          <w:tcPr>
            <w:tcW w:w="1152" w:type="dxa"/>
            <w:shd w:val="clear" w:color="auto" w:fill="D9D9D9" w:themeFill="background1" w:themeFillShade="D9"/>
          </w:tcPr>
          <w:p w14:paraId="2E4F3104" w14:textId="2FC4ACC0" w:rsidR="00040F2C" w:rsidRPr="009571C9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*</w:t>
            </w:r>
            <w:r w:rsidRPr="009571C9">
              <w:rPr>
                <w:rFonts w:ascii="Arial" w:hAnsi="Arial" w:cs="Arial"/>
                <w:sz w:val="18"/>
                <w:szCs w:val="18"/>
              </w:rPr>
              <w:t>Avez- vendues</w:t>
            </w:r>
            <w:r>
              <w:rPr>
                <w:rFonts w:ascii="Arial" w:hAnsi="Arial" w:cs="Arial"/>
                <w:sz w:val="18"/>
                <w:szCs w:val="18"/>
              </w:rPr>
              <w:t> ?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7BB18264" w14:textId="4C1B4183" w:rsidR="00040F2C" w:rsidRPr="009571C9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t>**</w:t>
            </w:r>
            <w:r w:rsidRPr="005813B8">
              <w:t>Lieux de vente</w:t>
            </w:r>
          </w:p>
        </w:tc>
        <w:tc>
          <w:tcPr>
            <w:tcW w:w="708" w:type="dxa"/>
            <w:shd w:val="clear" w:color="auto" w:fill="D9D9D9" w:themeFill="background1" w:themeFillShade="D9"/>
          </w:tcPr>
          <w:p w14:paraId="4E247F21" w14:textId="2B0D5207" w:rsidR="00040F2C" w:rsidRPr="009571C9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9571C9">
              <w:rPr>
                <w:rFonts w:ascii="Arial" w:hAnsi="Arial" w:cs="Arial"/>
                <w:sz w:val="18"/>
                <w:szCs w:val="18"/>
              </w:rPr>
              <w:t>Acheteur*</w:t>
            </w:r>
            <w:r>
              <w:rPr>
                <w:rFonts w:ascii="Arial" w:hAnsi="Arial" w:cs="Arial"/>
                <w:sz w:val="18"/>
                <w:szCs w:val="18"/>
              </w:rPr>
              <w:t>**</w:t>
            </w:r>
          </w:p>
        </w:tc>
        <w:tc>
          <w:tcPr>
            <w:tcW w:w="851" w:type="dxa"/>
            <w:shd w:val="clear" w:color="auto" w:fill="D9D9D9" w:themeFill="background1" w:themeFillShade="D9"/>
          </w:tcPr>
          <w:p w14:paraId="692DF98A" w14:textId="77075AE4" w:rsidR="00040F2C" w:rsidRPr="009571C9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9571C9">
              <w:rPr>
                <w:rFonts w:ascii="Arial" w:hAnsi="Arial" w:cs="Arial"/>
                <w:sz w:val="18"/>
                <w:szCs w:val="18"/>
              </w:rPr>
              <w:t>Qua</w:t>
            </w:r>
            <w:r>
              <w:rPr>
                <w:rFonts w:ascii="Arial" w:hAnsi="Arial" w:cs="Arial"/>
                <w:sz w:val="18"/>
                <w:szCs w:val="18"/>
              </w:rPr>
              <w:t>nti vendue</w:t>
            </w:r>
          </w:p>
        </w:tc>
        <w:tc>
          <w:tcPr>
            <w:tcW w:w="709" w:type="dxa"/>
            <w:shd w:val="clear" w:color="auto" w:fill="D9D9D9" w:themeFill="background1" w:themeFillShade="D9"/>
          </w:tcPr>
          <w:p w14:paraId="0368920E" w14:textId="77777777" w:rsidR="00040F2C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9571C9">
              <w:rPr>
                <w:rFonts w:ascii="Arial" w:hAnsi="Arial" w:cs="Arial"/>
                <w:sz w:val="18"/>
                <w:szCs w:val="18"/>
              </w:rPr>
              <w:t>Prix</w:t>
            </w:r>
          </w:p>
          <w:p w14:paraId="23CB1A32" w14:textId="6DB77110" w:rsidR="00040F2C" w:rsidRPr="009571C9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Vente</w:t>
            </w:r>
          </w:p>
        </w:tc>
        <w:tc>
          <w:tcPr>
            <w:tcW w:w="1142" w:type="dxa"/>
            <w:shd w:val="clear" w:color="auto" w:fill="D9D9D9" w:themeFill="background1" w:themeFillShade="D9"/>
          </w:tcPr>
          <w:p w14:paraId="7CABB988" w14:textId="3FDABFC8" w:rsidR="00040F2C" w:rsidRPr="009571C9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18"/>
                <w:szCs w:val="18"/>
              </w:rPr>
            </w:pPr>
            <w:r w:rsidRPr="009571C9">
              <w:rPr>
                <w:rFonts w:ascii="Arial" w:hAnsi="Arial" w:cs="Arial"/>
                <w:sz w:val="18"/>
                <w:szCs w:val="18"/>
              </w:rPr>
              <w:t>Second acheteur</w:t>
            </w:r>
          </w:p>
        </w:tc>
      </w:tr>
      <w:tr w:rsidR="00040F2C" w:rsidRPr="00A244E9" w14:paraId="7329C8CC" w14:textId="62F98FF0" w:rsidTr="00040F2C">
        <w:tc>
          <w:tcPr>
            <w:tcW w:w="1276" w:type="dxa"/>
          </w:tcPr>
          <w:p w14:paraId="670552BC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9" w:type="dxa"/>
          </w:tcPr>
          <w:p w14:paraId="44827EE7" w14:textId="77777777" w:rsidR="00040F2C" w:rsidRPr="00CF6D66" w:rsidDel="00276642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4" w:type="dxa"/>
          </w:tcPr>
          <w:p w14:paraId="181BF9BF" w14:textId="77777777" w:rsidR="00040F2C" w:rsidRPr="00CF6D66" w:rsidDel="00276642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7" w:type="dxa"/>
          </w:tcPr>
          <w:p w14:paraId="57C83AD3" w14:textId="77777777" w:rsidR="00040F2C" w:rsidRPr="00CF6D66" w:rsidDel="00276642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7" w:type="dxa"/>
          </w:tcPr>
          <w:p w14:paraId="05F1338F" w14:textId="07836BB9" w:rsidR="00040F2C" w:rsidRPr="00CF6D66" w:rsidDel="00276642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2" w:type="dxa"/>
          </w:tcPr>
          <w:p w14:paraId="4D3413C6" w14:textId="77777777" w:rsidR="00040F2C" w:rsidRPr="00A244E9" w:rsidDel="00276642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385E2BE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</w:tcPr>
          <w:p w14:paraId="5243E38B" w14:textId="63E42C5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117D1EE5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0816F10A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2" w:type="dxa"/>
          </w:tcPr>
          <w:p w14:paraId="1B13DC02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40F2C" w:rsidRPr="00A244E9" w14:paraId="28141039" w14:textId="63EBE8D4" w:rsidTr="00040F2C">
        <w:tc>
          <w:tcPr>
            <w:tcW w:w="1276" w:type="dxa"/>
          </w:tcPr>
          <w:p w14:paraId="250934D8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9" w:type="dxa"/>
          </w:tcPr>
          <w:p w14:paraId="27D28C94" w14:textId="77777777" w:rsidR="00040F2C" w:rsidRPr="00CF6D66" w:rsidDel="00276642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4" w:type="dxa"/>
          </w:tcPr>
          <w:p w14:paraId="78B4E91B" w14:textId="77777777" w:rsidR="00040F2C" w:rsidRPr="00CF6D66" w:rsidDel="00276642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7" w:type="dxa"/>
          </w:tcPr>
          <w:p w14:paraId="18A61AE1" w14:textId="77777777" w:rsidR="00040F2C" w:rsidRPr="00CF6D66" w:rsidDel="00276642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7" w:type="dxa"/>
          </w:tcPr>
          <w:p w14:paraId="5387D737" w14:textId="37858758" w:rsidR="00040F2C" w:rsidRPr="00CF6D66" w:rsidDel="00276642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2" w:type="dxa"/>
          </w:tcPr>
          <w:p w14:paraId="09BCCB48" w14:textId="77777777" w:rsidR="00040F2C" w:rsidRPr="00A244E9" w:rsidDel="00276642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4105A93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</w:tcPr>
          <w:p w14:paraId="6D3D0A53" w14:textId="02586466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59C1F368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00A3D44C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2" w:type="dxa"/>
          </w:tcPr>
          <w:p w14:paraId="6C4FFE61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40F2C" w:rsidRPr="00A244E9" w14:paraId="7328D1FF" w14:textId="53DEC89F" w:rsidTr="00040F2C">
        <w:tc>
          <w:tcPr>
            <w:tcW w:w="1276" w:type="dxa"/>
          </w:tcPr>
          <w:p w14:paraId="24BF1F6B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9" w:type="dxa"/>
          </w:tcPr>
          <w:p w14:paraId="4E5ADF1E" w14:textId="77777777" w:rsidR="00040F2C" w:rsidRPr="00CF6D66" w:rsidDel="00276642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4" w:type="dxa"/>
          </w:tcPr>
          <w:p w14:paraId="260806FA" w14:textId="77777777" w:rsidR="00040F2C" w:rsidRPr="00CF6D66" w:rsidDel="00276642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7" w:type="dxa"/>
          </w:tcPr>
          <w:p w14:paraId="4350378C" w14:textId="77777777" w:rsidR="00040F2C" w:rsidRPr="00CF6D66" w:rsidDel="00276642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7" w:type="dxa"/>
          </w:tcPr>
          <w:p w14:paraId="5BADF371" w14:textId="3761F066" w:rsidR="00040F2C" w:rsidRPr="00CF6D66" w:rsidDel="00276642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2" w:type="dxa"/>
          </w:tcPr>
          <w:p w14:paraId="6A28121A" w14:textId="77777777" w:rsidR="00040F2C" w:rsidRPr="00A244E9" w:rsidDel="00276642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186BB402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</w:tcPr>
          <w:p w14:paraId="53252080" w14:textId="526F71C0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525CC1C7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4B82C769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2" w:type="dxa"/>
          </w:tcPr>
          <w:p w14:paraId="24C35F7E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40F2C" w:rsidRPr="00A244E9" w14:paraId="5F7589D4" w14:textId="7633358B" w:rsidTr="00040F2C">
        <w:tc>
          <w:tcPr>
            <w:tcW w:w="1276" w:type="dxa"/>
          </w:tcPr>
          <w:p w14:paraId="000D0F17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9" w:type="dxa"/>
          </w:tcPr>
          <w:p w14:paraId="00291758" w14:textId="77777777" w:rsidR="00040F2C" w:rsidRPr="00CF6D66" w:rsidDel="00276642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4" w:type="dxa"/>
          </w:tcPr>
          <w:p w14:paraId="321FC395" w14:textId="77777777" w:rsidR="00040F2C" w:rsidRPr="00CF6D66" w:rsidDel="00276642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7" w:type="dxa"/>
          </w:tcPr>
          <w:p w14:paraId="148EB996" w14:textId="77777777" w:rsidR="00040F2C" w:rsidRPr="00CF6D66" w:rsidDel="00276642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7" w:type="dxa"/>
          </w:tcPr>
          <w:p w14:paraId="18E18A84" w14:textId="776FBC10" w:rsidR="00040F2C" w:rsidRPr="00CF6D66" w:rsidDel="00276642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2" w:type="dxa"/>
          </w:tcPr>
          <w:p w14:paraId="4AD11579" w14:textId="77777777" w:rsidR="00040F2C" w:rsidRPr="00A244E9" w:rsidDel="00276642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5DAE7D9B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</w:tcPr>
          <w:p w14:paraId="100884C1" w14:textId="76E581B9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31D997B6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039E0013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2" w:type="dxa"/>
          </w:tcPr>
          <w:p w14:paraId="259A0E5B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40F2C" w:rsidRPr="00A244E9" w14:paraId="7D9F43FC" w14:textId="22259273" w:rsidTr="00040F2C">
        <w:tc>
          <w:tcPr>
            <w:tcW w:w="1276" w:type="dxa"/>
          </w:tcPr>
          <w:p w14:paraId="3B357B4F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9" w:type="dxa"/>
          </w:tcPr>
          <w:p w14:paraId="6C49F801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4" w:type="dxa"/>
          </w:tcPr>
          <w:p w14:paraId="7A29D44A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7" w:type="dxa"/>
          </w:tcPr>
          <w:p w14:paraId="3A0F0CF9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7" w:type="dxa"/>
          </w:tcPr>
          <w:p w14:paraId="4BAA450B" w14:textId="42726810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2" w:type="dxa"/>
          </w:tcPr>
          <w:p w14:paraId="55E89DCE" w14:textId="77777777" w:rsidR="00040F2C" w:rsidRPr="00A244E9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79404081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</w:tcPr>
          <w:p w14:paraId="0DC851C1" w14:textId="0A1596A0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58F51A99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4E0A5658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2" w:type="dxa"/>
          </w:tcPr>
          <w:p w14:paraId="16701401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40F2C" w:rsidRPr="00A244E9" w14:paraId="172C6FB2" w14:textId="64BC361D" w:rsidTr="00040F2C">
        <w:tc>
          <w:tcPr>
            <w:tcW w:w="1276" w:type="dxa"/>
          </w:tcPr>
          <w:p w14:paraId="62000877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979" w:type="dxa"/>
          </w:tcPr>
          <w:p w14:paraId="0BE17C0D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4" w:type="dxa"/>
          </w:tcPr>
          <w:p w14:paraId="7D231D7E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47" w:type="dxa"/>
          </w:tcPr>
          <w:p w14:paraId="1268383C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47" w:type="dxa"/>
          </w:tcPr>
          <w:p w14:paraId="3119DA53" w14:textId="6E717A28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52" w:type="dxa"/>
          </w:tcPr>
          <w:p w14:paraId="4A3837C5" w14:textId="77777777" w:rsidR="00040F2C" w:rsidRPr="00A244E9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34" w:type="dxa"/>
          </w:tcPr>
          <w:p w14:paraId="220AE25C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8" w:type="dxa"/>
          </w:tcPr>
          <w:p w14:paraId="3651A90E" w14:textId="30F78089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51" w:type="dxa"/>
          </w:tcPr>
          <w:p w14:paraId="75CF402B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09" w:type="dxa"/>
          </w:tcPr>
          <w:p w14:paraId="2ADDB9C4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142" w:type="dxa"/>
          </w:tcPr>
          <w:p w14:paraId="2374E8E1" w14:textId="77777777" w:rsidR="00040F2C" w:rsidRPr="00CF6D66" w:rsidRDefault="00040F2C" w:rsidP="00C608BD">
            <w:pPr>
              <w:tabs>
                <w:tab w:val="left" w:pos="3969"/>
              </w:tabs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bookmarkEnd w:id="10"/>
    <w:p w14:paraId="3173ECCF" w14:textId="29CEF338" w:rsidR="00040F2C" w:rsidRPr="00040F2C" w:rsidRDefault="00040F2C" w:rsidP="00040F2C">
      <w:pPr>
        <w:pStyle w:val="Titre4"/>
        <w:numPr>
          <w:ilvl w:val="0"/>
          <w:numId w:val="0"/>
        </w:numPr>
        <w:spacing w:line="360" w:lineRule="auto"/>
        <w:ind w:left="720"/>
        <w:rPr>
          <w:rFonts w:ascii="Arial" w:hAnsi="Arial"/>
          <w:bCs/>
          <w:color w:val="auto"/>
          <w:sz w:val="18"/>
          <w:szCs w:val="18"/>
        </w:rPr>
      </w:pPr>
      <w:r>
        <w:rPr>
          <w:rFonts w:ascii="Arial" w:hAnsi="Arial"/>
          <w:bCs/>
          <w:color w:val="auto"/>
          <w:sz w:val="18"/>
          <w:szCs w:val="18"/>
        </w:rPr>
        <w:t>*</w:t>
      </w:r>
      <w:r w:rsidRPr="00040F2C">
        <w:rPr>
          <w:rFonts w:ascii="Arial" w:hAnsi="Arial"/>
          <w:bCs/>
          <w:color w:val="auto"/>
          <w:sz w:val="18"/>
          <w:szCs w:val="18"/>
        </w:rPr>
        <w:t>1. OUI / 2. NON</w:t>
      </w:r>
    </w:p>
    <w:p w14:paraId="0F022790" w14:textId="1004F8F1" w:rsidR="00040F2C" w:rsidRPr="00040F2C" w:rsidRDefault="00040F2C" w:rsidP="00040F2C">
      <w:pPr>
        <w:pStyle w:val="Titre4"/>
        <w:numPr>
          <w:ilvl w:val="0"/>
          <w:numId w:val="0"/>
        </w:numPr>
        <w:spacing w:line="360" w:lineRule="auto"/>
        <w:ind w:left="708"/>
        <w:rPr>
          <w:rFonts w:ascii="Arial" w:hAnsi="Arial"/>
          <w:bCs/>
          <w:color w:val="auto"/>
          <w:sz w:val="18"/>
          <w:szCs w:val="18"/>
        </w:rPr>
      </w:pPr>
      <w:r>
        <w:rPr>
          <w:rFonts w:ascii="Arial" w:hAnsi="Arial"/>
          <w:bCs/>
          <w:color w:val="auto"/>
          <w:sz w:val="18"/>
          <w:szCs w:val="18"/>
        </w:rPr>
        <w:t>**</w:t>
      </w:r>
      <w:r w:rsidRPr="00040F2C">
        <w:rPr>
          <w:rFonts w:ascii="Arial" w:hAnsi="Arial"/>
          <w:bCs/>
          <w:color w:val="auto"/>
          <w:sz w:val="18"/>
          <w:szCs w:val="18"/>
        </w:rPr>
        <w:t>1=bord champs ; 2= marché local (Village) ; 3=marché urbain ; 4= Autres (à préciser)</w:t>
      </w:r>
    </w:p>
    <w:p w14:paraId="26B4D3EB" w14:textId="1684860B" w:rsidR="00E2631D" w:rsidRPr="00040F2C" w:rsidRDefault="00040F2C" w:rsidP="00040F2C">
      <w:pPr>
        <w:tabs>
          <w:tab w:val="left" w:pos="3969"/>
        </w:tabs>
        <w:spacing w:after="0" w:line="360" w:lineRule="auto"/>
        <w:rPr>
          <w:rFonts w:ascii="Arial" w:eastAsiaTheme="majorEastAsia" w:hAnsi="Arial" w:cstheme="majorBidi"/>
          <w:bCs/>
          <w:i/>
          <w:iCs/>
          <w:sz w:val="18"/>
          <w:szCs w:val="18"/>
        </w:rPr>
      </w:pPr>
      <w:r>
        <w:rPr>
          <w:rFonts w:ascii="Arial" w:eastAsiaTheme="majorEastAsia" w:hAnsi="Arial" w:cstheme="majorBidi"/>
          <w:bCs/>
          <w:i/>
          <w:iCs/>
          <w:sz w:val="18"/>
          <w:szCs w:val="18"/>
        </w:rPr>
        <w:t xml:space="preserve">             **</w:t>
      </w:r>
      <w:r w:rsidR="00AB1617" w:rsidRPr="00040F2C">
        <w:rPr>
          <w:rFonts w:ascii="Arial" w:eastAsiaTheme="majorEastAsia" w:hAnsi="Arial" w:cstheme="majorBidi"/>
          <w:bCs/>
          <w:i/>
          <w:iCs/>
          <w:sz w:val="18"/>
          <w:szCs w:val="18"/>
        </w:rPr>
        <w:t>*1</w:t>
      </w:r>
      <w:r w:rsidR="00AB1617" w:rsidRPr="00412544">
        <w:rPr>
          <w:rFonts w:ascii="Arial" w:eastAsiaTheme="majorEastAsia" w:hAnsi="Arial" w:cstheme="majorBidi"/>
          <w:bCs/>
          <w:i/>
          <w:iCs/>
          <w:sz w:val="18"/>
          <w:szCs w:val="18"/>
        </w:rPr>
        <w:t>= grossiste ; 2= détaillant ; 3=consommateurs ; 4= Bana-bana ; 5=</w:t>
      </w:r>
      <w:r w:rsidR="009C004B" w:rsidRPr="00412544">
        <w:rPr>
          <w:rFonts w:ascii="Arial" w:eastAsiaTheme="majorEastAsia" w:hAnsi="Arial" w:cstheme="majorBidi"/>
          <w:bCs/>
          <w:i/>
          <w:iCs/>
          <w:sz w:val="18"/>
          <w:szCs w:val="18"/>
        </w:rPr>
        <w:t>Exportateurs ; 6.</w:t>
      </w:r>
      <w:r w:rsidR="00AB1617" w:rsidRPr="00412544">
        <w:rPr>
          <w:rFonts w:ascii="Arial" w:eastAsiaTheme="majorEastAsia" w:hAnsi="Arial" w:cstheme="majorBidi"/>
          <w:bCs/>
          <w:i/>
          <w:iCs/>
          <w:sz w:val="18"/>
          <w:szCs w:val="18"/>
        </w:rPr>
        <w:t xml:space="preserve"> Autres (à préciser)</w:t>
      </w:r>
    </w:p>
    <w:p w14:paraId="20372C1B" w14:textId="77777777" w:rsidR="00AB1617" w:rsidRPr="005813B8" w:rsidRDefault="00AB1617" w:rsidP="00AB1617">
      <w:pPr>
        <w:tabs>
          <w:tab w:val="left" w:pos="3969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0C151A98" w14:textId="77777777" w:rsidR="00AB1617" w:rsidRPr="005813B8" w:rsidRDefault="00AB1617" w:rsidP="00F73F73">
      <w:pPr>
        <w:pStyle w:val="Style4"/>
      </w:pPr>
      <w:r w:rsidRPr="005813B8">
        <w:lastRenderedPageBreak/>
        <w:t>Autonomie et valorisation des ressources locales</w:t>
      </w:r>
    </w:p>
    <w:p w14:paraId="2FF05119" w14:textId="6BF99B66" w:rsidR="00AB1617" w:rsidRPr="00847F28" w:rsidRDefault="00AB1617" w:rsidP="00F73F73">
      <w:pPr>
        <w:pStyle w:val="Style5"/>
        <w:rPr>
          <w:b w:val="0"/>
          <w:i/>
          <w:szCs w:val="20"/>
        </w:rPr>
      </w:pPr>
      <w:r w:rsidRPr="005813B8">
        <w:t>Quelle utilisation faites-vous des résidus de récolte ? /____/</w:t>
      </w:r>
      <w:r w:rsidR="00412544">
        <w:t xml:space="preserve"> </w:t>
      </w:r>
      <w:r w:rsidRPr="00847F28">
        <w:rPr>
          <w:b w:val="0"/>
          <w:i/>
          <w:szCs w:val="20"/>
        </w:rPr>
        <w:t>1=alimentation</w:t>
      </w:r>
      <w:r w:rsidR="00412544">
        <w:rPr>
          <w:b w:val="0"/>
          <w:i/>
          <w:szCs w:val="20"/>
        </w:rPr>
        <w:t xml:space="preserve"> </w:t>
      </w:r>
      <w:r w:rsidRPr="00847F28">
        <w:rPr>
          <w:b w:val="0"/>
          <w:i/>
          <w:szCs w:val="20"/>
        </w:rPr>
        <w:t>bétail ; 2=laisser au champ ; 3=autres</w:t>
      </w:r>
      <w:r w:rsidR="00412544">
        <w:rPr>
          <w:b w:val="0"/>
          <w:i/>
          <w:szCs w:val="20"/>
        </w:rPr>
        <w:t xml:space="preserve"> </w:t>
      </w:r>
      <w:r w:rsidRPr="00847F28">
        <w:rPr>
          <w:b w:val="0"/>
          <w:i/>
          <w:szCs w:val="20"/>
        </w:rPr>
        <w:t>à spécifier </w:t>
      </w:r>
    </w:p>
    <w:p w14:paraId="39F61913" w14:textId="77777777" w:rsidR="00AB1617" w:rsidRPr="00CF6D66" w:rsidRDefault="00AB1617" w:rsidP="00412544">
      <w:pPr>
        <w:spacing w:line="360" w:lineRule="auto"/>
        <w:ind w:left="1452" w:firstLine="708"/>
        <w:rPr>
          <w:rFonts w:ascii="Arial" w:eastAsia="Calibri" w:hAnsi="Arial" w:cs="Arial"/>
          <w:b/>
          <w:i/>
          <w:sz w:val="20"/>
          <w:szCs w:val="20"/>
        </w:rPr>
      </w:pPr>
      <w:r w:rsidRPr="00CF6D66">
        <w:rPr>
          <w:rFonts w:ascii="Arial" w:eastAsia="Calibri" w:hAnsi="Arial" w:cs="Arial"/>
          <w:b/>
          <w:i/>
          <w:sz w:val="20"/>
          <w:szCs w:val="20"/>
        </w:rPr>
        <w:t>Alimentation</w:t>
      </w:r>
    </w:p>
    <w:p w14:paraId="3824A38B" w14:textId="77777777" w:rsidR="00AB1617" w:rsidRPr="005813B8" w:rsidRDefault="00AB1617" w:rsidP="00F73F73">
      <w:pPr>
        <w:pStyle w:val="Style5"/>
        <w:rPr>
          <w:rFonts w:eastAsia="Calibri"/>
        </w:rPr>
      </w:pPr>
      <w:r w:rsidRPr="005813B8">
        <w:rPr>
          <w:rFonts w:eastAsia="Calibri"/>
        </w:rPr>
        <w:t xml:space="preserve">Disposez-vous d’une fourragère suffisante pour les bétails : </w:t>
      </w:r>
      <w:r w:rsidRPr="00847F28">
        <w:rPr>
          <w:b w:val="0"/>
          <w:i/>
          <w:szCs w:val="20"/>
        </w:rPr>
        <w:t>/_____/Oui/Non</w:t>
      </w:r>
    </w:p>
    <w:p w14:paraId="70A2D3F3" w14:textId="77777777" w:rsidR="00AB1617" w:rsidRPr="005813B8" w:rsidRDefault="00AB1617" w:rsidP="00F73F73">
      <w:pPr>
        <w:pStyle w:val="Style5"/>
        <w:rPr>
          <w:rFonts w:eastAsia="Calibri"/>
        </w:rPr>
      </w:pPr>
      <w:r w:rsidRPr="005813B8">
        <w:rPr>
          <w:rFonts w:eastAsia="Calibri"/>
        </w:rPr>
        <w:t xml:space="preserve">Si Non, </w:t>
      </w:r>
    </w:p>
    <w:tbl>
      <w:tblPr>
        <w:tblStyle w:val="Grilledutableau"/>
        <w:tblW w:w="5000" w:type="pct"/>
        <w:jc w:val="center"/>
        <w:tblLook w:val="04A0" w:firstRow="1" w:lastRow="0" w:firstColumn="1" w:lastColumn="0" w:noHBand="0" w:noVBand="1"/>
      </w:tblPr>
      <w:tblGrid>
        <w:gridCol w:w="3277"/>
        <w:gridCol w:w="1806"/>
        <w:gridCol w:w="1481"/>
        <w:gridCol w:w="1606"/>
        <w:gridCol w:w="1458"/>
      </w:tblGrid>
      <w:tr w:rsidR="00AB1617" w:rsidRPr="005813B8" w14:paraId="3632D88D" w14:textId="77777777" w:rsidTr="00412544">
        <w:trPr>
          <w:jc w:val="center"/>
        </w:trPr>
        <w:tc>
          <w:tcPr>
            <w:tcW w:w="1702" w:type="pct"/>
          </w:tcPr>
          <w:p w14:paraId="31AA03EB" w14:textId="77777777" w:rsidR="00AB1617" w:rsidRPr="005813B8" w:rsidRDefault="00AB1617" w:rsidP="00C608BD">
            <w:pPr>
              <w:spacing w:line="360" w:lineRule="auto"/>
              <w:rPr>
                <w:rFonts w:ascii="Arial" w:eastAsia="Calibri" w:hAnsi="Arial" w:cs="Arial"/>
                <w:sz w:val="24"/>
                <w:szCs w:val="24"/>
              </w:rPr>
            </w:pPr>
            <w:r w:rsidRPr="005813B8">
              <w:rPr>
                <w:rFonts w:ascii="Arial" w:eastAsia="Calibri" w:hAnsi="Arial" w:cs="Arial"/>
                <w:sz w:val="24"/>
                <w:szCs w:val="24"/>
              </w:rPr>
              <w:t>Achats d’aliment bétails ou de volaille</w:t>
            </w:r>
          </w:p>
        </w:tc>
        <w:tc>
          <w:tcPr>
            <w:tcW w:w="938" w:type="pct"/>
          </w:tcPr>
          <w:p w14:paraId="626524E9" w14:textId="77777777" w:rsidR="00AB1617" w:rsidRPr="005813B8" w:rsidRDefault="00AB1617" w:rsidP="00C608BD">
            <w:pPr>
              <w:spacing w:line="360" w:lineRule="auto"/>
              <w:rPr>
                <w:rFonts w:ascii="Arial" w:eastAsia="Calibri" w:hAnsi="Arial" w:cs="Arial"/>
                <w:sz w:val="24"/>
                <w:szCs w:val="24"/>
              </w:rPr>
            </w:pPr>
            <w:r w:rsidRPr="005813B8">
              <w:rPr>
                <w:rFonts w:ascii="Arial" w:eastAsia="Calibri" w:hAnsi="Arial" w:cs="Arial"/>
                <w:sz w:val="24"/>
                <w:szCs w:val="24"/>
              </w:rPr>
              <w:t>Type d’aliments*</w:t>
            </w:r>
          </w:p>
        </w:tc>
        <w:tc>
          <w:tcPr>
            <w:tcW w:w="769" w:type="pct"/>
          </w:tcPr>
          <w:p w14:paraId="5D45F6FA" w14:textId="77777777" w:rsidR="00AB1617" w:rsidRPr="005813B8" w:rsidRDefault="00AB1617" w:rsidP="00C608BD">
            <w:pPr>
              <w:spacing w:line="360" w:lineRule="auto"/>
              <w:rPr>
                <w:rFonts w:ascii="Arial" w:eastAsia="Calibri" w:hAnsi="Arial" w:cs="Arial"/>
                <w:sz w:val="24"/>
                <w:szCs w:val="24"/>
              </w:rPr>
            </w:pPr>
            <w:r w:rsidRPr="005813B8">
              <w:rPr>
                <w:rFonts w:ascii="Arial" w:eastAsia="Calibri" w:hAnsi="Arial" w:cs="Arial"/>
                <w:sz w:val="24"/>
                <w:szCs w:val="24"/>
              </w:rPr>
              <w:t>**Lieu d’achat</w:t>
            </w:r>
          </w:p>
        </w:tc>
        <w:tc>
          <w:tcPr>
            <w:tcW w:w="834" w:type="pct"/>
          </w:tcPr>
          <w:p w14:paraId="6020CA15" w14:textId="77777777" w:rsidR="00AB1617" w:rsidRPr="005813B8" w:rsidRDefault="00AB1617" w:rsidP="00C608BD">
            <w:pPr>
              <w:spacing w:line="360" w:lineRule="auto"/>
              <w:rPr>
                <w:rFonts w:ascii="Arial" w:eastAsia="Calibri" w:hAnsi="Arial" w:cs="Arial"/>
                <w:sz w:val="24"/>
                <w:szCs w:val="24"/>
              </w:rPr>
            </w:pPr>
            <w:r w:rsidRPr="005813B8">
              <w:rPr>
                <w:rFonts w:ascii="Arial" w:eastAsia="Calibri" w:hAnsi="Arial" w:cs="Arial"/>
                <w:sz w:val="24"/>
                <w:szCs w:val="24"/>
              </w:rPr>
              <w:t>Quantité en Kg</w:t>
            </w:r>
          </w:p>
        </w:tc>
        <w:tc>
          <w:tcPr>
            <w:tcW w:w="757" w:type="pct"/>
          </w:tcPr>
          <w:p w14:paraId="64F56BBB" w14:textId="77777777" w:rsidR="00AB1617" w:rsidRPr="005813B8" w:rsidRDefault="00AB1617" w:rsidP="00C608BD">
            <w:pPr>
              <w:spacing w:line="360" w:lineRule="auto"/>
              <w:rPr>
                <w:rFonts w:ascii="Arial" w:eastAsia="Calibri" w:hAnsi="Arial" w:cs="Arial"/>
                <w:sz w:val="24"/>
                <w:szCs w:val="24"/>
              </w:rPr>
            </w:pPr>
            <w:r w:rsidRPr="005813B8">
              <w:rPr>
                <w:rFonts w:ascii="Arial" w:eastAsia="Calibri" w:hAnsi="Arial" w:cs="Arial"/>
                <w:sz w:val="24"/>
                <w:szCs w:val="24"/>
              </w:rPr>
              <w:t>Prix unitaires</w:t>
            </w:r>
          </w:p>
        </w:tc>
      </w:tr>
      <w:tr w:rsidR="00AB1617" w:rsidRPr="005813B8" w14:paraId="7A8B9EA8" w14:textId="77777777" w:rsidTr="00412544">
        <w:trPr>
          <w:jc w:val="center"/>
        </w:trPr>
        <w:tc>
          <w:tcPr>
            <w:tcW w:w="1702" w:type="pct"/>
            <w:vMerge w:val="restart"/>
          </w:tcPr>
          <w:p w14:paraId="57AA571D" w14:textId="77777777" w:rsidR="00AB1617" w:rsidRPr="005813B8" w:rsidRDefault="00AB1617" w:rsidP="00C608BD">
            <w:pPr>
              <w:spacing w:line="360" w:lineRule="auto"/>
              <w:rPr>
                <w:rFonts w:ascii="Arial" w:eastAsia="Calibri" w:hAnsi="Arial" w:cs="Arial"/>
                <w:sz w:val="24"/>
                <w:szCs w:val="24"/>
              </w:rPr>
            </w:pPr>
            <w:r w:rsidRPr="005813B8">
              <w:rPr>
                <w:rFonts w:ascii="Arial" w:eastAsia="Calibri" w:hAnsi="Arial" w:cs="Arial"/>
                <w:sz w:val="24"/>
                <w:szCs w:val="24"/>
              </w:rPr>
              <w:t>Oui</w:t>
            </w:r>
          </w:p>
        </w:tc>
        <w:tc>
          <w:tcPr>
            <w:tcW w:w="938" w:type="pct"/>
          </w:tcPr>
          <w:p w14:paraId="3CDCCEB9" w14:textId="77777777" w:rsidR="00AB1617" w:rsidRPr="005813B8" w:rsidRDefault="00AB1617" w:rsidP="00C608BD">
            <w:pPr>
              <w:spacing w:line="360" w:lineRule="auto"/>
              <w:rPr>
                <w:rFonts w:ascii="Arial" w:eastAsia="Calibri" w:hAnsi="Arial" w:cs="Arial"/>
                <w:sz w:val="24"/>
                <w:szCs w:val="24"/>
              </w:rPr>
            </w:pPr>
            <w:r w:rsidRPr="005813B8">
              <w:rPr>
                <w:rFonts w:ascii="Arial" w:eastAsia="Calibri" w:hAnsi="Arial" w:cs="Arial"/>
                <w:sz w:val="24"/>
                <w:szCs w:val="24"/>
              </w:rPr>
              <w:t>1.</w:t>
            </w:r>
          </w:p>
        </w:tc>
        <w:tc>
          <w:tcPr>
            <w:tcW w:w="769" w:type="pct"/>
          </w:tcPr>
          <w:p w14:paraId="7DF36B37" w14:textId="77777777" w:rsidR="00AB1617" w:rsidRPr="005813B8" w:rsidRDefault="00AB1617" w:rsidP="00C608BD">
            <w:pPr>
              <w:spacing w:line="36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834" w:type="pct"/>
          </w:tcPr>
          <w:p w14:paraId="7E651F47" w14:textId="77777777" w:rsidR="00AB1617" w:rsidRPr="005813B8" w:rsidRDefault="00AB1617" w:rsidP="00C608BD">
            <w:pPr>
              <w:spacing w:line="36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757" w:type="pct"/>
          </w:tcPr>
          <w:p w14:paraId="086DE234" w14:textId="77777777" w:rsidR="00AB1617" w:rsidRPr="005813B8" w:rsidRDefault="00AB1617" w:rsidP="00C608BD">
            <w:pPr>
              <w:spacing w:line="36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AB1617" w:rsidRPr="005813B8" w14:paraId="10280524" w14:textId="77777777" w:rsidTr="00412544">
        <w:trPr>
          <w:jc w:val="center"/>
        </w:trPr>
        <w:tc>
          <w:tcPr>
            <w:tcW w:w="1702" w:type="pct"/>
            <w:vMerge/>
          </w:tcPr>
          <w:p w14:paraId="595294F5" w14:textId="77777777" w:rsidR="00AB1617" w:rsidRPr="005813B8" w:rsidRDefault="00AB1617" w:rsidP="00C608BD">
            <w:pPr>
              <w:spacing w:line="36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938" w:type="pct"/>
            <w:shd w:val="clear" w:color="auto" w:fill="auto"/>
          </w:tcPr>
          <w:p w14:paraId="502953A5" w14:textId="77777777" w:rsidR="00AB1617" w:rsidRPr="005813B8" w:rsidRDefault="00AB1617" w:rsidP="00C608BD">
            <w:pPr>
              <w:spacing w:line="360" w:lineRule="auto"/>
              <w:rPr>
                <w:rFonts w:ascii="Arial" w:eastAsia="Calibri" w:hAnsi="Arial" w:cs="Arial"/>
                <w:sz w:val="24"/>
                <w:szCs w:val="24"/>
              </w:rPr>
            </w:pPr>
            <w:r w:rsidRPr="005813B8">
              <w:rPr>
                <w:rFonts w:ascii="Arial" w:eastAsia="Calibri" w:hAnsi="Arial" w:cs="Arial"/>
                <w:sz w:val="24"/>
                <w:szCs w:val="24"/>
              </w:rPr>
              <w:t>2.</w:t>
            </w:r>
          </w:p>
        </w:tc>
        <w:tc>
          <w:tcPr>
            <w:tcW w:w="769" w:type="pct"/>
            <w:shd w:val="clear" w:color="auto" w:fill="auto"/>
          </w:tcPr>
          <w:p w14:paraId="5C7AB635" w14:textId="77777777" w:rsidR="00AB1617" w:rsidRPr="005813B8" w:rsidRDefault="00AB1617" w:rsidP="00C608BD">
            <w:pPr>
              <w:spacing w:line="36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834" w:type="pct"/>
            <w:shd w:val="clear" w:color="auto" w:fill="auto"/>
          </w:tcPr>
          <w:p w14:paraId="6AAD0437" w14:textId="77777777" w:rsidR="00AB1617" w:rsidRPr="005813B8" w:rsidRDefault="00AB1617" w:rsidP="00C608BD">
            <w:pPr>
              <w:spacing w:line="36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757" w:type="pct"/>
            <w:shd w:val="clear" w:color="auto" w:fill="auto"/>
          </w:tcPr>
          <w:p w14:paraId="0A87A094" w14:textId="77777777" w:rsidR="00AB1617" w:rsidRPr="005813B8" w:rsidRDefault="00AB1617" w:rsidP="00C608BD">
            <w:pPr>
              <w:spacing w:line="36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AB1617" w:rsidRPr="005813B8" w14:paraId="4E2A9ACC" w14:textId="77777777" w:rsidTr="00412544">
        <w:trPr>
          <w:jc w:val="center"/>
        </w:trPr>
        <w:tc>
          <w:tcPr>
            <w:tcW w:w="1702" w:type="pct"/>
            <w:vMerge/>
          </w:tcPr>
          <w:p w14:paraId="6A59F278" w14:textId="77777777" w:rsidR="00AB1617" w:rsidRPr="005813B8" w:rsidRDefault="00AB1617" w:rsidP="00C608BD">
            <w:pPr>
              <w:spacing w:line="36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938" w:type="pct"/>
            <w:shd w:val="clear" w:color="auto" w:fill="auto"/>
          </w:tcPr>
          <w:p w14:paraId="17B7CEDF" w14:textId="77777777" w:rsidR="00AB1617" w:rsidRPr="005813B8" w:rsidRDefault="00AB1617" w:rsidP="00C608BD">
            <w:pPr>
              <w:spacing w:line="360" w:lineRule="auto"/>
              <w:rPr>
                <w:rFonts w:ascii="Arial" w:eastAsia="Calibri" w:hAnsi="Arial" w:cs="Arial"/>
                <w:sz w:val="24"/>
                <w:szCs w:val="24"/>
              </w:rPr>
            </w:pPr>
            <w:r w:rsidRPr="005813B8">
              <w:rPr>
                <w:rFonts w:ascii="Arial" w:eastAsia="Calibri" w:hAnsi="Arial" w:cs="Arial"/>
                <w:sz w:val="24"/>
                <w:szCs w:val="24"/>
              </w:rPr>
              <w:t>3.</w:t>
            </w:r>
          </w:p>
        </w:tc>
        <w:tc>
          <w:tcPr>
            <w:tcW w:w="769" w:type="pct"/>
            <w:shd w:val="clear" w:color="auto" w:fill="auto"/>
          </w:tcPr>
          <w:p w14:paraId="0187FC5C" w14:textId="77777777" w:rsidR="00AB1617" w:rsidRPr="005813B8" w:rsidRDefault="00AB1617" w:rsidP="00C608BD">
            <w:pPr>
              <w:spacing w:line="36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834" w:type="pct"/>
            <w:shd w:val="clear" w:color="auto" w:fill="auto"/>
          </w:tcPr>
          <w:p w14:paraId="58E90380" w14:textId="77777777" w:rsidR="00AB1617" w:rsidRPr="005813B8" w:rsidRDefault="00AB1617" w:rsidP="00C608BD">
            <w:pPr>
              <w:spacing w:line="36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757" w:type="pct"/>
            <w:shd w:val="clear" w:color="auto" w:fill="auto"/>
          </w:tcPr>
          <w:p w14:paraId="7E383A89" w14:textId="77777777" w:rsidR="00AB1617" w:rsidRPr="005813B8" w:rsidRDefault="00AB1617" w:rsidP="00C608BD">
            <w:pPr>
              <w:spacing w:line="36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  <w:tr w:rsidR="00AB1617" w:rsidRPr="005813B8" w14:paraId="30242926" w14:textId="77777777" w:rsidTr="00412544">
        <w:trPr>
          <w:jc w:val="center"/>
        </w:trPr>
        <w:tc>
          <w:tcPr>
            <w:tcW w:w="1702" w:type="pct"/>
          </w:tcPr>
          <w:p w14:paraId="538155DB" w14:textId="77777777" w:rsidR="00AB1617" w:rsidRPr="005813B8" w:rsidRDefault="00AB1617" w:rsidP="00C608BD">
            <w:pPr>
              <w:spacing w:line="360" w:lineRule="auto"/>
              <w:rPr>
                <w:rFonts w:ascii="Arial" w:eastAsia="Calibri" w:hAnsi="Arial" w:cs="Arial"/>
                <w:sz w:val="24"/>
                <w:szCs w:val="24"/>
              </w:rPr>
            </w:pPr>
            <w:r w:rsidRPr="005813B8">
              <w:rPr>
                <w:rFonts w:ascii="Arial" w:eastAsia="Calibri" w:hAnsi="Arial" w:cs="Arial"/>
                <w:sz w:val="24"/>
                <w:szCs w:val="24"/>
              </w:rPr>
              <w:t>Non</w:t>
            </w:r>
          </w:p>
        </w:tc>
        <w:tc>
          <w:tcPr>
            <w:tcW w:w="938" w:type="pct"/>
            <w:shd w:val="clear" w:color="auto" w:fill="7F7F7F"/>
          </w:tcPr>
          <w:p w14:paraId="23C792EB" w14:textId="77777777" w:rsidR="00AB1617" w:rsidRPr="005813B8" w:rsidRDefault="00AB1617" w:rsidP="00C608BD">
            <w:pPr>
              <w:spacing w:line="36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769" w:type="pct"/>
            <w:shd w:val="clear" w:color="auto" w:fill="7F7F7F"/>
          </w:tcPr>
          <w:p w14:paraId="3A5C0B7A" w14:textId="77777777" w:rsidR="00AB1617" w:rsidRPr="005813B8" w:rsidRDefault="00AB1617" w:rsidP="00C608BD">
            <w:pPr>
              <w:spacing w:line="36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834" w:type="pct"/>
            <w:shd w:val="clear" w:color="auto" w:fill="7F7F7F"/>
          </w:tcPr>
          <w:p w14:paraId="78311372" w14:textId="77777777" w:rsidR="00AB1617" w:rsidRPr="005813B8" w:rsidRDefault="00AB1617" w:rsidP="00C608BD">
            <w:pPr>
              <w:spacing w:line="36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  <w:tc>
          <w:tcPr>
            <w:tcW w:w="757" w:type="pct"/>
            <w:shd w:val="clear" w:color="auto" w:fill="7F7F7F"/>
          </w:tcPr>
          <w:p w14:paraId="0DC3EB3D" w14:textId="77777777" w:rsidR="00AB1617" w:rsidRPr="005813B8" w:rsidRDefault="00AB1617" w:rsidP="00C608BD">
            <w:pPr>
              <w:spacing w:line="360" w:lineRule="auto"/>
              <w:rPr>
                <w:rFonts w:ascii="Arial" w:eastAsia="Calibri" w:hAnsi="Arial" w:cs="Arial"/>
                <w:sz w:val="24"/>
                <w:szCs w:val="24"/>
              </w:rPr>
            </w:pPr>
          </w:p>
        </w:tc>
      </w:tr>
    </w:tbl>
    <w:p w14:paraId="764B742A" w14:textId="77777777" w:rsidR="00AB1617" w:rsidRPr="005813B8" w:rsidRDefault="00AB1617" w:rsidP="00AB1617">
      <w:pPr>
        <w:spacing w:after="0" w:line="360" w:lineRule="auto"/>
        <w:rPr>
          <w:rFonts w:ascii="Arial" w:eastAsia="Calibri" w:hAnsi="Arial" w:cs="Arial"/>
          <w:b/>
          <w:sz w:val="24"/>
          <w:szCs w:val="24"/>
        </w:rPr>
      </w:pPr>
    </w:p>
    <w:p w14:paraId="47B45589" w14:textId="77777777" w:rsidR="00AB1617" w:rsidRPr="005813B8" w:rsidRDefault="00AB1617" w:rsidP="00AB1617">
      <w:pPr>
        <w:spacing w:after="0" w:line="360" w:lineRule="auto"/>
        <w:rPr>
          <w:rFonts w:ascii="Arial" w:eastAsia="Calibri" w:hAnsi="Arial" w:cs="Arial"/>
          <w:b/>
          <w:sz w:val="24"/>
          <w:szCs w:val="24"/>
        </w:rPr>
      </w:pPr>
      <w:r w:rsidRPr="005813B8">
        <w:rPr>
          <w:rFonts w:ascii="Arial" w:eastAsia="Calibri" w:hAnsi="Arial" w:cs="Arial"/>
          <w:b/>
          <w:sz w:val="24"/>
          <w:szCs w:val="24"/>
        </w:rPr>
        <w:t>*</w:t>
      </w:r>
      <w:commentRangeStart w:id="12"/>
      <w:r w:rsidRPr="00682A47">
        <w:rPr>
          <w:rFonts w:ascii="Arial" w:eastAsiaTheme="majorEastAsia" w:hAnsi="Arial" w:cstheme="majorBidi"/>
          <w:bCs/>
          <w:i/>
          <w:iCs/>
          <w:sz w:val="20"/>
          <w:szCs w:val="20"/>
        </w:rPr>
        <w:t>1= fourrage ; 2= aliments industriels ; 3= autres à préciser</w:t>
      </w:r>
      <w:commentRangeEnd w:id="12"/>
      <w:r w:rsidR="003B58FB" w:rsidRPr="00682A47">
        <w:rPr>
          <w:rFonts w:ascii="Arial" w:eastAsiaTheme="majorEastAsia" w:hAnsi="Arial" w:cstheme="majorBidi"/>
          <w:bCs/>
          <w:i/>
          <w:iCs/>
          <w:sz w:val="20"/>
          <w:szCs w:val="20"/>
        </w:rPr>
        <w:commentReference w:id="12"/>
      </w:r>
    </w:p>
    <w:p w14:paraId="6C42405C" w14:textId="77777777" w:rsidR="00AB1617" w:rsidRPr="005813B8" w:rsidRDefault="00AB1617" w:rsidP="00AB1617">
      <w:pPr>
        <w:spacing w:after="0" w:line="360" w:lineRule="auto"/>
        <w:rPr>
          <w:rFonts w:ascii="Arial" w:eastAsia="Calibri" w:hAnsi="Arial" w:cs="Arial"/>
          <w:b/>
          <w:sz w:val="24"/>
          <w:szCs w:val="24"/>
        </w:rPr>
      </w:pPr>
      <w:r w:rsidRPr="005813B8">
        <w:rPr>
          <w:rFonts w:ascii="Arial" w:eastAsia="Calibri" w:hAnsi="Arial" w:cs="Arial"/>
          <w:b/>
          <w:sz w:val="24"/>
          <w:szCs w:val="24"/>
        </w:rPr>
        <w:t>**</w:t>
      </w:r>
      <w:r w:rsidRPr="00847F28">
        <w:rPr>
          <w:rFonts w:ascii="Arial" w:eastAsiaTheme="majorEastAsia" w:hAnsi="Arial" w:cstheme="majorBidi"/>
          <w:bCs/>
          <w:i/>
          <w:iCs/>
          <w:sz w:val="20"/>
          <w:szCs w:val="20"/>
        </w:rPr>
        <w:t>1. Marché local ; 2. Marché d’une autre localité</w:t>
      </w:r>
    </w:p>
    <w:p w14:paraId="44ABF039" w14:textId="77777777" w:rsidR="00AB1617" w:rsidRPr="006A65DB" w:rsidRDefault="00AB1617" w:rsidP="00AB1617">
      <w:pPr>
        <w:spacing w:line="360" w:lineRule="auto"/>
        <w:rPr>
          <w:rFonts w:ascii="Arial" w:eastAsiaTheme="majorEastAsia" w:hAnsi="Arial" w:cstheme="majorBidi"/>
          <w:bCs/>
          <w:i/>
          <w:iCs/>
          <w:sz w:val="20"/>
          <w:szCs w:val="20"/>
        </w:rPr>
      </w:pPr>
      <w:r w:rsidRPr="005813B8">
        <w:rPr>
          <w:rFonts w:ascii="Arial" w:eastAsia="Calibri" w:hAnsi="Arial" w:cs="Arial"/>
          <w:b/>
          <w:sz w:val="24"/>
          <w:szCs w:val="24"/>
        </w:rPr>
        <w:t xml:space="preserve">**** </w:t>
      </w:r>
      <w:r w:rsidRPr="006A65DB">
        <w:rPr>
          <w:rFonts w:ascii="Arial" w:eastAsiaTheme="majorEastAsia" w:hAnsi="Arial" w:cstheme="majorBidi"/>
          <w:bCs/>
          <w:i/>
          <w:iCs/>
          <w:sz w:val="20"/>
          <w:szCs w:val="20"/>
        </w:rPr>
        <w:t>Plus de la moitié des achats d’aliments du bétail (en quantité ou en valeur) sont issus du territoire local : à déduire du tableau.</w:t>
      </w:r>
    </w:p>
    <w:p w14:paraId="132B9CA4" w14:textId="77777777" w:rsidR="00AB1617" w:rsidRPr="005813B8" w:rsidRDefault="00AB1617" w:rsidP="00F73F73">
      <w:pPr>
        <w:pStyle w:val="Style4"/>
        <w:rPr>
          <w:rFonts w:eastAsia="Calibri"/>
        </w:rPr>
      </w:pPr>
      <w:r w:rsidRPr="005813B8">
        <w:rPr>
          <w:rFonts w:eastAsia="Calibri"/>
        </w:rPr>
        <w:t>Engrais organiques</w:t>
      </w:r>
    </w:p>
    <w:p w14:paraId="0B250291" w14:textId="33E6EB48" w:rsidR="00AB1617" w:rsidRPr="005813B8" w:rsidRDefault="00AB1617" w:rsidP="00F73F73">
      <w:pPr>
        <w:pStyle w:val="Style5"/>
        <w:rPr>
          <w:rFonts w:eastAsia="Calibri"/>
        </w:rPr>
      </w:pPr>
      <w:r w:rsidRPr="005813B8">
        <w:rPr>
          <w:rFonts w:eastAsia="Calibri"/>
        </w:rPr>
        <w:t xml:space="preserve">Achetez-vous des engrais organiques pour les cultures ? </w:t>
      </w:r>
      <w:r w:rsidRPr="00682A47">
        <w:rPr>
          <w:b w:val="0"/>
          <w:i/>
          <w:szCs w:val="20"/>
        </w:rPr>
        <w:t>/_____/Oui/Non</w:t>
      </w:r>
    </w:p>
    <w:p w14:paraId="25E036FD" w14:textId="77777777" w:rsidR="00AB1617" w:rsidRPr="005813B8" w:rsidRDefault="00AB1617" w:rsidP="00F73F73">
      <w:pPr>
        <w:pStyle w:val="Style5"/>
        <w:rPr>
          <w:rFonts w:eastAsia="Calibri"/>
        </w:rPr>
      </w:pPr>
      <w:r w:rsidRPr="005813B8">
        <w:rPr>
          <w:rFonts w:eastAsia="Calibri"/>
        </w:rPr>
        <w:t xml:space="preserve">Si oui, </w:t>
      </w:r>
    </w:p>
    <w:tbl>
      <w:tblPr>
        <w:tblStyle w:val="Grilledutableau"/>
        <w:tblW w:w="9067" w:type="dxa"/>
        <w:jc w:val="center"/>
        <w:tblLook w:val="04A0" w:firstRow="1" w:lastRow="0" w:firstColumn="1" w:lastColumn="0" w:noHBand="0" w:noVBand="1"/>
      </w:tblPr>
      <w:tblGrid>
        <w:gridCol w:w="1502"/>
        <w:gridCol w:w="2179"/>
        <w:gridCol w:w="1843"/>
        <w:gridCol w:w="1842"/>
        <w:gridCol w:w="1701"/>
      </w:tblGrid>
      <w:tr w:rsidR="00AB1617" w:rsidRPr="00412544" w14:paraId="21A642A4" w14:textId="77777777" w:rsidTr="00412544">
        <w:trPr>
          <w:jc w:val="center"/>
        </w:trPr>
        <w:tc>
          <w:tcPr>
            <w:tcW w:w="1502" w:type="dxa"/>
          </w:tcPr>
          <w:p w14:paraId="25AA583C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bookmarkStart w:id="13" w:name="_Hlk43739877"/>
            <w:r w:rsidRPr="00412544">
              <w:rPr>
                <w:rFonts w:ascii="Arial" w:eastAsia="Calibri" w:hAnsi="Arial" w:cs="Arial"/>
                <w:b/>
                <w:sz w:val="20"/>
                <w:szCs w:val="20"/>
              </w:rPr>
              <w:t>Types d’engrais</w:t>
            </w:r>
          </w:p>
        </w:tc>
        <w:tc>
          <w:tcPr>
            <w:tcW w:w="2179" w:type="dxa"/>
          </w:tcPr>
          <w:p w14:paraId="1307C4D9" w14:textId="328D7DA2" w:rsidR="00AB1617" w:rsidRPr="00412544" w:rsidRDefault="00106BF3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12544">
              <w:rPr>
                <w:rFonts w:ascii="Arial" w:eastAsia="Calibri" w:hAnsi="Arial" w:cs="Arial"/>
                <w:b/>
                <w:sz w:val="20"/>
                <w:szCs w:val="20"/>
              </w:rPr>
              <w:t>Spéculations</w:t>
            </w:r>
          </w:p>
        </w:tc>
        <w:tc>
          <w:tcPr>
            <w:tcW w:w="1843" w:type="dxa"/>
          </w:tcPr>
          <w:p w14:paraId="2C178483" w14:textId="79198D95" w:rsidR="00AB1617" w:rsidRPr="00412544" w:rsidRDefault="00106BF3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commentRangeStart w:id="14"/>
            <w:r w:rsidRPr="00412544">
              <w:rPr>
                <w:rFonts w:ascii="Arial" w:eastAsia="Calibri" w:hAnsi="Arial" w:cs="Arial"/>
                <w:b/>
                <w:sz w:val="20"/>
                <w:szCs w:val="20"/>
              </w:rPr>
              <w:t>Quantités</w:t>
            </w:r>
            <w:commentRangeEnd w:id="14"/>
            <w:r w:rsidRPr="00412544">
              <w:rPr>
                <w:rStyle w:val="Marquedecommentaire"/>
                <w:rFonts w:ascii="Arial" w:hAnsi="Arial" w:cs="Arial"/>
                <w:sz w:val="20"/>
                <w:szCs w:val="20"/>
              </w:rPr>
              <w:commentReference w:id="14"/>
            </w:r>
          </w:p>
        </w:tc>
        <w:tc>
          <w:tcPr>
            <w:tcW w:w="1842" w:type="dxa"/>
          </w:tcPr>
          <w:p w14:paraId="1D435A9A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12544">
              <w:rPr>
                <w:rFonts w:ascii="Arial" w:eastAsia="Calibri" w:hAnsi="Arial" w:cs="Arial"/>
                <w:b/>
                <w:sz w:val="20"/>
                <w:szCs w:val="20"/>
              </w:rPr>
              <w:t>Lieu d’achat</w:t>
            </w:r>
          </w:p>
        </w:tc>
        <w:tc>
          <w:tcPr>
            <w:tcW w:w="1701" w:type="dxa"/>
          </w:tcPr>
          <w:p w14:paraId="3BF78496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412544">
              <w:rPr>
                <w:rFonts w:ascii="Arial" w:eastAsia="Calibri" w:hAnsi="Arial" w:cs="Arial"/>
                <w:b/>
                <w:sz w:val="20"/>
                <w:szCs w:val="20"/>
              </w:rPr>
              <w:t>Prix au kg</w:t>
            </w:r>
          </w:p>
        </w:tc>
      </w:tr>
      <w:tr w:rsidR="00AB1617" w:rsidRPr="00412544" w14:paraId="1446193F" w14:textId="77777777" w:rsidTr="00412544">
        <w:trPr>
          <w:trHeight w:val="443"/>
          <w:jc w:val="center"/>
        </w:trPr>
        <w:tc>
          <w:tcPr>
            <w:tcW w:w="1502" w:type="dxa"/>
            <w:vMerge w:val="restart"/>
          </w:tcPr>
          <w:p w14:paraId="02574062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2179" w:type="dxa"/>
          </w:tcPr>
          <w:p w14:paraId="684DA8EB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1843" w:type="dxa"/>
          </w:tcPr>
          <w:p w14:paraId="06563DDB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1842" w:type="dxa"/>
          </w:tcPr>
          <w:p w14:paraId="358FB60D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6547F31A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</w:tr>
      <w:tr w:rsidR="00AB1617" w:rsidRPr="00412544" w14:paraId="1F33DC74" w14:textId="77777777" w:rsidTr="00412544">
        <w:trPr>
          <w:trHeight w:val="442"/>
          <w:jc w:val="center"/>
        </w:trPr>
        <w:tc>
          <w:tcPr>
            <w:tcW w:w="1502" w:type="dxa"/>
            <w:vMerge/>
          </w:tcPr>
          <w:p w14:paraId="60432F78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2179" w:type="dxa"/>
          </w:tcPr>
          <w:p w14:paraId="0C810788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1843" w:type="dxa"/>
          </w:tcPr>
          <w:p w14:paraId="4D0AA653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1842" w:type="dxa"/>
          </w:tcPr>
          <w:p w14:paraId="2C9BA7A7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6A7B81EA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</w:tr>
      <w:tr w:rsidR="00AB1617" w:rsidRPr="00412544" w14:paraId="414946EA" w14:textId="77777777" w:rsidTr="00412544">
        <w:trPr>
          <w:trHeight w:val="443"/>
          <w:jc w:val="center"/>
        </w:trPr>
        <w:tc>
          <w:tcPr>
            <w:tcW w:w="1502" w:type="dxa"/>
            <w:vMerge/>
          </w:tcPr>
          <w:p w14:paraId="239D1DF1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2179" w:type="dxa"/>
          </w:tcPr>
          <w:p w14:paraId="5D926B2F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1843" w:type="dxa"/>
          </w:tcPr>
          <w:p w14:paraId="5526D299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1842" w:type="dxa"/>
          </w:tcPr>
          <w:p w14:paraId="4D6A2055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7B67342B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</w:tr>
      <w:tr w:rsidR="00AB1617" w:rsidRPr="00412544" w14:paraId="2F357B1E" w14:textId="77777777" w:rsidTr="00412544">
        <w:trPr>
          <w:trHeight w:val="442"/>
          <w:jc w:val="center"/>
        </w:trPr>
        <w:tc>
          <w:tcPr>
            <w:tcW w:w="1502" w:type="dxa"/>
            <w:vMerge/>
          </w:tcPr>
          <w:p w14:paraId="33324B10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2179" w:type="dxa"/>
          </w:tcPr>
          <w:p w14:paraId="2B76664D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1843" w:type="dxa"/>
          </w:tcPr>
          <w:p w14:paraId="783F685E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1842" w:type="dxa"/>
          </w:tcPr>
          <w:p w14:paraId="3393DA88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4A335AF6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</w:tr>
      <w:tr w:rsidR="00AB1617" w:rsidRPr="00412544" w14:paraId="7A6DC355" w14:textId="77777777" w:rsidTr="00412544">
        <w:trPr>
          <w:trHeight w:val="443"/>
          <w:jc w:val="center"/>
        </w:trPr>
        <w:tc>
          <w:tcPr>
            <w:tcW w:w="1502" w:type="dxa"/>
            <w:vMerge w:val="restart"/>
          </w:tcPr>
          <w:p w14:paraId="31C0E905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2179" w:type="dxa"/>
          </w:tcPr>
          <w:p w14:paraId="50B8245B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1843" w:type="dxa"/>
          </w:tcPr>
          <w:p w14:paraId="43579219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1842" w:type="dxa"/>
          </w:tcPr>
          <w:p w14:paraId="118C9729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598FBDB6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</w:tr>
      <w:tr w:rsidR="00AB1617" w:rsidRPr="00412544" w14:paraId="4B3517BD" w14:textId="77777777" w:rsidTr="00412544">
        <w:trPr>
          <w:trHeight w:val="442"/>
          <w:jc w:val="center"/>
        </w:trPr>
        <w:tc>
          <w:tcPr>
            <w:tcW w:w="1502" w:type="dxa"/>
            <w:vMerge/>
          </w:tcPr>
          <w:p w14:paraId="5FEB9A60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2179" w:type="dxa"/>
          </w:tcPr>
          <w:p w14:paraId="6C8E3083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1843" w:type="dxa"/>
          </w:tcPr>
          <w:p w14:paraId="25E7F10D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1842" w:type="dxa"/>
          </w:tcPr>
          <w:p w14:paraId="4E174315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6D7561C8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</w:tr>
      <w:tr w:rsidR="00AB1617" w:rsidRPr="00412544" w14:paraId="7B2AF96F" w14:textId="77777777" w:rsidTr="00412544">
        <w:trPr>
          <w:trHeight w:val="443"/>
          <w:jc w:val="center"/>
        </w:trPr>
        <w:tc>
          <w:tcPr>
            <w:tcW w:w="1502" w:type="dxa"/>
            <w:vMerge/>
          </w:tcPr>
          <w:p w14:paraId="4EDC7EA8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2179" w:type="dxa"/>
          </w:tcPr>
          <w:p w14:paraId="7BF3DA6E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1843" w:type="dxa"/>
          </w:tcPr>
          <w:p w14:paraId="550FA146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1842" w:type="dxa"/>
          </w:tcPr>
          <w:p w14:paraId="53AAE93F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5EC30887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</w:tr>
      <w:tr w:rsidR="00AB1617" w:rsidRPr="00412544" w14:paraId="7C2CD335" w14:textId="77777777" w:rsidTr="00412544">
        <w:trPr>
          <w:trHeight w:val="442"/>
          <w:jc w:val="center"/>
        </w:trPr>
        <w:tc>
          <w:tcPr>
            <w:tcW w:w="1502" w:type="dxa"/>
            <w:vMerge/>
          </w:tcPr>
          <w:p w14:paraId="3AB001B9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2179" w:type="dxa"/>
          </w:tcPr>
          <w:p w14:paraId="0D3EED5A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1843" w:type="dxa"/>
          </w:tcPr>
          <w:p w14:paraId="422452B0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1842" w:type="dxa"/>
          </w:tcPr>
          <w:p w14:paraId="0684FE3C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1701" w:type="dxa"/>
          </w:tcPr>
          <w:p w14:paraId="371A0489" w14:textId="77777777" w:rsidR="00AB1617" w:rsidRPr="00412544" w:rsidRDefault="00AB1617" w:rsidP="00C608BD">
            <w:pPr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</w:tr>
    </w:tbl>
    <w:bookmarkEnd w:id="13"/>
    <w:p w14:paraId="5EAF977B" w14:textId="77777777" w:rsidR="00AB1617" w:rsidRPr="005813B8" w:rsidRDefault="00AB1617" w:rsidP="00AB1617">
      <w:pPr>
        <w:spacing w:after="0" w:line="360" w:lineRule="auto"/>
        <w:rPr>
          <w:rFonts w:ascii="Arial" w:eastAsia="Calibri" w:hAnsi="Arial" w:cs="Arial"/>
          <w:b/>
          <w:sz w:val="24"/>
          <w:szCs w:val="24"/>
        </w:rPr>
      </w:pPr>
      <w:r w:rsidRPr="005813B8">
        <w:rPr>
          <w:rFonts w:ascii="Arial" w:eastAsia="Calibri" w:hAnsi="Arial" w:cs="Arial"/>
          <w:b/>
          <w:sz w:val="24"/>
          <w:szCs w:val="24"/>
        </w:rPr>
        <w:lastRenderedPageBreak/>
        <w:t>**</w:t>
      </w:r>
      <w:r w:rsidRPr="00682A47">
        <w:rPr>
          <w:rFonts w:ascii="Arial" w:eastAsiaTheme="majorEastAsia" w:hAnsi="Arial" w:cstheme="majorBidi"/>
          <w:bCs/>
          <w:i/>
          <w:iCs/>
          <w:sz w:val="20"/>
          <w:szCs w:val="20"/>
        </w:rPr>
        <w:t>1. Marché local ; 2. Marché d’une autre localité</w:t>
      </w:r>
    </w:p>
    <w:p w14:paraId="11533403" w14:textId="77777777" w:rsidR="00AB1617" w:rsidRPr="00412544" w:rsidRDefault="00AB1617" w:rsidP="00AB1617">
      <w:pPr>
        <w:tabs>
          <w:tab w:val="num" w:pos="355"/>
        </w:tabs>
        <w:spacing w:after="0" w:line="360" w:lineRule="auto"/>
        <w:rPr>
          <w:rFonts w:ascii="Arial" w:eastAsiaTheme="majorEastAsia" w:hAnsi="Arial" w:cstheme="majorBidi"/>
          <w:bCs/>
          <w:i/>
          <w:iCs/>
          <w:sz w:val="20"/>
          <w:szCs w:val="20"/>
        </w:rPr>
      </w:pPr>
      <w:r w:rsidRPr="005813B8">
        <w:rPr>
          <w:rFonts w:ascii="Arial" w:eastAsia="Calibri" w:hAnsi="Arial" w:cs="Arial"/>
          <w:b/>
          <w:sz w:val="24"/>
          <w:szCs w:val="24"/>
        </w:rPr>
        <w:t>***</w:t>
      </w:r>
      <w:r w:rsidRPr="00412544">
        <w:rPr>
          <w:rFonts w:ascii="Arial" w:eastAsiaTheme="majorEastAsia" w:hAnsi="Arial" w:cstheme="majorBidi"/>
          <w:bCs/>
          <w:i/>
          <w:iCs/>
          <w:sz w:val="20"/>
          <w:szCs w:val="20"/>
        </w:rPr>
        <w:t>Plus de 20% (ou plus de moitié) des approvisionnements (en valeur ou en quantité) sont produits sur le territoire : (déduire du tableau)</w:t>
      </w:r>
    </w:p>
    <w:p w14:paraId="3FFF00E6" w14:textId="3CDCEE51" w:rsidR="00AB1617" w:rsidRPr="00682A47" w:rsidRDefault="00AB1617" w:rsidP="00F73F73">
      <w:pPr>
        <w:pStyle w:val="Style5"/>
        <w:rPr>
          <w:b w:val="0"/>
          <w:i/>
          <w:szCs w:val="20"/>
        </w:rPr>
      </w:pPr>
      <w:r w:rsidRPr="00CF6D66">
        <w:rPr>
          <w:rFonts w:eastAsia="Calibri"/>
        </w:rPr>
        <w:t xml:space="preserve">Effectuez-vous des échanges paille-fumier ou équivalent ? </w:t>
      </w:r>
      <w:r w:rsidRPr="00682A47">
        <w:rPr>
          <w:b w:val="0"/>
          <w:i/>
          <w:szCs w:val="20"/>
        </w:rPr>
        <w:t>/_____/Oui/Non</w:t>
      </w:r>
    </w:p>
    <w:p w14:paraId="34D25F08" w14:textId="77777777" w:rsidR="00AB1617" w:rsidRPr="005813B8" w:rsidRDefault="00AB1617" w:rsidP="00F73F73">
      <w:pPr>
        <w:pStyle w:val="Style5"/>
        <w:rPr>
          <w:rFonts w:eastAsia="Calibri"/>
        </w:rPr>
      </w:pPr>
      <w:r w:rsidRPr="005813B8">
        <w:rPr>
          <w:rFonts w:eastAsia="Calibri"/>
        </w:rPr>
        <w:t>Origine de l’énergie </w:t>
      </w:r>
      <w:commentRangeStart w:id="15"/>
      <w:r w:rsidRPr="005813B8">
        <w:rPr>
          <w:rFonts w:eastAsia="Calibri"/>
        </w:rPr>
        <w:t>consommée</w:t>
      </w:r>
      <w:commentRangeEnd w:id="15"/>
      <w:r w:rsidR="003D48F6">
        <w:rPr>
          <w:rStyle w:val="Marquedecommentaire"/>
          <w:rFonts w:asciiTheme="minorHAnsi" w:eastAsiaTheme="minorHAnsi" w:hAnsiTheme="minorHAnsi" w:cstheme="minorBidi"/>
          <w:b w:val="0"/>
          <w:bCs w:val="0"/>
          <w:iCs w:val="0"/>
        </w:rPr>
        <w:commentReference w:id="15"/>
      </w:r>
      <w:r w:rsidRPr="005813B8">
        <w:rPr>
          <w:rFonts w:eastAsia="Calibri"/>
        </w:rPr>
        <w:t> :</w:t>
      </w:r>
    </w:p>
    <w:p w14:paraId="7CC9869A" w14:textId="00963310" w:rsidR="00AB1617" w:rsidRPr="00682A47" w:rsidRDefault="00335D9A" w:rsidP="00AB1617">
      <w:pPr>
        <w:tabs>
          <w:tab w:val="num" w:pos="355"/>
        </w:tabs>
        <w:spacing w:line="360" w:lineRule="auto"/>
        <w:rPr>
          <w:rFonts w:ascii="Arial" w:eastAsiaTheme="majorEastAsia" w:hAnsi="Arial" w:cstheme="majorBidi"/>
          <w:bCs/>
          <w:i/>
          <w:iCs/>
          <w:sz w:val="20"/>
          <w:szCs w:val="20"/>
        </w:rPr>
      </w:pPr>
      <w:r>
        <w:rPr>
          <w:rFonts w:ascii="Arial" w:eastAsia="Calibri" w:hAnsi="Arial" w:cs="Arial"/>
          <w:b/>
          <w:sz w:val="24"/>
          <w:szCs w:val="24"/>
        </w:rPr>
        <w:tab/>
      </w:r>
      <w:r>
        <w:rPr>
          <w:rFonts w:ascii="Arial" w:eastAsia="Calibri" w:hAnsi="Arial" w:cs="Arial"/>
          <w:b/>
          <w:sz w:val="24"/>
          <w:szCs w:val="24"/>
        </w:rPr>
        <w:tab/>
      </w:r>
      <w:r>
        <w:rPr>
          <w:rFonts w:ascii="Arial" w:eastAsia="Calibri" w:hAnsi="Arial" w:cs="Arial"/>
          <w:b/>
          <w:sz w:val="24"/>
          <w:szCs w:val="24"/>
        </w:rPr>
        <w:tab/>
      </w:r>
      <w:r>
        <w:rPr>
          <w:rFonts w:ascii="Arial" w:eastAsia="Calibri" w:hAnsi="Arial" w:cs="Arial"/>
          <w:b/>
          <w:sz w:val="24"/>
          <w:szCs w:val="24"/>
        </w:rPr>
        <w:tab/>
      </w:r>
      <w:r>
        <w:rPr>
          <w:rFonts w:ascii="Arial" w:eastAsia="Calibri" w:hAnsi="Arial" w:cs="Arial"/>
          <w:b/>
          <w:sz w:val="24"/>
          <w:szCs w:val="24"/>
        </w:rPr>
        <w:tab/>
      </w:r>
    </w:p>
    <w:p w14:paraId="5A3DBFE6" w14:textId="77777777" w:rsidR="00AB1617" w:rsidRPr="005813B8" w:rsidRDefault="00AB1617" w:rsidP="00F73F73">
      <w:pPr>
        <w:pStyle w:val="Style5"/>
        <w:rPr>
          <w:rFonts w:eastAsia="Calibri"/>
        </w:rPr>
      </w:pPr>
      <w:r w:rsidRPr="005813B8">
        <w:rPr>
          <w:rFonts w:eastAsia="Calibri"/>
        </w:rPr>
        <w:t xml:space="preserve">Achetez-vous des animaux non reproducteurs : </w:t>
      </w:r>
      <w:r w:rsidRPr="00682A47">
        <w:rPr>
          <w:b w:val="0"/>
          <w:i/>
          <w:szCs w:val="20"/>
        </w:rPr>
        <w:t>/_____/Oui/Non</w:t>
      </w:r>
    </w:p>
    <w:p w14:paraId="0DF7C16F" w14:textId="77777777" w:rsidR="00AB1617" w:rsidRPr="005813B8" w:rsidRDefault="00AB1617" w:rsidP="00F73F73">
      <w:pPr>
        <w:pStyle w:val="Style5"/>
        <w:rPr>
          <w:rFonts w:eastAsia="Calibri"/>
        </w:rPr>
      </w:pPr>
      <w:r w:rsidRPr="005813B8">
        <w:rPr>
          <w:rFonts w:eastAsia="Calibri"/>
        </w:rPr>
        <w:t>Si oui, quelle est la provenance de ces animaux ?</w:t>
      </w:r>
    </w:p>
    <w:tbl>
      <w:tblPr>
        <w:tblStyle w:val="Grilledutableau"/>
        <w:tblW w:w="0" w:type="auto"/>
        <w:jc w:val="center"/>
        <w:tblLook w:val="04A0" w:firstRow="1" w:lastRow="0" w:firstColumn="1" w:lastColumn="0" w:noHBand="0" w:noVBand="1"/>
      </w:tblPr>
      <w:tblGrid>
        <w:gridCol w:w="1862"/>
        <w:gridCol w:w="2250"/>
      </w:tblGrid>
      <w:tr w:rsidR="00AB1617" w:rsidRPr="00335D9A" w14:paraId="4A102CEE" w14:textId="77777777" w:rsidTr="00335D9A">
        <w:trPr>
          <w:jc w:val="center"/>
        </w:trPr>
        <w:tc>
          <w:tcPr>
            <w:tcW w:w="0" w:type="auto"/>
          </w:tcPr>
          <w:p w14:paraId="74C481DC" w14:textId="77777777" w:rsidR="00AB1617" w:rsidRPr="00335D9A" w:rsidRDefault="00AB1617" w:rsidP="00C608BD">
            <w:pPr>
              <w:tabs>
                <w:tab w:val="num" w:pos="355"/>
              </w:tabs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335D9A">
              <w:rPr>
                <w:rFonts w:ascii="Arial" w:eastAsia="Calibri" w:hAnsi="Arial" w:cs="Arial"/>
                <w:b/>
                <w:sz w:val="20"/>
                <w:szCs w:val="20"/>
              </w:rPr>
              <w:t>Animaux achetés</w:t>
            </w:r>
          </w:p>
        </w:tc>
        <w:tc>
          <w:tcPr>
            <w:tcW w:w="0" w:type="auto"/>
          </w:tcPr>
          <w:p w14:paraId="31B6BA27" w14:textId="77777777" w:rsidR="00AB1617" w:rsidRPr="00335D9A" w:rsidRDefault="00AB1617" w:rsidP="00C608BD">
            <w:pPr>
              <w:tabs>
                <w:tab w:val="num" w:pos="355"/>
              </w:tabs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335D9A">
              <w:rPr>
                <w:rFonts w:ascii="Arial" w:eastAsia="Calibri" w:hAnsi="Arial" w:cs="Arial"/>
                <w:b/>
                <w:sz w:val="20"/>
                <w:szCs w:val="20"/>
              </w:rPr>
              <w:t>**Lieu de provenance</w:t>
            </w:r>
          </w:p>
        </w:tc>
      </w:tr>
      <w:tr w:rsidR="00AB1617" w:rsidRPr="00335D9A" w14:paraId="2B75A130" w14:textId="77777777" w:rsidTr="00335D9A">
        <w:trPr>
          <w:jc w:val="center"/>
        </w:trPr>
        <w:tc>
          <w:tcPr>
            <w:tcW w:w="0" w:type="auto"/>
          </w:tcPr>
          <w:p w14:paraId="69987A3B" w14:textId="77777777" w:rsidR="00AB1617" w:rsidRPr="00335D9A" w:rsidRDefault="00AB1617" w:rsidP="00C608BD">
            <w:pPr>
              <w:tabs>
                <w:tab w:val="num" w:pos="355"/>
              </w:tabs>
              <w:spacing w:line="360" w:lineRule="auto"/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996061F" w14:textId="77777777" w:rsidR="00AB1617" w:rsidRPr="00335D9A" w:rsidRDefault="00AB1617" w:rsidP="00C608BD">
            <w:pPr>
              <w:tabs>
                <w:tab w:val="num" w:pos="355"/>
              </w:tabs>
              <w:spacing w:line="360" w:lineRule="auto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00AB1617" w:rsidRPr="00335D9A" w14:paraId="76BE1CDD" w14:textId="77777777" w:rsidTr="00335D9A">
        <w:trPr>
          <w:jc w:val="center"/>
        </w:trPr>
        <w:tc>
          <w:tcPr>
            <w:tcW w:w="0" w:type="auto"/>
          </w:tcPr>
          <w:p w14:paraId="5AB584AE" w14:textId="77777777" w:rsidR="00AB1617" w:rsidRPr="00335D9A" w:rsidRDefault="00AB1617" w:rsidP="00C608BD">
            <w:pPr>
              <w:tabs>
                <w:tab w:val="num" w:pos="355"/>
              </w:tabs>
              <w:spacing w:line="360" w:lineRule="auto"/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0AFE3AD" w14:textId="77777777" w:rsidR="00AB1617" w:rsidRPr="00335D9A" w:rsidRDefault="00AB1617" w:rsidP="00C608BD">
            <w:pPr>
              <w:tabs>
                <w:tab w:val="num" w:pos="355"/>
              </w:tabs>
              <w:spacing w:line="360" w:lineRule="auto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00AB1617" w:rsidRPr="00335D9A" w14:paraId="3D4F6363" w14:textId="77777777" w:rsidTr="00335D9A">
        <w:trPr>
          <w:jc w:val="center"/>
        </w:trPr>
        <w:tc>
          <w:tcPr>
            <w:tcW w:w="0" w:type="auto"/>
          </w:tcPr>
          <w:p w14:paraId="76665341" w14:textId="77777777" w:rsidR="00AB1617" w:rsidRPr="00335D9A" w:rsidRDefault="00AB1617" w:rsidP="00C608BD">
            <w:pPr>
              <w:tabs>
                <w:tab w:val="num" w:pos="355"/>
              </w:tabs>
              <w:spacing w:line="360" w:lineRule="auto"/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E94CB7D" w14:textId="77777777" w:rsidR="00AB1617" w:rsidRPr="00335D9A" w:rsidRDefault="00AB1617" w:rsidP="00C608BD">
            <w:pPr>
              <w:tabs>
                <w:tab w:val="num" w:pos="355"/>
              </w:tabs>
              <w:spacing w:line="360" w:lineRule="auto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00AB1617" w:rsidRPr="00335D9A" w14:paraId="0D8329D0" w14:textId="77777777" w:rsidTr="00335D9A">
        <w:trPr>
          <w:jc w:val="center"/>
        </w:trPr>
        <w:tc>
          <w:tcPr>
            <w:tcW w:w="0" w:type="auto"/>
          </w:tcPr>
          <w:p w14:paraId="29A492CD" w14:textId="77777777" w:rsidR="00AB1617" w:rsidRPr="00335D9A" w:rsidRDefault="00AB1617" w:rsidP="00C608BD">
            <w:pPr>
              <w:tabs>
                <w:tab w:val="num" w:pos="355"/>
              </w:tabs>
              <w:spacing w:line="360" w:lineRule="auto"/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9A0810A" w14:textId="77777777" w:rsidR="00AB1617" w:rsidRPr="00335D9A" w:rsidRDefault="00AB1617" w:rsidP="00C608BD">
            <w:pPr>
              <w:tabs>
                <w:tab w:val="num" w:pos="355"/>
              </w:tabs>
              <w:spacing w:line="360" w:lineRule="auto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  <w:tr w:rsidR="00AB1617" w:rsidRPr="00335D9A" w14:paraId="00A5E1B3" w14:textId="77777777" w:rsidTr="00335D9A">
        <w:trPr>
          <w:jc w:val="center"/>
        </w:trPr>
        <w:tc>
          <w:tcPr>
            <w:tcW w:w="0" w:type="auto"/>
          </w:tcPr>
          <w:p w14:paraId="7BE7C77B" w14:textId="77777777" w:rsidR="00AB1617" w:rsidRPr="00335D9A" w:rsidRDefault="00AB1617" w:rsidP="00C608BD">
            <w:pPr>
              <w:tabs>
                <w:tab w:val="num" w:pos="355"/>
              </w:tabs>
              <w:spacing w:line="360" w:lineRule="auto"/>
              <w:rPr>
                <w:rFonts w:ascii="Arial" w:eastAsia="Calibri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5DCBF5C" w14:textId="77777777" w:rsidR="00AB1617" w:rsidRPr="00335D9A" w:rsidRDefault="00AB1617" w:rsidP="00C608BD">
            <w:pPr>
              <w:tabs>
                <w:tab w:val="num" w:pos="355"/>
              </w:tabs>
              <w:spacing w:line="360" w:lineRule="auto"/>
              <w:rPr>
                <w:rFonts w:ascii="Arial" w:eastAsia="Calibri" w:hAnsi="Arial" w:cs="Arial"/>
                <w:sz w:val="20"/>
                <w:szCs w:val="20"/>
              </w:rPr>
            </w:pPr>
          </w:p>
        </w:tc>
      </w:tr>
    </w:tbl>
    <w:p w14:paraId="76D0491F" w14:textId="118E1F29" w:rsidR="00AB1617" w:rsidRPr="005813B8" w:rsidRDefault="00335D9A" w:rsidP="00AB1617">
      <w:pPr>
        <w:tabs>
          <w:tab w:val="num" w:pos="355"/>
        </w:tabs>
        <w:spacing w:line="360" w:lineRule="auto"/>
        <w:rPr>
          <w:rFonts w:ascii="Arial" w:eastAsia="Calibri" w:hAnsi="Arial" w:cs="Arial"/>
          <w:b/>
          <w:i/>
          <w:sz w:val="24"/>
          <w:szCs w:val="24"/>
        </w:rPr>
      </w:pPr>
      <w:r>
        <w:rPr>
          <w:rFonts w:ascii="Arial" w:eastAsia="Calibri" w:hAnsi="Arial" w:cs="Arial"/>
          <w:b/>
          <w:i/>
          <w:sz w:val="24"/>
          <w:szCs w:val="24"/>
        </w:rPr>
        <w:tab/>
      </w:r>
      <w:r>
        <w:rPr>
          <w:rFonts w:ascii="Arial" w:eastAsia="Calibri" w:hAnsi="Arial" w:cs="Arial"/>
          <w:b/>
          <w:i/>
          <w:sz w:val="24"/>
          <w:szCs w:val="24"/>
        </w:rPr>
        <w:tab/>
      </w:r>
      <w:r>
        <w:rPr>
          <w:rFonts w:ascii="Arial" w:eastAsia="Calibri" w:hAnsi="Arial" w:cs="Arial"/>
          <w:b/>
          <w:i/>
          <w:sz w:val="24"/>
          <w:szCs w:val="24"/>
        </w:rPr>
        <w:tab/>
      </w:r>
      <w:r>
        <w:rPr>
          <w:rFonts w:ascii="Arial" w:eastAsia="Calibri" w:hAnsi="Arial" w:cs="Arial"/>
          <w:b/>
          <w:i/>
          <w:sz w:val="24"/>
          <w:szCs w:val="24"/>
        </w:rPr>
        <w:tab/>
      </w:r>
      <w:r>
        <w:rPr>
          <w:rFonts w:ascii="Arial" w:eastAsia="Calibri" w:hAnsi="Arial" w:cs="Arial"/>
          <w:b/>
          <w:i/>
          <w:sz w:val="24"/>
          <w:szCs w:val="24"/>
        </w:rPr>
        <w:tab/>
      </w:r>
      <w:r w:rsidR="00AB1617" w:rsidRPr="005813B8">
        <w:rPr>
          <w:rFonts w:ascii="Arial" w:eastAsia="Calibri" w:hAnsi="Arial" w:cs="Arial"/>
          <w:b/>
          <w:i/>
          <w:sz w:val="24"/>
          <w:szCs w:val="24"/>
        </w:rPr>
        <w:t>**</w:t>
      </w:r>
      <w:r w:rsidR="00AB1617" w:rsidRPr="00682A47">
        <w:rPr>
          <w:rFonts w:ascii="Arial" w:eastAsiaTheme="majorEastAsia" w:hAnsi="Arial" w:cstheme="majorBidi"/>
          <w:bCs/>
          <w:i/>
          <w:iCs/>
          <w:sz w:val="20"/>
          <w:szCs w:val="20"/>
        </w:rPr>
        <w:t>1. Dans le territoire</w:t>
      </w:r>
      <w:r w:rsidR="00217212" w:rsidRPr="00682A47">
        <w:rPr>
          <w:rFonts w:ascii="Arial" w:eastAsiaTheme="majorEastAsia" w:hAnsi="Arial" w:cstheme="majorBidi"/>
          <w:bCs/>
          <w:i/>
          <w:iCs/>
          <w:sz w:val="20"/>
          <w:szCs w:val="20"/>
        </w:rPr>
        <w:t xml:space="preserve"> (département)</w:t>
      </w:r>
      <w:r w:rsidR="00AB1617" w:rsidRPr="00682A47">
        <w:rPr>
          <w:rFonts w:ascii="Arial" w:eastAsiaTheme="majorEastAsia" w:hAnsi="Arial" w:cstheme="majorBidi"/>
          <w:bCs/>
          <w:i/>
          <w:iCs/>
          <w:sz w:val="20"/>
          <w:szCs w:val="20"/>
        </w:rPr>
        <w:t> ; 2. Hors territoire</w:t>
      </w:r>
      <w:r w:rsidR="00217212">
        <w:rPr>
          <w:rFonts w:ascii="Arial" w:eastAsia="Calibri" w:hAnsi="Arial" w:cs="Arial"/>
          <w:b/>
          <w:i/>
          <w:sz w:val="24"/>
          <w:szCs w:val="24"/>
        </w:rPr>
        <w:t xml:space="preserve"> </w:t>
      </w:r>
    </w:p>
    <w:p w14:paraId="2F9213D7" w14:textId="09236EA7" w:rsidR="00AB1617" w:rsidRPr="005813B8" w:rsidRDefault="00AB1617" w:rsidP="00F73F73">
      <w:pPr>
        <w:pStyle w:val="Style5"/>
        <w:rPr>
          <w:rFonts w:eastAsia="Calibri"/>
        </w:rPr>
      </w:pPr>
      <w:r w:rsidRPr="005813B8">
        <w:rPr>
          <w:rFonts w:eastAsia="Calibri"/>
        </w:rPr>
        <w:t xml:space="preserve"> Autonomie </w:t>
      </w:r>
      <w:r w:rsidR="00335D9A" w:rsidRPr="005813B8">
        <w:rPr>
          <w:rFonts w:eastAsia="Calibri"/>
        </w:rPr>
        <w:t>semencière :</w:t>
      </w:r>
      <w:r w:rsidRPr="005813B8">
        <w:rPr>
          <w:rFonts w:eastAsia="Calibri"/>
        </w:rPr>
        <w:t xml:space="preserve"> /_____/</w:t>
      </w:r>
    </w:p>
    <w:tbl>
      <w:tblPr>
        <w:tblStyle w:val="Grilledutableau"/>
        <w:tblW w:w="5000" w:type="pct"/>
        <w:tblLook w:val="04A0" w:firstRow="1" w:lastRow="0" w:firstColumn="1" w:lastColumn="0" w:noHBand="0" w:noVBand="1"/>
      </w:tblPr>
      <w:tblGrid>
        <w:gridCol w:w="1462"/>
        <w:gridCol w:w="2913"/>
        <w:gridCol w:w="1883"/>
        <w:gridCol w:w="3370"/>
      </w:tblGrid>
      <w:tr w:rsidR="00AC3333" w:rsidRPr="00335D9A" w14:paraId="259558D8" w14:textId="77777777" w:rsidTr="00335D9A">
        <w:trPr>
          <w:trHeight w:val="278"/>
        </w:trPr>
        <w:tc>
          <w:tcPr>
            <w:tcW w:w="759" w:type="pct"/>
          </w:tcPr>
          <w:p w14:paraId="120FDB93" w14:textId="77777777" w:rsidR="00AC3333" w:rsidRPr="00335D9A" w:rsidRDefault="00AC3333" w:rsidP="00C608BD">
            <w:pPr>
              <w:tabs>
                <w:tab w:val="num" w:pos="355"/>
              </w:tabs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bookmarkStart w:id="16" w:name="_Hlk43739907"/>
            <w:r w:rsidRPr="00335D9A">
              <w:rPr>
                <w:rFonts w:ascii="Arial" w:eastAsia="Calibri" w:hAnsi="Arial" w:cs="Arial"/>
                <w:b/>
                <w:sz w:val="20"/>
                <w:szCs w:val="20"/>
              </w:rPr>
              <w:t>Spéculations</w:t>
            </w:r>
          </w:p>
        </w:tc>
        <w:tc>
          <w:tcPr>
            <w:tcW w:w="1513" w:type="pct"/>
          </w:tcPr>
          <w:p w14:paraId="05676049" w14:textId="77777777" w:rsidR="00AC3333" w:rsidRPr="00335D9A" w:rsidRDefault="00AC3333" w:rsidP="00C608BD">
            <w:pPr>
              <w:tabs>
                <w:tab w:val="num" w:pos="355"/>
              </w:tabs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335D9A">
              <w:rPr>
                <w:rFonts w:ascii="Arial" w:eastAsia="Calibri" w:hAnsi="Arial" w:cs="Arial"/>
                <w:b/>
                <w:sz w:val="20"/>
                <w:szCs w:val="20"/>
              </w:rPr>
              <w:t>Quantités de semences achetées</w:t>
            </w:r>
          </w:p>
        </w:tc>
        <w:tc>
          <w:tcPr>
            <w:tcW w:w="978" w:type="pct"/>
          </w:tcPr>
          <w:p w14:paraId="2F83A906" w14:textId="6981B50C" w:rsidR="00AC3333" w:rsidRPr="00335D9A" w:rsidRDefault="00AC3333" w:rsidP="00C608BD">
            <w:pPr>
              <w:tabs>
                <w:tab w:val="num" w:pos="355"/>
              </w:tabs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335D9A">
              <w:rPr>
                <w:rFonts w:ascii="Arial" w:eastAsia="Calibri" w:hAnsi="Arial" w:cs="Arial"/>
                <w:b/>
                <w:sz w:val="20"/>
                <w:szCs w:val="20"/>
              </w:rPr>
              <w:t>Prix d’achat unitaire</w:t>
            </w:r>
          </w:p>
        </w:tc>
        <w:tc>
          <w:tcPr>
            <w:tcW w:w="1750" w:type="pct"/>
          </w:tcPr>
          <w:p w14:paraId="69E587BD" w14:textId="21D6262F" w:rsidR="00AC3333" w:rsidRPr="00335D9A" w:rsidRDefault="00AC3333" w:rsidP="00C608BD">
            <w:pPr>
              <w:tabs>
                <w:tab w:val="num" w:pos="355"/>
              </w:tabs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  <w:r w:rsidRPr="00335D9A">
              <w:rPr>
                <w:rFonts w:ascii="Arial" w:eastAsia="Calibri" w:hAnsi="Arial" w:cs="Arial"/>
                <w:b/>
                <w:sz w:val="20"/>
                <w:szCs w:val="20"/>
              </w:rPr>
              <w:t xml:space="preserve">Quantités de semences autoproduites </w:t>
            </w:r>
          </w:p>
        </w:tc>
      </w:tr>
      <w:tr w:rsidR="00AC3333" w:rsidRPr="00335D9A" w14:paraId="0E173D25" w14:textId="77777777" w:rsidTr="00335D9A">
        <w:trPr>
          <w:trHeight w:val="278"/>
        </w:trPr>
        <w:tc>
          <w:tcPr>
            <w:tcW w:w="759" w:type="pct"/>
          </w:tcPr>
          <w:p w14:paraId="6D7E219F" w14:textId="77777777" w:rsidR="00AC3333" w:rsidRPr="00335D9A" w:rsidRDefault="00AC3333" w:rsidP="00C608BD">
            <w:pPr>
              <w:tabs>
                <w:tab w:val="num" w:pos="355"/>
              </w:tabs>
              <w:spacing w:line="360" w:lineRule="auto"/>
              <w:rPr>
                <w:rFonts w:ascii="Arial" w:eastAsia="Calibri" w:hAnsi="Arial" w:cs="Arial"/>
                <w:sz w:val="20"/>
                <w:szCs w:val="20"/>
              </w:rPr>
            </w:pPr>
            <w:r w:rsidRPr="00335D9A">
              <w:rPr>
                <w:rFonts w:ascii="Arial" w:eastAsia="Calibri" w:hAnsi="Arial" w:cs="Arial"/>
                <w:sz w:val="20"/>
                <w:szCs w:val="20"/>
              </w:rPr>
              <w:t>1.</w:t>
            </w:r>
          </w:p>
        </w:tc>
        <w:tc>
          <w:tcPr>
            <w:tcW w:w="1513" w:type="pct"/>
          </w:tcPr>
          <w:p w14:paraId="1ADCB1B9" w14:textId="77777777" w:rsidR="00AC3333" w:rsidRPr="00335D9A" w:rsidRDefault="00AC3333" w:rsidP="00C608BD">
            <w:pPr>
              <w:tabs>
                <w:tab w:val="num" w:pos="355"/>
              </w:tabs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978" w:type="pct"/>
          </w:tcPr>
          <w:p w14:paraId="119A2F09" w14:textId="77777777" w:rsidR="00AC3333" w:rsidRPr="00335D9A" w:rsidRDefault="00AC3333" w:rsidP="00C608BD">
            <w:pPr>
              <w:tabs>
                <w:tab w:val="num" w:pos="355"/>
              </w:tabs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1750" w:type="pct"/>
          </w:tcPr>
          <w:p w14:paraId="1F9ABB7C" w14:textId="68F81DC0" w:rsidR="00AC3333" w:rsidRPr="00335D9A" w:rsidRDefault="00AC3333" w:rsidP="00C608BD">
            <w:pPr>
              <w:tabs>
                <w:tab w:val="num" w:pos="355"/>
              </w:tabs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</w:tr>
      <w:tr w:rsidR="00AC3333" w:rsidRPr="00335D9A" w14:paraId="2D7EA5C6" w14:textId="77777777" w:rsidTr="00335D9A">
        <w:trPr>
          <w:trHeight w:val="278"/>
        </w:trPr>
        <w:tc>
          <w:tcPr>
            <w:tcW w:w="759" w:type="pct"/>
          </w:tcPr>
          <w:p w14:paraId="2C9177A7" w14:textId="77777777" w:rsidR="00AC3333" w:rsidRPr="00335D9A" w:rsidRDefault="00AC3333" w:rsidP="00C608BD">
            <w:pPr>
              <w:tabs>
                <w:tab w:val="num" w:pos="355"/>
              </w:tabs>
              <w:spacing w:line="360" w:lineRule="auto"/>
              <w:rPr>
                <w:rFonts w:ascii="Arial" w:eastAsia="Calibri" w:hAnsi="Arial" w:cs="Arial"/>
                <w:sz w:val="20"/>
                <w:szCs w:val="20"/>
              </w:rPr>
            </w:pPr>
            <w:r w:rsidRPr="00335D9A">
              <w:rPr>
                <w:rFonts w:ascii="Arial" w:eastAsia="Calibri" w:hAnsi="Arial" w:cs="Arial"/>
                <w:sz w:val="20"/>
                <w:szCs w:val="20"/>
              </w:rPr>
              <w:t>2.</w:t>
            </w:r>
          </w:p>
        </w:tc>
        <w:tc>
          <w:tcPr>
            <w:tcW w:w="1513" w:type="pct"/>
          </w:tcPr>
          <w:p w14:paraId="63A818E2" w14:textId="77777777" w:rsidR="00AC3333" w:rsidRPr="00335D9A" w:rsidRDefault="00AC3333" w:rsidP="00C608BD">
            <w:pPr>
              <w:tabs>
                <w:tab w:val="num" w:pos="355"/>
              </w:tabs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978" w:type="pct"/>
          </w:tcPr>
          <w:p w14:paraId="3F267908" w14:textId="77777777" w:rsidR="00AC3333" w:rsidRPr="00335D9A" w:rsidRDefault="00AC3333" w:rsidP="00C608BD">
            <w:pPr>
              <w:tabs>
                <w:tab w:val="num" w:pos="355"/>
              </w:tabs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1750" w:type="pct"/>
          </w:tcPr>
          <w:p w14:paraId="42CF806D" w14:textId="630B2F67" w:rsidR="00AC3333" w:rsidRPr="00335D9A" w:rsidRDefault="00AC3333" w:rsidP="00C608BD">
            <w:pPr>
              <w:tabs>
                <w:tab w:val="num" w:pos="355"/>
              </w:tabs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</w:tr>
      <w:tr w:rsidR="00AC3333" w:rsidRPr="00335D9A" w14:paraId="0C4B128A" w14:textId="77777777" w:rsidTr="00335D9A">
        <w:trPr>
          <w:trHeight w:val="278"/>
        </w:trPr>
        <w:tc>
          <w:tcPr>
            <w:tcW w:w="759" w:type="pct"/>
          </w:tcPr>
          <w:p w14:paraId="6EAA5E0A" w14:textId="77777777" w:rsidR="00AC3333" w:rsidRPr="00335D9A" w:rsidRDefault="00AC3333" w:rsidP="00C608BD">
            <w:pPr>
              <w:tabs>
                <w:tab w:val="num" w:pos="355"/>
              </w:tabs>
              <w:spacing w:line="360" w:lineRule="auto"/>
              <w:rPr>
                <w:rFonts w:ascii="Arial" w:eastAsia="Calibri" w:hAnsi="Arial" w:cs="Arial"/>
                <w:sz w:val="20"/>
                <w:szCs w:val="20"/>
              </w:rPr>
            </w:pPr>
            <w:r w:rsidRPr="00335D9A">
              <w:rPr>
                <w:rFonts w:ascii="Arial" w:eastAsia="Calibri" w:hAnsi="Arial" w:cs="Arial"/>
                <w:sz w:val="20"/>
                <w:szCs w:val="20"/>
              </w:rPr>
              <w:t>3.</w:t>
            </w:r>
          </w:p>
        </w:tc>
        <w:tc>
          <w:tcPr>
            <w:tcW w:w="1513" w:type="pct"/>
          </w:tcPr>
          <w:p w14:paraId="18E69FEB" w14:textId="77777777" w:rsidR="00AC3333" w:rsidRPr="00335D9A" w:rsidRDefault="00AC3333" w:rsidP="00C608BD">
            <w:pPr>
              <w:tabs>
                <w:tab w:val="num" w:pos="355"/>
              </w:tabs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978" w:type="pct"/>
          </w:tcPr>
          <w:p w14:paraId="45EC8CB5" w14:textId="77777777" w:rsidR="00AC3333" w:rsidRPr="00335D9A" w:rsidRDefault="00AC3333" w:rsidP="00C608BD">
            <w:pPr>
              <w:tabs>
                <w:tab w:val="num" w:pos="355"/>
              </w:tabs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  <w:tc>
          <w:tcPr>
            <w:tcW w:w="1750" w:type="pct"/>
          </w:tcPr>
          <w:p w14:paraId="6291BEA1" w14:textId="41FDEFFD" w:rsidR="00AC3333" w:rsidRPr="00335D9A" w:rsidRDefault="00AC3333" w:rsidP="00C608BD">
            <w:pPr>
              <w:tabs>
                <w:tab w:val="num" w:pos="355"/>
              </w:tabs>
              <w:spacing w:line="360" w:lineRule="auto"/>
              <w:rPr>
                <w:rFonts w:ascii="Arial" w:eastAsia="Calibri" w:hAnsi="Arial" w:cs="Arial"/>
                <w:b/>
                <w:sz w:val="20"/>
                <w:szCs w:val="20"/>
              </w:rPr>
            </w:pPr>
          </w:p>
        </w:tc>
      </w:tr>
    </w:tbl>
    <w:bookmarkEnd w:id="16"/>
    <w:p w14:paraId="11CD7823" w14:textId="31C47C4D" w:rsidR="00AB1617" w:rsidRPr="00F73F73" w:rsidRDefault="00AB1617" w:rsidP="00F73F73">
      <w:pPr>
        <w:pStyle w:val="Style5"/>
      </w:pPr>
      <w:r w:rsidRPr="005813B8">
        <w:rPr>
          <w:rFonts w:eastAsia="Calibri"/>
        </w:rPr>
        <w:lastRenderedPageBreak/>
        <w:t>Récupérez-vous des eaux de pluies pour arroser les cultures ? :</w:t>
      </w:r>
      <w:r w:rsidR="00335D9A">
        <w:rPr>
          <w:rFonts w:eastAsia="Calibri"/>
        </w:rPr>
        <w:t xml:space="preserve"> </w:t>
      </w:r>
      <w:r w:rsidRPr="00682A47">
        <w:rPr>
          <w:b w:val="0"/>
          <w:i/>
          <w:szCs w:val="20"/>
        </w:rPr>
        <w:t>/_____/Oui/Non</w:t>
      </w:r>
    </w:p>
    <w:p w14:paraId="12868686" w14:textId="77777777" w:rsidR="00AB1617" w:rsidRPr="005813B8" w:rsidRDefault="00AB1617" w:rsidP="00F73F73">
      <w:pPr>
        <w:pStyle w:val="Style4"/>
      </w:pPr>
      <w:r w:rsidRPr="005813B8">
        <w:t>Services, pluriactivité</w:t>
      </w:r>
    </w:p>
    <w:p w14:paraId="2991F5B5" w14:textId="77777777" w:rsidR="00AB1617" w:rsidRPr="00682A47" w:rsidRDefault="00AB1617" w:rsidP="00F73F73">
      <w:pPr>
        <w:pStyle w:val="Style5"/>
        <w:rPr>
          <w:b w:val="0"/>
          <w:i/>
          <w:szCs w:val="20"/>
        </w:rPr>
      </w:pPr>
      <w:r w:rsidRPr="005813B8">
        <w:t xml:space="preserve">Organisez-vous des champs écoles ? </w:t>
      </w:r>
      <w:r w:rsidRPr="00682A47">
        <w:rPr>
          <w:b w:val="0"/>
          <w:i/>
          <w:szCs w:val="20"/>
        </w:rPr>
        <w:t>/______/ 0=non ; 1=oui</w:t>
      </w:r>
    </w:p>
    <w:p w14:paraId="139B9EA0" w14:textId="77777777" w:rsidR="00AB1617" w:rsidRPr="005813B8" w:rsidRDefault="00AB1617" w:rsidP="00F73F73">
      <w:pPr>
        <w:pStyle w:val="Style5"/>
      </w:pPr>
      <w:r w:rsidRPr="005813B8">
        <w:t xml:space="preserve">Est-ce que vous organisez des formations pour d’autres paysans ? </w:t>
      </w:r>
      <w:r w:rsidRPr="00682A47">
        <w:rPr>
          <w:b w:val="0"/>
          <w:i/>
          <w:szCs w:val="20"/>
        </w:rPr>
        <w:t>/______/ 0=non ; 1=oui</w:t>
      </w:r>
    </w:p>
    <w:p w14:paraId="542111F4" w14:textId="77777777" w:rsidR="00AB1617" w:rsidRPr="00682A47" w:rsidRDefault="00AB1617" w:rsidP="00F73F73">
      <w:pPr>
        <w:pStyle w:val="Style5"/>
        <w:rPr>
          <w:b w:val="0"/>
          <w:i/>
          <w:szCs w:val="20"/>
        </w:rPr>
      </w:pPr>
      <w:r w:rsidRPr="005813B8">
        <w:t xml:space="preserve">Participez-vous à des activités d’intérêt collectives ? </w:t>
      </w:r>
      <w:r w:rsidRPr="00682A47">
        <w:rPr>
          <w:b w:val="0"/>
          <w:i/>
          <w:szCs w:val="20"/>
        </w:rPr>
        <w:t>/______/ 0=non ; 1=oui</w:t>
      </w:r>
    </w:p>
    <w:p w14:paraId="391829E6" w14:textId="77777777" w:rsidR="00335D9A" w:rsidRDefault="00AB1617" w:rsidP="00F73F73">
      <w:pPr>
        <w:pStyle w:val="Style5"/>
      </w:pPr>
      <w:r w:rsidRPr="005813B8">
        <w:t xml:space="preserve">Est-ce qu‘ une partie des revenus de l’exploitation est alloué aux activités d’intérêt collectives ? </w:t>
      </w:r>
      <w:r w:rsidRPr="00682A47">
        <w:rPr>
          <w:b w:val="0"/>
          <w:i/>
          <w:szCs w:val="20"/>
        </w:rPr>
        <w:t>/______/ 0=non ; 1=oui</w:t>
      </w:r>
      <w:r w:rsidRPr="005813B8">
        <w:t xml:space="preserve">    </w:t>
      </w:r>
    </w:p>
    <w:p w14:paraId="13BA8F77" w14:textId="40FA4499" w:rsidR="00AB1617" w:rsidRPr="005813B8" w:rsidRDefault="00AB1617" w:rsidP="00F73F73">
      <w:pPr>
        <w:pStyle w:val="Style5"/>
      </w:pPr>
      <w:r w:rsidRPr="005813B8">
        <w:t xml:space="preserve"> </w:t>
      </w:r>
      <w:r w:rsidR="00335D9A" w:rsidRPr="005813B8">
        <w:t>Précisez-le</w:t>
      </w:r>
      <w:r w:rsidRPr="005813B8">
        <w:t xml:space="preserve"> montant /________________/</w:t>
      </w:r>
    </w:p>
    <w:p w14:paraId="771E8931" w14:textId="4C22E6DA" w:rsidR="00AB1617" w:rsidRDefault="00AB1617" w:rsidP="00F73F73">
      <w:pPr>
        <w:pStyle w:val="Style5"/>
      </w:pPr>
      <w:r w:rsidRPr="005813B8">
        <w:t xml:space="preserve">Organisez-vous des échanges d’expériences entre le périmètre et les populations du </w:t>
      </w:r>
      <w:r w:rsidR="00335D9A" w:rsidRPr="005813B8">
        <w:t>terroir ?</w:t>
      </w:r>
      <w:r w:rsidRPr="005813B8">
        <w:t xml:space="preserve"> /______/ </w:t>
      </w:r>
      <w:r w:rsidRPr="00682A47">
        <w:rPr>
          <w:b w:val="0"/>
          <w:i/>
          <w:szCs w:val="20"/>
        </w:rPr>
        <w:t>0=non ; 1=oui</w:t>
      </w:r>
    </w:p>
    <w:p w14:paraId="7209A2E3" w14:textId="4C1D94D0" w:rsidR="009F45D4" w:rsidRPr="00682A47" w:rsidRDefault="009F45D4" w:rsidP="00F73F73">
      <w:pPr>
        <w:pStyle w:val="Style5"/>
        <w:rPr>
          <w:b w:val="0"/>
          <w:i/>
          <w:szCs w:val="20"/>
        </w:rPr>
      </w:pPr>
      <w:r w:rsidRPr="005813B8">
        <w:t xml:space="preserve">Organisez-vous des échanges d’expériences entre le périmètre et </w:t>
      </w:r>
      <w:r>
        <w:t>les autres</w:t>
      </w:r>
      <w:r w:rsidRPr="005813B8">
        <w:t xml:space="preserve"> périmètres </w:t>
      </w:r>
      <w:r>
        <w:t xml:space="preserve">d’une </w:t>
      </w:r>
      <w:r w:rsidRPr="005813B8">
        <w:t xml:space="preserve">localité donnée ? </w:t>
      </w:r>
      <w:r w:rsidRPr="00682A47">
        <w:rPr>
          <w:b w:val="0"/>
          <w:i/>
          <w:szCs w:val="20"/>
        </w:rPr>
        <w:t>/______/ 0=non ; 1=oui</w:t>
      </w:r>
    </w:p>
    <w:p w14:paraId="3CA5C375" w14:textId="77777777" w:rsidR="00AB1617" w:rsidRPr="005813B8" w:rsidRDefault="00AB1617" w:rsidP="00F73F73">
      <w:pPr>
        <w:pStyle w:val="Style4"/>
      </w:pPr>
      <w:r w:rsidRPr="005813B8">
        <w:t>Contribution à l’emploi (Pris en compte dans l’échelle économique)</w:t>
      </w:r>
    </w:p>
    <w:p w14:paraId="2B31F777" w14:textId="77777777" w:rsidR="00AB1617" w:rsidRPr="005813B8" w:rsidRDefault="00AB1617" w:rsidP="00F73F73">
      <w:pPr>
        <w:pStyle w:val="Style5"/>
      </w:pPr>
      <w:r w:rsidRPr="005813B8">
        <w:t xml:space="preserve">Est-ce que les équipements et les services pour le maraichage sont mis en commun à l’intérieur du périmètre ? /______/ </w:t>
      </w:r>
      <w:r w:rsidRPr="00682A47">
        <w:rPr>
          <w:b w:val="0"/>
          <w:i/>
          <w:szCs w:val="20"/>
        </w:rPr>
        <w:t>0=non ; 1=oui</w:t>
      </w:r>
    </w:p>
    <w:p w14:paraId="36EF4A4D" w14:textId="77777777" w:rsidR="00AB1617" w:rsidRPr="005813B8" w:rsidRDefault="00AB1617" w:rsidP="00AB1617">
      <w:pPr>
        <w:tabs>
          <w:tab w:val="left" w:pos="3969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15023D0C" w14:textId="77777777" w:rsidR="00AB1617" w:rsidRPr="005813B8" w:rsidRDefault="00AB1617" w:rsidP="00F73F73">
      <w:pPr>
        <w:pStyle w:val="Style5"/>
      </w:pPr>
      <w:r w:rsidRPr="005813B8">
        <w:t xml:space="preserve">Est-ce que les équipements et les services de l’exploitation sont mis à la disposition d’autres périmètres ? /______/ </w:t>
      </w:r>
      <w:r w:rsidRPr="00682A47">
        <w:rPr>
          <w:b w:val="0"/>
          <w:i/>
          <w:szCs w:val="20"/>
        </w:rPr>
        <w:t>0=non ; 1=oui</w:t>
      </w:r>
    </w:p>
    <w:p w14:paraId="11ECBD5E" w14:textId="77777777" w:rsidR="00AB1617" w:rsidRPr="005813B8" w:rsidRDefault="00AB1617" w:rsidP="00AB1617">
      <w:pPr>
        <w:tabs>
          <w:tab w:val="left" w:pos="3969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422987FB" w14:textId="619F014C" w:rsidR="00AB1617" w:rsidRPr="005813B8" w:rsidRDefault="00AB1617" w:rsidP="00F73F73">
      <w:pPr>
        <w:pStyle w:val="Style5"/>
      </w:pPr>
      <w:r w:rsidRPr="005813B8">
        <w:t xml:space="preserve">Est-ce </w:t>
      </w:r>
      <w:r w:rsidR="007B4219" w:rsidRPr="005813B8">
        <w:t>qu’il</w:t>
      </w:r>
      <w:r w:rsidRPr="005813B8">
        <w:t xml:space="preserve"> y a une entraide de travail parmi les exploitants du périmètre ? /______/ </w:t>
      </w:r>
      <w:r w:rsidRPr="00682A47">
        <w:rPr>
          <w:b w:val="0"/>
          <w:i/>
          <w:szCs w:val="20"/>
        </w:rPr>
        <w:t>0=non ; 1=oui</w:t>
      </w:r>
    </w:p>
    <w:p w14:paraId="4E5270F0" w14:textId="77777777" w:rsidR="00AB1617" w:rsidRPr="005813B8" w:rsidRDefault="00AB1617" w:rsidP="00AB1617">
      <w:pPr>
        <w:tabs>
          <w:tab w:val="left" w:pos="3969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4BC38F56" w14:textId="59DBC268" w:rsidR="00AB1617" w:rsidRPr="005813B8" w:rsidRDefault="00AB1617" w:rsidP="00F73F73">
      <w:pPr>
        <w:pStyle w:val="Style5"/>
      </w:pPr>
      <w:r w:rsidRPr="005813B8">
        <w:t xml:space="preserve">Est-ce </w:t>
      </w:r>
      <w:r w:rsidR="00936A8E" w:rsidRPr="005813B8">
        <w:t>qu’il</w:t>
      </w:r>
      <w:r w:rsidRPr="005813B8">
        <w:t xml:space="preserve"> y a une entraide de travail entre différents périmètres ? </w:t>
      </w:r>
      <w:r w:rsidRPr="00682A47">
        <w:rPr>
          <w:b w:val="0"/>
          <w:i/>
          <w:szCs w:val="20"/>
        </w:rPr>
        <w:t>/______/ 0=non ; 1=oui</w:t>
      </w:r>
    </w:p>
    <w:p w14:paraId="30810F77" w14:textId="77777777" w:rsidR="00AB1617" w:rsidRPr="005813B8" w:rsidRDefault="00AB1617" w:rsidP="00AB1617">
      <w:pPr>
        <w:tabs>
          <w:tab w:val="left" w:pos="3969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623B25E4" w14:textId="77777777" w:rsidR="00AB1617" w:rsidRPr="005813B8" w:rsidRDefault="00AB1617" w:rsidP="00F73F73">
      <w:pPr>
        <w:pStyle w:val="Style4"/>
      </w:pPr>
      <w:r w:rsidRPr="005813B8">
        <w:lastRenderedPageBreak/>
        <w:t>Pérennité probable</w:t>
      </w:r>
    </w:p>
    <w:p w14:paraId="7974A6ED" w14:textId="730C349D" w:rsidR="009C004B" w:rsidRPr="00F73F73" w:rsidRDefault="00917B9D" w:rsidP="00335D9A">
      <w:pPr>
        <w:pStyle w:val="Style5"/>
        <w:rPr>
          <w:rFonts w:cs="Arial"/>
          <w:sz w:val="24"/>
          <w:szCs w:val="24"/>
        </w:rPr>
      </w:pPr>
      <w:r>
        <w:t>Dans les années à venir, p</w:t>
      </w:r>
      <w:r w:rsidR="00AB1617" w:rsidRPr="005813B8">
        <w:t xml:space="preserve">ensez-vous que le périmètre </w:t>
      </w:r>
      <w:r>
        <w:t xml:space="preserve">continuera </w:t>
      </w:r>
      <w:r w:rsidR="00335D9A">
        <w:t>d’</w:t>
      </w:r>
      <w:r w:rsidR="00335D9A" w:rsidRPr="005813B8">
        <w:t>exister ?</w:t>
      </w:r>
      <w:r w:rsidR="00AB1617" w:rsidRPr="005813B8">
        <w:t xml:space="preserve"> </w:t>
      </w:r>
      <w:r w:rsidR="00AB1617" w:rsidRPr="00682A47">
        <w:rPr>
          <w:b w:val="0"/>
          <w:i/>
          <w:szCs w:val="20"/>
        </w:rPr>
        <w:t>/_____/</w:t>
      </w:r>
      <w:r w:rsidR="009C004B" w:rsidRPr="00682A47">
        <w:rPr>
          <w:b w:val="0"/>
          <w:i/>
          <w:szCs w:val="20"/>
        </w:rPr>
        <w:t>Oui ; Non</w:t>
      </w:r>
    </w:p>
    <w:p w14:paraId="072906B3" w14:textId="31EB7955" w:rsidR="009C004B" w:rsidRPr="00335D9A" w:rsidRDefault="009C004B" w:rsidP="00335D9A">
      <w:pPr>
        <w:pStyle w:val="Style5"/>
        <w:rPr>
          <w:b w:val="0"/>
          <w:i/>
        </w:rPr>
      </w:pPr>
      <w:r>
        <w:t>Si oui, forme d’existence</w:t>
      </w:r>
      <w:r w:rsidR="00335D9A">
        <w:t> </w:t>
      </w:r>
      <w:r w:rsidR="00335D9A" w:rsidRPr="00335D9A">
        <w:rPr>
          <w:b w:val="0"/>
          <w:i/>
        </w:rPr>
        <w:t xml:space="preserve">: </w:t>
      </w:r>
      <w:r w:rsidRPr="00335D9A">
        <w:rPr>
          <w:b w:val="0"/>
          <w:i/>
          <w:szCs w:val="20"/>
        </w:rPr>
        <w:t xml:space="preserve">1=Existence quasi certaine ; 2=Existence probable ; 3=Existence souhaitée ; </w:t>
      </w:r>
    </w:p>
    <w:p w14:paraId="0E78672D" w14:textId="160BE308" w:rsidR="009C004B" w:rsidRPr="00335D9A" w:rsidRDefault="009C004B" w:rsidP="00E87884">
      <w:pPr>
        <w:pStyle w:val="Style5"/>
        <w:numPr>
          <w:ilvl w:val="0"/>
          <w:numId w:val="2"/>
        </w:numPr>
        <w:tabs>
          <w:tab w:val="left" w:pos="3969"/>
        </w:tabs>
        <w:spacing w:line="360" w:lineRule="auto"/>
        <w:rPr>
          <w:b w:val="0"/>
          <w:i/>
          <w:szCs w:val="20"/>
        </w:rPr>
      </w:pPr>
      <w:r>
        <w:t>Quelle est la durée moyenne d’existence :</w:t>
      </w:r>
      <w:r w:rsidR="00335D9A" w:rsidRPr="00335D9A">
        <w:rPr>
          <w:b w:val="0"/>
          <w:i/>
          <w:szCs w:val="20"/>
        </w:rPr>
        <w:t xml:space="preserve">1. </w:t>
      </w:r>
      <w:r w:rsidRPr="00335D9A">
        <w:rPr>
          <w:b w:val="0"/>
          <w:i/>
          <w:szCs w:val="20"/>
        </w:rPr>
        <w:t> Moins de 10ans ; 2. Entre 10 et 30 ans ; 4. Plus de 30 ans.</w:t>
      </w:r>
    </w:p>
    <w:p w14:paraId="68E6D721" w14:textId="4C53A333" w:rsidR="00A244E9" w:rsidRDefault="00AB1617" w:rsidP="00F73F73">
      <w:pPr>
        <w:pStyle w:val="Style4"/>
      </w:pPr>
      <w:r w:rsidRPr="005813B8">
        <w:t>Contribution à l’équilibre alimentaire mondial à la gestion durable des ressources planétaires</w:t>
      </w:r>
    </w:p>
    <w:p w14:paraId="0FCC506A" w14:textId="6F6B9EEE" w:rsidR="00BA7715" w:rsidRPr="00CF6D66" w:rsidRDefault="00BA7715" w:rsidP="00F73F73">
      <w:pPr>
        <w:pStyle w:val="Style5"/>
      </w:pPr>
      <w:r w:rsidRPr="00CF6D66">
        <w:t>Présence de prix réduit dans le village</w:t>
      </w:r>
      <w:r>
        <w:t xml:space="preserve"> : </w:t>
      </w:r>
      <w:r w:rsidRPr="00682A47">
        <w:rPr>
          <w:b w:val="0"/>
          <w:i/>
          <w:szCs w:val="20"/>
        </w:rPr>
        <w:t>1 Oui - 2Non</w:t>
      </w:r>
    </w:p>
    <w:p w14:paraId="49271C3B" w14:textId="77777777" w:rsidR="006F4DB0" w:rsidRDefault="006F4DB0" w:rsidP="00AB1617">
      <w:pPr>
        <w:tabs>
          <w:tab w:val="left" w:pos="3969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6A9B4536" w14:textId="537EF919" w:rsidR="00AB1617" w:rsidRPr="00335D9A" w:rsidRDefault="006F4DB0" w:rsidP="00AB1617">
      <w:pPr>
        <w:tabs>
          <w:tab w:val="left" w:pos="3969"/>
        </w:tabs>
        <w:spacing w:after="0" w:line="360" w:lineRule="auto"/>
        <w:rPr>
          <w:rFonts w:ascii="Arial" w:hAnsi="Arial" w:cs="Arial"/>
          <w:i/>
        </w:rPr>
      </w:pPr>
      <w:r w:rsidRPr="00335D9A">
        <w:rPr>
          <w:rFonts w:ascii="Arial" w:hAnsi="Arial" w:cs="Arial"/>
        </w:rPr>
        <w:t>Exploitations</w:t>
      </w:r>
      <w:r w:rsidRPr="00335D9A">
        <w:rPr>
          <w:rFonts w:ascii="Arial" w:hAnsi="Arial" w:cs="Arial"/>
          <w:i/>
        </w:rPr>
        <w:t xml:space="preserve"> avec </w:t>
      </w:r>
      <w:r w:rsidR="00AB1617" w:rsidRPr="00335D9A">
        <w:rPr>
          <w:rFonts w:ascii="Arial" w:hAnsi="Arial" w:cs="Arial"/>
          <w:i/>
        </w:rPr>
        <w:t>Elevage (volaille et ruminants)</w:t>
      </w:r>
    </w:p>
    <w:p w14:paraId="61BB0BE5" w14:textId="77777777" w:rsidR="00AB1617" w:rsidRPr="005813B8" w:rsidRDefault="00AB1617" w:rsidP="00F73F73">
      <w:pPr>
        <w:pStyle w:val="Style5"/>
      </w:pPr>
      <w:r w:rsidRPr="005813B8">
        <w:t xml:space="preserve">Achetez-vous des aliments de bétail ou de volaille concentrés ? /______/ </w:t>
      </w:r>
      <w:r w:rsidRPr="00682A47">
        <w:rPr>
          <w:b w:val="0"/>
          <w:i/>
          <w:szCs w:val="20"/>
        </w:rPr>
        <w:t>0=non ; 1=oui</w:t>
      </w:r>
      <w:r w:rsidRPr="005813B8">
        <w:t xml:space="preserve">      </w:t>
      </w:r>
    </w:p>
    <w:p w14:paraId="5FC443E1" w14:textId="77777777" w:rsidR="00AB1617" w:rsidRPr="005813B8" w:rsidRDefault="00AB1617" w:rsidP="00F73F73">
      <w:pPr>
        <w:pStyle w:val="Style5"/>
      </w:pPr>
      <w:r w:rsidRPr="005813B8">
        <w:t>En moyenne quelle est la quantité achetée par mois ? /_____/ en Kg</w:t>
      </w:r>
    </w:p>
    <w:p w14:paraId="7ABE296E" w14:textId="77777777" w:rsidR="00AB1617" w:rsidRPr="005813B8" w:rsidRDefault="00AB1617" w:rsidP="00AB1617">
      <w:pPr>
        <w:tabs>
          <w:tab w:val="left" w:pos="3969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6C4863B5" w14:textId="2DDBE768" w:rsidR="00AB1617" w:rsidRPr="00335D9A" w:rsidRDefault="00AB1617" w:rsidP="00AB1617">
      <w:pPr>
        <w:tabs>
          <w:tab w:val="left" w:pos="3969"/>
        </w:tabs>
        <w:spacing w:after="0" w:line="360" w:lineRule="auto"/>
        <w:rPr>
          <w:rFonts w:ascii="Arial" w:hAnsi="Arial" w:cs="Arial"/>
        </w:rPr>
      </w:pPr>
      <w:r w:rsidRPr="00335D9A">
        <w:rPr>
          <w:rFonts w:ascii="Arial" w:hAnsi="Arial" w:cs="Arial"/>
        </w:rPr>
        <w:t xml:space="preserve">Exploitations </w:t>
      </w:r>
      <w:r w:rsidR="006F4DB0" w:rsidRPr="00335D9A">
        <w:rPr>
          <w:rFonts w:ascii="Arial" w:hAnsi="Arial" w:cs="Arial"/>
        </w:rPr>
        <w:t>s</w:t>
      </w:r>
      <w:r w:rsidRPr="00335D9A">
        <w:rPr>
          <w:rFonts w:ascii="Arial" w:hAnsi="Arial" w:cs="Arial"/>
        </w:rPr>
        <w:t xml:space="preserve">ans élevage </w:t>
      </w:r>
      <w:r w:rsidRPr="00335D9A">
        <w:rPr>
          <w:rFonts w:ascii="Arial" w:hAnsi="Arial" w:cs="Arial"/>
          <w:color w:val="FF0000"/>
        </w:rPr>
        <w:t>(Pris en compte dans échelle économique)</w:t>
      </w:r>
    </w:p>
    <w:p w14:paraId="3026159C" w14:textId="77777777" w:rsidR="00AB1617" w:rsidRPr="005813B8" w:rsidRDefault="00AB1617" w:rsidP="00AB1617">
      <w:pPr>
        <w:tabs>
          <w:tab w:val="left" w:pos="3969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4017C914" w14:textId="77777777" w:rsidR="00AB1617" w:rsidRPr="005813B8" w:rsidRDefault="00AB1617" w:rsidP="00F73F73">
      <w:pPr>
        <w:pStyle w:val="Style4"/>
      </w:pPr>
      <w:r w:rsidRPr="005813B8">
        <w:lastRenderedPageBreak/>
        <w:t>Bien être animale</w:t>
      </w:r>
    </w:p>
    <w:p w14:paraId="6B89E213" w14:textId="7942DAF8" w:rsidR="00AB1617" w:rsidRPr="00682A47" w:rsidRDefault="00AB1617" w:rsidP="00F73F73">
      <w:pPr>
        <w:pStyle w:val="Style5"/>
        <w:rPr>
          <w:b w:val="0"/>
          <w:i/>
          <w:szCs w:val="20"/>
        </w:rPr>
      </w:pPr>
      <w:r w:rsidRPr="005813B8">
        <w:t xml:space="preserve">Que pensez-vous de l’accès à l’eau des animaux ? </w:t>
      </w:r>
      <w:r w:rsidRPr="00682A47">
        <w:rPr>
          <w:b w:val="0"/>
          <w:i/>
          <w:szCs w:val="20"/>
        </w:rPr>
        <w:t>/_____/ 1=Pas du tout satisfaisant ; 2=Satisfaisant ; 3=Très satisfaisant</w:t>
      </w:r>
    </w:p>
    <w:p w14:paraId="23B2DCA1" w14:textId="2E3283CB" w:rsidR="00AB1617" w:rsidRPr="00682A47" w:rsidRDefault="00AB1617" w:rsidP="00F73F73">
      <w:pPr>
        <w:pStyle w:val="Style5"/>
        <w:rPr>
          <w:b w:val="0"/>
          <w:i/>
          <w:szCs w:val="20"/>
        </w:rPr>
      </w:pPr>
      <w:r w:rsidRPr="005813B8">
        <w:t xml:space="preserve">Que pensez-vous du confort des animaux au champ ? </w:t>
      </w:r>
      <w:r w:rsidRPr="00682A47">
        <w:rPr>
          <w:b w:val="0"/>
          <w:i/>
          <w:szCs w:val="20"/>
        </w:rPr>
        <w:t>/_____/ 1=Pas du tout satisfaisant ; 2=Satisfaisant ; 3=Très satisfaisant</w:t>
      </w:r>
    </w:p>
    <w:p w14:paraId="1FC6CB5B" w14:textId="62F6C0B6" w:rsidR="00AB1617" w:rsidRPr="00682A47" w:rsidRDefault="00AB1617" w:rsidP="00F73F73">
      <w:pPr>
        <w:pStyle w:val="Style5"/>
        <w:rPr>
          <w:b w:val="0"/>
          <w:i/>
          <w:szCs w:val="20"/>
        </w:rPr>
      </w:pPr>
      <w:r w:rsidRPr="005813B8">
        <w:t xml:space="preserve">Que pensez-vous de l’état des bâtiments d’élevage ? </w:t>
      </w:r>
      <w:r w:rsidRPr="00682A47">
        <w:rPr>
          <w:b w:val="0"/>
          <w:i/>
          <w:szCs w:val="20"/>
        </w:rPr>
        <w:t>/_____/ 1=Pas du tout satisfaisant ; 2=Satisfaisant ; 3=Très satisfaisant</w:t>
      </w:r>
    </w:p>
    <w:p w14:paraId="287424BF" w14:textId="2F4BE846" w:rsidR="00AB1617" w:rsidRPr="00682A47" w:rsidRDefault="00AB1617" w:rsidP="00F73F73">
      <w:pPr>
        <w:pStyle w:val="Style5"/>
        <w:rPr>
          <w:b w:val="0"/>
          <w:i/>
          <w:szCs w:val="20"/>
        </w:rPr>
      </w:pPr>
      <w:r w:rsidRPr="005813B8">
        <w:t xml:space="preserve">Que pensez-vous de l’état sanitaire des animaux ? </w:t>
      </w:r>
      <w:r w:rsidRPr="00682A47">
        <w:rPr>
          <w:b w:val="0"/>
          <w:i/>
          <w:szCs w:val="20"/>
        </w:rPr>
        <w:t>/_____/ 1=Pas du tout satisfaisant ; 2=Satisfaisant ; 3=Très satisfaisant</w:t>
      </w:r>
    </w:p>
    <w:p w14:paraId="0AB28031" w14:textId="0EBD0BF2" w:rsidR="00AB1617" w:rsidRPr="00682A47" w:rsidRDefault="00AB1617" w:rsidP="00F73F73">
      <w:pPr>
        <w:pStyle w:val="Style5"/>
        <w:rPr>
          <w:b w:val="0"/>
          <w:i/>
          <w:szCs w:val="20"/>
        </w:rPr>
      </w:pPr>
      <w:r w:rsidRPr="005813B8">
        <w:t xml:space="preserve">Y’a-t-il une production animale ? </w:t>
      </w:r>
      <w:r w:rsidRPr="00682A47">
        <w:rPr>
          <w:b w:val="0"/>
          <w:i/>
          <w:szCs w:val="20"/>
        </w:rPr>
        <w:t>/______/ 0=non ; 1=oui</w:t>
      </w:r>
    </w:p>
    <w:p w14:paraId="36E3C968" w14:textId="11CD0560" w:rsidR="00BA7715" w:rsidRPr="00682A47" w:rsidRDefault="00BA7715" w:rsidP="00F73F73">
      <w:pPr>
        <w:pStyle w:val="Style5"/>
        <w:rPr>
          <w:b w:val="0"/>
          <w:i/>
          <w:szCs w:val="20"/>
        </w:rPr>
      </w:pPr>
      <w:r w:rsidRPr="00F73F73">
        <w:t xml:space="preserve"> Quel est le mode de pâturage des animaux :</w:t>
      </w:r>
      <w:r w:rsidR="00F73F73" w:rsidRPr="00F73F73">
        <w:t xml:space="preserve"> </w:t>
      </w:r>
      <w:r w:rsidR="00F73F73" w:rsidRPr="00682A47">
        <w:rPr>
          <w:b w:val="0"/>
          <w:i/>
          <w:szCs w:val="20"/>
        </w:rPr>
        <w:t>1. Ateliers</w:t>
      </w:r>
      <w:r w:rsidRPr="00682A47">
        <w:rPr>
          <w:b w:val="0"/>
          <w:i/>
          <w:szCs w:val="20"/>
        </w:rPr>
        <w:t xml:space="preserve"> en claustration</w:t>
      </w:r>
      <w:r w:rsidR="00F73F73" w:rsidRPr="00682A47">
        <w:rPr>
          <w:b w:val="0"/>
          <w:i/>
          <w:szCs w:val="20"/>
        </w:rPr>
        <w:t xml:space="preserve"> ; </w:t>
      </w:r>
      <w:r w:rsidRPr="00682A47">
        <w:rPr>
          <w:b w:val="0"/>
          <w:i/>
          <w:szCs w:val="20"/>
        </w:rPr>
        <w:t>2. zéro pâturage</w:t>
      </w:r>
      <w:r w:rsidR="00F73F73" w:rsidRPr="00682A47">
        <w:rPr>
          <w:b w:val="0"/>
          <w:i/>
          <w:szCs w:val="20"/>
        </w:rPr>
        <w:t xml:space="preserve"> ; </w:t>
      </w:r>
      <w:r w:rsidRPr="00682A47">
        <w:rPr>
          <w:b w:val="0"/>
          <w:i/>
          <w:szCs w:val="20"/>
        </w:rPr>
        <w:t>3. les deux</w:t>
      </w:r>
    </w:p>
    <w:p w14:paraId="1AB34871" w14:textId="77777777" w:rsidR="00AB1617" w:rsidRPr="005813B8" w:rsidRDefault="00AB1617" w:rsidP="00F73F73">
      <w:pPr>
        <w:pStyle w:val="Style4"/>
      </w:pPr>
      <w:r w:rsidRPr="005813B8">
        <w:t>Formation</w:t>
      </w:r>
    </w:p>
    <w:p w14:paraId="65DC6EB6" w14:textId="77777777" w:rsidR="00AB1617" w:rsidRPr="005813B8" w:rsidRDefault="00AB1617" w:rsidP="00F73F73">
      <w:pPr>
        <w:pStyle w:val="Style5"/>
      </w:pPr>
      <w:r w:rsidRPr="005813B8">
        <w:t>Est-ce que vous bénéficiez de formations ?  /______/ 0</w:t>
      </w:r>
      <w:r w:rsidRPr="00682A47">
        <w:rPr>
          <w:b w:val="0"/>
          <w:i/>
          <w:szCs w:val="20"/>
        </w:rPr>
        <w:t>=non ; 1=oui</w:t>
      </w:r>
      <w:r w:rsidRPr="005813B8">
        <w:t xml:space="preserve">      </w:t>
      </w:r>
    </w:p>
    <w:p w14:paraId="54903C05" w14:textId="0105967C" w:rsidR="00AB1617" w:rsidRPr="00335D9A" w:rsidRDefault="00AB1617" w:rsidP="00335D9A">
      <w:pPr>
        <w:pStyle w:val="Style5"/>
        <w:rPr>
          <w:b w:val="0"/>
        </w:rPr>
      </w:pPr>
      <w:r w:rsidRPr="00682A47">
        <w:rPr>
          <w:i/>
          <w:szCs w:val="20"/>
        </w:rPr>
        <w:t>Si oui</w:t>
      </w:r>
      <w:r w:rsidRPr="005813B8">
        <w:t xml:space="preserve">, Par </w:t>
      </w:r>
      <w:r w:rsidR="002F739F" w:rsidRPr="005813B8">
        <w:t>qui ?</w:t>
      </w:r>
      <w:r w:rsidRPr="005813B8">
        <w:t xml:space="preserve">   /______/       </w:t>
      </w:r>
      <w:r w:rsidRPr="00335D9A">
        <w:rPr>
          <w:b w:val="0"/>
          <w:i/>
          <w:szCs w:val="20"/>
        </w:rPr>
        <w:t xml:space="preserve">1=Etat, 2= </w:t>
      </w:r>
      <w:r w:rsidR="002F739F" w:rsidRPr="00335D9A">
        <w:rPr>
          <w:b w:val="0"/>
          <w:i/>
          <w:szCs w:val="20"/>
        </w:rPr>
        <w:t>ONG, 3</w:t>
      </w:r>
      <w:r w:rsidRPr="00335D9A">
        <w:rPr>
          <w:b w:val="0"/>
          <w:i/>
          <w:szCs w:val="20"/>
        </w:rPr>
        <w:t>=Projet ; 4=Autre, précisez</w:t>
      </w:r>
      <w:r w:rsidRPr="00335D9A">
        <w:rPr>
          <w:b w:val="0"/>
        </w:rPr>
        <w:t xml:space="preserve"> </w:t>
      </w:r>
    </w:p>
    <w:p w14:paraId="3C5B67FB" w14:textId="340C3872" w:rsidR="00AB1617" w:rsidRPr="00682A47" w:rsidRDefault="00AB1617" w:rsidP="00F73F73">
      <w:pPr>
        <w:pStyle w:val="Style5"/>
        <w:rPr>
          <w:b w:val="0"/>
          <w:i/>
          <w:szCs w:val="20"/>
        </w:rPr>
      </w:pPr>
      <w:r w:rsidRPr="00CF6D66">
        <w:t>Dans quel domaine</w:t>
      </w:r>
      <w:r w:rsidRPr="005813B8">
        <w:t xml:space="preserve"> </w:t>
      </w:r>
      <w:r w:rsidRPr="00682A47">
        <w:rPr>
          <w:b w:val="0"/>
          <w:i/>
          <w:szCs w:val="20"/>
        </w:rPr>
        <w:t>/___/ 1=technique de production </w:t>
      </w:r>
      <w:r w:rsidR="002F739F" w:rsidRPr="00682A47">
        <w:rPr>
          <w:b w:val="0"/>
          <w:i/>
          <w:szCs w:val="20"/>
        </w:rPr>
        <w:t>biologique ;</w:t>
      </w:r>
      <w:r w:rsidRPr="00682A47">
        <w:rPr>
          <w:b w:val="0"/>
          <w:i/>
          <w:szCs w:val="20"/>
        </w:rPr>
        <w:t xml:space="preserve"> 2= technique de production non-biologique ; 3=techniques de récolte ; 3=système d’irrigation ; 4=autres</w:t>
      </w:r>
      <w:r w:rsidR="00335D9A">
        <w:rPr>
          <w:b w:val="0"/>
          <w:i/>
          <w:szCs w:val="20"/>
        </w:rPr>
        <w:t xml:space="preserve"> </w:t>
      </w:r>
      <w:r w:rsidRPr="00682A47">
        <w:rPr>
          <w:b w:val="0"/>
          <w:i/>
          <w:szCs w:val="20"/>
        </w:rPr>
        <w:t>(à spécifier </w:t>
      </w:r>
    </w:p>
    <w:p w14:paraId="2E833864" w14:textId="77777777" w:rsidR="00AB1617" w:rsidRPr="005813B8" w:rsidRDefault="00AB1617" w:rsidP="00F73F73">
      <w:pPr>
        <w:pStyle w:val="Style5"/>
      </w:pPr>
      <w:r w:rsidRPr="005813B8">
        <w:t>Quel est le nombre de jours de formation par an ? /______/</w:t>
      </w:r>
    </w:p>
    <w:p w14:paraId="7B172E2A" w14:textId="77777777" w:rsidR="00AB1617" w:rsidRPr="00682A47" w:rsidRDefault="00AB1617" w:rsidP="00F73F73">
      <w:pPr>
        <w:pStyle w:val="Style5"/>
        <w:rPr>
          <w:b w:val="0"/>
          <w:i/>
          <w:szCs w:val="20"/>
        </w:rPr>
      </w:pPr>
      <w:r w:rsidRPr="005813B8">
        <w:t xml:space="preserve">Vous arrive-t-il de payer des formations pour les membres du périmètre ?  </w:t>
      </w:r>
      <w:r w:rsidRPr="00682A47">
        <w:rPr>
          <w:b w:val="0"/>
          <w:i/>
          <w:szCs w:val="20"/>
        </w:rPr>
        <w:t>/______/ 0=non ; 1=oui</w:t>
      </w:r>
    </w:p>
    <w:p w14:paraId="4352F94B" w14:textId="77777777" w:rsidR="00AB1617" w:rsidRPr="005813B8" w:rsidRDefault="00AB1617" w:rsidP="00F73F73">
      <w:pPr>
        <w:pStyle w:val="Style5"/>
      </w:pPr>
      <w:r w:rsidRPr="005813B8">
        <w:t xml:space="preserve">Si oui, dans quel cadre et quel montant avez-vos payé ? </w:t>
      </w:r>
    </w:p>
    <w:p w14:paraId="2A8BE74C" w14:textId="67C267DE" w:rsidR="00AB1617" w:rsidRPr="00682A47" w:rsidRDefault="00AB1617" w:rsidP="00335D9A">
      <w:pPr>
        <w:pStyle w:val="Style5"/>
        <w:rPr>
          <w:i/>
          <w:szCs w:val="20"/>
        </w:rPr>
      </w:pPr>
      <w:r w:rsidRPr="005813B8">
        <w:t xml:space="preserve">Est-ce que l’exploitation accueille des stagiaires ou autre personnel pour formation ? /______/ </w:t>
      </w:r>
      <w:r w:rsidRPr="00682A47">
        <w:rPr>
          <w:i/>
          <w:szCs w:val="20"/>
        </w:rPr>
        <w:t>0=non ; 1=oui</w:t>
      </w:r>
    </w:p>
    <w:p w14:paraId="5435090D" w14:textId="3644BF24" w:rsidR="00AB1617" w:rsidRPr="00682A47" w:rsidRDefault="00AB1617" w:rsidP="00F73F73">
      <w:pPr>
        <w:pStyle w:val="Style5"/>
        <w:rPr>
          <w:b w:val="0"/>
          <w:i/>
          <w:szCs w:val="20"/>
        </w:rPr>
      </w:pPr>
      <w:r w:rsidRPr="005813B8">
        <w:t xml:space="preserve">Si oui comment se fait l’accueil des stagiaires ? </w:t>
      </w:r>
      <w:r w:rsidRPr="00682A47">
        <w:rPr>
          <w:b w:val="0"/>
          <w:i/>
          <w:szCs w:val="20"/>
        </w:rPr>
        <w:t xml:space="preserve">/______/ 1=accueil + </w:t>
      </w:r>
      <w:r w:rsidR="00F73F73" w:rsidRPr="00682A47">
        <w:rPr>
          <w:b w:val="0"/>
          <w:i/>
          <w:szCs w:val="20"/>
        </w:rPr>
        <w:t>rémunération ;</w:t>
      </w:r>
      <w:r w:rsidRPr="00682A47">
        <w:rPr>
          <w:b w:val="0"/>
          <w:i/>
          <w:szCs w:val="20"/>
        </w:rPr>
        <w:t xml:space="preserve"> 2=accueil sans rémunération</w:t>
      </w:r>
    </w:p>
    <w:p w14:paraId="11A92BA4" w14:textId="77777777" w:rsidR="00AB1617" w:rsidRPr="005813B8" w:rsidRDefault="00AB1617" w:rsidP="00F73F73">
      <w:pPr>
        <w:pStyle w:val="Style5"/>
      </w:pPr>
      <w:r w:rsidRPr="005813B8">
        <w:t>Si oui, quel est le nombre de jour de formation des étudiants et autre personnel par an ? /______/</w:t>
      </w:r>
    </w:p>
    <w:p w14:paraId="57B298E3" w14:textId="77777777" w:rsidR="00AB1617" w:rsidRPr="005813B8" w:rsidRDefault="00AB1617" w:rsidP="00B95A62">
      <w:pPr>
        <w:pStyle w:val="Style4"/>
      </w:pPr>
      <w:r w:rsidRPr="005813B8">
        <w:lastRenderedPageBreak/>
        <w:t>Intensité du travail</w:t>
      </w:r>
    </w:p>
    <w:p w14:paraId="0E1159AD" w14:textId="77777777" w:rsidR="00AB1617" w:rsidRPr="005813B8" w:rsidRDefault="00AB1617" w:rsidP="00B95A62">
      <w:pPr>
        <w:pStyle w:val="Style5"/>
      </w:pPr>
      <w:r w:rsidRPr="005813B8">
        <w:t>Que pensez-vous de l’intensité du travail ?</w:t>
      </w:r>
    </w:p>
    <w:p w14:paraId="4AA9EAD5" w14:textId="77777777" w:rsidR="00AB1617" w:rsidRPr="005813B8" w:rsidRDefault="00AB1617" w:rsidP="00AB1617">
      <w:pPr>
        <w:tabs>
          <w:tab w:val="left" w:pos="3969"/>
        </w:tabs>
        <w:spacing w:after="0" w:line="360" w:lineRule="auto"/>
        <w:rPr>
          <w:rFonts w:ascii="Arial" w:hAnsi="Arial" w:cs="Arial"/>
          <w:sz w:val="24"/>
          <w:szCs w:val="24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44"/>
        <w:gridCol w:w="3254"/>
        <w:gridCol w:w="3230"/>
      </w:tblGrid>
      <w:tr w:rsidR="00AB1617" w:rsidRPr="00335D9A" w14:paraId="72B714AB" w14:textId="77777777" w:rsidTr="00C608BD">
        <w:tc>
          <w:tcPr>
            <w:tcW w:w="3220" w:type="dxa"/>
          </w:tcPr>
          <w:p w14:paraId="73A2D4ED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bookmarkStart w:id="17" w:name="_Hlk43740049"/>
            <w:r w:rsidRPr="00335D9A">
              <w:rPr>
                <w:rFonts w:ascii="Arial" w:hAnsi="Arial" w:cs="Arial"/>
                <w:b/>
                <w:sz w:val="20"/>
                <w:szCs w:val="20"/>
              </w:rPr>
              <w:t>Opération culturale</w:t>
            </w:r>
          </w:p>
        </w:tc>
        <w:tc>
          <w:tcPr>
            <w:tcW w:w="3334" w:type="dxa"/>
          </w:tcPr>
          <w:p w14:paraId="48CF8959" w14:textId="4C3219AB" w:rsidR="00AB1617" w:rsidRPr="00335D9A" w:rsidRDefault="00F2362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eastAsiaTheme="majorEastAsia" w:hAnsi="Arial" w:cs="Arial"/>
                <w:b/>
                <w:bCs/>
                <w:iCs/>
                <w:sz w:val="20"/>
                <w:szCs w:val="20"/>
              </w:rPr>
              <w:t>***</w:t>
            </w:r>
            <w:r w:rsidR="00335D9A" w:rsidRPr="00F23627">
              <w:rPr>
                <w:rFonts w:ascii="Arial" w:eastAsiaTheme="majorEastAsia" w:hAnsi="Arial" w:cs="Arial"/>
                <w:b/>
                <w:bCs/>
                <w:iCs/>
                <w:sz w:val="20"/>
                <w:szCs w:val="20"/>
              </w:rPr>
              <w:t>Que pensez-vous de l’intensité du travail</w:t>
            </w:r>
            <w:r w:rsidR="00335D9A" w:rsidRPr="00335D9A">
              <w:rPr>
                <w:rFonts w:ascii="Arial" w:eastAsiaTheme="majorEastAsia" w:hAnsi="Arial" w:cs="Arial"/>
                <w:b/>
                <w:bCs/>
                <w:i/>
                <w:iCs/>
                <w:sz w:val="20"/>
                <w:szCs w:val="20"/>
              </w:rPr>
              <w:t xml:space="preserve"> ?</w:t>
            </w:r>
          </w:p>
        </w:tc>
        <w:tc>
          <w:tcPr>
            <w:tcW w:w="3300" w:type="dxa"/>
          </w:tcPr>
          <w:p w14:paraId="5CD501E8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335D9A">
              <w:rPr>
                <w:rFonts w:ascii="Arial" w:hAnsi="Arial" w:cs="Arial"/>
                <w:b/>
                <w:sz w:val="20"/>
                <w:szCs w:val="20"/>
              </w:rPr>
              <w:t>Observation</w:t>
            </w:r>
          </w:p>
        </w:tc>
      </w:tr>
      <w:tr w:rsidR="00AB1617" w:rsidRPr="00335D9A" w14:paraId="04A8F699" w14:textId="77777777" w:rsidTr="00C608BD">
        <w:tc>
          <w:tcPr>
            <w:tcW w:w="3220" w:type="dxa"/>
          </w:tcPr>
          <w:p w14:paraId="74A0D9D5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34" w:type="dxa"/>
          </w:tcPr>
          <w:p w14:paraId="59D1A801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00" w:type="dxa"/>
            <w:vMerge w:val="restart"/>
          </w:tcPr>
          <w:p w14:paraId="5B27104B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335D9A" w14:paraId="3D00F70B" w14:textId="77777777" w:rsidTr="00C608BD">
        <w:tc>
          <w:tcPr>
            <w:tcW w:w="3220" w:type="dxa"/>
          </w:tcPr>
          <w:p w14:paraId="61090DE4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34" w:type="dxa"/>
          </w:tcPr>
          <w:p w14:paraId="3366DA84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00" w:type="dxa"/>
            <w:vMerge/>
          </w:tcPr>
          <w:p w14:paraId="0BD9C902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335D9A" w14:paraId="1302797D" w14:textId="77777777" w:rsidTr="00C608BD">
        <w:tc>
          <w:tcPr>
            <w:tcW w:w="3220" w:type="dxa"/>
          </w:tcPr>
          <w:p w14:paraId="69122601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34" w:type="dxa"/>
          </w:tcPr>
          <w:p w14:paraId="7848D95D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00" w:type="dxa"/>
            <w:vMerge/>
          </w:tcPr>
          <w:p w14:paraId="1DC7BF4C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335D9A" w14:paraId="4D3219B5" w14:textId="77777777" w:rsidTr="00C608BD">
        <w:tc>
          <w:tcPr>
            <w:tcW w:w="3220" w:type="dxa"/>
          </w:tcPr>
          <w:p w14:paraId="60FB70B2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34" w:type="dxa"/>
          </w:tcPr>
          <w:p w14:paraId="291F5706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00" w:type="dxa"/>
            <w:vMerge/>
          </w:tcPr>
          <w:p w14:paraId="325A4C69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335D9A" w14:paraId="525AEDE0" w14:textId="77777777" w:rsidTr="00C608BD">
        <w:tc>
          <w:tcPr>
            <w:tcW w:w="3220" w:type="dxa"/>
          </w:tcPr>
          <w:p w14:paraId="16110C20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34" w:type="dxa"/>
          </w:tcPr>
          <w:p w14:paraId="270AD329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00" w:type="dxa"/>
            <w:vMerge/>
          </w:tcPr>
          <w:p w14:paraId="655393D3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335D9A" w14:paraId="63D1FD69" w14:textId="77777777" w:rsidTr="00C608BD">
        <w:tc>
          <w:tcPr>
            <w:tcW w:w="3220" w:type="dxa"/>
          </w:tcPr>
          <w:p w14:paraId="05649D9E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34" w:type="dxa"/>
          </w:tcPr>
          <w:p w14:paraId="7FFF77CF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00" w:type="dxa"/>
            <w:vMerge/>
          </w:tcPr>
          <w:p w14:paraId="06A42FFF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335D9A" w14:paraId="203DFBDA" w14:textId="77777777" w:rsidTr="00C608BD">
        <w:tc>
          <w:tcPr>
            <w:tcW w:w="3220" w:type="dxa"/>
          </w:tcPr>
          <w:p w14:paraId="09F392B1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34" w:type="dxa"/>
          </w:tcPr>
          <w:p w14:paraId="604F5934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00" w:type="dxa"/>
            <w:vMerge/>
          </w:tcPr>
          <w:p w14:paraId="5F1E15FA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335D9A" w14:paraId="463402DB" w14:textId="77777777" w:rsidTr="00C608BD">
        <w:tc>
          <w:tcPr>
            <w:tcW w:w="3220" w:type="dxa"/>
          </w:tcPr>
          <w:p w14:paraId="04F3A07B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34" w:type="dxa"/>
          </w:tcPr>
          <w:p w14:paraId="116050B3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00" w:type="dxa"/>
            <w:vMerge/>
          </w:tcPr>
          <w:p w14:paraId="3704977A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335D9A" w14:paraId="65016C36" w14:textId="77777777" w:rsidTr="00C608BD">
        <w:tc>
          <w:tcPr>
            <w:tcW w:w="3220" w:type="dxa"/>
          </w:tcPr>
          <w:p w14:paraId="545E55BD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34" w:type="dxa"/>
          </w:tcPr>
          <w:p w14:paraId="420C06C1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00" w:type="dxa"/>
            <w:vMerge/>
          </w:tcPr>
          <w:p w14:paraId="626C04CF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335D9A" w14:paraId="282CE2D8" w14:textId="77777777" w:rsidTr="00C608BD">
        <w:tc>
          <w:tcPr>
            <w:tcW w:w="3220" w:type="dxa"/>
          </w:tcPr>
          <w:p w14:paraId="02A14CDB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34" w:type="dxa"/>
          </w:tcPr>
          <w:p w14:paraId="010E1CFE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00" w:type="dxa"/>
            <w:vMerge/>
          </w:tcPr>
          <w:p w14:paraId="157AEEEE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335D9A" w14:paraId="2C548B0B" w14:textId="77777777" w:rsidTr="00C608BD">
        <w:tc>
          <w:tcPr>
            <w:tcW w:w="3220" w:type="dxa"/>
          </w:tcPr>
          <w:p w14:paraId="5D073CA2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34" w:type="dxa"/>
          </w:tcPr>
          <w:p w14:paraId="79ADFFCB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00" w:type="dxa"/>
            <w:vMerge/>
          </w:tcPr>
          <w:p w14:paraId="233B12FF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335D9A" w14:paraId="0260344B" w14:textId="77777777" w:rsidTr="00C608BD">
        <w:tc>
          <w:tcPr>
            <w:tcW w:w="3220" w:type="dxa"/>
          </w:tcPr>
          <w:p w14:paraId="4266E6A2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34" w:type="dxa"/>
          </w:tcPr>
          <w:p w14:paraId="00AAB331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300" w:type="dxa"/>
            <w:vMerge/>
          </w:tcPr>
          <w:p w14:paraId="2FA90637" w14:textId="77777777" w:rsidR="00AB1617" w:rsidRPr="00335D9A" w:rsidRDefault="00AB1617" w:rsidP="00C608BD">
            <w:pPr>
              <w:tabs>
                <w:tab w:val="left" w:pos="3969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bookmarkEnd w:id="17"/>
    <w:p w14:paraId="3FC2C4BA" w14:textId="4406C8F5" w:rsidR="00AB1617" w:rsidRPr="005813B8" w:rsidRDefault="00F23627" w:rsidP="00AB1617">
      <w:pPr>
        <w:tabs>
          <w:tab w:val="left" w:pos="3969"/>
        </w:tabs>
        <w:spacing w:after="0" w:line="36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**</w:t>
      </w:r>
      <w:r w:rsidRPr="00F23627">
        <w:rPr>
          <w:rFonts w:ascii="Arial" w:eastAsiaTheme="majorEastAsia" w:hAnsi="Arial" w:cs="Arial"/>
          <w:bCs/>
          <w:i/>
          <w:iCs/>
          <w:sz w:val="20"/>
          <w:szCs w:val="20"/>
        </w:rPr>
        <w:t>1 = surchargé ; 2=moyenne ; 3=faible</w:t>
      </w:r>
    </w:p>
    <w:p w14:paraId="2E01DA7E" w14:textId="77777777" w:rsidR="00AB1617" w:rsidRPr="005813B8" w:rsidRDefault="00AB1617" w:rsidP="00B95A62">
      <w:pPr>
        <w:pStyle w:val="Style4"/>
      </w:pPr>
      <w:r w:rsidRPr="005813B8">
        <w:t>Qualité de vie</w:t>
      </w:r>
    </w:p>
    <w:p w14:paraId="4EF31049" w14:textId="77777777" w:rsidR="00AB1617" w:rsidRPr="005813B8" w:rsidRDefault="00AB1617" w:rsidP="00B95A62">
      <w:pPr>
        <w:pStyle w:val="Style5"/>
      </w:pPr>
      <w:r w:rsidRPr="005813B8">
        <w:t>Quel est le niveau d’instruction des membres du périmètre ?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29"/>
        <w:gridCol w:w="2073"/>
        <w:gridCol w:w="2028"/>
      </w:tblGrid>
      <w:tr w:rsidR="00AB1617" w:rsidRPr="00F23627" w14:paraId="513E0E5A" w14:textId="77777777" w:rsidTr="00F23627">
        <w:trPr>
          <w:jc w:val="center"/>
        </w:trPr>
        <w:tc>
          <w:tcPr>
            <w:tcW w:w="0" w:type="auto"/>
          </w:tcPr>
          <w:p w14:paraId="5945F9E5" w14:textId="77777777" w:rsidR="00AB1617" w:rsidRPr="00F23627" w:rsidRDefault="00AB1617" w:rsidP="00C608BD">
            <w:pPr>
              <w:tabs>
                <w:tab w:val="left" w:pos="3969"/>
                <w:tab w:val="left" w:pos="10632"/>
              </w:tabs>
              <w:spacing w:after="0"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F23627">
              <w:rPr>
                <w:rFonts w:ascii="Arial" w:hAnsi="Arial" w:cs="Arial"/>
                <w:b/>
                <w:sz w:val="20"/>
                <w:szCs w:val="20"/>
              </w:rPr>
              <w:t>Niveau d’instruction</w:t>
            </w:r>
          </w:p>
        </w:tc>
        <w:tc>
          <w:tcPr>
            <w:tcW w:w="0" w:type="auto"/>
          </w:tcPr>
          <w:p w14:paraId="6C90B7EE" w14:textId="77777777" w:rsidR="00AB1617" w:rsidRPr="00F23627" w:rsidRDefault="00AB1617" w:rsidP="00C608BD">
            <w:pPr>
              <w:tabs>
                <w:tab w:val="left" w:pos="3969"/>
                <w:tab w:val="left" w:pos="10632"/>
              </w:tabs>
              <w:spacing w:after="0"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F23627">
              <w:rPr>
                <w:rFonts w:ascii="Arial" w:hAnsi="Arial" w:cs="Arial"/>
                <w:b/>
                <w:sz w:val="20"/>
                <w:szCs w:val="20"/>
              </w:rPr>
              <w:t xml:space="preserve">Nombre de femmes </w:t>
            </w:r>
          </w:p>
        </w:tc>
        <w:tc>
          <w:tcPr>
            <w:tcW w:w="0" w:type="auto"/>
          </w:tcPr>
          <w:p w14:paraId="06ED1B54" w14:textId="77777777" w:rsidR="00AB1617" w:rsidRPr="00F23627" w:rsidRDefault="00AB1617" w:rsidP="00C608BD">
            <w:pPr>
              <w:tabs>
                <w:tab w:val="left" w:pos="3969"/>
                <w:tab w:val="left" w:pos="10632"/>
              </w:tabs>
              <w:spacing w:after="0" w:line="36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F23627">
              <w:rPr>
                <w:rFonts w:ascii="Arial" w:hAnsi="Arial" w:cs="Arial"/>
                <w:b/>
                <w:sz w:val="20"/>
                <w:szCs w:val="20"/>
              </w:rPr>
              <w:t>Nombre d’hommes</w:t>
            </w:r>
          </w:p>
        </w:tc>
      </w:tr>
      <w:tr w:rsidR="00AB1617" w:rsidRPr="00F23627" w14:paraId="319D71AB" w14:textId="77777777" w:rsidTr="00F23627">
        <w:trPr>
          <w:jc w:val="center"/>
        </w:trPr>
        <w:tc>
          <w:tcPr>
            <w:tcW w:w="0" w:type="auto"/>
          </w:tcPr>
          <w:p w14:paraId="54B96C4F" w14:textId="77777777" w:rsidR="00AB1617" w:rsidRPr="00F23627" w:rsidRDefault="00AB1617" w:rsidP="00C608BD">
            <w:pPr>
              <w:tabs>
                <w:tab w:val="left" w:pos="3969"/>
                <w:tab w:val="left" w:pos="10632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  <w:r w:rsidRPr="00F23627">
              <w:rPr>
                <w:rFonts w:ascii="Arial" w:hAnsi="Arial" w:cs="Arial"/>
                <w:sz w:val="20"/>
                <w:szCs w:val="20"/>
              </w:rPr>
              <w:t>Non alphabétisé </w:t>
            </w:r>
          </w:p>
        </w:tc>
        <w:tc>
          <w:tcPr>
            <w:tcW w:w="0" w:type="auto"/>
          </w:tcPr>
          <w:p w14:paraId="687CF5D4" w14:textId="77777777" w:rsidR="00AB1617" w:rsidRPr="00F23627" w:rsidRDefault="00AB1617" w:rsidP="00C608BD">
            <w:pPr>
              <w:tabs>
                <w:tab w:val="left" w:pos="3969"/>
                <w:tab w:val="left" w:pos="10632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CEFABC5" w14:textId="77777777" w:rsidR="00AB1617" w:rsidRPr="00F23627" w:rsidRDefault="00AB1617" w:rsidP="00C608BD">
            <w:pPr>
              <w:tabs>
                <w:tab w:val="left" w:pos="3969"/>
                <w:tab w:val="left" w:pos="10632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F23627" w14:paraId="59F56343" w14:textId="77777777" w:rsidTr="00F23627">
        <w:trPr>
          <w:jc w:val="center"/>
        </w:trPr>
        <w:tc>
          <w:tcPr>
            <w:tcW w:w="0" w:type="auto"/>
          </w:tcPr>
          <w:p w14:paraId="001E8371" w14:textId="77777777" w:rsidR="00AB1617" w:rsidRPr="00F23627" w:rsidRDefault="00AB1617" w:rsidP="00C608BD">
            <w:pPr>
              <w:tabs>
                <w:tab w:val="left" w:pos="3969"/>
                <w:tab w:val="left" w:pos="10632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  <w:r w:rsidRPr="00F23627">
              <w:rPr>
                <w:rFonts w:ascii="Arial" w:hAnsi="Arial" w:cs="Arial"/>
                <w:sz w:val="20"/>
                <w:szCs w:val="20"/>
              </w:rPr>
              <w:t>Alphabétisé</w:t>
            </w:r>
          </w:p>
        </w:tc>
        <w:tc>
          <w:tcPr>
            <w:tcW w:w="0" w:type="auto"/>
          </w:tcPr>
          <w:p w14:paraId="2DA5431E" w14:textId="77777777" w:rsidR="00AB1617" w:rsidRPr="00F23627" w:rsidRDefault="00AB1617" w:rsidP="00C608BD">
            <w:pPr>
              <w:tabs>
                <w:tab w:val="left" w:pos="3969"/>
                <w:tab w:val="left" w:pos="10632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380CB12A" w14:textId="77777777" w:rsidR="00AB1617" w:rsidRPr="00F23627" w:rsidRDefault="00AB1617" w:rsidP="00C608BD">
            <w:pPr>
              <w:tabs>
                <w:tab w:val="left" w:pos="3969"/>
                <w:tab w:val="left" w:pos="10632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F23627" w14:paraId="59D7F132" w14:textId="77777777" w:rsidTr="00F23627">
        <w:trPr>
          <w:jc w:val="center"/>
        </w:trPr>
        <w:tc>
          <w:tcPr>
            <w:tcW w:w="0" w:type="auto"/>
          </w:tcPr>
          <w:p w14:paraId="35EDD45D" w14:textId="77777777" w:rsidR="00AB1617" w:rsidRPr="00F23627" w:rsidRDefault="00AB1617" w:rsidP="00C608BD">
            <w:pPr>
              <w:tabs>
                <w:tab w:val="left" w:pos="3969"/>
                <w:tab w:val="left" w:pos="10632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  <w:r w:rsidRPr="00F23627">
              <w:rPr>
                <w:rFonts w:ascii="Arial" w:hAnsi="Arial" w:cs="Arial"/>
                <w:sz w:val="20"/>
                <w:szCs w:val="20"/>
              </w:rPr>
              <w:t>Primaire </w:t>
            </w:r>
          </w:p>
        </w:tc>
        <w:tc>
          <w:tcPr>
            <w:tcW w:w="0" w:type="auto"/>
          </w:tcPr>
          <w:p w14:paraId="7FF8B126" w14:textId="77777777" w:rsidR="00AB1617" w:rsidRPr="00F23627" w:rsidRDefault="00AB1617" w:rsidP="00C608BD">
            <w:pPr>
              <w:tabs>
                <w:tab w:val="left" w:pos="3969"/>
                <w:tab w:val="left" w:pos="10632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2B0F5F2" w14:textId="77777777" w:rsidR="00AB1617" w:rsidRPr="00F23627" w:rsidRDefault="00AB1617" w:rsidP="00C608BD">
            <w:pPr>
              <w:tabs>
                <w:tab w:val="left" w:pos="3969"/>
                <w:tab w:val="left" w:pos="10632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F23627" w14:paraId="3F368D59" w14:textId="77777777" w:rsidTr="00F23627">
        <w:trPr>
          <w:jc w:val="center"/>
        </w:trPr>
        <w:tc>
          <w:tcPr>
            <w:tcW w:w="0" w:type="auto"/>
          </w:tcPr>
          <w:p w14:paraId="4C4CF26B" w14:textId="77777777" w:rsidR="00AB1617" w:rsidRPr="00F23627" w:rsidRDefault="00AB1617" w:rsidP="00C608BD">
            <w:pPr>
              <w:tabs>
                <w:tab w:val="left" w:pos="3969"/>
                <w:tab w:val="left" w:pos="10632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  <w:r w:rsidRPr="00F23627">
              <w:rPr>
                <w:rFonts w:ascii="Arial" w:hAnsi="Arial" w:cs="Arial"/>
                <w:sz w:val="20"/>
                <w:szCs w:val="20"/>
              </w:rPr>
              <w:t>Secondaire </w:t>
            </w:r>
          </w:p>
        </w:tc>
        <w:tc>
          <w:tcPr>
            <w:tcW w:w="0" w:type="auto"/>
          </w:tcPr>
          <w:p w14:paraId="3EFCC8E4" w14:textId="77777777" w:rsidR="00AB1617" w:rsidRPr="00F23627" w:rsidRDefault="00AB1617" w:rsidP="00C608BD">
            <w:pPr>
              <w:tabs>
                <w:tab w:val="left" w:pos="3969"/>
                <w:tab w:val="left" w:pos="10632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2B39A64" w14:textId="77777777" w:rsidR="00AB1617" w:rsidRPr="00F23627" w:rsidRDefault="00AB1617" w:rsidP="00C608BD">
            <w:pPr>
              <w:tabs>
                <w:tab w:val="left" w:pos="3969"/>
                <w:tab w:val="left" w:pos="10632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F23627" w14:paraId="54B39AB9" w14:textId="77777777" w:rsidTr="00F23627">
        <w:trPr>
          <w:jc w:val="center"/>
        </w:trPr>
        <w:tc>
          <w:tcPr>
            <w:tcW w:w="0" w:type="auto"/>
          </w:tcPr>
          <w:p w14:paraId="2AD970D1" w14:textId="77777777" w:rsidR="00AB1617" w:rsidRPr="00F23627" w:rsidRDefault="00AB1617" w:rsidP="00C608BD">
            <w:pPr>
              <w:tabs>
                <w:tab w:val="left" w:pos="3969"/>
                <w:tab w:val="left" w:pos="10632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  <w:r w:rsidRPr="00F23627">
              <w:rPr>
                <w:rFonts w:ascii="Arial" w:hAnsi="Arial" w:cs="Arial"/>
                <w:sz w:val="20"/>
                <w:szCs w:val="20"/>
              </w:rPr>
              <w:t>Supérieur</w:t>
            </w:r>
          </w:p>
        </w:tc>
        <w:tc>
          <w:tcPr>
            <w:tcW w:w="0" w:type="auto"/>
          </w:tcPr>
          <w:p w14:paraId="72C9D877" w14:textId="77777777" w:rsidR="00AB1617" w:rsidRPr="00F23627" w:rsidRDefault="00AB1617" w:rsidP="00C608BD">
            <w:pPr>
              <w:tabs>
                <w:tab w:val="left" w:pos="3969"/>
                <w:tab w:val="left" w:pos="10632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44824591" w14:textId="77777777" w:rsidR="00AB1617" w:rsidRPr="00F23627" w:rsidRDefault="00AB1617" w:rsidP="00C608BD">
            <w:pPr>
              <w:tabs>
                <w:tab w:val="left" w:pos="3969"/>
                <w:tab w:val="left" w:pos="10632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F23627" w14:paraId="269D6655" w14:textId="77777777" w:rsidTr="00F23627">
        <w:trPr>
          <w:jc w:val="center"/>
        </w:trPr>
        <w:tc>
          <w:tcPr>
            <w:tcW w:w="0" w:type="auto"/>
          </w:tcPr>
          <w:p w14:paraId="09439D40" w14:textId="77777777" w:rsidR="00AB1617" w:rsidRPr="00F23627" w:rsidRDefault="00AB1617" w:rsidP="00C608BD">
            <w:pPr>
              <w:tabs>
                <w:tab w:val="left" w:pos="3969"/>
                <w:tab w:val="left" w:pos="10632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  <w:r w:rsidRPr="00F23627">
              <w:rPr>
                <w:rFonts w:ascii="Arial" w:hAnsi="Arial" w:cs="Arial"/>
                <w:sz w:val="20"/>
                <w:szCs w:val="20"/>
              </w:rPr>
              <w:t>Médersa (coran ou arabe)</w:t>
            </w:r>
          </w:p>
        </w:tc>
        <w:tc>
          <w:tcPr>
            <w:tcW w:w="0" w:type="auto"/>
          </w:tcPr>
          <w:p w14:paraId="01F46543" w14:textId="77777777" w:rsidR="00AB1617" w:rsidRPr="00F23627" w:rsidRDefault="00AB1617" w:rsidP="00C608BD">
            <w:pPr>
              <w:tabs>
                <w:tab w:val="left" w:pos="3969"/>
                <w:tab w:val="left" w:pos="10632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17DD79FC" w14:textId="77777777" w:rsidR="00AB1617" w:rsidRPr="00F23627" w:rsidRDefault="00AB1617" w:rsidP="00C608BD">
            <w:pPr>
              <w:tabs>
                <w:tab w:val="left" w:pos="3969"/>
                <w:tab w:val="left" w:pos="10632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F23627" w14:paraId="0DD427CE" w14:textId="77777777" w:rsidTr="00F23627">
        <w:trPr>
          <w:jc w:val="center"/>
        </w:trPr>
        <w:tc>
          <w:tcPr>
            <w:tcW w:w="0" w:type="auto"/>
          </w:tcPr>
          <w:p w14:paraId="7F6B94AE" w14:textId="49B45919" w:rsidR="00AB1617" w:rsidRPr="00F23627" w:rsidRDefault="00AB1617" w:rsidP="00C608BD">
            <w:pPr>
              <w:tabs>
                <w:tab w:val="left" w:pos="3969"/>
                <w:tab w:val="left" w:pos="10632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  <w:r w:rsidRPr="00F23627">
              <w:rPr>
                <w:rFonts w:ascii="Arial" w:hAnsi="Arial" w:cs="Arial"/>
                <w:sz w:val="20"/>
                <w:szCs w:val="20"/>
              </w:rPr>
              <w:t>Autre </w:t>
            </w:r>
            <w:r w:rsidR="00F23627">
              <w:rPr>
                <w:rFonts w:ascii="Arial" w:hAnsi="Arial" w:cs="Arial"/>
                <w:sz w:val="20"/>
                <w:szCs w:val="20"/>
              </w:rPr>
              <w:t>à p</w:t>
            </w:r>
            <w:r w:rsidRPr="00F23627">
              <w:rPr>
                <w:rFonts w:ascii="Arial" w:hAnsi="Arial" w:cs="Arial"/>
                <w:sz w:val="20"/>
                <w:szCs w:val="20"/>
              </w:rPr>
              <w:t>récise</w:t>
            </w:r>
            <w:r w:rsidR="00F23627">
              <w:rPr>
                <w:rFonts w:ascii="Arial" w:hAnsi="Arial" w:cs="Arial"/>
                <w:sz w:val="20"/>
                <w:szCs w:val="20"/>
              </w:rPr>
              <w:t>r</w:t>
            </w:r>
          </w:p>
        </w:tc>
        <w:tc>
          <w:tcPr>
            <w:tcW w:w="0" w:type="auto"/>
          </w:tcPr>
          <w:p w14:paraId="5D33D431" w14:textId="77777777" w:rsidR="00AB1617" w:rsidRPr="00F23627" w:rsidRDefault="00AB1617" w:rsidP="00C608BD">
            <w:pPr>
              <w:tabs>
                <w:tab w:val="left" w:pos="3969"/>
                <w:tab w:val="left" w:pos="10632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286034BE" w14:textId="77777777" w:rsidR="00AB1617" w:rsidRPr="00F23627" w:rsidRDefault="00AB1617" w:rsidP="00C608BD">
            <w:pPr>
              <w:tabs>
                <w:tab w:val="left" w:pos="3969"/>
                <w:tab w:val="left" w:pos="10632"/>
              </w:tabs>
              <w:spacing w:after="0"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F07C7F4" w14:textId="77777777" w:rsidR="00AB1617" w:rsidRPr="005813B8" w:rsidRDefault="00AB1617" w:rsidP="00AB1617">
      <w:pPr>
        <w:tabs>
          <w:tab w:val="left" w:pos="3969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088EA560" w14:textId="1601C0AF" w:rsidR="00AB1617" w:rsidRPr="005813B8" w:rsidRDefault="00AB1617" w:rsidP="00F23627">
      <w:pPr>
        <w:pStyle w:val="Style5"/>
      </w:pPr>
      <w:r w:rsidRPr="005813B8">
        <w:t>Quel est la distance entre l’établissement scolaire et le village ? /___</w:t>
      </w:r>
      <w:r w:rsidR="00F23627">
        <w:t>/</w:t>
      </w:r>
      <w:r w:rsidRPr="005813B8">
        <w:t>Km</w:t>
      </w:r>
    </w:p>
    <w:p w14:paraId="636AFD29" w14:textId="77777777" w:rsidR="00AB1617" w:rsidRPr="005813B8" w:rsidRDefault="00AB1617" w:rsidP="00AB1617">
      <w:pPr>
        <w:tabs>
          <w:tab w:val="left" w:pos="3969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1A7EEAF5" w14:textId="77777777" w:rsidR="00AB1617" w:rsidRPr="005813B8" w:rsidRDefault="00AB1617" w:rsidP="00B95A62">
      <w:pPr>
        <w:pStyle w:val="Style5"/>
      </w:pPr>
      <w:r w:rsidRPr="005813B8">
        <w:t>Quel est la distance entre le service de santé et le village ? /______/ km</w:t>
      </w:r>
    </w:p>
    <w:p w14:paraId="12088369" w14:textId="5C49A628" w:rsidR="00AB1617" w:rsidRDefault="00AB1617" w:rsidP="00AB1617">
      <w:pPr>
        <w:tabs>
          <w:tab w:val="left" w:pos="3969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1078294C" w14:textId="77777777" w:rsidR="00F23627" w:rsidRPr="005813B8" w:rsidRDefault="00F23627" w:rsidP="00AB1617">
      <w:pPr>
        <w:tabs>
          <w:tab w:val="left" w:pos="3969"/>
        </w:tabs>
        <w:spacing w:after="0" w:line="360" w:lineRule="auto"/>
        <w:rPr>
          <w:rFonts w:ascii="Arial" w:hAnsi="Arial" w:cs="Arial"/>
          <w:sz w:val="24"/>
          <w:szCs w:val="24"/>
        </w:rPr>
      </w:pPr>
    </w:p>
    <w:p w14:paraId="77B23BF4" w14:textId="77777777" w:rsidR="00B95A62" w:rsidRPr="00F23627" w:rsidRDefault="00AB1617" w:rsidP="00F23627">
      <w:pPr>
        <w:tabs>
          <w:tab w:val="left" w:pos="3969"/>
        </w:tabs>
        <w:spacing w:after="0" w:line="360" w:lineRule="auto"/>
        <w:ind w:left="2160"/>
        <w:rPr>
          <w:rFonts w:ascii="Arial" w:hAnsi="Arial" w:cs="Arial"/>
          <w:b/>
          <w:i/>
          <w:sz w:val="24"/>
          <w:szCs w:val="24"/>
        </w:rPr>
      </w:pPr>
      <w:r w:rsidRPr="00F23627">
        <w:rPr>
          <w:rFonts w:ascii="Arial" w:hAnsi="Arial" w:cs="Arial"/>
          <w:b/>
          <w:i/>
          <w:sz w:val="24"/>
          <w:szCs w:val="24"/>
        </w:rPr>
        <w:lastRenderedPageBreak/>
        <w:t>Les revenus que vous tirez du périmètre vous permettent-ils de subvenir aux besoins de vos familles respectives :</w:t>
      </w:r>
    </w:p>
    <w:p w14:paraId="5D781AFD" w14:textId="19734FC3" w:rsidR="00AB1617" w:rsidRPr="00682A47" w:rsidRDefault="00B95A62" w:rsidP="00B95A62">
      <w:pPr>
        <w:pStyle w:val="Style5"/>
        <w:rPr>
          <w:b w:val="0"/>
          <w:i/>
          <w:szCs w:val="20"/>
        </w:rPr>
      </w:pPr>
      <w:r w:rsidRPr="005813B8">
        <w:t>Scolariser</w:t>
      </w:r>
      <w:r w:rsidR="00AB1617" w:rsidRPr="005813B8">
        <w:t xml:space="preserve"> vos enfants ? /______/ </w:t>
      </w:r>
      <w:r w:rsidR="00AB1617" w:rsidRPr="00682A47">
        <w:rPr>
          <w:b w:val="0"/>
          <w:i/>
          <w:szCs w:val="20"/>
        </w:rPr>
        <w:t>0=non ; 1=oui</w:t>
      </w:r>
    </w:p>
    <w:p w14:paraId="63B0501F" w14:textId="4FBCAAA6" w:rsidR="00AB1617" w:rsidRPr="00682A47" w:rsidRDefault="00B95A62" w:rsidP="00F23627">
      <w:pPr>
        <w:pStyle w:val="Style5"/>
        <w:rPr>
          <w:b w:val="0"/>
          <w:i/>
          <w:szCs w:val="20"/>
        </w:rPr>
      </w:pPr>
      <w:r w:rsidRPr="005813B8">
        <w:t>Satisfaire</w:t>
      </w:r>
      <w:r w:rsidR="00AB1617" w:rsidRPr="005813B8">
        <w:t xml:space="preserve"> vos frais de santé dans vos familles respectives ? /__/ </w:t>
      </w:r>
      <w:r w:rsidR="00AB1617" w:rsidRPr="00682A47">
        <w:rPr>
          <w:b w:val="0"/>
          <w:i/>
          <w:szCs w:val="20"/>
        </w:rPr>
        <w:t>0=non ; 1=oui</w:t>
      </w:r>
    </w:p>
    <w:p w14:paraId="7DFEAAE5" w14:textId="718B8602" w:rsidR="00AB1617" w:rsidRPr="00682A47" w:rsidRDefault="00B95A62" w:rsidP="00B95A62">
      <w:pPr>
        <w:pStyle w:val="Style5"/>
        <w:rPr>
          <w:b w:val="0"/>
          <w:i/>
          <w:szCs w:val="20"/>
        </w:rPr>
      </w:pPr>
      <w:r w:rsidRPr="005813B8">
        <w:t>Satisfaire</w:t>
      </w:r>
      <w:r w:rsidR="00AB1617" w:rsidRPr="005813B8">
        <w:t xml:space="preserve"> vos besoins en alimentation ? /___/ </w:t>
      </w:r>
      <w:r w:rsidR="00AB1617" w:rsidRPr="00682A47">
        <w:rPr>
          <w:b w:val="0"/>
          <w:i/>
          <w:szCs w:val="20"/>
        </w:rPr>
        <w:t>0=non ; 1=oui</w:t>
      </w:r>
    </w:p>
    <w:p w14:paraId="1DFB7235" w14:textId="43AAC88D" w:rsidR="00AB1617" w:rsidRPr="00B95A62" w:rsidRDefault="00AB1617" w:rsidP="00B95A62">
      <w:pPr>
        <w:pStyle w:val="Style4"/>
        <w:rPr>
          <w:szCs w:val="24"/>
        </w:rPr>
      </w:pPr>
      <w:r w:rsidRPr="005813B8">
        <w:t>Isolement</w:t>
      </w:r>
    </w:p>
    <w:p w14:paraId="44297275" w14:textId="3E967480" w:rsidR="00AB1617" w:rsidRPr="00B95A62" w:rsidRDefault="00AB1617" w:rsidP="00B95A62">
      <w:pPr>
        <w:pStyle w:val="Style5"/>
        <w:rPr>
          <w:rFonts w:cs="Arial"/>
          <w:sz w:val="24"/>
          <w:szCs w:val="24"/>
        </w:rPr>
      </w:pPr>
      <w:r w:rsidRPr="005813B8">
        <w:t>Quelle est la distance qui sépare le périmètre et la grande ville la plus proche ? /______/ km</w:t>
      </w:r>
    </w:p>
    <w:p w14:paraId="0518CDEC" w14:textId="77777777" w:rsidR="00AB1617" w:rsidRPr="005813B8" w:rsidRDefault="00AB1617" w:rsidP="00B95A62">
      <w:pPr>
        <w:pStyle w:val="Style5"/>
      </w:pPr>
      <w:r w:rsidRPr="005813B8">
        <w:t>Quelle est la distance qui sépare le périmètre et le grand axe routier ? /_______/ km</w:t>
      </w:r>
    </w:p>
    <w:p w14:paraId="5E98A5AC" w14:textId="77777777" w:rsidR="00AB1617" w:rsidRPr="005813B8" w:rsidRDefault="00AB1617" w:rsidP="00B95A62">
      <w:pPr>
        <w:pStyle w:val="Style5"/>
      </w:pPr>
      <w:r w:rsidRPr="005813B8">
        <w:t>Quelle est la distance qui sépare le périmètre et le marché de vente ? /______/ km</w:t>
      </w:r>
    </w:p>
    <w:p w14:paraId="45FC354A" w14:textId="77777777" w:rsidR="00AB1617" w:rsidRPr="005813B8" w:rsidRDefault="00AB1617" w:rsidP="00B95A62">
      <w:pPr>
        <w:pStyle w:val="Style4"/>
      </w:pPr>
      <w:r w:rsidRPr="005813B8">
        <w:t>Accueil, hygiène et sécurité</w:t>
      </w:r>
    </w:p>
    <w:p w14:paraId="77953F81" w14:textId="77777777" w:rsidR="00AB1617" w:rsidRPr="00682A47" w:rsidRDefault="00AB1617" w:rsidP="00B95A62">
      <w:pPr>
        <w:pStyle w:val="Style5"/>
        <w:rPr>
          <w:b w:val="0"/>
          <w:i/>
          <w:szCs w:val="20"/>
        </w:rPr>
      </w:pPr>
      <w:r w:rsidRPr="005813B8">
        <w:t xml:space="preserve">Quel est le lieu d’hébergement de la main-d’œuvre temporaire ? : /_____/ ; </w:t>
      </w:r>
      <w:r w:rsidRPr="00682A47">
        <w:rPr>
          <w:b w:val="0"/>
          <w:i/>
          <w:szCs w:val="20"/>
        </w:rPr>
        <w:t>1=Dans votre maison ; 2=Locataire(s) ; 3= Chambre ou appartement dans le champ, 4= autres à préciser</w:t>
      </w:r>
    </w:p>
    <w:p w14:paraId="33B24016" w14:textId="77777777" w:rsidR="00AB1617" w:rsidRPr="005813B8" w:rsidRDefault="00AB1617" w:rsidP="00B95A62">
      <w:pPr>
        <w:pStyle w:val="Style5"/>
      </w:pPr>
      <w:r w:rsidRPr="005813B8">
        <w:t xml:space="preserve">Y’a-t-il des toilettes pour la main d’œuvre et les visiteurs ? </w:t>
      </w:r>
      <w:r w:rsidRPr="00682A47">
        <w:rPr>
          <w:b w:val="0"/>
          <w:i/>
          <w:szCs w:val="20"/>
        </w:rPr>
        <w:t>/_____/</w:t>
      </w:r>
      <w:r w:rsidRPr="00682A47">
        <w:rPr>
          <w:b w:val="0"/>
          <w:i/>
          <w:szCs w:val="20"/>
        </w:rPr>
        <w:tab/>
        <w:t>1= Oui ; 0=Non</w:t>
      </w:r>
    </w:p>
    <w:p w14:paraId="58514829" w14:textId="0A70D8D5" w:rsidR="00AB1617" w:rsidRPr="005813B8" w:rsidRDefault="00AB1617" w:rsidP="00B95A62">
      <w:pPr>
        <w:pStyle w:val="Style5"/>
      </w:pPr>
      <w:r w:rsidRPr="005813B8">
        <w:t xml:space="preserve">Y’a-t-il un gardien dans le </w:t>
      </w:r>
      <w:r w:rsidR="008F41CA" w:rsidRPr="005813B8">
        <w:t>périmètre :</w:t>
      </w:r>
      <w:r w:rsidRPr="005813B8">
        <w:t xml:space="preserve"> </w:t>
      </w:r>
      <w:r w:rsidRPr="00682A47">
        <w:rPr>
          <w:b w:val="0"/>
          <w:i/>
          <w:szCs w:val="20"/>
        </w:rPr>
        <w:t>/_____/Oui/Non</w:t>
      </w:r>
    </w:p>
    <w:p w14:paraId="414A2144" w14:textId="263B24CB" w:rsidR="00AB1617" w:rsidRPr="005813B8" w:rsidRDefault="008F41CA" w:rsidP="00B95A62">
      <w:pPr>
        <w:pStyle w:val="Style5"/>
      </w:pPr>
      <w:r w:rsidRPr="005813B8">
        <w:t>Le périmètre</w:t>
      </w:r>
      <w:r w:rsidR="00AB1617" w:rsidRPr="005813B8">
        <w:t xml:space="preserve"> est-il éclairé la nuit ? /_____/</w:t>
      </w:r>
      <w:r w:rsidR="00AB1617" w:rsidRPr="00682A47">
        <w:rPr>
          <w:b w:val="0"/>
          <w:i/>
          <w:szCs w:val="20"/>
        </w:rPr>
        <w:t>Oui/Non</w:t>
      </w:r>
    </w:p>
    <w:p w14:paraId="53EAF569" w14:textId="1094ADAF" w:rsidR="00AB1617" w:rsidRPr="00682A47" w:rsidRDefault="00AB1617" w:rsidP="00B95A62">
      <w:pPr>
        <w:pStyle w:val="Style5"/>
        <w:rPr>
          <w:b w:val="0"/>
          <w:i/>
          <w:szCs w:val="20"/>
        </w:rPr>
      </w:pPr>
      <w:r w:rsidRPr="005813B8">
        <w:t>Utilisez-vous des équipements de protection lors du stockage, de la préparation et de la distribution des pesticides </w:t>
      </w:r>
      <w:r w:rsidRPr="00682A47">
        <w:rPr>
          <w:b w:val="0"/>
          <w:i/>
          <w:szCs w:val="20"/>
        </w:rPr>
        <w:t>? /_____/Oui/Non</w:t>
      </w:r>
      <w:r w:rsidR="0006233E" w:rsidRPr="00682A47">
        <w:rPr>
          <w:b w:val="0"/>
          <w:i/>
          <w:szCs w:val="20"/>
        </w:rPr>
        <w:t xml:space="preserve"> </w:t>
      </w:r>
    </w:p>
    <w:p w14:paraId="77D59076" w14:textId="6D7B8233" w:rsidR="00AB1617" w:rsidRDefault="00AB1617" w:rsidP="00B95A62">
      <w:pPr>
        <w:pStyle w:val="Style5"/>
      </w:pPr>
      <w:commentRangeStart w:id="18"/>
      <w:r w:rsidRPr="005813B8">
        <w:t xml:space="preserve">Local de stockage des pesticides conforme aux préconisations réglementaires : </w:t>
      </w:r>
      <w:r w:rsidRPr="00682A47">
        <w:rPr>
          <w:b w:val="0"/>
          <w:i/>
          <w:szCs w:val="20"/>
        </w:rPr>
        <w:t>/_____/Oui/Non</w:t>
      </w:r>
      <w:r w:rsidRPr="005813B8">
        <w:tab/>
      </w:r>
      <w:r w:rsidR="0006233E" w:rsidRPr="00F23627">
        <w:rPr>
          <w:color w:val="FF0000"/>
        </w:rPr>
        <w:t>(A revoir avec Saliou Ngom</w:t>
      </w:r>
      <w:r w:rsidR="0006233E">
        <w:t>)</w:t>
      </w:r>
      <w:r w:rsidRPr="005813B8">
        <w:tab/>
      </w:r>
      <w:r w:rsidRPr="005813B8">
        <w:tab/>
      </w:r>
      <w:r w:rsidRPr="005813B8">
        <w:tab/>
      </w:r>
      <w:commentRangeEnd w:id="18"/>
      <w:r w:rsidRPr="005813B8">
        <w:rPr>
          <w:rStyle w:val="Marquedecommentaire"/>
          <w:rFonts w:cs="Arial"/>
          <w:sz w:val="24"/>
          <w:szCs w:val="24"/>
        </w:rPr>
        <w:commentReference w:id="18"/>
      </w:r>
    </w:p>
    <w:p w14:paraId="5713FE78" w14:textId="2FD314D2" w:rsidR="00AB1617" w:rsidRDefault="00AB1617" w:rsidP="00AB1617">
      <w:pPr>
        <w:spacing w:line="360" w:lineRule="auto"/>
        <w:rPr>
          <w:rFonts w:ascii="Arial" w:hAnsi="Arial" w:cs="Arial"/>
          <w:sz w:val="24"/>
          <w:szCs w:val="24"/>
        </w:rPr>
      </w:pPr>
    </w:p>
    <w:p w14:paraId="0E5123DC" w14:textId="77777777" w:rsidR="00AB1617" w:rsidRPr="00000E39" w:rsidRDefault="00AB1617" w:rsidP="00B95A62">
      <w:pPr>
        <w:pStyle w:val="Style3"/>
      </w:pPr>
      <w:r w:rsidRPr="00000E39">
        <w:lastRenderedPageBreak/>
        <w:t>ÉCHELLE DE DURABILITE ECONOMIQUE</w:t>
      </w:r>
    </w:p>
    <w:p w14:paraId="59D95895" w14:textId="276CDA52" w:rsidR="00AB1617" w:rsidRPr="00000E39" w:rsidRDefault="00AB1617" w:rsidP="00B95A62">
      <w:pPr>
        <w:pStyle w:val="Style4"/>
      </w:pPr>
      <w:r w:rsidRPr="00000E39">
        <w:t>Viabilité économique</w:t>
      </w:r>
    </w:p>
    <w:p w14:paraId="022825AC" w14:textId="77777777" w:rsidR="00AB1617" w:rsidRPr="00000E39" w:rsidRDefault="00AB1617" w:rsidP="00AB1617">
      <w:pPr>
        <w:tabs>
          <w:tab w:val="left" w:pos="3969"/>
        </w:tabs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14:paraId="5939ED48" w14:textId="77777777" w:rsidR="00AB1617" w:rsidRPr="00000E39" w:rsidRDefault="00AB1617" w:rsidP="00AB1617">
      <w:pPr>
        <w:tabs>
          <w:tab w:val="left" w:pos="3969"/>
        </w:tabs>
        <w:spacing w:after="0" w:line="240" w:lineRule="auto"/>
        <w:rPr>
          <w:rFonts w:ascii="Times New Roman" w:hAnsi="Times New Roman" w:cs="Times New Roman"/>
          <w:b/>
          <w:u w:val="single"/>
        </w:rPr>
      </w:pPr>
      <w:r w:rsidRPr="00000E39">
        <w:rPr>
          <w:rFonts w:ascii="Times New Roman" w:hAnsi="Times New Roman" w:cs="Times New Roman"/>
          <w:b/>
          <w:u w:val="single"/>
        </w:rPr>
        <w:t>Capital physique de l’exploitation et coût</w:t>
      </w:r>
    </w:p>
    <w:p w14:paraId="1E50CD09" w14:textId="77777777" w:rsidR="00AB1617" w:rsidRPr="00000E39" w:rsidRDefault="00AB1617" w:rsidP="00AB1617">
      <w:pPr>
        <w:tabs>
          <w:tab w:val="left" w:pos="3969"/>
        </w:tabs>
        <w:spacing w:after="0" w:line="240" w:lineRule="auto"/>
        <w:rPr>
          <w:rFonts w:ascii="Times New Roman" w:hAnsi="Times New Roman" w:cs="Times New Roman"/>
        </w:rPr>
      </w:pPr>
    </w:p>
    <w:p w14:paraId="3BD12C68" w14:textId="77777777" w:rsidR="00AB1617" w:rsidRDefault="00AB1617" w:rsidP="00AB1617">
      <w:pPr>
        <w:tabs>
          <w:tab w:val="left" w:pos="3969"/>
        </w:tabs>
        <w:spacing w:after="0" w:line="240" w:lineRule="auto"/>
        <w:rPr>
          <w:rFonts w:ascii="Times New Roman" w:hAnsi="Times New Roman" w:cs="Times New Roman"/>
          <w:b/>
        </w:rPr>
      </w:pPr>
    </w:p>
    <w:p w14:paraId="62A16B2B" w14:textId="77777777" w:rsidR="00AB1617" w:rsidRPr="00000E39" w:rsidRDefault="00AB1617" w:rsidP="00B95A62">
      <w:pPr>
        <w:pStyle w:val="Style5"/>
      </w:pPr>
      <w:r w:rsidRPr="00000E39">
        <w:t xml:space="preserve">Equipement </w:t>
      </w:r>
      <w:commentRangeStart w:id="19"/>
      <w:r w:rsidRPr="00000E39">
        <w:t>agricole</w:t>
      </w:r>
      <w:commentRangeEnd w:id="19"/>
      <w:r w:rsidR="00AC3333">
        <w:rPr>
          <w:rStyle w:val="Marquedecommentaire"/>
        </w:rPr>
        <w:commentReference w:id="19"/>
      </w:r>
    </w:p>
    <w:p w14:paraId="4400F45F" w14:textId="77777777" w:rsidR="00AB1617" w:rsidRPr="00000E39" w:rsidRDefault="00AB1617" w:rsidP="00AB1617">
      <w:pPr>
        <w:tabs>
          <w:tab w:val="left" w:pos="3969"/>
        </w:tabs>
        <w:spacing w:after="0" w:line="240" w:lineRule="auto"/>
        <w:rPr>
          <w:rFonts w:ascii="Times New Roman" w:hAnsi="Times New Roman" w:cs="Times New Roman"/>
        </w:rPr>
      </w:pPr>
    </w:p>
    <w:p w14:paraId="73ABAC7C" w14:textId="77777777" w:rsidR="00AB1617" w:rsidRPr="00000E39" w:rsidRDefault="00AB1617" w:rsidP="00AB1617">
      <w:pPr>
        <w:tabs>
          <w:tab w:val="left" w:pos="3969"/>
        </w:tabs>
        <w:spacing w:after="0" w:line="240" w:lineRule="auto"/>
        <w:rPr>
          <w:rFonts w:ascii="Times New Roman" w:hAnsi="Times New Roman" w:cs="Times New Roman"/>
        </w:rPr>
      </w:pPr>
    </w:p>
    <w:tbl>
      <w:tblPr>
        <w:tblStyle w:val="Grilledutableau1"/>
        <w:tblpPr w:leftFromText="141" w:rightFromText="141" w:vertAnchor="text" w:horzAnchor="margin" w:tblpXSpec="center" w:tblpY="-260"/>
        <w:tblW w:w="4495" w:type="pct"/>
        <w:tblLook w:val="04A0" w:firstRow="1" w:lastRow="0" w:firstColumn="1" w:lastColumn="0" w:noHBand="0" w:noVBand="1"/>
      </w:tblPr>
      <w:tblGrid>
        <w:gridCol w:w="1772"/>
        <w:gridCol w:w="984"/>
        <w:gridCol w:w="1231"/>
        <w:gridCol w:w="2117"/>
        <w:gridCol w:w="2552"/>
      </w:tblGrid>
      <w:tr w:rsidR="00B15831" w:rsidRPr="00F23627" w14:paraId="0FAA9B49" w14:textId="50C6C031" w:rsidTr="00F63959">
        <w:tc>
          <w:tcPr>
            <w:tcW w:w="1024" w:type="pct"/>
          </w:tcPr>
          <w:p w14:paraId="44C388D6" w14:textId="6AFAD565" w:rsidR="00B15831" w:rsidRPr="00F23627" w:rsidRDefault="00B15831" w:rsidP="00C25D55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  <w:r w:rsidRPr="00F23627">
              <w:rPr>
                <w:rFonts w:ascii="Arial" w:hAnsi="Arial" w:cs="Arial"/>
                <w:b/>
                <w:sz w:val="20"/>
                <w:szCs w:val="20"/>
              </w:rPr>
              <w:t>Système d'irrigation</w:t>
            </w:r>
          </w:p>
        </w:tc>
        <w:tc>
          <w:tcPr>
            <w:tcW w:w="568" w:type="pct"/>
          </w:tcPr>
          <w:p w14:paraId="769A88EB" w14:textId="77777777" w:rsidR="00B15831" w:rsidRPr="00F23627" w:rsidRDefault="00B15831" w:rsidP="00C25D55">
            <w:pPr>
              <w:tabs>
                <w:tab w:val="left" w:pos="3969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23627">
              <w:rPr>
                <w:rFonts w:ascii="Arial" w:hAnsi="Arial" w:cs="Arial"/>
                <w:b/>
                <w:sz w:val="20"/>
                <w:szCs w:val="20"/>
              </w:rPr>
              <w:t>Coûts matériel</w:t>
            </w:r>
          </w:p>
        </w:tc>
        <w:tc>
          <w:tcPr>
            <w:tcW w:w="711" w:type="pct"/>
          </w:tcPr>
          <w:p w14:paraId="21839696" w14:textId="77777777" w:rsidR="00B15831" w:rsidRPr="00F23627" w:rsidRDefault="00B15831" w:rsidP="00C25D55">
            <w:pPr>
              <w:tabs>
                <w:tab w:val="left" w:pos="3969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23627">
              <w:rPr>
                <w:rFonts w:ascii="Arial" w:hAnsi="Arial" w:cs="Arial"/>
                <w:b/>
                <w:sz w:val="20"/>
                <w:szCs w:val="20"/>
              </w:rPr>
              <w:t>Coût d'entretien matériel</w:t>
            </w:r>
          </w:p>
        </w:tc>
        <w:tc>
          <w:tcPr>
            <w:tcW w:w="1223" w:type="pct"/>
          </w:tcPr>
          <w:p w14:paraId="5034ABAB" w14:textId="2C35428C" w:rsidR="00B15831" w:rsidRPr="00F23627" w:rsidRDefault="00B15831" w:rsidP="00C25D55">
            <w:pPr>
              <w:tabs>
                <w:tab w:val="left" w:pos="3969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23627">
              <w:rPr>
                <w:rFonts w:ascii="Arial" w:hAnsi="Arial" w:cs="Arial"/>
                <w:b/>
                <w:sz w:val="20"/>
                <w:szCs w:val="20"/>
              </w:rPr>
              <w:t>Année d’acquisition du système</w:t>
            </w:r>
          </w:p>
        </w:tc>
        <w:tc>
          <w:tcPr>
            <w:tcW w:w="1474" w:type="pct"/>
          </w:tcPr>
          <w:p w14:paraId="73C809B0" w14:textId="39AC99BE" w:rsidR="00B15831" w:rsidRPr="00F23627" w:rsidRDefault="00B15831" w:rsidP="00C25D55">
            <w:pPr>
              <w:tabs>
                <w:tab w:val="left" w:pos="3969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>
              <w:rPr>
                <w:rFonts w:ascii="Arial" w:hAnsi="Arial" w:cs="Arial"/>
                <w:b/>
                <w:sz w:val="20"/>
                <w:szCs w:val="20"/>
              </w:rPr>
              <w:t>Est-il fonctionnel ?</w:t>
            </w:r>
          </w:p>
        </w:tc>
      </w:tr>
      <w:tr w:rsidR="00B15831" w:rsidRPr="00F23627" w14:paraId="1C9567FC" w14:textId="5C28A8BC" w:rsidTr="00F63959">
        <w:trPr>
          <w:trHeight w:val="280"/>
        </w:trPr>
        <w:tc>
          <w:tcPr>
            <w:tcW w:w="1024" w:type="pct"/>
          </w:tcPr>
          <w:p w14:paraId="1F140308" w14:textId="0D005E74" w:rsidR="00B15831" w:rsidRPr="00F23627" w:rsidRDefault="00B15831" w:rsidP="00C25D55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  <w:r w:rsidRPr="00F23627">
              <w:rPr>
                <w:rFonts w:ascii="Arial" w:hAnsi="Arial" w:cs="Arial"/>
                <w:sz w:val="20"/>
                <w:szCs w:val="20"/>
              </w:rPr>
              <w:t>Goutte à goutte</w:t>
            </w:r>
          </w:p>
        </w:tc>
        <w:tc>
          <w:tcPr>
            <w:tcW w:w="568" w:type="pct"/>
          </w:tcPr>
          <w:p w14:paraId="05603DFA" w14:textId="77777777" w:rsidR="00B15831" w:rsidRPr="00F23627" w:rsidRDefault="00B15831" w:rsidP="00C25D55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1" w:type="pct"/>
          </w:tcPr>
          <w:p w14:paraId="583652FF" w14:textId="77777777" w:rsidR="00B15831" w:rsidRPr="00F23627" w:rsidRDefault="00B15831" w:rsidP="00C25D55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3" w:type="pct"/>
          </w:tcPr>
          <w:p w14:paraId="371ADCCD" w14:textId="77777777" w:rsidR="00B15831" w:rsidRPr="00F23627" w:rsidRDefault="00B15831" w:rsidP="00C25D55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74" w:type="pct"/>
          </w:tcPr>
          <w:p w14:paraId="1EDE219F" w14:textId="77777777" w:rsidR="00B15831" w:rsidRPr="00F23627" w:rsidRDefault="00B15831" w:rsidP="00C25D55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15831" w:rsidRPr="00F23627" w14:paraId="3977C187" w14:textId="4ABC84C3" w:rsidTr="00F63959">
        <w:tc>
          <w:tcPr>
            <w:tcW w:w="1024" w:type="pct"/>
          </w:tcPr>
          <w:p w14:paraId="43570BAF" w14:textId="77777777" w:rsidR="00B15831" w:rsidRPr="00F23627" w:rsidRDefault="00B15831" w:rsidP="00C25D55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  <w:r w:rsidRPr="00F23627">
              <w:rPr>
                <w:rFonts w:ascii="Arial" w:hAnsi="Arial" w:cs="Arial"/>
                <w:sz w:val="20"/>
                <w:szCs w:val="20"/>
              </w:rPr>
              <w:t>Irrigation à la raie</w:t>
            </w:r>
          </w:p>
        </w:tc>
        <w:tc>
          <w:tcPr>
            <w:tcW w:w="568" w:type="pct"/>
          </w:tcPr>
          <w:p w14:paraId="6D2D41C2" w14:textId="77777777" w:rsidR="00B15831" w:rsidRPr="00F23627" w:rsidRDefault="00B15831" w:rsidP="00C25D55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1" w:type="pct"/>
          </w:tcPr>
          <w:p w14:paraId="7C40936D" w14:textId="77777777" w:rsidR="00B15831" w:rsidRPr="00F23627" w:rsidRDefault="00B15831" w:rsidP="00C25D55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3" w:type="pct"/>
          </w:tcPr>
          <w:p w14:paraId="5464C8CA" w14:textId="77777777" w:rsidR="00B15831" w:rsidRPr="00F23627" w:rsidRDefault="00B15831" w:rsidP="00C25D55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74" w:type="pct"/>
          </w:tcPr>
          <w:p w14:paraId="3D3E08ED" w14:textId="77777777" w:rsidR="00B15831" w:rsidRPr="00F23627" w:rsidRDefault="00B15831" w:rsidP="00C25D55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15831" w:rsidRPr="00F23627" w14:paraId="357C0BD2" w14:textId="0FE94F02" w:rsidTr="00F63959">
        <w:tc>
          <w:tcPr>
            <w:tcW w:w="1024" w:type="pct"/>
          </w:tcPr>
          <w:p w14:paraId="1E2CF4EE" w14:textId="77777777" w:rsidR="00B15831" w:rsidRPr="00F23627" w:rsidRDefault="00B15831" w:rsidP="00C25D55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  <w:r w:rsidRPr="00F23627">
              <w:rPr>
                <w:rFonts w:ascii="Arial" w:hAnsi="Arial" w:cs="Arial"/>
                <w:sz w:val="20"/>
                <w:szCs w:val="20"/>
              </w:rPr>
              <w:t>Aspersion</w:t>
            </w:r>
          </w:p>
        </w:tc>
        <w:tc>
          <w:tcPr>
            <w:tcW w:w="568" w:type="pct"/>
          </w:tcPr>
          <w:p w14:paraId="34D2E9E0" w14:textId="77777777" w:rsidR="00B15831" w:rsidRPr="00F23627" w:rsidRDefault="00B15831" w:rsidP="00C25D55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1" w:type="pct"/>
          </w:tcPr>
          <w:p w14:paraId="1A63061A" w14:textId="77777777" w:rsidR="00B15831" w:rsidRPr="00F23627" w:rsidRDefault="00B15831" w:rsidP="00C25D55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3" w:type="pct"/>
          </w:tcPr>
          <w:p w14:paraId="63EDD11C" w14:textId="77777777" w:rsidR="00B15831" w:rsidRPr="00F23627" w:rsidRDefault="00B15831" w:rsidP="00C25D55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74" w:type="pct"/>
          </w:tcPr>
          <w:p w14:paraId="0488AA37" w14:textId="77777777" w:rsidR="00B15831" w:rsidRPr="00F23627" w:rsidRDefault="00B15831" w:rsidP="00C25D55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15831" w:rsidRPr="00F23627" w14:paraId="09723AA1" w14:textId="09F6B316" w:rsidTr="00F63959">
        <w:tc>
          <w:tcPr>
            <w:tcW w:w="1024" w:type="pct"/>
          </w:tcPr>
          <w:p w14:paraId="3F27F1B4" w14:textId="527F0291" w:rsidR="00B15831" w:rsidRPr="00F23627" w:rsidRDefault="00F63959" w:rsidP="00C25D55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rrosoir</w:t>
            </w:r>
          </w:p>
        </w:tc>
        <w:tc>
          <w:tcPr>
            <w:tcW w:w="568" w:type="pct"/>
          </w:tcPr>
          <w:p w14:paraId="2F382368" w14:textId="77777777" w:rsidR="00B15831" w:rsidRPr="00F23627" w:rsidRDefault="00B15831" w:rsidP="00C25D55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1" w:type="pct"/>
          </w:tcPr>
          <w:p w14:paraId="17B314DD" w14:textId="77777777" w:rsidR="00B15831" w:rsidRPr="00F23627" w:rsidRDefault="00B15831" w:rsidP="00C25D55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3" w:type="pct"/>
          </w:tcPr>
          <w:p w14:paraId="4C343215" w14:textId="77777777" w:rsidR="00B15831" w:rsidRPr="00F23627" w:rsidRDefault="00B15831" w:rsidP="00C25D55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74" w:type="pct"/>
          </w:tcPr>
          <w:p w14:paraId="584101D2" w14:textId="77777777" w:rsidR="00B15831" w:rsidRPr="00F23627" w:rsidRDefault="00B15831" w:rsidP="00C25D55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63959" w:rsidRPr="00F23627" w14:paraId="34849CCA" w14:textId="77777777" w:rsidTr="00F63959">
        <w:tc>
          <w:tcPr>
            <w:tcW w:w="1024" w:type="pct"/>
          </w:tcPr>
          <w:p w14:paraId="550F7B77" w14:textId="44C09DAF" w:rsidR="00F63959" w:rsidRPr="00F23627" w:rsidRDefault="00F63959" w:rsidP="00C25D55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  <w:r w:rsidRPr="00F23627">
              <w:rPr>
                <w:rFonts w:ascii="Arial" w:hAnsi="Arial" w:cs="Arial"/>
                <w:sz w:val="20"/>
                <w:szCs w:val="20"/>
              </w:rPr>
              <w:t>Autre</w:t>
            </w:r>
          </w:p>
        </w:tc>
        <w:tc>
          <w:tcPr>
            <w:tcW w:w="568" w:type="pct"/>
          </w:tcPr>
          <w:p w14:paraId="4E0078F8" w14:textId="77777777" w:rsidR="00F63959" w:rsidRPr="00F23627" w:rsidRDefault="00F63959" w:rsidP="00C25D55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1" w:type="pct"/>
          </w:tcPr>
          <w:p w14:paraId="032DAA2C" w14:textId="77777777" w:rsidR="00F63959" w:rsidRPr="00F23627" w:rsidRDefault="00F63959" w:rsidP="00C25D55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223" w:type="pct"/>
          </w:tcPr>
          <w:p w14:paraId="09E618EE" w14:textId="77777777" w:rsidR="00F63959" w:rsidRPr="00F23627" w:rsidRDefault="00F63959" w:rsidP="00C25D55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474" w:type="pct"/>
          </w:tcPr>
          <w:p w14:paraId="5B5705C1" w14:textId="77777777" w:rsidR="00F63959" w:rsidRPr="00F23627" w:rsidRDefault="00F63959" w:rsidP="00C25D55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ADF52EF" w14:textId="6116E81B" w:rsidR="00AB1617" w:rsidRDefault="00D67DAA" w:rsidP="00114CE1">
      <w:pPr>
        <w:pStyle w:val="Style5"/>
      </w:pPr>
      <w:r>
        <w:t>Cout de l’eau</w:t>
      </w:r>
    </w:p>
    <w:p w14:paraId="747D6FCA" w14:textId="77777777" w:rsidR="00AB1617" w:rsidRDefault="00AB1617" w:rsidP="00AB1617">
      <w:pPr>
        <w:tabs>
          <w:tab w:val="left" w:pos="3969"/>
        </w:tabs>
        <w:spacing w:after="0" w:line="240" w:lineRule="auto"/>
        <w:rPr>
          <w:rFonts w:ascii="Times New Roman" w:hAnsi="Times New Roman" w:cs="Times New Roman"/>
          <w:b/>
        </w:rPr>
      </w:pPr>
    </w:p>
    <w:p w14:paraId="0B3697D7" w14:textId="77777777" w:rsidR="00AB1617" w:rsidRDefault="00AB1617" w:rsidP="00AB1617">
      <w:pPr>
        <w:tabs>
          <w:tab w:val="left" w:pos="3969"/>
        </w:tabs>
        <w:spacing w:after="0" w:line="240" w:lineRule="auto"/>
        <w:rPr>
          <w:rFonts w:ascii="Times New Roman" w:hAnsi="Times New Roman" w:cs="Times New Roman"/>
          <w:b/>
        </w:rPr>
      </w:pPr>
    </w:p>
    <w:tbl>
      <w:tblPr>
        <w:tblpPr w:leftFromText="141" w:rightFromText="141" w:vertAnchor="text" w:horzAnchor="margin" w:tblpXSpec="center" w:tblpY="-260"/>
        <w:tblOverlap w:val="never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37"/>
        <w:gridCol w:w="1712"/>
        <w:gridCol w:w="4190"/>
        <w:gridCol w:w="1989"/>
      </w:tblGrid>
      <w:tr w:rsidR="00D67DAA" w:rsidRPr="00F23627" w14:paraId="1A5CF1B9" w14:textId="77777777" w:rsidTr="00114CE1">
        <w:trPr>
          <w:trHeight w:val="537"/>
        </w:trPr>
        <w:tc>
          <w:tcPr>
            <w:tcW w:w="902" w:type="pct"/>
            <w:vMerge w:val="restart"/>
            <w:vAlign w:val="center"/>
          </w:tcPr>
          <w:p w14:paraId="3E79852A" w14:textId="77777777" w:rsidR="00D67DAA" w:rsidRPr="00F23627" w:rsidRDefault="00D67DAA" w:rsidP="00CF6D66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F23627">
              <w:rPr>
                <w:rFonts w:ascii="Arial" w:hAnsi="Arial" w:cs="Arial"/>
                <w:sz w:val="20"/>
                <w:szCs w:val="20"/>
              </w:rPr>
              <w:t>SDE</w:t>
            </w:r>
          </w:p>
        </w:tc>
        <w:tc>
          <w:tcPr>
            <w:tcW w:w="889" w:type="pct"/>
          </w:tcPr>
          <w:p w14:paraId="56F681C9" w14:textId="77777777" w:rsidR="00D67DAA" w:rsidRPr="00F23627" w:rsidRDefault="00D67DAA" w:rsidP="00CF6D66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F23627">
              <w:rPr>
                <w:rFonts w:ascii="Arial" w:hAnsi="Arial" w:cs="Arial"/>
                <w:b/>
                <w:sz w:val="20"/>
                <w:szCs w:val="20"/>
              </w:rPr>
              <w:t>Fréquence paiement</w:t>
            </w:r>
          </w:p>
        </w:tc>
        <w:tc>
          <w:tcPr>
            <w:tcW w:w="2176" w:type="pct"/>
          </w:tcPr>
          <w:p w14:paraId="49DDDA94" w14:textId="77777777" w:rsidR="00D67DAA" w:rsidRPr="00F23627" w:rsidRDefault="00D67DAA" w:rsidP="00CF6D66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F23627">
              <w:rPr>
                <w:rFonts w:ascii="Arial" w:hAnsi="Arial" w:cs="Arial"/>
                <w:b/>
                <w:sz w:val="20"/>
                <w:szCs w:val="20"/>
              </w:rPr>
              <w:t>Tarif</w:t>
            </w:r>
          </w:p>
        </w:tc>
        <w:tc>
          <w:tcPr>
            <w:tcW w:w="1033" w:type="pct"/>
          </w:tcPr>
          <w:p w14:paraId="5F174272" w14:textId="77777777" w:rsidR="00D67DAA" w:rsidRPr="00F23627" w:rsidRDefault="00D67DAA" w:rsidP="00CF6D66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F23627">
              <w:rPr>
                <w:rFonts w:ascii="Arial" w:hAnsi="Arial" w:cs="Arial"/>
                <w:b/>
                <w:sz w:val="20"/>
                <w:szCs w:val="20"/>
              </w:rPr>
              <w:t>Nombre de factures payées</w:t>
            </w:r>
          </w:p>
        </w:tc>
      </w:tr>
      <w:tr w:rsidR="00D67DAA" w:rsidRPr="00F23627" w14:paraId="11F11175" w14:textId="77777777" w:rsidTr="00114CE1">
        <w:tc>
          <w:tcPr>
            <w:tcW w:w="902" w:type="pct"/>
            <w:vMerge/>
          </w:tcPr>
          <w:p w14:paraId="7AB205AB" w14:textId="77777777" w:rsidR="00D67DAA" w:rsidRPr="00F23627" w:rsidRDefault="00D67DAA" w:rsidP="00CF6D66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89" w:type="pct"/>
          </w:tcPr>
          <w:p w14:paraId="1A906B8E" w14:textId="77777777" w:rsidR="00D67DAA" w:rsidRPr="00F23627" w:rsidRDefault="00D67DAA" w:rsidP="00CF6D66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17AF8EF" w14:textId="77777777" w:rsidR="00D67DAA" w:rsidRPr="00F23627" w:rsidRDefault="00D67DAA" w:rsidP="00CF6D66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76" w:type="pct"/>
          </w:tcPr>
          <w:p w14:paraId="55ACB433" w14:textId="77777777" w:rsidR="00D67DAA" w:rsidRPr="00F23627" w:rsidRDefault="00D67DAA" w:rsidP="00CF6D66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033" w:type="pct"/>
          </w:tcPr>
          <w:p w14:paraId="5D89FE63" w14:textId="77777777" w:rsidR="00D67DAA" w:rsidRPr="00F23627" w:rsidRDefault="00D67DAA" w:rsidP="00CF6D66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2017478" w14:textId="77777777" w:rsidR="00AB1617" w:rsidRDefault="00AB1617" w:rsidP="00AB1617">
      <w:pPr>
        <w:tabs>
          <w:tab w:val="left" w:pos="3969"/>
        </w:tabs>
        <w:spacing w:after="0" w:line="240" w:lineRule="auto"/>
        <w:rPr>
          <w:rFonts w:ascii="Times New Roman" w:hAnsi="Times New Roman" w:cs="Times New Roman"/>
        </w:rPr>
      </w:pPr>
    </w:p>
    <w:p w14:paraId="6985D59C" w14:textId="77777777" w:rsidR="00AB1617" w:rsidRPr="00000E39" w:rsidRDefault="00AB1617" w:rsidP="00114CE1">
      <w:pPr>
        <w:pStyle w:val="Style5"/>
      </w:pPr>
      <w:r w:rsidRPr="00000E39">
        <w:t>Capital humain et coût</w:t>
      </w:r>
    </w:p>
    <w:p w14:paraId="4E60AE64" w14:textId="77777777" w:rsidR="00AB1617" w:rsidRPr="00000E39" w:rsidRDefault="00AB1617" w:rsidP="00AB1617">
      <w:pPr>
        <w:tabs>
          <w:tab w:val="left" w:pos="3969"/>
        </w:tabs>
        <w:spacing w:after="0" w:line="240" w:lineRule="auto"/>
        <w:ind w:left="2124"/>
        <w:rPr>
          <w:rFonts w:ascii="Times New Roman" w:hAnsi="Times New Roman" w:cs="Times New Roman"/>
        </w:rPr>
      </w:pPr>
    </w:p>
    <w:p w14:paraId="6E0F21AB" w14:textId="5F27AE8A" w:rsidR="00AB1617" w:rsidRPr="00000E39" w:rsidRDefault="00AB1617" w:rsidP="00AB1617">
      <w:pPr>
        <w:tabs>
          <w:tab w:val="left" w:pos="3969"/>
        </w:tabs>
        <w:spacing w:after="0" w:line="240" w:lineRule="auto"/>
        <w:ind w:left="2124"/>
        <w:rPr>
          <w:rFonts w:ascii="Times New Roman" w:hAnsi="Times New Roman" w:cs="Times New Roman"/>
          <w:b/>
        </w:rPr>
      </w:pPr>
      <w:r w:rsidRPr="00000E39">
        <w:rPr>
          <w:rFonts w:ascii="Times New Roman" w:hAnsi="Times New Roman" w:cs="Times New Roman"/>
          <w:b/>
        </w:rPr>
        <w:t xml:space="preserve">Main d’œuvre externe saisonnier </w:t>
      </w:r>
    </w:p>
    <w:p w14:paraId="558B9A2D" w14:textId="77777777" w:rsidR="00AB1617" w:rsidRPr="00000E39" w:rsidRDefault="00AB1617" w:rsidP="00AB1617">
      <w:pPr>
        <w:tabs>
          <w:tab w:val="left" w:pos="3969"/>
        </w:tabs>
        <w:spacing w:after="0" w:line="240" w:lineRule="auto"/>
        <w:rPr>
          <w:rFonts w:ascii="Times New Roman" w:hAnsi="Times New Roman" w:cs="Times New Roman"/>
        </w:rPr>
      </w:pPr>
    </w:p>
    <w:tbl>
      <w:tblPr>
        <w:tblStyle w:val="Grilledutableau1"/>
        <w:tblW w:w="0" w:type="auto"/>
        <w:tblLook w:val="00A0" w:firstRow="1" w:lastRow="0" w:firstColumn="1" w:lastColumn="0" w:noHBand="0" w:noVBand="0"/>
      </w:tblPr>
      <w:tblGrid>
        <w:gridCol w:w="1782"/>
        <w:gridCol w:w="1666"/>
        <w:gridCol w:w="2263"/>
        <w:gridCol w:w="2190"/>
        <w:gridCol w:w="1727"/>
      </w:tblGrid>
      <w:tr w:rsidR="00F23627" w:rsidRPr="00F23627" w14:paraId="07FA6799" w14:textId="724BB641" w:rsidTr="008D5A7B">
        <w:tc>
          <w:tcPr>
            <w:tcW w:w="3575" w:type="dxa"/>
            <w:gridSpan w:val="2"/>
          </w:tcPr>
          <w:p w14:paraId="7BFBDA80" w14:textId="1FA2FE2E" w:rsidR="00F23627" w:rsidRPr="00F23627" w:rsidRDefault="00F23627" w:rsidP="00F23627">
            <w:pPr>
              <w:tabs>
                <w:tab w:val="left" w:pos="3969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bookmarkStart w:id="20" w:name="_Hlk43740079"/>
          </w:p>
        </w:tc>
        <w:tc>
          <w:tcPr>
            <w:tcW w:w="6053" w:type="dxa"/>
            <w:gridSpan w:val="3"/>
          </w:tcPr>
          <w:p w14:paraId="5D9BC63C" w14:textId="6D383054" w:rsidR="00F23627" w:rsidRPr="00F23627" w:rsidRDefault="00F23627" w:rsidP="00C608BD">
            <w:pPr>
              <w:tabs>
                <w:tab w:val="left" w:pos="3969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F23627">
              <w:rPr>
                <w:rFonts w:ascii="Arial" w:hAnsi="Arial" w:cs="Arial"/>
                <w:b/>
                <w:sz w:val="20"/>
                <w:szCs w:val="20"/>
              </w:rPr>
              <w:t>Spéculations</w:t>
            </w:r>
          </w:p>
        </w:tc>
      </w:tr>
      <w:tr w:rsidR="00F23627" w:rsidRPr="00F23627" w14:paraId="2BAA7DC6" w14:textId="77777777" w:rsidTr="008D5A7B">
        <w:tc>
          <w:tcPr>
            <w:tcW w:w="3575" w:type="dxa"/>
            <w:gridSpan w:val="2"/>
          </w:tcPr>
          <w:p w14:paraId="0161850E" w14:textId="77777777" w:rsidR="00F23627" w:rsidRPr="00F23627" w:rsidRDefault="00F2362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  <w:r w:rsidRPr="00F23627">
              <w:rPr>
                <w:rFonts w:ascii="Arial" w:hAnsi="Arial" w:cs="Arial"/>
                <w:sz w:val="20"/>
                <w:szCs w:val="20"/>
              </w:rPr>
              <w:t>Main d'œuvre externe saisonnier</w:t>
            </w:r>
          </w:p>
          <w:p w14:paraId="2B1FB7F4" w14:textId="0A412CD4" w:rsidR="00F23627" w:rsidRPr="00F23627" w:rsidRDefault="00F2362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7AE0CE19" w14:textId="77777777" w:rsidR="00F23627" w:rsidRPr="00F23627" w:rsidRDefault="00F2362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75" w:type="dxa"/>
          </w:tcPr>
          <w:p w14:paraId="1D4F99B5" w14:textId="77777777" w:rsidR="00F23627" w:rsidRPr="00F23627" w:rsidRDefault="00F2362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83" w:type="dxa"/>
          </w:tcPr>
          <w:p w14:paraId="11C87BB7" w14:textId="77777777" w:rsidR="00F23627" w:rsidRPr="00F23627" w:rsidRDefault="00F2362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95" w:type="dxa"/>
          </w:tcPr>
          <w:p w14:paraId="533ECF7B" w14:textId="77777777" w:rsidR="00F23627" w:rsidRPr="00F23627" w:rsidRDefault="00F2362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23627" w:rsidRPr="00F23627" w14:paraId="54E27CF7" w14:textId="77777777" w:rsidTr="008D5A7B">
        <w:tc>
          <w:tcPr>
            <w:tcW w:w="3575" w:type="dxa"/>
            <w:gridSpan w:val="2"/>
          </w:tcPr>
          <w:p w14:paraId="2F1BDFCE" w14:textId="0149E601" w:rsidR="00F23627" w:rsidRPr="00F23627" w:rsidRDefault="00F2362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  <w:r w:rsidRPr="00F23627">
              <w:rPr>
                <w:rFonts w:ascii="Arial" w:hAnsi="Arial" w:cs="Arial"/>
                <w:sz w:val="20"/>
                <w:szCs w:val="20"/>
              </w:rPr>
              <w:t>Pour quelles spéculations embauchez-vous de la main d’œuvre ?</w:t>
            </w:r>
          </w:p>
        </w:tc>
        <w:tc>
          <w:tcPr>
            <w:tcW w:w="2175" w:type="dxa"/>
          </w:tcPr>
          <w:p w14:paraId="5B65BB4D" w14:textId="77777777" w:rsidR="00F23627" w:rsidRPr="00F23627" w:rsidRDefault="00F2362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83" w:type="dxa"/>
          </w:tcPr>
          <w:p w14:paraId="68CF4E2A" w14:textId="77777777" w:rsidR="00F23627" w:rsidRPr="00F23627" w:rsidRDefault="00F2362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95" w:type="dxa"/>
          </w:tcPr>
          <w:p w14:paraId="73F68F40" w14:textId="77777777" w:rsidR="00F23627" w:rsidRPr="00F23627" w:rsidRDefault="00F2362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23627" w:rsidRPr="00F23627" w14:paraId="3B4E7F11" w14:textId="77777777" w:rsidTr="008D5A7B">
        <w:tc>
          <w:tcPr>
            <w:tcW w:w="3575" w:type="dxa"/>
            <w:gridSpan w:val="2"/>
          </w:tcPr>
          <w:p w14:paraId="3FCF0384" w14:textId="77777777" w:rsidR="00F23627" w:rsidRPr="00F23627" w:rsidRDefault="00F2362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  <w:r w:rsidRPr="00F23627">
              <w:rPr>
                <w:rFonts w:ascii="Arial" w:hAnsi="Arial" w:cs="Arial"/>
                <w:sz w:val="20"/>
                <w:szCs w:val="20"/>
              </w:rPr>
              <w:t>Combien de personnes ?</w:t>
            </w:r>
          </w:p>
          <w:p w14:paraId="42F75181" w14:textId="1D1167FD" w:rsidR="00F23627" w:rsidRPr="00F23627" w:rsidRDefault="00F2362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4FE9543" w14:textId="77777777" w:rsidR="00F23627" w:rsidRPr="00F23627" w:rsidRDefault="00F2362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75" w:type="dxa"/>
          </w:tcPr>
          <w:p w14:paraId="55B0E52F" w14:textId="77777777" w:rsidR="00F23627" w:rsidRPr="00F23627" w:rsidRDefault="00F2362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83" w:type="dxa"/>
          </w:tcPr>
          <w:p w14:paraId="7E551E9A" w14:textId="77777777" w:rsidR="00F23627" w:rsidRPr="00F23627" w:rsidRDefault="00F2362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95" w:type="dxa"/>
          </w:tcPr>
          <w:p w14:paraId="2283F4AE" w14:textId="77777777" w:rsidR="00F23627" w:rsidRPr="00F23627" w:rsidRDefault="00F2362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23627" w:rsidRPr="00F23627" w14:paraId="213962F8" w14:textId="77777777" w:rsidTr="008D5A7B">
        <w:tc>
          <w:tcPr>
            <w:tcW w:w="3575" w:type="dxa"/>
            <w:gridSpan w:val="2"/>
          </w:tcPr>
          <w:p w14:paraId="0B4BE9C5" w14:textId="77777777" w:rsidR="00F23627" w:rsidRPr="00F23627" w:rsidRDefault="00F2362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  <w:r w:rsidRPr="00F23627">
              <w:rPr>
                <w:rFonts w:ascii="Arial" w:hAnsi="Arial" w:cs="Arial"/>
                <w:sz w:val="20"/>
                <w:szCs w:val="20"/>
              </w:rPr>
              <w:t>Combien de mois ?</w:t>
            </w:r>
          </w:p>
          <w:p w14:paraId="7F4AC351" w14:textId="6E854F9B" w:rsidR="00F23627" w:rsidRPr="00F23627" w:rsidRDefault="00F2362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72340830" w14:textId="77777777" w:rsidR="00F23627" w:rsidRPr="00F23627" w:rsidRDefault="00F2362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75" w:type="dxa"/>
          </w:tcPr>
          <w:p w14:paraId="512B0CC0" w14:textId="77777777" w:rsidR="00F23627" w:rsidRPr="00F23627" w:rsidRDefault="00F2362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83" w:type="dxa"/>
          </w:tcPr>
          <w:p w14:paraId="7B951091" w14:textId="77777777" w:rsidR="00F23627" w:rsidRPr="00F23627" w:rsidRDefault="00F2362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95" w:type="dxa"/>
          </w:tcPr>
          <w:p w14:paraId="20A97D51" w14:textId="77777777" w:rsidR="00F23627" w:rsidRPr="00F23627" w:rsidRDefault="00F2362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23627" w:rsidRPr="00F23627" w14:paraId="6988941B" w14:textId="77777777" w:rsidTr="008D5A7B">
        <w:tc>
          <w:tcPr>
            <w:tcW w:w="3575" w:type="dxa"/>
            <w:gridSpan w:val="2"/>
          </w:tcPr>
          <w:p w14:paraId="6CE5CF1C" w14:textId="77777777" w:rsidR="00F23627" w:rsidRPr="00F23627" w:rsidRDefault="00F2362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  <w:r w:rsidRPr="00F23627">
              <w:rPr>
                <w:rFonts w:ascii="Arial" w:hAnsi="Arial" w:cs="Arial"/>
                <w:sz w:val="20"/>
                <w:szCs w:val="20"/>
              </w:rPr>
              <w:t>Combien de jours travaillent-ils par semaine ?</w:t>
            </w:r>
          </w:p>
          <w:p w14:paraId="7907D912" w14:textId="29C7B134" w:rsidR="00F23627" w:rsidRPr="00F23627" w:rsidRDefault="00F2362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3D1F9202" w14:textId="77777777" w:rsidR="00F23627" w:rsidRPr="00F23627" w:rsidRDefault="00F2362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75" w:type="dxa"/>
          </w:tcPr>
          <w:p w14:paraId="7F3123F9" w14:textId="77777777" w:rsidR="00F23627" w:rsidRPr="00F23627" w:rsidRDefault="00F2362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83" w:type="dxa"/>
          </w:tcPr>
          <w:p w14:paraId="1B3E1214" w14:textId="77777777" w:rsidR="00F23627" w:rsidRPr="00F23627" w:rsidRDefault="00F2362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95" w:type="dxa"/>
          </w:tcPr>
          <w:p w14:paraId="37483E3E" w14:textId="77777777" w:rsidR="00F23627" w:rsidRPr="00F23627" w:rsidRDefault="00F2362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F23627" w14:paraId="57D54D74" w14:textId="77777777" w:rsidTr="008D5A7B">
        <w:tc>
          <w:tcPr>
            <w:tcW w:w="1784" w:type="dxa"/>
          </w:tcPr>
          <w:p w14:paraId="37A6C9DE" w14:textId="1AACF726" w:rsidR="00AB1617" w:rsidRPr="00F23627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  <w:r w:rsidRPr="00F23627">
              <w:rPr>
                <w:rFonts w:ascii="Arial" w:hAnsi="Arial" w:cs="Arial"/>
                <w:sz w:val="20"/>
                <w:szCs w:val="20"/>
              </w:rPr>
              <w:t xml:space="preserve">Comment les personnes embauchées </w:t>
            </w:r>
            <w:r w:rsidRPr="00F23627">
              <w:rPr>
                <w:rFonts w:ascii="Arial" w:hAnsi="Arial" w:cs="Arial"/>
                <w:sz w:val="20"/>
                <w:szCs w:val="20"/>
              </w:rPr>
              <w:lastRenderedPageBreak/>
              <w:t xml:space="preserve">sont-elles réparties selon les cultures et les </w:t>
            </w:r>
            <w:r w:rsidR="00B95A62" w:rsidRPr="00F23627">
              <w:rPr>
                <w:rFonts w:ascii="Arial" w:hAnsi="Arial" w:cs="Arial"/>
                <w:sz w:val="20"/>
                <w:szCs w:val="20"/>
              </w:rPr>
              <w:t>saisons ?</w:t>
            </w:r>
          </w:p>
        </w:tc>
        <w:tc>
          <w:tcPr>
            <w:tcW w:w="7844" w:type="dxa"/>
            <w:gridSpan w:val="4"/>
          </w:tcPr>
          <w:p w14:paraId="579059E3" w14:textId="2428422C" w:rsidR="00AB1617" w:rsidRPr="00F23627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  <w:r w:rsidRPr="00F23627">
              <w:rPr>
                <w:rFonts w:ascii="Arial" w:hAnsi="Arial" w:cs="Arial"/>
                <w:sz w:val="20"/>
                <w:szCs w:val="20"/>
              </w:rPr>
              <w:lastRenderedPageBreak/>
              <w:t>/_________________________________________________________________________________________</w:t>
            </w:r>
            <w:r w:rsidR="00B95A62" w:rsidRPr="00F23627">
              <w:rPr>
                <w:rFonts w:ascii="Arial" w:hAnsi="Arial" w:cs="Arial"/>
                <w:sz w:val="20"/>
                <w:szCs w:val="20"/>
              </w:rPr>
              <w:t>/</w:t>
            </w:r>
          </w:p>
        </w:tc>
      </w:tr>
      <w:tr w:rsidR="008D5A7B" w:rsidRPr="00F23627" w14:paraId="52A132F7" w14:textId="77777777" w:rsidTr="008D5A7B">
        <w:tc>
          <w:tcPr>
            <w:tcW w:w="1784" w:type="dxa"/>
          </w:tcPr>
          <w:p w14:paraId="2D093BE0" w14:textId="4096C67F" w:rsidR="00AB1617" w:rsidRPr="00F23627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  <w:r w:rsidRPr="00F23627">
              <w:rPr>
                <w:rFonts w:ascii="Arial" w:hAnsi="Arial" w:cs="Arial"/>
                <w:sz w:val="20"/>
                <w:szCs w:val="20"/>
              </w:rPr>
              <w:lastRenderedPageBreak/>
              <w:t>Quel type de paiement appliquez-</w:t>
            </w:r>
            <w:r w:rsidR="00B95A62" w:rsidRPr="00F23627">
              <w:rPr>
                <w:rFonts w:ascii="Arial" w:hAnsi="Arial" w:cs="Arial"/>
                <w:sz w:val="20"/>
                <w:szCs w:val="20"/>
              </w:rPr>
              <w:t>vous ?</w:t>
            </w:r>
            <w:r w:rsidRPr="00F23627">
              <w:rPr>
                <w:rFonts w:ascii="Arial" w:hAnsi="Arial" w:cs="Arial"/>
                <w:sz w:val="20"/>
                <w:szCs w:val="20"/>
              </w:rPr>
              <w:t xml:space="preserve"> (1=bay seddo; 2= mensuel; 3=saisonnier ; 4=autre (précisez/__________/)</w:t>
            </w:r>
          </w:p>
        </w:tc>
        <w:tc>
          <w:tcPr>
            <w:tcW w:w="1791" w:type="dxa"/>
          </w:tcPr>
          <w:p w14:paraId="564AC6F5" w14:textId="77777777" w:rsidR="00AB1617" w:rsidRPr="00F23627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0DBF82E4" w14:textId="77777777" w:rsidR="00AB1617" w:rsidRPr="00F23627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75" w:type="dxa"/>
          </w:tcPr>
          <w:p w14:paraId="070D2F29" w14:textId="77777777" w:rsidR="00AB1617" w:rsidRPr="00F23627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83" w:type="dxa"/>
          </w:tcPr>
          <w:p w14:paraId="1FD6F291" w14:textId="77777777" w:rsidR="00AB1617" w:rsidRPr="00F23627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95" w:type="dxa"/>
          </w:tcPr>
          <w:p w14:paraId="142460C5" w14:textId="77777777" w:rsidR="00AB1617" w:rsidRPr="00F23627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8D5A7B" w:rsidRPr="00F23627" w14:paraId="01D7C199" w14:textId="77777777" w:rsidTr="008D5A7B">
        <w:tc>
          <w:tcPr>
            <w:tcW w:w="1784" w:type="dxa"/>
          </w:tcPr>
          <w:p w14:paraId="0D2D1FED" w14:textId="142D6219" w:rsidR="00AB1617" w:rsidRPr="00F23627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  <w:r w:rsidRPr="00F23627">
              <w:rPr>
                <w:rFonts w:ascii="Arial" w:hAnsi="Arial" w:cs="Arial"/>
                <w:sz w:val="20"/>
                <w:szCs w:val="20"/>
              </w:rPr>
              <w:t xml:space="preserve">Quel est le salaire selon le type de </w:t>
            </w:r>
            <w:r w:rsidR="00B95A62" w:rsidRPr="00F23627">
              <w:rPr>
                <w:rFonts w:ascii="Arial" w:hAnsi="Arial" w:cs="Arial"/>
                <w:sz w:val="20"/>
                <w:szCs w:val="20"/>
              </w:rPr>
              <w:t>paiement ?</w:t>
            </w:r>
          </w:p>
        </w:tc>
        <w:tc>
          <w:tcPr>
            <w:tcW w:w="1791" w:type="dxa"/>
          </w:tcPr>
          <w:p w14:paraId="172E73AF" w14:textId="77777777" w:rsidR="00AB1617" w:rsidRPr="00F23627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C18B6F8" w14:textId="77777777" w:rsidR="00AB1617" w:rsidRPr="00F23627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75" w:type="dxa"/>
          </w:tcPr>
          <w:p w14:paraId="0B30435B" w14:textId="77777777" w:rsidR="00AB1617" w:rsidRPr="00F23627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83" w:type="dxa"/>
          </w:tcPr>
          <w:p w14:paraId="5594A5E4" w14:textId="77777777" w:rsidR="00AB1617" w:rsidRPr="00F23627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95" w:type="dxa"/>
          </w:tcPr>
          <w:p w14:paraId="42ACFFA2" w14:textId="77777777" w:rsidR="00AB1617" w:rsidRPr="00F23627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20"/>
    </w:tbl>
    <w:p w14:paraId="2EE05904" w14:textId="77777777" w:rsidR="00AB1617" w:rsidRDefault="00AB1617" w:rsidP="00AB1617">
      <w:pPr>
        <w:tabs>
          <w:tab w:val="left" w:pos="3969"/>
        </w:tabs>
        <w:spacing w:after="0" w:line="240" w:lineRule="auto"/>
        <w:rPr>
          <w:rFonts w:ascii="Times New Roman" w:hAnsi="Times New Roman" w:cs="Times New Roman"/>
        </w:rPr>
      </w:pPr>
    </w:p>
    <w:p w14:paraId="421077A3" w14:textId="77777777" w:rsidR="00B95A62" w:rsidRPr="00B95A62" w:rsidRDefault="00B95A62" w:rsidP="00B95A62">
      <w:pPr>
        <w:rPr>
          <w:rFonts w:ascii="Times New Roman" w:hAnsi="Times New Roman" w:cs="Times New Roman"/>
        </w:rPr>
      </w:pPr>
    </w:p>
    <w:p w14:paraId="13A00C80" w14:textId="39F6EBDC" w:rsidR="00114CE1" w:rsidRDefault="00114CE1" w:rsidP="00114CE1">
      <w:pPr>
        <w:pStyle w:val="Style5"/>
      </w:pPr>
      <w:r w:rsidRPr="00000E39">
        <w:t>Main d'œuvre familiale</w:t>
      </w:r>
    </w:p>
    <w:p w14:paraId="60F341F1" w14:textId="77777777" w:rsidR="00B95A62" w:rsidRDefault="00B95A62" w:rsidP="00B95A62">
      <w:pPr>
        <w:tabs>
          <w:tab w:val="left" w:pos="1812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000000"/>
          <w:insideV w:val="single" w:sz="6" w:space="0" w:color="000000"/>
        </w:tblBorders>
        <w:tblLook w:val="00A0" w:firstRow="1" w:lastRow="0" w:firstColumn="1" w:lastColumn="0" w:noHBand="0" w:noVBand="0"/>
      </w:tblPr>
      <w:tblGrid>
        <w:gridCol w:w="4928"/>
        <w:gridCol w:w="1011"/>
        <w:gridCol w:w="1011"/>
        <w:gridCol w:w="1138"/>
        <w:gridCol w:w="1540"/>
      </w:tblGrid>
      <w:tr w:rsidR="00B95A62" w:rsidRPr="008D5A7B" w14:paraId="275356BE" w14:textId="77777777" w:rsidTr="00114CE1">
        <w:trPr>
          <w:jc w:val="center"/>
        </w:trPr>
        <w:tc>
          <w:tcPr>
            <w:tcW w:w="2559" w:type="pct"/>
          </w:tcPr>
          <w:p w14:paraId="347665D9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bookmarkStart w:id="21" w:name="_Hlk43740091"/>
          </w:p>
        </w:tc>
        <w:tc>
          <w:tcPr>
            <w:tcW w:w="2441" w:type="pct"/>
            <w:gridSpan w:val="4"/>
          </w:tcPr>
          <w:p w14:paraId="3D2DF66C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b/>
                <w:sz w:val="20"/>
                <w:szCs w:val="20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</w:rPr>
              <w:t>Spéculations</w:t>
            </w:r>
          </w:p>
        </w:tc>
      </w:tr>
      <w:tr w:rsidR="00B95A62" w:rsidRPr="008D5A7B" w14:paraId="2E104D81" w14:textId="77777777" w:rsidTr="00114CE1">
        <w:trPr>
          <w:jc w:val="center"/>
        </w:trPr>
        <w:tc>
          <w:tcPr>
            <w:tcW w:w="2559" w:type="pct"/>
            <w:shd w:val="clear" w:color="auto" w:fill="BFBFBF"/>
          </w:tcPr>
          <w:p w14:paraId="79BD3DBA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Main d'œuvre familiale</w:t>
            </w:r>
          </w:p>
        </w:tc>
        <w:tc>
          <w:tcPr>
            <w:tcW w:w="525" w:type="pct"/>
            <w:shd w:val="clear" w:color="auto" w:fill="BFBFBF"/>
          </w:tcPr>
          <w:p w14:paraId="6BF5EF72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4EFD163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5" w:type="pct"/>
            <w:shd w:val="clear" w:color="auto" w:fill="BFBFBF"/>
          </w:tcPr>
          <w:p w14:paraId="0F40AF3D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1" w:type="pct"/>
            <w:shd w:val="clear" w:color="auto" w:fill="BFBFBF"/>
          </w:tcPr>
          <w:p w14:paraId="3F8F7CB2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0" w:type="pct"/>
            <w:shd w:val="clear" w:color="auto" w:fill="BFBFBF"/>
          </w:tcPr>
          <w:p w14:paraId="7EAF81B7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5A62" w:rsidRPr="008D5A7B" w14:paraId="70CC2D4C" w14:textId="77777777" w:rsidTr="00114CE1">
        <w:trPr>
          <w:jc w:val="center"/>
        </w:trPr>
        <w:tc>
          <w:tcPr>
            <w:tcW w:w="2559" w:type="pct"/>
          </w:tcPr>
          <w:p w14:paraId="427A29CD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Combien d’hommes ?</w:t>
            </w:r>
          </w:p>
        </w:tc>
        <w:tc>
          <w:tcPr>
            <w:tcW w:w="525" w:type="pct"/>
          </w:tcPr>
          <w:p w14:paraId="63A27271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A0D3223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5" w:type="pct"/>
          </w:tcPr>
          <w:p w14:paraId="174967CC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1" w:type="pct"/>
          </w:tcPr>
          <w:p w14:paraId="761FB2FB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0" w:type="pct"/>
          </w:tcPr>
          <w:p w14:paraId="39223807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5A62" w:rsidRPr="008D5A7B" w14:paraId="4260AD32" w14:textId="77777777" w:rsidTr="00114CE1">
        <w:trPr>
          <w:jc w:val="center"/>
        </w:trPr>
        <w:tc>
          <w:tcPr>
            <w:tcW w:w="2559" w:type="pct"/>
          </w:tcPr>
          <w:p w14:paraId="63F2A4C2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Pendant combien de mois ?</w:t>
            </w:r>
          </w:p>
        </w:tc>
        <w:tc>
          <w:tcPr>
            <w:tcW w:w="525" w:type="pct"/>
          </w:tcPr>
          <w:p w14:paraId="6EA792E5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2DBB5507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5" w:type="pct"/>
          </w:tcPr>
          <w:p w14:paraId="06B9AE82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1" w:type="pct"/>
          </w:tcPr>
          <w:p w14:paraId="1C687736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0" w:type="pct"/>
          </w:tcPr>
          <w:p w14:paraId="6EB21F1E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5A62" w:rsidRPr="008D5A7B" w14:paraId="10B0AA25" w14:textId="77777777" w:rsidTr="00114CE1">
        <w:trPr>
          <w:jc w:val="center"/>
        </w:trPr>
        <w:tc>
          <w:tcPr>
            <w:tcW w:w="2559" w:type="pct"/>
          </w:tcPr>
          <w:p w14:paraId="11E13534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Combien de jours travaillent-ils par semaine</w:t>
            </w:r>
          </w:p>
        </w:tc>
        <w:tc>
          <w:tcPr>
            <w:tcW w:w="525" w:type="pct"/>
          </w:tcPr>
          <w:p w14:paraId="07C2BDCC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4F7ED89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5" w:type="pct"/>
          </w:tcPr>
          <w:p w14:paraId="466083F9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1" w:type="pct"/>
          </w:tcPr>
          <w:p w14:paraId="7FB3D42D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0" w:type="pct"/>
          </w:tcPr>
          <w:p w14:paraId="30DFB1B1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5A62" w:rsidRPr="008D5A7B" w14:paraId="5969786F" w14:textId="77777777" w:rsidTr="00114CE1">
        <w:trPr>
          <w:jc w:val="center"/>
        </w:trPr>
        <w:tc>
          <w:tcPr>
            <w:tcW w:w="2559" w:type="pct"/>
          </w:tcPr>
          <w:p w14:paraId="647C14EC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Combien de femmes ?</w:t>
            </w:r>
          </w:p>
        </w:tc>
        <w:tc>
          <w:tcPr>
            <w:tcW w:w="525" w:type="pct"/>
          </w:tcPr>
          <w:p w14:paraId="073B8684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1A43532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5" w:type="pct"/>
          </w:tcPr>
          <w:p w14:paraId="63997E54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1" w:type="pct"/>
          </w:tcPr>
          <w:p w14:paraId="12903B14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0" w:type="pct"/>
          </w:tcPr>
          <w:p w14:paraId="42372A95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5A62" w:rsidRPr="008D5A7B" w14:paraId="125B8944" w14:textId="77777777" w:rsidTr="00114CE1">
        <w:trPr>
          <w:jc w:val="center"/>
        </w:trPr>
        <w:tc>
          <w:tcPr>
            <w:tcW w:w="2559" w:type="pct"/>
          </w:tcPr>
          <w:p w14:paraId="3E3E2027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Pendant combien de mois ?</w:t>
            </w:r>
          </w:p>
        </w:tc>
        <w:tc>
          <w:tcPr>
            <w:tcW w:w="525" w:type="pct"/>
          </w:tcPr>
          <w:p w14:paraId="70644C3C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2CD925B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5" w:type="pct"/>
          </w:tcPr>
          <w:p w14:paraId="337490F0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1" w:type="pct"/>
          </w:tcPr>
          <w:p w14:paraId="19E925E6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0" w:type="pct"/>
          </w:tcPr>
          <w:p w14:paraId="205FB2D0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5A62" w:rsidRPr="008D5A7B" w14:paraId="1AEB8800" w14:textId="77777777" w:rsidTr="00114CE1">
        <w:trPr>
          <w:jc w:val="center"/>
        </w:trPr>
        <w:tc>
          <w:tcPr>
            <w:tcW w:w="2559" w:type="pct"/>
          </w:tcPr>
          <w:p w14:paraId="5CADB5EA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Combien de jours travaillent-elles par semaine ?</w:t>
            </w:r>
          </w:p>
        </w:tc>
        <w:tc>
          <w:tcPr>
            <w:tcW w:w="525" w:type="pct"/>
          </w:tcPr>
          <w:p w14:paraId="0F28C567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2A29A968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5" w:type="pct"/>
          </w:tcPr>
          <w:p w14:paraId="1B54BBF9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1" w:type="pct"/>
          </w:tcPr>
          <w:p w14:paraId="1CBBF3FC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0" w:type="pct"/>
          </w:tcPr>
          <w:p w14:paraId="718BCAAF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5A62" w:rsidRPr="008D5A7B" w14:paraId="19C0CA30" w14:textId="77777777" w:rsidTr="00114CE1">
        <w:trPr>
          <w:jc w:val="center"/>
        </w:trPr>
        <w:tc>
          <w:tcPr>
            <w:tcW w:w="2559" w:type="pct"/>
          </w:tcPr>
          <w:p w14:paraId="58CD152E" w14:textId="395DC5F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 xml:space="preserve">Combien </w:t>
            </w:r>
            <w:r w:rsidR="008D5A7B" w:rsidRPr="008D5A7B">
              <w:rPr>
                <w:rFonts w:ascii="Arial" w:hAnsi="Arial" w:cs="Arial"/>
                <w:sz w:val="20"/>
                <w:szCs w:val="20"/>
              </w:rPr>
              <w:t>d’enfants ?</w:t>
            </w:r>
          </w:p>
        </w:tc>
        <w:tc>
          <w:tcPr>
            <w:tcW w:w="525" w:type="pct"/>
          </w:tcPr>
          <w:p w14:paraId="4EB273DB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2F1372D9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5" w:type="pct"/>
          </w:tcPr>
          <w:p w14:paraId="1829C3F4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1" w:type="pct"/>
          </w:tcPr>
          <w:p w14:paraId="154F284F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0" w:type="pct"/>
          </w:tcPr>
          <w:p w14:paraId="18CA08D0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5A62" w:rsidRPr="008D5A7B" w14:paraId="67316E71" w14:textId="77777777" w:rsidTr="00114CE1">
        <w:trPr>
          <w:jc w:val="center"/>
        </w:trPr>
        <w:tc>
          <w:tcPr>
            <w:tcW w:w="2559" w:type="pct"/>
          </w:tcPr>
          <w:p w14:paraId="141956E0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Pendant combien de mois?</w:t>
            </w:r>
          </w:p>
        </w:tc>
        <w:tc>
          <w:tcPr>
            <w:tcW w:w="525" w:type="pct"/>
          </w:tcPr>
          <w:p w14:paraId="2B269523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2341751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5" w:type="pct"/>
          </w:tcPr>
          <w:p w14:paraId="236F295D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1" w:type="pct"/>
          </w:tcPr>
          <w:p w14:paraId="7A928B55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0" w:type="pct"/>
          </w:tcPr>
          <w:p w14:paraId="62F835B6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B95A62" w:rsidRPr="008D5A7B" w14:paraId="165B7A3D" w14:textId="77777777" w:rsidTr="00114CE1">
        <w:trPr>
          <w:jc w:val="center"/>
        </w:trPr>
        <w:tc>
          <w:tcPr>
            <w:tcW w:w="2559" w:type="pct"/>
          </w:tcPr>
          <w:p w14:paraId="6E66D165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Combien de jours travaillent-ils/elles par semaine?</w:t>
            </w:r>
          </w:p>
        </w:tc>
        <w:tc>
          <w:tcPr>
            <w:tcW w:w="525" w:type="pct"/>
          </w:tcPr>
          <w:p w14:paraId="797C028E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257AECF6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25" w:type="pct"/>
          </w:tcPr>
          <w:p w14:paraId="77E15814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91" w:type="pct"/>
          </w:tcPr>
          <w:p w14:paraId="1AFCF8BF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800" w:type="pct"/>
          </w:tcPr>
          <w:p w14:paraId="75DF6610" w14:textId="77777777" w:rsidR="00B95A62" w:rsidRPr="008D5A7B" w:rsidRDefault="00B95A62" w:rsidP="00CC02DF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21"/>
    </w:tbl>
    <w:p w14:paraId="40E9A750" w14:textId="0783A8E6" w:rsidR="00B95A62" w:rsidRDefault="00B95A62" w:rsidP="00B95A62">
      <w:pPr>
        <w:tabs>
          <w:tab w:val="left" w:pos="1812"/>
        </w:tabs>
        <w:rPr>
          <w:rFonts w:ascii="Times New Roman" w:hAnsi="Times New Roman" w:cs="Times New Roman"/>
        </w:rPr>
      </w:pPr>
    </w:p>
    <w:p w14:paraId="426F10D3" w14:textId="5EC477DC" w:rsidR="00B95A62" w:rsidRPr="00B95A62" w:rsidRDefault="00B95A62" w:rsidP="00B95A62">
      <w:pPr>
        <w:tabs>
          <w:tab w:val="left" w:pos="1812"/>
        </w:tabs>
        <w:rPr>
          <w:rFonts w:ascii="Times New Roman" w:hAnsi="Times New Roman" w:cs="Times New Roman"/>
        </w:rPr>
        <w:sectPr w:rsidR="00B95A62" w:rsidRPr="00B95A62" w:rsidSect="00114CE1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type w:val="continuous"/>
          <w:pgSz w:w="11906" w:h="16838" w:code="9"/>
          <w:pgMar w:top="1417" w:right="1134" w:bottom="1134" w:left="1134" w:header="708" w:footer="708" w:gutter="0"/>
          <w:cols w:space="708"/>
          <w:docGrid w:linePitch="360"/>
        </w:sectPr>
      </w:pPr>
      <w:r>
        <w:rPr>
          <w:rFonts w:ascii="Times New Roman" w:hAnsi="Times New Roman" w:cs="Times New Roman"/>
        </w:rPr>
        <w:tab/>
      </w:r>
    </w:p>
    <w:p w14:paraId="39E551EF" w14:textId="5AE27D3E" w:rsidR="00AB1617" w:rsidRDefault="00AB1617" w:rsidP="00AB1617">
      <w:pPr>
        <w:tabs>
          <w:tab w:val="left" w:pos="3969"/>
        </w:tabs>
        <w:spacing w:after="0" w:line="240" w:lineRule="auto"/>
        <w:rPr>
          <w:rFonts w:ascii="Times New Roman" w:hAnsi="Times New Roman" w:cs="Times New Roman"/>
        </w:rPr>
      </w:pPr>
    </w:p>
    <w:p w14:paraId="3DEBA0EB" w14:textId="138938B5" w:rsidR="008D5A7B" w:rsidRDefault="008D5A7B" w:rsidP="00AB1617">
      <w:pPr>
        <w:tabs>
          <w:tab w:val="left" w:pos="3969"/>
        </w:tabs>
        <w:spacing w:after="0" w:line="240" w:lineRule="auto"/>
        <w:rPr>
          <w:rFonts w:ascii="Times New Roman" w:hAnsi="Times New Roman" w:cs="Times New Roman"/>
        </w:rPr>
      </w:pPr>
    </w:p>
    <w:p w14:paraId="1251295C" w14:textId="4EAC6B57" w:rsidR="008D5A7B" w:rsidRDefault="008D5A7B" w:rsidP="00AB1617">
      <w:pPr>
        <w:tabs>
          <w:tab w:val="left" w:pos="3969"/>
        </w:tabs>
        <w:spacing w:after="0" w:line="240" w:lineRule="auto"/>
        <w:rPr>
          <w:rFonts w:ascii="Times New Roman" w:hAnsi="Times New Roman" w:cs="Times New Roman"/>
        </w:rPr>
      </w:pPr>
    </w:p>
    <w:p w14:paraId="479EB5EE" w14:textId="5D806D25" w:rsidR="008D5A7B" w:rsidRDefault="008D5A7B" w:rsidP="00AB1617">
      <w:pPr>
        <w:tabs>
          <w:tab w:val="left" w:pos="3969"/>
        </w:tabs>
        <w:spacing w:after="0" w:line="240" w:lineRule="auto"/>
        <w:rPr>
          <w:rFonts w:ascii="Times New Roman" w:hAnsi="Times New Roman" w:cs="Times New Roman"/>
        </w:rPr>
      </w:pPr>
    </w:p>
    <w:p w14:paraId="22E80B2C" w14:textId="3B014B96" w:rsidR="008D5A7B" w:rsidRDefault="008D5A7B" w:rsidP="00AB1617">
      <w:pPr>
        <w:tabs>
          <w:tab w:val="left" w:pos="3969"/>
        </w:tabs>
        <w:spacing w:after="0" w:line="240" w:lineRule="auto"/>
        <w:rPr>
          <w:rFonts w:ascii="Times New Roman" w:hAnsi="Times New Roman" w:cs="Times New Roman"/>
        </w:rPr>
      </w:pPr>
    </w:p>
    <w:p w14:paraId="3BBD809A" w14:textId="77777777" w:rsidR="008D5A7B" w:rsidRDefault="008D5A7B" w:rsidP="00AB1617">
      <w:pPr>
        <w:tabs>
          <w:tab w:val="left" w:pos="3969"/>
        </w:tabs>
        <w:spacing w:after="0" w:line="240" w:lineRule="auto"/>
        <w:rPr>
          <w:rFonts w:ascii="Times New Roman" w:hAnsi="Times New Roman" w:cs="Times New Roman"/>
        </w:rPr>
      </w:pPr>
    </w:p>
    <w:p w14:paraId="086A3E6B" w14:textId="6EE94BC9" w:rsidR="00114CE1" w:rsidRDefault="00114CE1" w:rsidP="00AB1617">
      <w:pPr>
        <w:tabs>
          <w:tab w:val="left" w:pos="3969"/>
        </w:tabs>
        <w:spacing w:after="0" w:line="240" w:lineRule="auto"/>
        <w:rPr>
          <w:rFonts w:ascii="Times New Roman" w:hAnsi="Times New Roman" w:cs="Times New Roman"/>
        </w:rPr>
      </w:pPr>
    </w:p>
    <w:p w14:paraId="2D850B27" w14:textId="4952E679" w:rsidR="00AB1617" w:rsidRPr="008D5A7B" w:rsidRDefault="00AB1617" w:rsidP="00AB1617">
      <w:pPr>
        <w:tabs>
          <w:tab w:val="left" w:pos="3969"/>
        </w:tabs>
        <w:spacing w:after="0" w:line="240" w:lineRule="auto"/>
        <w:rPr>
          <w:rFonts w:ascii="Arial" w:hAnsi="Arial" w:cs="Arial"/>
          <w:b/>
          <w:sz w:val="20"/>
          <w:szCs w:val="20"/>
        </w:rPr>
      </w:pPr>
      <w:r w:rsidRPr="008D5A7B">
        <w:rPr>
          <w:rFonts w:ascii="Arial" w:hAnsi="Arial" w:cs="Arial"/>
          <w:b/>
          <w:sz w:val="20"/>
          <w:szCs w:val="20"/>
        </w:rPr>
        <w:t xml:space="preserve">Main d’œuvre externe </w:t>
      </w:r>
      <w:r w:rsidR="00041527" w:rsidRPr="008D5A7B">
        <w:rPr>
          <w:rFonts w:ascii="Arial" w:hAnsi="Arial" w:cs="Arial"/>
          <w:b/>
          <w:sz w:val="20"/>
          <w:szCs w:val="20"/>
        </w:rPr>
        <w:t>temporaire /</w:t>
      </w:r>
      <w:r w:rsidRPr="008D5A7B">
        <w:rPr>
          <w:rFonts w:ascii="Arial" w:hAnsi="Arial" w:cs="Arial"/>
          <w:b/>
          <w:sz w:val="20"/>
          <w:szCs w:val="20"/>
        </w:rPr>
        <w:t>_______/ 0=non ; 1=oui</w:t>
      </w:r>
    </w:p>
    <w:p w14:paraId="64099C06" w14:textId="77777777" w:rsidR="00AB1617" w:rsidRPr="00000E39" w:rsidRDefault="00AB1617" w:rsidP="00AB1617">
      <w:pPr>
        <w:tabs>
          <w:tab w:val="left" w:pos="3969"/>
        </w:tabs>
        <w:spacing w:after="0" w:line="240" w:lineRule="auto"/>
        <w:rPr>
          <w:rFonts w:ascii="Times New Roman" w:hAnsi="Times New Roman" w:cs="Times New Roman"/>
        </w:rPr>
      </w:pPr>
    </w:p>
    <w:tbl>
      <w:tblPr>
        <w:tblStyle w:val="Grilledutableau1"/>
        <w:tblW w:w="5000" w:type="pct"/>
        <w:tblLook w:val="04A0" w:firstRow="1" w:lastRow="0" w:firstColumn="1" w:lastColumn="0" w:noHBand="0" w:noVBand="1"/>
      </w:tblPr>
      <w:tblGrid>
        <w:gridCol w:w="1573"/>
        <w:gridCol w:w="480"/>
        <w:gridCol w:w="378"/>
        <w:gridCol w:w="464"/>
        <w:gridCol w:w="374"/>
        <w:gridCol w:w="466"/>
        <w:gridCol w:w="373"/>
        <w:gridCol w:w="831"/>
        <w:gridCol w:w="811"/>
        <w:gridCol w:w="812"/>
        <w:gridCol w:w="831"/>
        <w:gridCol w:w="811"/>
        <w:gridCol w:w="812"/>
      </w:tblGrid>
      <w:tr w:rsidR="00AB1617" w:rsidRPr="008D5A7B" w14:paraId="39D51E0E" w14:textId="77777777" w:rsidTr="00114CE1">
        <w:trPr>
          <w:trHeight w:val="585"/>
        </w:trPr>
        <w:tc>
          <w:tcPr>
            <w:tcW w:w="866" w:type="pct"/>
            <w:vMerge w:val="restart"/>
          </w:tcPr>
          <w:p w14:paraId="5FB38F9C" w14:textId="77777777" w:rsidR="00AB1617" w:rsidRPr="008D5A7B" w:rsidRDefault="00AB1617" w:rsidP="00C608BD">
            <w:pPr>
              <w:tabs>
                <w:tab w:val="left" w:pos="3969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</w:rPr>
              <w:lastRenderedPageBreak/>
              <w:t>Pour quelles activités embauchez-vous de la main d'œuvre ?</w:t>
            </w:r>
          </w:p>
        </w:tc>
        <w:tc>
          <w:tcPr>
            <w:tcW w:w="1406" w:type="pct"/>
            <w:gridSpan w:val="6"/>
          </w:tcPr>
          <w:p w14:paraId="06993010" w14:textId="77777777" w:rsidR="00AB1617" w:rsidRPr="008D5A7B" w:rsidRDefault="00AB1617" w:rsidP="00C608BD">
            <w:pPr>
              <w:tabs>
                <w:tab w:val="left" w:pos="3969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</w:rPr>
              <w:t>Nombre de personnes (P) et jours (J) ?</w:t>
            </w:r>
          </w:p>
        </w:tc>
        <w:tc>
          <w:tcPr>
            <w:tcW w:w="1364" w:type="pct"/>
            <w:gridSpan w:val="3"/>
          </w:tcPr>
          <w:p w14:paraId="3DD587DD" w14:textId="77777777" w:rsidR="00AB1617" w:rsidRPr="008D5A7B" w:rsidRDefault="00AB1617" w:rsidP="00C608BD">
            <w:pPr>
              <w:tabs>
                <w:tab w:val="left" w:pos="3969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</w:rPr>
              <w:t>Salaire journalier</w:t>
            </w:r>
          </w:p>
        </w:tc>
        <w:tc>
          <w:tcPr>
            <w:tcW w:w="1364" w:type="pct"/>
            <w:gridSpan w:val="3"/>
          </w:tcPr>
          <w:p w14:paraId="43CA1003" w14:textId="77777777" w:rsidR="00AB1617" w:rsidRPr="008D5A7B" w:rsidRDefault="00AB1617" w:rsidP="00C608BD">
            <w:pPr>
              <w:tabs>
                <w:tab w:val="left" w:pos="3969"/>
              </w:tabs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</w:rPr>
              <w:t>Forfait si paiement forfaitaire</w:t>
            </w:r>
          </w:p>
        </w:tc>
      </w:tr>
      <w:tr w:rsidR="00AB1617" w:rsidRPr="008D5A7B" w14:paraId="3D192F74" w14:textId="77777777" w:rsidTr="00114CE1">
        <w:trPr>
          <w:trHeight w:val="268"/>
        </w:trPr>
        <w:tc>
          <w:tcPr>
            <w:tcW w:w="866" w:type="pct"/>
            <w:vMerge/>
          </w:tcPr>
          <w:p w14:paraId="3FEEC631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82" w:type="pct"/>
            <w:gridSpan w:val="2"/>
          </w:tcPr>
          <w:p w14:paraId="46362E1A" w14:textId="77777777" w:rsidR="00AB1617" w:rsidRPr="008D5A7B" w:rsidRDefault="00AB1617" w:rsidP="00C608BD">
            <w:pPr>
              <w:tabs>
                <w:tab w:val="left" w:pos="3969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Homme</w:t>
            </w:r>
          </w:p>
        </w:tc>
        <w:tc>
          <w:tcPr>
            <w:tcW w:w="459" w:type="pct"/>
            <w:gridSpan w:val="2"/>
          </w:tcPr>
          <w:p w14:paraId="27936F4B" w14:textId="77777777" w:rsidR="00AB1617" w:rsidRPr="008D5A7B" w:rsidRDefault="00AB1617" w:rsidP="00C608BD">
            <w:pPr>
              <w:tabs>
                <w:tab w:val="left" w:pos="3969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Femme</w:t>
            </w:r>
          </w:p>
        </w:tc>
        <w:tc>
          <w:tcPr>
            <w:tcW w:w="465" w:type="pct"/>
            <w:gridSpan w:val="2"/>
          </w:tcPr>
          <w:p w14:paraId="5E214D89" w14:textId="77777777" w:rsidR="00AB1617" w:rsidRPr="008D5A7B" w:rsidRDefault="00AB1617" w:rsidP="00C608BD">
            <w:pPr>
              <w:tabs>
                <w:tab w:val="left" w:pos="3969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Enfants</w:t>
            </w:r>
          </w:p>
        </w:tc>
        <w:tc>
          <w:tcPr>
            <w:tcW w:w="469" w:type="pct"/>
            <w:vMerge w:val="restart"/>
          </w:tcPr>
          <w:p w14:paraId="3EA870F0" w14:textId="77777777" w:rsidR="00AB1617" w:rsidRPr="008D5A7B" w:rsidRDefault="00AB1617" w:rsidP="00C608BD">
            <w:pPr>
              <w:tabs>
                <w:tab w:val="left" w:pos="3969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Homme</w:t>
            </w:r>
          </w:p>
        </w:tc>
        <w:tc>
          <w:tcPr>
            <w:tcW w:w="445" w:type="pct"/>
            <w:vMerge w:val="restart"/>
          </w:tcPr>
          <w:p w14:paraId="5F017DCE" w14:textId="77777777" w:rsidR="00AB1617" w:rsidRPr="008D5A7B" w:rsidRDefault="00AB1617" w:rsidP="00C608BD">
            <w:pPr>
              <w:tabs>
                <w:tab w:val="left" w:pos="3969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Femme</w:t>
            </w:r>
          </w:p>
        </w:tc>
        <w:tc>
          <w:tcPr>
            <w:tcW w:w="451" w:type="pct"/>
            <w:vMerge w:val="restart"/>
          </w:tcPr>
          <w:p w14:paraId="574420C6" w14:textId="77777777" w:rsidR="00AB1617" w:rsidRPr="008D5A7B" w:rsidRDefault="00AB1617" w:rsidP="00C608BD">
            <w:pPr>
              <w:tabs>
                <w:tab w:val="left" w:pos="3969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Enfants</w:t>
            </w:r>
          </w:p>
        </w:tc>
        <w:tc>
          <w:tcPr>
            <w:tcW w:w="469" w:type="pct"/>
            <w:vMerge w:val="restart"/>
          </w:tcPr>
          <w:p w14:paraId="6BAA3D12" w14:textId="77777777" w:rsidR="00AB1617" w:rsidRPr="008D5A7B" w:rsidRDefault="00AB1617" w:rsidP="00C608BD">
            <w:pPr>
              <w:tabs>
                <w:tab w:val="left" w:pos="3969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Homme</w:t>
            </w:r>
          </w:p>
        </w:tc>
        <w:tc>
          <w:tcPr>
            <w:tcW w:w="445" w:type="pct"/>
            <w:vMerge w:val="restart"/>
          </w:tcPr>
          <w:p w14:paraId="7CF5C004" w14:textId="77777777" w:rsidR="00AB1617" w:rsidRPr="008D5A7B" w:rsidRDefault="00AB1617" w:rsidP="00C608BD">
            <w:pPr>
              <w:tabs>
                <w:tab w:val="left" w:pos="3969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Femme</w:t>
            </w:r>
          </w:p>
        </w:tc>
        <w:tc>
          <w:tcPr>
            <w:tcW w:w="451" w:type="pct"/>
            <w:vMerge w:val="restart"/>
          </w:tcPr>
          <w:p w14:paraId="7AD4499E" w14:textId="77777777" w:rsidR="00AB1617" w:rsidRPr="008D5A7B" w:rsidRDefault="00AB1617" w:rsidP="00C608BD">
            <w:pPr>
              <w:tabs>
                <w:tab w:val="left" w:pos="3969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Enfants</w:t>
            </w:r>
          </w:p>
        </w:tc>
      </w:tr>
      <w:tr w:rsidR="00114CE1" w:rsidRPr="008D5A7B" w14:paraId="7B2883DC" w14:textId="77777777" w:rsidTr="00114CE1">
        <w:trPr>
          <w:trHeight w:val="268"/>
        </w:trPr>
        <w:tc>
          <w:tcPr>
            <w:tcW w:w="866" w:type="pct"/>
            <w:vMerge/>
          </w:tcPr>
          <w:p w14:paraId="0A3E5521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72" w:type="pct"/>
          </w:tcPr>
          <w:p w14:paraId="14547A41" w14:textId="77777777" w:rsidR="00AB1617" w:rsidRPr="008D5A7B" w:rsidRDefault="00AB1617" w:rsidP="00C608BD">
            <w:pPr>
              <w:tabs>
                <w:tab w:val="left" w:pos="3969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P</w:t>
            </w:r>
          </w:p>
        </w:tc>
        <w:tc>
          <w:tcPr>
            <w:tcW w:w="211" w:type="pct"/>
          </w:tcPr>
          <w:p w14:paraId="07E2C9FC" w14:textId="77777777" w:rsidR="00AB1617" w:rsidRPr="008D5A7B" w:rsidRDefault="00AB1617" w:rsidP="00C608BD">
            <w:pPr>
              <w:tabs>
                <w:tab w:val="left" w:pos="3969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J</w:t>
            </w:r>
          </w:p>
        </w:tc>
        <w:tc>
          <w:tcPr>
            <w:tcW w:w="256" w:type="pct"/>
          </w:tcPr>
          <w:p w14:paraId="226B8F22" w14:textId="77777777" w:rsidR="00AB1617" w:rsidRPr="008D5A7B" w:rsidRDefault="00AB1617" w:rsidP="00C608BD">
            <w:pPr>
              <w:tabs>
                <w:tab w:val="left" w:pos="3969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P</w:t>
            </w:r>
          </w:p>
        </w:tc>
        <w:tc>
          <w:tcPr>
            <w:tcW w:w="202" w:type="pct"/>
          </w:tcPr>
          <w:p w14:paraId="135EC2E0" w14:textId="77777777" w:rsidR="00AB1617" w:rsidRPr="008D5A7B" w:rsidRDefault="00AB1617" w:rsidP="00C608BD">
            <w:pPr>
              <w:tabs>
                <w:tab w:val="left" w:pos="3969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J</w:t>
            </w:r>
          </w:p>
        </w:tc>
        <w:tc>
          <w:tcPr>
            <w:tcW w:w="260" w:type="pct"/>
          </w:tcPr>
          <w:p w14:paraId="3566D5B4" w14:textId="77777777" w:rsidR="00AB1617" w:rsidRPr="008D5A7B" w:rsidRDefault="00AB1617" w:rsidP="00C608BD">
            <w:pPr>
              <w:tabs>
                <w:tab w:val="left" w:pos="3969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P</w:t>
            </w:r>
          </w:p>
        </w:tc>
        <w:tc>
          <w:tcPr>
            <w:tcW w:w="205" w:type="pct"/>
          </w:tcPr>
          <w:p w14:paraId="45213B6C" w14:textId="77777777" w:rsidR="00AB1617" w:rsidRPr="008D5A7B" w:rsidRDefault="00AB1617" w:rsidP="00C608BD">
            <w:pPr>
              <w:tabs>
                <w:tab w:val="left" w:pos="3969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J</w:t>
            </w:r>
          </w:p>
        </w:tc>
        <w:tc>
          <w:tcPr>
            <w:tcW w:w="469" w:type="pct"/>
            <w:vMerge/>
          </w:tcPr>
          <w:p w14:paraId="26F180B1" w14:textId="77777777" w:rsidR="00AB1617" w:rsidRPr="008D5A7B" w:rsidRDefault="00AB1617" w:rsidP="00C608BD">
            <w:pPr>
              <w:tabs>
                <w:tab w:val="left" w:pos="3969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5" w:type="pct"/>
            <w:vMerge/>
          </w:tcPr>
          <w:p w14:paraId="19E2D3B4" w14:textId="77777777" w:rsidR="00AB1617" w:rsidRPr="008D5A7B" w:rsidRDefault="00AB1617" w:rsidP="00C608BD">
            <w:pPr>
              <w:tabs>
                <w:tab w:val="left" w:pos="3969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pct"/>
            <w:vMerge/>
          </w:tcPr>
          <w:p w14:paraId="2DE06C38" w14:textId="77777777" w:rsidR="00AB1617" w:rsidRPr="008D5A7B" w:rsidRDefault="00AB1617" w:rsidP="00C608BD">
            <w:pPr>
              <w:tabs>
                <w:tab w:val="left" w:pos="3969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" w:type="pct"/>
            <w:vMerge/>
          </w:tcPr>
          <w:p w14:paraId="15A4734B" w14:textId="77777777" w:rsidR="00AB1617" w:rsidRPr="008D5A7B" w:rsidRDefault="00AB1617" w:rsidP="00C608BD">
            <w:pPr>
              <w:tabs>
                <w:tab w:val="left" w:pos="3969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5" w:type="pct"/>
            <w:vMerge/>
          </w:tcPr>
          <w:p w14:paraId="60E7BAA4" w14:textId="77777777" w:rsidR="00AB1617" w:rsidRPr="008D5A7B" w:rsidRDefault="00AB1617" w:rsidP="00C608BD">
            <w:pPr>
              <w:tabs>
                <w:tab w:val="left" w:pos="3969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pct"/>
            <w:vMerge/>
          </w:tcPr>
          <w:p w14:paraId="34F020D6" w14:textId="77777777" w:rsidR="00AB1617" w:rsidRPr="008D5A7B" w:rsidRDefault="00AB1617" w:rsidP="00C608BD">
            <w:pPr>
              <w:tabs>
                <w:tab w:val="left" w:pos="3969"/>
              </w:tabs>
              <w:jc w:val="center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14CE1" w:rsidRPr="008D5A7B" w14:paraId="011D9F35" w14:textId="77777777" w:rsidTr="00114CE1">
        <w:trPr>
          <w:trHeight w:val="268"/>
        </w:trPr>
        <w:tc>
          <w:tcPr>
            <w:tcW w:w="866" w:type="pct"/>
          </w:tcPr>
          <w:p w14:paraId="5C57921F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Préparation du sol</w:t>
            </w:r>
          </w:p>
        </w:tc>
        <w:tc>
          <w:tcPr>
            <w:tcW w:w="272" w:type="pct"/>
          </w:tcPr>
          <w:p w14:paraId="268D8B33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F21F880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1" w:type="pct"/>
          </w:tcPr>
          <w:p w14:paraId="7546F939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" w:type="pct"/>
          </w:tcPr>
          <w:p w14:paraId="3ED3FEC9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" w:type="pct"/>
          </w:tcPr>
          <w:p w14:paraId="65E24141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" w:type="pct"/>
          </w:tcPr>
          <w:p w14:paraId="33EE4B75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5" w:type="pct"/>
          </w:tcPr>
          <w:p w14:paraId="57D1901C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" w:type="pct"/>
          </w:tcPr>
          <w:p w14:paraId="1D925C63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5" w:type="pct"/>
          </w:tcPr>
          <w:p w14:paraId="12EF101E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pct"/>
          </w:tcPr>
          <w:p w14:paraId="784A13AE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" w:type="pct"/>
          </w:tcPr>
          <w:p w14:paraId="4CE1F0AC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5" w:type="pct"/>
          </w:tcPr>
          <w:p w14:paraId="12DAD712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pct"/>
          </w:tcPr>
          <w:p w14:paraId="7079862F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14CE1" w:rsidRPr="008D5A7B" w14:paraId="625D11B3" w14:textId="77777777" w:rsidTr="00114CE1">
        <w:trPr>
          <w:trHeight w:val="268"/>
        </w:trPr>
        <w:tc>
          <w:tcPr>
            <w:tcW w:w="866" w:type="pct"/>
          </w:tcPr>
          <w:p w14:paraId="6871578B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 xml:space="preserve">Épandage de fumure organique </w:t>
            </w:r>
          </w:p>
        </w:tc>
        <w:tc>
          <w:tcPr>
            <w:tcW w:w="272" w:type="pct"/>
          </w:tcPr>
          <w:p w14:paraId="5F385E8A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08FC0C8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1" w:type="pct"/>
          </w:tcPr>
          <w:p w14:paraId="75E37AAA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" w:type="pct"/>
          </w:tcPr>
          <w:p w14:paraId="32E5CCEF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" w:type="pct"/>
          </w:tcPr>
          <w:p w14:paraId="34F3CC5C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" w:type="pct"/>
          </w:tcPr>
          <w:p w14:paraId="07F3AF9B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5" w:type="pct"/>
          </w:tcPr>
          <w:p w14:paraId="2AA47A0B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" w:type="pct"/>
          </w:tcPr>
          <w:p w14:paraId="02EABC56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5" w:type="pct"/>
          </w:tcPr>
          <w:p w14:paraId="0247D589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pct"/>
          </w:tcPr>
          <w:p w14:paraId="18D79548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" w:type="pct"/>
          </w:tcPr>
          <w:p w14:paraId="2186B196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5" w:type="pct"/>
          </w:tcPr>
          <w:p w14:paraId="47578FD1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pct"/>
          </w:tcPr>
          <w:p w14:paraId="053521C4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14CE1" w:rsidRPr="008D5A7B" w14:paraId="79E60A07" w14:textId="77777777" w:rsidTr="00114CE1">
        <w:trPr>
          <w:trHeight w:val="268"/>
        </w:trPr>
        <w:tc>
          <w:tcPr>
            <w:tcW w:w="866" w:type="pct"/>
          </w:tcPr>
          <w:p w14:paraId="277CF465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 xml:space="preserve">Semis </w:t>
            </w:r>
          </w:p>
        </w:tc>
        <w:tc>
          <w:tcPr>
            <w:tcW w:w="272" w:type="pct"/>
          </w:tcPr>
          <w:p w14:paraId="7FB87D89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3B4EF79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1" w:type="pct"/>
          </w:tcPr>
          <w:p w14:paraId="2F53D4CB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" w:type="pct"/>
          </w:tcPr>
          <w:p w14:paraId="3E172F70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" w:type="pct"/>
          </w:tcPr>
          <w:p w14:paraId="1A839E4D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" w:type="pct"/>
          </w:tcPr>
          <w:p w14:paraId="465CB5CE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5" w:type="pct"/>
          </w:tcPr>
          <w:p w14:paraId="6DB784C3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" w:type="pct"/>
          </w:tcPr>
          <w:p w14:paraId="346D2061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5" w:type="pct"/>
          </w:tcPr>
          <w:p w14:paraId="598006AC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pct"/>
          </w:tcPr>
          <w:p w14:paraId="1F8CE1BB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" w:type="pct"/>
          </w:tcPr>
          <w:p w14:paraId="7ABC9653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5" w:type="pct"/>
          </w:tcPr>
          <w:p w14:paraId="2FDFF4BA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pct"/>
          </w:tcPr>
          <w:p w14:paraId="3DBC3FBD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14CE1" w:rsidRPr="008D5A7B" w14:paraId="683069A4" w14:textId="77777777" w:rsidTr="00114CE1">
        <w:trPr>
          <w:trHeight w:val="268"/>
        </w:trPr>
        <w:tc>
          <w:tcPr>
            <w:tcW w:w="866" w:type="pct"/>
          </w:tcPr>
          <w:p w14:paraId="091B9C9E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Épandage d’engrais minéraux</w:t>
            </w:r>
          </w:p>
        </w:tc>
        <w:tc>
          <w:tcPr>
            <w:tcW w:w="272" w:type="pct"/>
          </w:tcPr>
          <w:p w14:paraId="0354066F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49878A2B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1" w:type="pct"/>
          </w:tcPr>
          <w:p w14:paraId="6FCC7627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" w:type="pct"/>
          </w:tcPr>
          <w:p w14:paraId="11DDA18B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" w:type="pct"/>
          </w:tcPr>
          <w:p w14:paraId="7E8B1035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" w:type="pct"/>
          </w:tcPr>
          <w:p w14:paraId="37F9C2BB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5" w:type="pct"/>
          </w:tcPr>
          <w:p w14:paraId="03B054FB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" w:type="pct"/>
          </w:tcPr>
          <w:p w14:paraId="1EB8DAE1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5" w:type="pct"/>
          </w:tcPr>
          <w:p w14:paraId="34B1BE55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pct"/>
          </w:tcPr>
          <w:p w14:paraId="21DF9F7E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" w:type="pct"/>
          </w:tcPr>
          <w:p w14:paraId="1AF66BBC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5" w:type="pct"/>
          </w:tcPr>
          <w:p w14:paraId="7A8FBF4B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pct"/>
          </w:tcPr>
          <w:p w14:paraId="77AAA2B1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14CE1" w:rsidRPr="008D5A7B" w14:paraId="7A88065D" w14:textId="77777777" w:rsidTr="00114CE1">
        <w:trPr>
          <w:trHeight w:val="268"/>
        </w:trPr>
        <w:tc>
          <w:tcPr>
            <w:tcW w:w="866" w:type="pct"/>
          </w:tcPr>
          <w:p w14:paraId="2451B6D6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Binage/sarclage</w:t>
            </w:r>
          </w:p>
        </w:tc>
        <w:tc>
          <w:tcPr>
            <w:tcW w:w="272" w:type="pct"/>
          </w:tcPr>
          <w:p w14:paraId="6DDFE5B0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417B88C0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1" w:type="pct"/>
          </w:tcPr>
          <w:p w14:paraId="3B39F24F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" w:type="pct"/>
          </w:tcPr>
          <w:p w14:paraId="3911A242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" w:type="pct"/>
          </w:tcPr>
          <w:p w14:paraId="748A847B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" w:type="pct"/>
          </w:tcPr>
          <w:p w14:paraId="01095FF8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5" w:type="pct"/>
          </w:tcPr>
          <w:p w14:paraId="5FB3552E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" w:type="pct"/>
          </w:tcPr>
          <w:p w14:paraId="7DD7A65E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5" w:type="pct"/>
          </w:tcPr>
          <w:p w14:paraId="55165597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pct"/>
          </w:tcPr>
          <w:p w14:paraId="54DE5BFE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" w:type="pct"/>
          </w:tcPr>
          <w:p w14:paraId="717C0CD1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5" w:type="pct"/>
          </w:tcPr>
          <w:p w14:paraId="3F049D32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pct"/>
          </w:tcPr>
          <w:p w14:paraId="2F0F56F7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14CE1" w:rsidRPr="008D5A7B" w14:paraId="1CCC92B4" w14:textId="77777777" w:rsidTr="00114CE1">
        <w:trPr>
          <w:trHeight w:val="268"/>
        </w:trPr>
        <w:tc>
          <w:tcPr>
            <w:tcW w:w="866" w:type="pct"/>
          </w:tcPr>
          <w:p w14:paraId="4F69064F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Protection phytosanitaire</w:t>
            </w:r>
          </w:p>
        </w:tc>
        <w:tc>
          <w:tcPr>
            <w:tcW w:w="272" w:type="pct"/>
          </w:tcPr>
          <w:p w14:paraId="0B23ED87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7C5C0BF0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1" w:type="pct"/>
          </w:tcPr>
          <w:p w14:paraId="7242E35B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" w:type="pct"/>
          </w:tcPr>
          <w:p w14:paraId="0B190CED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" w:type="pct"/>
          </w:tcPr>
          <w:p w14:paraId="5B11A51B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" w:type="pct"/>
          </w:tcPr>
          <w:p w14:paraId="4EF7E1D0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5" w:type="pct"/>
          </w:tcPr>
          <w:p w14:paraId="169EBCB6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" w:type="pct"/>
          </w:tcPr>
          <w:p w14:paraId="62BA44EB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5" w:type="pct"/>
          </w:tcPr>
          <w:p w14:paraId="1EF2CB0F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pct"/>
          </w:tcPr>
          <w:p w14:paraId="6364B033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" w:type="pct"/>
          </w:tcPr>
          <w:p w14:paraId="28C885BF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5" w:type="pct"/>
          </w:tcPr>
          <w:p w14:paraId="2FBFB579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pct"/>
          </w:tcPr>
          <w:p w14:paraId="68A1A890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14CE1" w:rsidRPr="008D5A7B" w14:paraId="2EFFD78C" w14:textId="77777777" w:rsidTr="00114CE1">
        <w:trPr>
          <w:trHeight w:val="268"/>
        </w:trPr>
        <w:tc>
          <w:tcPr>
            <w:tcW w:w="866" w:type="pct"/>
          </w:tcPr>
          <w:p w14:paraId="6F24B690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Récolte</w:t>
            </w:r>
          </w:p>
        </w:tc>
        <w:tc>
          <w:tcPr>
            <w:tcW w:w="272" w:type="pct"/>
          </w:tcPr>
          <w:p w14:paraId="6E7CB4D6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41325FC4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1" w:type="pct"/>
          </w:tcPr>
          <w:p w14:paraId="4490BCF1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" w:type="pct"/>
          </w:tcPr>
          <w:p w14:paraId="7FAD421D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" w:type="pct"/>
          </w:tcPr>
          <w:p w14:paraId="34CE4733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" w:type="pct"/>
          </w:tcPr>
          <w:p w14:paraId="688E4252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5" w:type="pct"/>
          </w:tcPr>
          <w:p w14:paraId="349338FA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" w:type="pct"/>
          </w:tcPr>
          <w:p w14:paraId="0EFDABF6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5" w:type="pct"/>
          </w:tcPr>
          <w:p w14:paraId="34BAA761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pct"/>
          </w:tcPr>
          <w:p w14:paraId="77B3F1C0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" w:type="pct"/>
          </w:tcPr>
          <w:p w14:paraId="4D4E57D2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5" w:type="pct"/>
          </w:tcPr>
          <w:p w14:paraId="518C03E8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pct"/>
          </w:tcPr>
          <w:p w14:paraId="037EB559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14CE1" w:rsidRPr="008D5A7B" w14:paraId="7406038E" w14:textId="77777777" w:rsidTr="00114CE1">
        <w:trPr>
          <w:trHeight w:val="268"/>
        </w:trPr>
        <w:tc>
          <w:tcPr>
            <w:tcW w:w="866" w:type="pct"/>
          </w:tcPr>
          <w:p w14:paraId="27FCE2E3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Battage/Vannage</w:t>
            </w:r>
          </w:p>
        </w:tc>
        <w:tc>
          <w:tcPr>
            <w:tcW w:w="272" w:type="pct"/>
          </w:tcPr>
          <w:p w14:paraId="2B98EDD1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24E82C1E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1" w:type="pct"/>
          </w:tcPr>
          <w:p w14:paraId="79F12F6C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" w:type="pct"/>
          </w:tcPr>
          <w:p w14:paraId="34B528BD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" w:type="pct"/>
          </w:tcPr>
          <w:p w14:paraId="24E8A0B8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" w:type="pct"/>
          </w:tcPr>
          <w:p w14:paraId="0B6A8651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5" w:type="pct"/>
          </w:tcPr>
          <w:p w14:paraId="10AF923E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" w:type="pct"/>
          </w:tcPr>
          <w:p w14:paraId="3A8A0C92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5" w:type="pct"/>
          </w:tcPr>
          <w:p w14:paraId="5D1111C8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pct"/>
          </w:tcPr>
          <w:p w14:paraId="72E41034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" w:type="pct"/>
          </w:tcPr>
          <w:p w14:paraId="324E7FF8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5" w:type="pct"/>
          </w:tcPr>
          <w:p w14:paraId="08902849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pct"/>
          </w:tcPr>
          <w:p w14:paraId="1D662E2C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14CE1" w:rsidRPr="008D5A7B" w14:paraId="4716B051" w14:textId="77777777" w:rsidTr="00114CE1">
        <w:trPr>
          <w:trHeight w:val="268"/>
        </w:trPr>
        <w:tc>
          <w:tcPr>
            <w:tcW w:w="866" w:type="pct"/>
          </w:tcPr>
          <w:p w14:paraId="25C359EB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Stockage</w:t>
            </w:r>
          </w:p>
        </w:tc>
        <w:tc>
          <w:tcPr>
            <w:tcW w:w="272" w:type="pct"/>
          </w:tcPr>
          <w:p w14:paraId="525D659C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640FF852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1" w:type="pct"/>
          </w:tcPr>
          <w:p w14:paraId="53B65C25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" w:type="pct"/>
          </w:tcPr>
          <w:p w14:paraId="15F9E909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" w:type="pct"/>
          </w:tcPr>
          <w:p w14:paraId="2F6DBFD5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" w:type="pct"/>
          </w:tcPr>
          <w:p w14:paraId="206525BF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5" w:type="pct"/>
          </w:tcPr>
          <w:p w14:paraId="6365E248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" w:type="pct"/>
          </w:tcPr>
          <w:p w14:paraId="56A6D273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5" w:type="pct"/>
          </w:tcPr>
          <w:p w14:paraId="58E46E00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pct"/>
          </w:tcPr>
          <w:p w14:paraId="4E5CE93D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" w:type="pct"/>
          </w:tcPr>
          <w:p w14:paraId="5D6CB0EF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5" w:type="pct"/>
          </w:tcPr>
          <w:p w14:paraId="2DCCB09E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pct"/>
          </w:tcPr>
          <w:p w14:paraId="20A0778A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14CE1" w:rsidRPr="008D5A7B" w14:paraId="66849D90" w14:textId="77777777" w:rsidTr="00114CE1">
        <w:trPr>
          <w:trHeight w:val="268"/>
        </w:trPr>
        <w:tc>
          <w:tcPr>
            <w:tcW w:w="866" w:type="pct"/>
          </w:tcPr>
          <w:p w14:paraId="50B37231" w14:textId="1B873015" w:rsidR="004F577C" w:rsidRPr="008D5A7B" w:rsidRDefault="004F577C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Gardiennage</w:t>
            </w:r>
          </w:p>
        </w:tc>
        <w:tc>
          <w:tcPr>
            <w:tcW w:w="272" w:type="pct"/>
          </w:tcPr>
          <w:p w14:paraId="0F30A3BC" w14:textId="77777777" w:rsidR="004F577C" w:rsidRPr="008D5A7B" w:rsidRDefault="004F577C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1" w:type="pct"/>
          </w:tcPr>
          <w:p w14:paraId="58062648" w14:textId="77777777" w:rsidR="004F577C" w:rsidRPr="008D5A7B" w:rsidRDefault="004F577C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" w:type="pct"/>
          </w:tcPr>
          <w:p w14:paraId="7EF780D4" w14:textId="77777777" w:rsidR="004F577C" w:rsidRPr="008D5A7B" w:rsidRDefault="004F577C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" w:type="pct"/>
          </w:tcPr>
          <w:p w14:paraId="78163BB3" w14:textId="77777777" w:rsidR="004F577C" w:rsidRPr="008D5A7B" w:rsidRDefault="004F577C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" w:type="pct"/>
          </w:tcPr>
          <w:p w14:paraId="07FD3772" w14:textId="77777777" w:rsidR="004F577C" w:rsidRPr="008D5A7B" w:rsidRDefault="004F577C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5" w:type="pct"/>
          </w:tcPr>
          <w:p w14:paraId="1844B5CE" w14:textId="77777777" w:rsidR="004F577C" w:rsidRPr="008D5A7B" w:rsidRDefault="004F577C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" w:type="pct"/>
          </w:tcPr>
          <w:p w14:paraId="1EFF6BD1" w14:textId="77777777" w:rsidR="004F577C" w:rsidRPr="008D5A7B" w:rsidRDefault="004F577C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5" w:type="pct"/>
          </w:tcPr>
          <w:p w14:paraId="47D7EB72" w14:textId="77777777" w:rsidR="004F577C" w:rsidRPr="008D5A7B" w:rsidRDefault="004F577C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pct"/>
          </w:tcPr>
          <w:p w14:paraId="417048EF" w14:textId="77777777" w:rsidR="004F577C" w:rsidRPr="008D5A7B" w:rsidRDefault="004F577C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" w:type="pct"/>
          </w:tcPr>
          <w:p w14:paraId="0BAACE79" w14:textId="77777777" w:rsidR="004F577C" w:rsidRPr="008D5A7B" w:rsidRDefault="004F577C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5" w:type="pct"/>
          </w:tcPr>
          <w:p w14:paraId="32BF9CAC" w14:textId="77777777" w:rsidR="004F577C" w:rsidRPr="008D5A7B" w:rsidRDefault="004F577C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pct"/>
          </w:tcPr>
          <w:p w14:paraId="7BEA4C78" w14:textId="77777777" w:rsidR="004F577C" w:rsidRPr="008D5A7B" w:rsidRDefault="004F577C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14CE1" w:rsidRPr="008D5A7B" w14:paraId="2A146DC3" w14:textId="77777777" w:rsidTr="00114CE1">
        <w:trPr>
          <w:trHeight w:val="268"/>
        </w:trPr>
        <w:tc>
          <w:tcPr>
            <w:tcW w:w="866" w:type="pct"/>
          </w:tcPr>
          <w:p w14:paraId="7B95CA4D" w14:textId="169A9065" w:rsidR="004F577C" w:rsidRPr="008D5A7B" w:rsidRDefault="004F577C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Aigadier</w:t>
            </w:r>
          </w:p>
        </w:tc>
        <w:tc>
          <w:tcPr>
            <w:tcW w:w="272" w:type="pct"/>
          </w:tcPr>
          <w:p w14:paraId="3C7EEC7A" w14:textId="77777777" w:rsidR="004F577C" w:rsidRPr="008D5A7B" w:rsidRDefault="004F577C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1" w:type="pct"/>
          </w:tcPr>
          <w:p w14:paraId="6C42CB93" w14:textId="77777777" w:rsidR="004F577C" w:rsidRPr="008D5A7B" w:rsidRDefault="004F577C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" w:type="pct"/>
          </w:tcPr>
          <w:p w14:paraId="5988BCA3" w14:textId="77777777" w:rsidR="004F577C" w:rsidRPr="008D5A7B" w:rsidRDefault="004F577C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" w:type="pct"/>
          </w:tcPr>
          <w:p w14:paraId="6DB9AB54" w14:textId="77777777" w:rsidR="004F577C" w:rsidRPr="008D5A7B" w:rsidRDefault="004F577C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" w:type="pct"/>
          </w:tcPr>
          <w:p w14:paraId="06EEA7DC" w14:textId="77777777" w:rsidR="004F577C" w:rsidRPr="008D5A7B" w:rsidRDefault="004F577C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5" w:type="pct"/>
          </w:tcPr>
          <w:p w14:paraId="0CAA5D98" w14:textId="77777777" w:rsidR="004F577C" w:rsidRPr="008D5A7B" w:rsidRDefault="004F577C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" w:type="pct"/>
          </w:tcPr>
          <w:p w14:paraId="7ED54C4F" w14:textId="77777777" w:rsidR="004F577C" w:rsidRPr="008D5A7B" w:rsidRDefault="004F577C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5" w:type="pct"/>
          </w:tcPr>
          <w:p w14:paraId="57DD6676" w14:textId="77777777" w:rsidR="004F577C" w:rsidRPr="008D5A7B" w:rsidRDefault="004F577C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pct"/>
          </w:tcPr>
          <w:p w14:paraId="63B0AF22" w14:textId="77777777" w:rsidR="004F577C" w:rsidRPr="008D5A7B" w:rsidRDefault="004F577C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" w:type="pct"/>
          </w:tcPr>
          <w:p w14:paraId="0C3B8545" w14:textId="77777777" w:rsidR="004F577C" w:rsidRPr="008D5A7B" w:rsidRDefault="004F577C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5" w:type="pct"/>
          </w:tcPr>
          <w:p w14:paraId="62745A57" w14:textId="77777777" w:rsidR="004F577C" w:rsidRPr="008D5A7B" w:rsidRDefault="004F577C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pct"/>
          </w:tcPr>
          <w:p w14:paraId="24BAB73D" w14:textId="77777777" w:rsidR="004F577C" w:rsidRPr="008D5A7B" w:rsidRDefault="004F577C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114CE1" w:rsidRPr="008D5A7B" w14:paraId="732611FB" w14:textId="77777777" w:rsidTr="00114CE1">
        <w:trPr>
          <w:trHeight w:val="1688"/>
        </w:trPr>
        <w:tc>
          <w:tcPr>
            <w:tcW w:w="866" w:type="pct"/>
          </w:tcPr>
          <w:p w14:paraId="4C76DC55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Autre</w:t>
            </w:r>
          </w:p>
        </w:tc>
        <w:tc>
          <w:tcPr>
            <w:tcW w:w="272" w:type="pct"/>
          </w:tcPr>
          <w:p w14:paraId="06EF789B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11" w:type="pct"/>
          </w:tcPr>
          <w:p w14:paraId="2BF28FFA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56" w:type="pct"/>
          </w:tcPr>
          <w:p w14:paraId="138A301B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2" w:type="pct"/>
          </w:tcPr>
          <w:p w14:paraId="37643DD2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60" w:type="pct"/>
          </w:tcPr>
          <w:p w14:paraId="1BA47C1B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5" w:type="pct"/>
          </w:tcPr>
          <w:p w14:paraId="1039D0FB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" w:type="pct"/>
          </w:tcPr>
          <w:p w14:paraId="1512F75E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13A87DE2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5" w:type="pct"/>
          </w:tcPr>
          <w:p w14:paraId="41F20B70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7DAD9456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pct"/>
          </w:tcPr>
          <w:p w14:paraId="0720A07B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  <w:p w14:paraId="09B93E44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69" w:type="pct"/>
          </w:tcPr>
          <w:p w14:paraId="2296774B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45" w:type="pct"/>
          </w:tcPr>
          <w:p w14:paraId="016B41C1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451" w:type="pct"/>
          </w:tcPr>
          <w:p w14:paraId="0AC643DC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168CC555" w14:textId="77777777" w:rsidR="00AB1617" w:rsidRPr="00000E39" w:rsidRDefault="00AB1617" w:rsidP="00AB1617">
      <w:pPr>
        <w:tabs>
          <w:tab w:val="left" w:pos="3969"/>
        </w:tabs>
        <w:spacing w:after="0" w:line="240" w:lineRule="auto"/>
        <w:rPr>
          <w:rFonts w:ascii="Times New Roman" w:hAnsi="Times New Roman" w:cs="Times New Roman"/>
        </w:rPr>
      </w:pPr>
      <w:r w:rsidRPr="00000E39">
        <w:rPr>
          <w:rFonts w:ascii="Times New Roman" w:hAnsi="Times New Roman" w:cs="Times New Roman"/>
        </w:rPr>
        <w:t>**Note : pour le nombre de jours, tenir compte des travaux effectués en demi-journée</w:t>
      </w:r>
    </w:p>
    <w:p w14:paraId="317B0268" w14:textId="77777777" w:rsidR="00AB1617" w:rsidRDefault="00AB1617" w:rsidP="00AB1617">
      <w:pPr>
        <w:tabs>
          <w:tab w:val="left" w:pos="3969"/>
        </w:tabs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14:paraId="57180FEB" w14:textId="77777777" w:rsidR="00AB1617" w:rsidRDefault="00AB1617" w:rsidP="00AB1617">
      <w:pPr>
        <w:tabs>
          <w:tab w:val="left" w:pos="3969"/>
        </w:tabs>
        <w:spacing w:after="0" w:line="240" w:lineRule="auto"/>
        <w:rPr>
          <w:rFonts w:ascii="Times New Roman" w:hAnsi="Times New Roman" w:cs="Times New Roman"/>
          <w:b/>
          <w:u w:val="single"/>
        </w:rPr>
      </w:pPr>
    </w:p>
    <w:p w14:paraId="11C29445" w14:textId="77777777" w:rsidR="00AB1617" w:rsidRPr="00000E39" w:rsidRDefault="00AB1617" w:rsidP="00CC02DF">
      <w:pPr>
        <w:pStyle w:val="Style5"/>
      </w:pPr>
      <w:r w:rsidRPr="00000E39">
        <w:t>Autres coûts de l’exploitation et durabilité économique</w:t>
      </w:r>
    </w:p>
    <w:p w14:paraId="70BEC8D8" w14:textId="77777777" w:rsidR="00AB1617" w:rsidRPr="00000E39" w:rsidRDefault="00AB1617" w:rsidP="00AB1617">
      <w:pPr>
        <w:tabs>
          <w:tab w:val="left" w:pos="3969"/>
        </w:tabs>
        <w:spacing w:after="0" w:line="240" w:lineRule="auto"/>
        <w:rPr>
          <w:rFonts w:ascii="Times New Roman" w:hAnsi="Times New Roman" w:cs="Times New Roman"/>
        </w:rPr>
      </w:pPr>
    </w:p>
    <w:p w14:paraId="622C05FF" w14:textId="06342123" w:rsidR="00AB1617" w:rsidRPr="00596D46" w:rsidRDefault="00AB1617" w:rsidP="00AB1617">
      <w:pPr>
        <w:tabs>
          <w:tab w:val="left" w:pos="3969"/>
        </w:tabs>
        <w:spacing w:after="0" w:line="240" w:lineRule="auto"/>
        <w:rPr>
          <w:rFonts w:ascii="Times New Roman" w:hAnsi="Times New Roman" w:cs="Times New Roman"/>
          <w:b/>
        </w:rPr>
      </w:pPr>
      <w:r w:rsidRPr="00000E39">
        <w:rPr>
          <w:rFonts w:ascii="Times New Roman" w:hAnsi="Times New Roman" w:cs="Times New Roman"/>
          <w:b/>
        </w:rPr>
        <w:t>Coût de commercialisation</w:t>
      </w:r>
    </w:p>
    <w:p w14:paraId="4DEEE778" w14:textId="77777777" w:rsidR="00AB1617" w:rsidRPr="00000E39" w:rsidRDefault="00AB1617" w:rsidP="00AB1617">
      <w:pPr>
        <w:tabs>
          <w:tab w:val="left" w:pos="3969"/>
        </w:tabs>
        <w:spacing w:after="0" w:line="240" w:lineRule="auto"/>
        <w:rPr>
          <w:rFonts w:ascii="Times New Roman" w:hAnsi="Times New Roman" w:cs="Times New Roma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18"/>
        <w:gridCol w:w="3583"/>
        <w:gridCol w:w="2714"/>
        <w:gridCol w:w="1001"/>
      </w:tblGrid>
      <w:tr w:rsidR="00AB1617" w:rsidRPr="008D5A7B" w14:paraId="4BF93377" w14:textId="77777777" w:rsidTr="00CC02DF">
        <w:tc>
          <w:tcPr>
            <w:tcW w:w="953" w:type="pct"/>
            <w:shd w:val="clear" w:color="auto" w:fill="auto"/>
            <w:vAlign w:val="center"/>
          </w:tcPr>
          <w:p w14:paraId="6132CCA5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bookmarkStart w:id="22" w:name="_Hlk43740120"/>
            <w:r w:rsidRPr="008D5A7B">
              <w:rPr>
                <w:rFonts w:ascii="Arial" w:hAnsi="Arial" w:cs="Arial"/>
                <w:b/>
                <w:sz w:val="20"/>
                <w:szCs w:val="20"/>
              </w:rPr>
              <w:t>Spéculation</w:t>
            </w:r>
          </w:p>
        </w:tc>
        <w:tc>
          <w:tcPr>
            <w:tcW w:w="1987" w:type="pct"/>
            <w:shd w:val="clear" w:color="auto" w:fill="auto"/>
            <w:vAlign w:val="center"/>
          </w:tcPr>
          <w:p w14:paraId="74E1BEEA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</w:rPr>
              <w:t>Type de commercialisation</w:t>
            </w:r>
          </w:p>
        </w:tc>
        <w:tc>
          <w:tcPr>
            <w:tcW w:w="1505" w:type="pct"/>
            <w:shd w:val="clear" w:color="auto" w:fill="auto"/>
            <w:vAlign w:val="center"/>
          </w:tcPr>
          <w:p w14:paraId="13660335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</w:rPr>
              <w:t>Types de dépenses</w:t>
            </w:r>
          </w:p>
        </w:tc>
        <w:tc>
          <w:tcPr>
            <w:tcW w:w="555" w:type="pct"/>
            <w:shd w:val="clear" w:color="auto" w:fill="auto"/>
            <w:vAlign w:val="center"/>
          </w:tcPr>
          <w:p w14:paraId="4B95C6D2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</w:rPr>
              <w:t>Coûts</w:t>
            </w:r>
          </w:p>
        </w:tc>
      </w:tr>
      <w:tr w:rsidR="00AB1617" w:rsidRPr="008D5A7B" w14:paraId="77B7415D" w14:textId="77777777" w:rsidTr="00CC02DF">
        <w:tc>
          <w:tcPr>
            <w:tcW w:w="953" w:type="pct"/>
            <w:vMerge w:val="restart"/>
            <w:shd w:val="clear" w:color="auto" w:fill="auto"/>
          </w:tcPr>
          <w:p w14:paraId="32383984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7" w:type="pct"/>
            <w:shd w:val="clear" w:color="auto" w:fill="auto"/>
          </w:tcPr>
          <w:p w14:paraId="32035C43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Bord Champs</w:t>
            </w:r>
          </w:p>
          <w:p w14:paraId="45F751FA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05" w:type="pct"/>
            <w:shd w:val="clear" w:color="auto" w:fill="auto"/>
          </w:tcPr>
          <w:p w14:paraId="3C10C348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5" w:type="pct"/>
            <w:shd w:val="clear" w:color="auto" w:fill="auto"/>
          </w:tcPr>
          <w:p w14:paraId="6A20645D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8D5A7B" w14:paraId="6531CDEA" w14:textId="77777777" w:rsidTr="00CC02DF">
        <w:trPr>
          <w:trHeight w:val="405"/>
        </w:trPr>
        <w:tc>
          <w:tcPr>
            <w:tcW w:w="953" w:type="pct"/>
            <w:vMerge/>
            <w:shd w:val="clear" w:color="auto" w:fill="auto"/>
          </w:tcPr>
          <w:p w14:paraId="4C53771C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7" w:type="pct"/>
            <w:vMerge w:val="restart"/>
            <w:shd w:val="clear" w:color="auto" w:fill="auto"/>
          </w:tcPr>
          <w:p w14:paraId="390D3D6C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 xml:space="preserve">Marchés </w:t>
            </w:r>
          </w:p>
        </w:tc>
        <w:tc>
          <w:tcPr>
            <w:tcW w:w="1505" w:type="pct"/>
            <w:shd w:val="clear" w:color="auto" w:fill="auto"/>
          </w:tcPr>
          <w:p w14:paraId="4BFA2051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Achat sacs</w:t>
            </w:r>
          </w:p>
          <w:p w14:paraId="55B69339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5" w:type="pct"/>
            <w:shd w:val="clear" w:color="auto" w:fill="auto"/>
          </w:tcPr>
          <w:p w14:paraId="583ADCB4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8D5A7B" w14:paraId="1298C349" w14:textId="77777777" w:rsidTr="00CC02DF">
        <w:trPr>
          <w:trHeight w:val="405"/>
        </w:trPr>
        <w:tc>
          <w:tcPr>
            <w:tcW w:w="953" w:type="pct"/>
            <w:vMerge/>
            <w:shd w:val="clear" w:color="auto" w:fill="auto"/>
          </w:tcPr>
          <w:p w14:paraId="42B572C2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7" w:type="pct"/>
            <w:vMerge/>
            <w:shd w:val="clear" w:color="auto" w:fill="auto"/>
          </w:tcPr>
          <w:p w14:paraId="460053C5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05" w:type="pct"/>
            <w:shd w:val="clear" w:color="auto" w:fill="auto"/>
          </w:tcPr>
          <w:p w14:paraId="159A777F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Achat cageots</w:t>
            </w:r>
          </w:p>
          <w:p w14:paraId="61E70F30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5" w:type="pct"/>
            <w:shd w:val="clear" w:color="auto" w:fill="auto"/>
          </w:tcPr>
          <w:p w14:paraId="783E8C49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8D5A7B" w14:paraId="1F6205C2" w14:textId="77777777" w:rsidTr="00CC02DF">
        <w:tc>
          <w:tcPr>
            <w:tcW w:w="953" w:type="pct"/>
            <w:vMerge/>
            <w:shd w:val="clear" w:color="auto" w:fill="auto"/>
          </w:tcPr>
          <w:p w14:paraId="09887741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7" w:type="pct"/>
            <w:vMerge/>
            <w:shd w:val="clear" w:color="auto" w:fill="auto"/>
          </w:tcPr>
          <w:p w14:paraId="5353A0C6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05" w:type="pct"/>
            <w:shd w:val="clear" w:color="auto" w:fill="auto"/>
          </w:tcPr>
          <w:p w14:paraId="4A4BB38E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Transport production</w:t>
            </w:r>
          </w:p>
          <w:p w14:paraId="55343071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5" w:type="pct"/>
            <w:shd w:val="clear" w:color="auto" w:fill="auto"/>
          </w:tcPr>
          <w:p w14:paraId="4E33416E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8D5A7B" w14:paraId="63F67F1A" w14:textId="77777777" w:rsidTr="00CC02DF">
        <w:tc>
          <w:tcPr>
            <w:tcW w:w="953" w:type="pct"/>
            <w:vMerge w:val="restart"/>
            <w:shd w:val="clear" w:color="auto" w:fill="auto"/>
          </w:tcPr>
          <w:p w14:paraId="0E83B36E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7" w:type="pct"/>
            <w:shd w:val="clear" w:color="auto" w:fill="auto"/>
          </w:tcPr>
          <w:p w14:paraId="6D872F2B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Bord Champs</w:t>
            </w:r>
          </w:p>
          <w:p w14:paraId="762964E7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05" w:type="pct"/>
            <w:shd w:val="clear" w:color="auto" w:fill="auto"/>
          </w:tcPr>
          <w:p w14:paraId="2D10DB7E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5" w:type="pct"/>
            <w:shd w:val="clear" w:color="auto" w:fill="auto"/>
          </w:tcPr>
          <w:p w14:paraId="7AC14810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8D5A7B" w14:paraId="4BADC47B" w14:textId="77777777" w:rsidTr="00CC02DF">
        <w:tc>
          <w:tcPr>
            <w:tcW w:w="953" w:type="pct"/>
            <w:vMerge/>
            <w:shd w:val="clear" w:color="auto" w:fill="auto"/>
          </w:tcPr>
          <w:p w14:paraId="0276FADD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7" w:type="pct"/>
            <w:vMerge w:val="restart"/>
            <w:shd w:val="clear" w:color="auto" w:fill="auto"/>
          </w:tcPr>
          <w:p w14:paraId="2982B1C6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 xml:space="preserve">Marchés </w:t>
            </w:r>
          </w:p>
        </w:tc>
        <w:tc>
          <w:tcPr>
            <w:tcW w:w="1505" w:type="pct"/>
            <w:shd w:val="clear" w:color="auto" w:fill="auto"/>
          </w:tcPr>
          <w:p w14:paraId="15EAC955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Achat sacs</w:t>
            </w:r>
          </w:p>
          <w:p w14:paraId="6B3A8889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5" w:type="pct"/>
            <w:shd w:val="clear" w:color="auto" w:fill="auto"/>
          </w:tcPr>
          <w:p w14:paraId="3F94D4A0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8D5A7B" w14:paraId="5585A735" w14:textId="77777777" w:rsidTr="00CC02DF">
        <w:tc>
          <w:tcPr>
            <w:tcW w:w="953" w:type="pct"/>
            <w:vMerge/>
            <w:shd w:val="clear" w:color="auto" w:fill="auto"/>
          </w:tcPr>
          <w:p w14:paraId="64579206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7" w:type="pct"/>
            <w:vMerge/>
            <w:shd w:val="clear" w:color="auto" w:fill="auto"/>
          </w:tcPr>
          <w:p w14:paraId="0E89ED3D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05" w:type="pct"/>
            <w:shd w:val="clear" w:color="auto" w:fill="auto"/>
          </w:tcPr>
          <w:p w14:paraId="5C5EF6B4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Achat cageots</w:t>
            </w:r>
          </w:p>
          <w:p w14:paraId="422B4469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5" w:type="pct"/>
            <w:shd w:val="clear" w:color="auto" w:fill="auto"/>
          </w:tcPr>
          <w:p w14:paraId="10EC5500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8D5A7B" w14:paraId="78B4228D" w14:textId="77777777" w:rsidTr="00CC02DF">
        <w:tc>
          <w:tcPr>
            <w:tcW w:w="953" w:type="pct"/>
            <w:vMerge/>
            <w:shd w:val="clear" w:color="auto" w:fill="auto"/>
          </w:tcPr>
          <w:p w14:paraId="036C7DAA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7" w:type="pct"/>
            <w:vMerge/>
            <w:shd w:val="clear" w:color="auto" w:fill="auto"/>
          </w:tcPr>
          <w:p w14:paraId="741D9B53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05" w:type="pct"/>
            <w:shd w:val="clear" w:color="auto" w:fill="auto"/>
          </w:tcPr>
          <w:p w14:paraId="2EDCC4AD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Transport production</w:t>
            </w:r>
          </w:p>
          <w:p w14:paraId="6671EEB2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5" w:type="pct"/>
            <w:shd w:val="clear" w:color="auto" w:fill="auto"/>
          </w:tcPr>
          <w:p w14:paraId="3BDF184D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8D5A7B" w14:paraId="70CE708C" w14:textId="77777777" w:rsidTr="00CC02DF">
        <w:tc>
          <w:tcPr>
            <w:tcW w:w="953" w:type="pct"/>
            <w:vMerge w:val="restart"/>
            <w:shd w:val="clear" w:color="auto" w:fill="auto"/>
          </w:tcPr>
          <w:p w14:paraId="319E8099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28B82D59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7" w:type="pct"/>
            <w:shd w:val="clear" w:color="auto" w:fill="auto"/>
          </w:tcPr>
          <w:p w14:paraId="3CB078EA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Bord Champs</w:t>
            </w:r>
          </w:p>
          <w:p w14:paraId="591B6AB8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05" w:type="pct"/>
            <w:shd w:val="clear" w:color="auto" w:fill="auto"/>
          </w:tcPr>
          <w:p w14:paraId="0BD9FA26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5" w:type="pct"/>
            <w:shd w:val="clear" w:color="auto" w:fill="auto"/>
          </w:tcPr>
          <w:p w14:paraId="445E4D76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8D5A7B" w14:paraId="51A36C33" w14:textId="77777777" w:rsidTr="00CC02DF">
        <w:trPr>
          <w:trHeight w:val="367"/>
        </w:trPr>
        <w:tc>
          <w:tcPr>
            <w:tcW w:w="953" w:type="pct"/>
            <w:vMerge/>
            <w:shd w:val="clear" w:color="auto" w:fill="auto"/>
          </w:tcPr>
          <w:p w14:paraId="3AC08C0B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7" w:type="pct"/>
            <w:vMerge w:val="restart"/>
            <w:shd w:val="clear" w:color="auto" w:fill="auto"/>
          </w:tcPr>
          <w:p w14:paraId="07C94C1B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 xml:space="preserve">Marchés </w:t>
            </w:r>
          </w:p>
        </w:tc>
        <w:tc>
          <w:tcPr>
            <w:tcW w:w="1505" w:type="pct"/>
            <w:shd w:val="clear" w:color="auto" w:fill="auto"/>
          </w:tcPr>
          <w:p w14:paraId="50794D92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Achat sacs</w:t>
            </w:r>
          </w:p>
        </w:tc>
        <w:tc>
          <w:tcPr>
            <w:tcW w:w="555" w:type="pct"/>
            <w:shd w:val="clear" w:color="auto" w:fill="auto"/>
          </w:tcPr>
          <w:p w14:paraId="58A1C8DB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8D5A7B" w14:paraId="145B9478" w14:textId="77777777" w:rsidTr="00CC02DF">
        <w:tc>
          <w:tcPr>
            <w:tcW w:w="953" w:type="pct"/>
            <w:vMerge/>
            <w:shd w:val="clear" w:color="auto" w:fill="auto"/>
          </w:tcPr>
          <w:p w14:paraId="057AB6EC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7" w:type="pct"/>
            <w:vMerge/>
            <w:shd w:val="clear" w:color="auto" w:fill="auto"/>
          </w:tcPr>
          <w:p w14:paraId="4FC83FC5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05" w:type="pct"/>
            <w:shd w:val="clear" w:color="auto" w:fill="auto"/>
          </w:tcPr>
          <w:p w14:paraId="50433FB5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Achat cageots</w:t>
            </w:r>
          </w:p>
        </w:tc>
        <w:tc>
          <w:tcPr>
            <w:tcW w:w="555" w:type="pct"/>
            <w:shd w:val="clear" w:color="auto" w:fill="auto"/>
          </w:tcPr>
          <w:p w14:paraId="3EEFE61C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8D5A7B" w14:paraId="6979D6FA" w14:textId="77777777" w:rsidTr="00CC02DF">
        <w:tc>
          <w:tcPr>
            <w:tcW w:w="953" w:type="pct"/>
            <w:vMerge/>
            <w:shd w:val="clear" w:color="auto" w:fill="auto"/>
          </w:tcPr>
          <w:p w14:paraId="185B8056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7" w:type="pct"/>
            <w:vMerge/>
            <w:shd w:val="clear" w:color="auto" w:fill="auto"/>
          </w:tcPr>
          <w:p w14:paraId="09571453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05" w:type="pct"/>
            <w:shd w:val="clear" w:color="auto" w:fill="auto"/>
          </w:tcPr>
          <w:p w14:paraId="6CB366A7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Transport production</w:t>
            </w:r>
          </w:p>
          <w:p w14:paraId="3975FED8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5" w:type="pct"/>
            <w:shd w:val="clear" w:color="auto" w:fill="auto"/>
          </w:tcPr>
          <w:p w14:paraId="7EBE66C7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8D5A7B" w14:paraId="0444AD57" w14:textId="77777777" w:rsidTr="00CC02DF">
        <w:trPr>
          <w:trHeight w:val="455"/>
        </w:trPr>
        <w:tc>
          <w:tcPr>
            <w:tcW w:w="953" w:type="pct"/>
            <w:vMerge w:val="restart"/>
            <w:shd w:val="clear" w:color="auto" w:fill="auto"/>
          </w:tcPr>
          <w:p w14:paraId="02392A3D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6160B79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7" w:type="pct"/>
            <w:shd w:val="clear" w:color="auto" w:fill="auto"/>
          </w:tcPr>
          <w:p w14:paraId="76C30C54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Bord Champs</w:t>
            </w:r>
          </w:p>
        </w:tc>
        <w:tc>
          <w:tcPr>
            <w:tcW w:w="1505" w:type="pct"/>
            <w:shd w:val="clear" w:color="auto" w:fill="auto"/>
          </w:tcPr>
          <w:p w14:paraId="33BCEE86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5" w:type="pct"/>
            <w:shd w:val="clear" w:color="auto" w:fill="auto"/>
          </w:tcPr>
          <w:p w14:paraId="721755D4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8D5A7B" w14:paraId="162C9834" w14:textId="77777777" w:rsidTr="00CC02DF">
        <w:trPr>
          <w:trHeight w:val="70"/>
        </w:trPr>
        <w:tc>
          <w:tcPr>
            <w:tcW w:w="953" w:type="pct"/>
            <w:vMerge/>
            <w:shd w:val="clear" w:color="auto" w:fill="auto"/>
          </w:tcPr>
          <w:p w14:paraId="59BA97E1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7" w:type="pct"/>
            <w:vMerge w:val="restart"/>
            <w:shd w:val="clear" w:color="auto" w:fill="auto"/>
          </w:tcPr>
          <w:p w14:paraId="66617232" w14:textId="77777777" w:rsidR="00AB1617" w:rsidRPr="008D5A7B" w:rsidRDefault="00AB1617" w:rsidP="00C608BD">
            <w:pPr>
              <w:tabs>
                <w:tab w:val="left" w:pos="3969"/>
              </w:tabs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Marchés</w:t>
            </w:r>
          </w:p>
        </w:tc>
        <w:tc>
          <w:tcPr>
            <w:tcW w:w="1505" w:type="pct"/>
            <w:shd w:val="clear" w:color="auto" w:fill="auto"/>
          </w:tcPr>
          <w:p w14:paraId="4366D1BD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Achat sacs</w:t>
            </w:r>
          </w:p>
          <w:p w14:paraId="5A8916E0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5" w:type="pct"/>
            <w:shd w:val="clear" w:color="auto" w:fill="auto"/>
          </w:tcPr>
          <w:p w14:paraId="583F79B2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8D5A7B" w14:paraId="14946301" w14:textId="77777777" w:rsidTr="00CC02DF">
        <w:tc>
          <w:tcPr>
            <w:tcW w:w="953" w:type="pct"/>
            <w:vMerge/>
            <w:shd w:val="clear" w:color="auto" w:fill="auto"/>
          </w:tcPr>
          <w:p w14:paraId="47D7C401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7" w:type="pct"/>
            <w:vMerge/>
            <w:shd w:val="clear" w:color="auto" w:fill="auto"/>
          </w:tcPr>
          <w:p w14:paraId="3B872E49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05" w:type="pct"/>
            <w:shd w:val="clear" w:color="auto" w:fill="auto"/>
          </w:tcPr>
          <w:p w14:paraId="4C076AC7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Achat cageots</w:t>
            </w:r>
          </w:p>
          <w:p w14:paraId="53984057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5" w:type="pct"/>
            <w:shd w:val="clear" w:color="auto" w:fill="auto"/>
          </w:tcPr>
          <w:p w14:paraId="12E9209A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8D5A7B" w14:paraId="2FAC98AE" w14:textId="77777777" w:rsidTr="00CC02DF">
        <w:tc>
          <w:tcPr>
            <w:tcW w:w="953" w:type="pct"/>
            <w:vMerge/>
            <w:shd w:val="clear" w:color="auto" w:fill="auto"/>
          </w:tcPr>
          <w:p w14:paraId="1BA6D38A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7" w:type="pct"/>
            <w:vMerge/>
            <w:shd w:val="clear" w:color="auto" w:fill="auto"/>
          </w:tcPr>
          <w:p w14:paraId="6A0E151F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05" w:type="pct"/>
            <w:shd w:val="clear" w:color="auto" w:fill="auto"/>
          </w:tcPr>
          <w:p w14:paraId="394D24BF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Transport production</w:t>
            </w:r>
          </w:p>
          <w:p w14:paraId="5F878F19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5" w:type="pct"/>
            <w:shd w:val="clear" w:color="auto" w:fill="auto"/>
          </w:tcPr>
          <w:p w14:paraId="6E899882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8D5A7B" w14:paraId="597E9883" w14:textId="77777777" w:rsidTr="00CC02DF">
        <w:tc>
          <w:tcPr>
            <w:tcW w:w="953" w:type="pct"/>
            <w:vMerge w:val="restart"/>
            <w:shd w:val="clear" w:color="auto" w:fill="auto"/>
          </w:tcPr>
          <w:p w14:paraId="0B6A22F5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1CBB905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7" w:type="pct"/>
            <w:shd w:val="clear" w:color="auto" w:fill="auto"/>
          </w:tcPr>
          <w:p w14:paraId="7F85A824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Bord Champs</w:t>
            </w:r>
          </w:p>
          <w:p w14:paraId="4590572E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05" w:type="pct"/>
            <w:shd w:val="clear" w:color="auto" w:fill="auto"/>
          </w:tcPr>
          <w:p w14:paraId="4D6D520E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5" w:type="pct"/>
            <w:shd w:val="clear" w:color="auto" w:fill="auto"/>
          </w:tcPr>
          <w:p w14:paraId="75F1D4D3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8D5A7B" w14:paraId="4AC6F71D" w14:textId="77777777" w:rsidTr="00CC02DF">
        <w:trPr>
          <w:trHeight w:val="540"/>
        </w:trPr>
        <w:tc>
          <w:tcPr>
            <w:tcW w:w="953" w:type="pct"/>
            <w:vMerge/>
            <w:shd w:val="clear" w:color="auto" w:fill="auto"/>
          </w:tcPr>
          <w:p w14:paraId="68ADCF26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7" w:type="pct"/>
            <w:vMerge w:val="restart"/>
            <w:shd w:val="clear" w:color="auto" w:fill="auto"/>
          </w:tcPr>
          <w:p w14:paraId="6EF0E4C8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 xml:space="preserve">Marchés </w:t>
            </w:r>
          </w:p>
        </w:tc>
        <w:tc>
          <w:tcPr>
            <w:tcW w:w="1505" w:type="pct"/>
            <w:shd w:val="clear" w:color="auto" w:fill="auto"/>
          </w:tcPr>
          <w:p w14:paraId="2A85AFCA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Achat sacs</w:t>
            </w:r>
          </w:p>
          <w:p w14:paraId="65B597D8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5" w:type="pct"/>
            <w:shd w:val="clear" w:color="auto" w:fill="auto"/>
          </w:tcPr>
          <w:p w14:paraId="028F33E8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8D5A7B" w14:paraId="03A73FB9" w14:textId="77777777" w:rsidTr="00CC02DF">
        <w:trPr>
          <w:trHeight w:val="540"/>
        </w:trPr>
        <w:tc>
          <w:tcPr>
            <w:tcW w:w="953" w:type="pct"/>
            <w:vMerge/>
            <w:shd w:val="clear" w:color="auto" w:fill="auto"/>
          </w:tcPr>
          <w:p w14:paraId="4E02F757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7" w:type="pct"/>
            <w:vMerge/>
            <w:shd w:val="clear" w:color="auto" w:fill="auto"/>
          </w:tcPr>
          <w:p w14:paraId="62D7B359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05" w:type="pct"/>
            <w:shd w:val="clear" w:color="auto" w:fill="auto"/>
          </w:tcPr>
          <w:p w14:paraId="08084902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Achat cageots</w:t>
            </w:r>
          </w:p>
          <w:p w14:paraId="40E585E0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5" w:type="pct"/>
            <w:shd w:val="clear" w:color="auto" w:fill="auto"/>
          </w:tcPr>
          <w:p w14:paraId="404DCC66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8D5A7B" w14:paraId="5D1F7E62" w14:textId="77777777" w:rsidTr="00CC02DF">
        <w:tc>
          <w:tcPr>
            <w:tcW w:w="953" w:type="pct"/>
            <w:vMerge/>
            <w:shd w:val="clear" w:color="auto" w:fill="auto"/>
          </w:tcPr>
          <w:p w14:paraId="42444771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7" w:type="pct"/>
            <w:vMerge/>
            <w:shd w:val="clear" w:color="auto" w:fill="auto"/>
          </w:tcPr>
          <w:p w14:paraId="50758C79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05" w:type="pct"/>
            <w:shd w:val="clear" w:color="auto" w:fill="auto"/>
          </w:tcPr>
          <w:p w14:paraId="489AD04E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Transport production</w:t>
            </w:r>
          </w:p>
          <w:p w14:paraId="76360BB6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5" w:type="pct"/>
            <w:shd w:val="clear" w:color="auto" w:fill="auto"/>
          </w:tcPr>
          <w:p w14:paraId="126C3AFC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8D5A7B" w14:paraId="0F1D59D2" w14:textId="77777777" w:rsidTr="00CC02DF">
        <w:tc>
          <w:tcPr>
            <w:tcW w:w="953" w:type="pct"/>
            <w:vMerge w:val="restart"/>
            <w:shd w:val="clear" w:color="auto" w:fill="auto"/>
          </w:tcPr>
          <w:p w14:paraId="1C404F38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A2BD41C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7" w:type="pct"/>
            <w:shd w:val="clear" w:color="auto" w:fill="auto"/>
          </w:tcPr>
          <w:p w14:paraId="2E751BED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Bord Champs</w:t>
            </w:r>
          </w:p>
          <w:p w14:paraId="5DBD2033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05" w:type="pct"/>
            <w:shd w:val="clear" w:color="auto" w:fill="auto"/>
          </w:tcPr>
          <w:p w14:paraId="3B891AD8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5" w:type="pct"/>
            <w:shd w:val="clear" w:color="auto" w:fill="auto"/>
          </w:tcPr>
          <w:p w14:paraId="15D7B3E7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8D5A7B" w14:paraId="76CC6715" w14:textId="77777777" w:rsidTr="00CC02DF">
        <w:trPr>
          <w:trHeight w:val="540"/>
        </w:trPr>
        <w:tc>
          <w:tcPr>
            <w:tcW w:w="953" w:type="pct"/>
            <w:vMerge/>
            <w:shd w:val="clear" w:color="auto" w:fill="auto"/>
          </w:tcPr>
          <w:p w14:paraId="740B89E7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7" w:type="pct"/>
            <w:vMerge w:val="restart"/>
            <w:shd w:val="clear" w:color="auto" w:fill="auto"/>
          </w:tcPr>
          <w:p w14:paraId="79B66118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 xml:space="preserve">Marchés </w:t>
            </w:r>
          </w:p>
        </w:tc>
        <w:tc>
          <w:tcPr>
            <w:tcW w:w="1505" w:type="pct"/>
            <w:shd w:val="clear" w:color="auto" w:fill="auto"/>
          </w:tcPr>
          <w:p w14:paraId="64B7D16C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Achat sacs</w:t>
            </w:r>
          </w:p>
          <w:p w14:paraId="7AEA183D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5" w:type="pct"/>
            <w:shd w:val="clear" w:color="auto" w:fill="auto"/>
          </w:tcPr>
          <w:p w14:paraId="01B0CD9B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8D5A7B" w14:paraId="518F8024" w14:textId="77777777" w:rsidTr="00CC02DF">
        <w:trPr>
          <w:trHeight w:val="540"/>
        </w:trPr>
        <w:tc>
          <w:tcPr>
            <w:tcW w:w="953" w:type="pct"/>
            <w:vMerge/>
            <w:shd w:val="clear" w:color="auto" w:fill="auto"/>
          </w:tcPr>
          <w:p w14:paraId="1A9B7E2E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7" w:type="pct"/>
            <w:vMerge/>
            <w:shd w:val="clear" w:color="auto" w:fill="auto"/>
          </w:tcPr>
          <w:p w14:paraId="5A446454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05" w:type="pct"/>
            <w:shd w:val="clear" w:color="auto" w:fill="auto"/>
          </w:tcPr>
          <w:p w14:paraId="0CC9DE82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Achat cageots</w:t>
            </w:r>
          </w:p>
          <w:p w14:paraId="3769DB99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5" w:type="pct"/>
            <w:shd w:val="clear" w:color="auto" w:fill="auto"/>
          </w:tcPr>
          <w:p w14:paraId="731A4329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8D5A7B" w14:paraId="5B6E41EF" w14:textId="77777777" w:rsidTr="00CC02DF">
        <w:trPr>
          <w:trHeight w:val="417"/>
        </w:trPr>
        <w:tc>
          <w:tcPr>
            <w:tcW w:w="953" w:type="pct"/>
            <w:vMerge/>
            <w:shd w:val="clear" w:color="auto" w:fill="auto"/>
          </w:tcPr>
          <w:p w14:paraId="0933D5D9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987" w:type="pct"/>
            <w:vMerge/>
            <w:shd w:val="clear" w:color="auto" w:fill="auto"/>
          </w:tcPr>
          <w:p w14:paraId="249FA779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505" w:type="pct"/>
            <w:shd w:val="clear" w:color="auto" w:fill="auto"/>
          </w:tcPr>
          <w:p w14:paraId="1BE884EE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Transport production</w:t>
            </w:r>
          </w:p>
          <w:p w14:paraId="42406C3D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555" w:type="pct"/>
            <w:shd w:val="clear" w:color="auto" w:fill="auto"/>
          </w:tcPr>
          <w:p w14:paraId="3C852877" w14:textId="77777777" w:rsidR="00AB1617" w:rsidRPr="008D5A7B" w:rsidRDefault="00AB1617" w:rsidP="00C608BD">
            <w:pPr>
              <w:tabs>
                <w:tab w:val="left" w:pos="3969"/>
              </w:tabs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bookmarkEnd w:id="22"/>
    </w:tbl>
    <w:p w14:paraId="2FE44C76" w14:textId="77777777" w:rsidR="00AB1617" w:rsidRPr="00000E39" w:rsidRDefault="00AB1617" w:rsidP="00AB1617">
      <w:pPr>
        <w:tabs>
          <w:tab w:val="left" w:pos="3969"/>
        </w:tabs>
        <w:spacing w:after="0" w:line="240" w:lineRule="auto"/>
        <w:rPr>
          <w:rFonts w:ascii="Times New Roman" w:hAnsi="Times New Roman" w:cs="Times New Roman"/>
          <w:b/>
        </w:rPr>
      </w:pPr>
    </w:p>
    <w:p w14:paraId="75CEFE54" w14:textId="77777777" w:rsidR="008D5A7B" w:rsidRDefault="008D5A7B" w:rsidP="00AB1617">
      <w:pPr>
        <w:tabs>
          <w:tab w:val="left" w:pos="3969"/>
        </w:tabs>
        <w:spacing w:after="0" w:line="240" w:lineRule="auto"/>
        <w:rPr>
          <w:rFonts w:ascii="Times New Roman" w:hAnsi="Times New Roman" w:cs="Times New Roman"/>
          <w:b/>
        </w:rPr>
      </w:pPr>
    </w:p>
    <w:p w14:paraId="10A1292A" w14:textId="77777777" w:rsidR="008D5A7B" w:rsidRDefault="008D5A7B" w:rsidP="00AB1617">
      <w:pPr>
        <w:tabs>
          <w:tab w:val="left" w:pos="3969"/>
        </w:tabs>
        <w:spacing w:after="0" w:line="240" w:lineRule="auto"/>
        <w:rPr>
          <w:rFonts w:ascii="Times New Roman" w:hAnsi="Times New Roman" w:cs="Times New Roman"/>
          <w:b/>
        </w:rPr>
      </w:pPr>
    </w:p>
    <w:p w14:paraId="66E72E8F" w14:textId="77777777" w:rsidR="008D5A7B" w:rsidRDefault="008D5A7B" w:rsidP="00AB1617">
      <w:pPr>
        <w:tabs>
          <w:tab w:val="left" w:pos="3969"/>
        </w:tabs>
        <w:spacing w:after="0" w:line="240" w:lineRule="auto"/>
        <w:rPr>
          <w:rFonts w:ascii="Times New Roman" w:hAnsi="Times New Roman" w:cs="Times New Roman"/>
          <w:b/>
        </w:rPr>
      </w:pPr>
    </w:p>
    <w:p w14:paraId="64560E27" w14:textId="51F5628E" w:rsidR="00AB1617" w:rsidRPr="008D5A7B" w:rsidRDefault="001B2BC3" w:rsidP="00AB1617">
      <w:pPr>
        <w:tabs>
          <w:tab w:val="left" w:pos="3969"/>
        </w:tabs>
        <w:spacing w:after="0" w:line="24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ab/>
      </w:r>
      <w:commentRangeStart w:id="23"/>
      <w:r w:rsidR="00AB1617" w:rsidRPr="008D5A7B">
        <w:rPr>
          <w:rFonts w:ascii="Arial" w:hAnsi="Arial" w:cs="Arial"/>
          <w:b/>
          <w:sz w:val="20"/>
          <w:szCs w:val="20"/>
        </w:rPr>
        <w:t>Type et coût de l’énergie</w:t>
      </w:r>
    </w:p>
    <w:commentRangeEnd w:id="23"/>
    <w:p w14:paraId="5469CC5A" w14:textId="77777777" w:rsidR="00AB1617" w:rsidRPr="00000E39" w:rsidRDefault="001B2BC3" w:rsidP="00AB1617">
      <w:pPr>
        <w:tabs>
          <w:tab w:val="left" w:pos="3969"/>
        </w:tabs>
        <w:spacing w:after="0" w:line="240" w:lineRule="auto"/>
        <w:rPr>
          <w:rFonts w:ascii="Times New Roman" w:hAnsi="Times New Roman" w:cs="Times New Roman"/>
        </w:rPr>
      </w:pPr>
      <w:r>
        <w:rPr>
          <w:rStyle w:val="Marquedecommentaire"/>
        </w:rPr>
        <w:commentReference w:id="23"/>
      </w:r>
    </w:p>
    <w:p w14:paraId="5B123830" w14:textId="7AA9FBB5" w:rsidR="00AB1617" w:rsidRPr="008D5A7B" w:rsidRDefault="00AB1617" w:rsidP="008D5A7B">
      <w:pPr>
        <w:tabs>
          <w:tab w:val="left" w:pos="3969"/>
        </w:tabs>
        <w:spacing w:after="0" w:line="240" w:lineRule="auto"/>
        <w:ind w:firstLine="2124"/>
        <w:rPr>
          <w:rFonts w:ascii="Arial" w:hAnsi="Arial" w:cs="Arial"/>
          <w:b/>
          <w:sz w:val="20"/>
          <w:szCs w:val="20"/>
        </w:rPr>
      </w:pPr>
      <w:r w:rsidRPr="008D5A7B">
        <w:rPr>
          <w:rFonts w:ascii="Arial" w:hAnsi="Arial" w:cs="Arial"/>
          <w:b/>
          <w:sz w:val="20"/>
          <w:szCs w:val="20"/>
        </w:rPr>
        <w:t>Cotisations groupement</w:t>
      </w:r>
    </w:p>
    <w:p w14:paraId="65026A05" w14:textId="77777777" w:rsidR="00AB1617" w:rsidRPr="00000E39" w:rsidRDefault="00AB1617" w:rsidP="00AB1617">
      <w:pPr>
        <w:tabs>
          <w:tab w:val="left" w:pos="3969"/>
        </w:tabs>
        <w:spacing w:after="0" w:line="240" w:lineRule="auto"/>
        <w:rPr>
          <w:rFonts w:ascii="Times New Roman" w:hAnsi="Times New Roman" w:cs="Times New Roman"/>
        </w:rPr>
      </w:pPr>
    </w:p>
    <w:p w14:paraId="28AA20D4" w14:textId="0C60914B" w:rsidR="00AB1617" w:rsidRPr="00000E39" w:rsidRDefault="00AB1617" w:rsidP="00CC02DF">
      <w:pPr>
        <w:pStyle w:val="Style5"/>
      </w:pPr>
      <w:r w:rsidRPr="00000E39">
        <w:t xml:space="preserve">Cotisez-vous pour le </w:t>
      </w:r>
      <w:r w:rsidR="00106BF3" w:rsidRPr="00000E39">
        <w:t>groupement ?</w:t>
      </w:r>
      <w:r w:rsidRPr="00000E39">
        <w:t xml:space="preserve"> /______/ 0</w:t>
      </w:r>
      <w:r w:rsidRPr="00682A47">
        <w:rPr>
          <w:b w:val="0"/>
          <w:i/>
          <w:szCs w:val="20"/>
        </w:rPr>
        <w:t>=non ; 1=oui</w:t>
      </w:r>
    </w:p>
    <w:p w14:paraId="21BA24C8" w14:textId="77777777" w:rsidR="00AB1617" w:rsidRPr="00000E39" w:rsidRDefault="00AB1617" w:rsidP="00AB1617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D21D63C" w14:textId="6FB29BD9" w:rsidR="00AB1617" w:rsidRPr="00000E39" w:rsidRDefault="00AB1617" w:rsidP="00CC02DF">
      <w:pPr>
        <w:pStyle w:val="Style5"/>
      </w:pPr>
      <w:r w:rsidRPr="00000E39">
        <w:t xml:space="preserve">Si oui, à quelle </w:t>
      </w:r>
      <w:r w:rsidR="00106BF3" w:rsidRPr="00000E39">
        <w:t>fréquence ?</w:t>
      </w:r>
      <w:r w:rsidRPr="00000E39">
        <w:t xml:space="preserve">   /______________/</w:t>
      </w:r>
    </w:p>
    <w:p w14:paraId="1624A3E0" w14:textId="77777777" w:rsidR="00AB1617" w:rsidRPr="00000E39" w:rsidRDefault="00AB1617" w:rsidP="00AB1617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16AF8764" w14:textId="77777777" w:rsidR="00AB1617" w:rsidRPr="00000E39" w:rsidRDefault="00AB1617" w:rsidP="00CC02DF">
      <w:pPr>
        <w:pStyle w:val="Style5"/>
      </w:pPr>
      <w:r w:rsidRPr="00000E39">
        <w:t>Quel montant cotisez-vous à chaque fois ? /_______________/</w:t>
      </w:r>
    </w:p>
    <w:p w14:paraId="340E7033" w14:textId="77777777" w:rsidR="00AB1617" w:rsidRPr="00682A47" w:rsidRDefault="00AB1617" w:rsidP="00CC02DF">
      <w:pPr>
        <w:pStyle w:val="Style5"/>
        <w:rPr>
          <w:b w:val="0"/>
          <w:i/>
          <w:szCs w:val="20"/>
        </w:rPr>
      </w:pPr>
      <w:r w:rsidRPr="00000E39">
        <w:t xml:space="preserve">Le périmètre a-t-il fait des prêts monétaires ?   </w:t>
      </w:r>
      <w:r w:rsidRPr="00682A47">
        <w:rPr>
          <w:b w:val="0"/>
          <w:i/>
          <w:szCs w:val="20"/>
        </w:rPr>
        <w:t>1=Oui /________/       0=Non/_________/</w:t>
      </w:r>
    </w:p>
    <w:p w14:paraId="28F33616" w14:textId="77777777" w:rsidR="00AB1617" w:rsidRPr="00000E39" w:rsidRDefault="00AB1617" w:rsidP="00CC02DF">
      <w:pPr>
        <w:pStyle w:val="Style5"/>
      </w:pPr>
      <w:r w:rsidRPr="00000E39">
        <w:t>Si oui, combien de prêts ?   /________/</w:t>
      </w:r>
    </w:p>
    <w:p w14:paraId="156EB081" w14:textId="77777777" w:rsidR="00AB1617" w:rsidRPr="00000E39" w:rsidRDefault="00AB1617" w:rsidP="00AB1617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35"/>
        <w:gridCol w:w="1255"/>
        <w:gridCol w:w="1255"/>
        <w:gridCol w:w="1256"/>
        <w:gridCol w:w="1370"/>
        <w:gridCol w:w="1217"/>
        <w:gridCol w:w="1328"/>
      </w:tblGrid>
      <w:tr w:rsidR="00AB1617" w:rsidRPr="008D5A7B" w14:paraId="305D0D8B" w14:textId="77777777" w:rsidTr="00C608BD">
        <w:tc>
          <w:tcPr>
            <w:tcW w:w="758" w:type="pct"/>
            <w:shd w:val="clear" w:color="auto" w:fill="auto"/>
            <w:vAlign w:val="center"/>
          </w:tcPr>
          <w:p w14:paraId="5275F56B" w14:textId="77777777" w:rsidR="00AB1617" w:rsidRPr="008D5A7B" w:rsidRDefault="00AB1617" w:rsidP="00C608BD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</w:rPr>
              <w:lastRenderedPageBreak/>
              <w:t>Montant prêt</w:t>
            </w:r>
          </w:p>
        </w:tc>
        <w:tc>
          <w:tcPr>
            <w:tcW w:w="714" w:type="pct"/>
            <w:vAlign w:val="center"/>
          </w:tcPr>
          <w:p w14:paraId="1254D853" w14:textId="77777777" w:rsidR="00AB1617" w:rsidRPr="008D5A7B" w:rsidRDefault="00AB1617" w:rsidP="00C608BD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</w:rPr>
              <w:t>Origine du prêt**</w:t>
            </w:r>
          </w:p>
        </w:tc>
        <w:tc>
          <w:tcPr>
            <w:tcW w:w="714" w:type="pct"/>
            <w:shd w:val="clear" w:color="auto" w:fill="auto"/>
            <w:vAlign w:val="center"/>
          </w:tcPr>
          <w:p w14:paraId="5BFBA272" w14:textId="77777777" w:rsidR="00AB1617" w:rsidRPr="008D5A7B" w:rsidRDefault="00AB1617" w:rsidP="00C608BD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</w:rPr>
              <w:t>Usage prêt</w:t>
            </w:r>
          </w:p>
        </w:tc>
        <w:tc>
          <w:tcPr>
            <w:tcW w:w="714" w:type="pct"/>
            <w:shd w:val="clear" w:color="auto" w:fill="auto"/>
            <w:vAlign w:val="center"/>
          </w:tcPr>
          <w:p w14:paraId="5F93D564" w14:textId="77777777" w:rsidR="00AB1617" w:rsidRPr="008D5A7B" w:rsidRDefault="00AB1617" w:rsidP="00C608BD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</w:rPr>
              <w:t>Date prêt</w:t>
            </w:r>
          </w:p>
        </w:tc>
        <w:tc>
          <w:tcPr>
            <w:tcW w:w="777" w:type="pct"/>
            <w:shd w:val="clear" w:color="auto" w:fill="auto"/>
            <w:vAlign w:val="center"/>
          </w:tcPr>
          <w:p w14:paraId="456E3F56" w14:textId="77777777" w:rsidR="00AB1617" w:rsidRPr="008D5A7B" w:rsidRDefault="00AB1617" w:rsidP="00C608BD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</w:rPr>
              <w:t>Fréquence paiement/ versement</w:t>
            </w:r>
          </w:p>
        </w:tc>
        <w:tc>
          <w:tcPr>
            <w:tcW w:w="663" w:type="pct"/>
            <w:shd w:val="clear" w:color="auto" w:fill="auto"/>
            <w:vAlign w:val="center"/>
          </w:tcPr>
          <w:p w14:paraId="31809033" w14:textId="77777777" w:rsidR="00AB1617" w:rsidRPr="008D5A7B" w:rsidRDefault="00AB1617" w:rsidP="00C608BD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</w:rPr>
              <w:t>Montant payé à chaque versement</w:t>
            </w:r>
          </w:p>
        </w:tc>
        <w:tc>
          <w:tcPr>
            <w:tcW w:w="660" w:type="pct"/>
            <w:shd w:val="clear" w:color="auto" w:fill="auto"/>
            <w:vAlign w:val="center"/>
          </w:tcPr>
          <w:p w14:paraId="2C28B2B8" w14:textId="77777777" w:rsidR="00AB1617" w:rsidRPr="008D5A7B" w:rsidRDefault="00AB1617" w:rsidP="00C608BD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</w:rPr>
              <w:t>Combien de versements avez-vous effectué ?</w:t>
            </w:r>
          </w:p>
        </w:tc>
      </w:tr>
      <w:tr w:rsidR="00AB1617" w:rsidRPr="008D5A7B" w14:paraId="6C70EE7B" w14:textId="77777777" w:rsidTr="00C608BD">
        <w:tc>
          <w:tcPr>
            <w:tcW w:w="758" w:type="pct"/>
            <w:shd w:val="clear" w:color="auto" w:fill="auto"/>
          </w:tcPr>
          <w:p w14:paraId="7CDD5905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52AD189D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4" w:type="pct"/>
          </w:tcPr>
          <w:p w14:paraId="55962C5B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4" w:type="pct"/>
            <w:shd w:val="clear" w:color="auto" w:fill="auto"/>
          </w:tcPr>
          <w:p w14:paraId="7D30796B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4" w:type="pct"/>
            <w:shd w:val="clear" w:color="auto" w:fill="auto"/>
          </w:tcPr>
          <w:p w14:paraId="47AF0052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7" w:type="pct"/>
            <w:shd w:val="clear" w:color="auto" w:fill="auto"/>
          </w:tcPr>
          <w:p w14:paraId="1FAC2CC6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63" w:type="pct"/>
            <w:shd w:val="clear" w:color="auto" w:fill="auto"/>
          </w:tcPr>
          <w:p w14:paraId="2B3E5962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60" w:type="pct"/>
            <w:shd w:val="clear" w:color="auto" w:fill="auto"/>
          </w:tcPr>
          <w:p w14:paraId="11F7D9F3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8D5A7B" w14:paraId="78919AD0" w14:textId="77777777" w:rsidTr="00C608BD">
        <w:tc>
          <w:tcPr>
            <w:tcW w:w="758" w:type="pct"/>
            <w:shd w:val="clear" w:color="auto" w:fill="auto"/>
          </w:tcPr>
          <w:p w14:paraId="4379CF28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330D0FB8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4" w:type="pct"/>
          </w:tcPr>
          <w:p w14:paraId="1720C5AF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4" w:type="pct"/>
            <w:shd w:val="clear" w:color="auto" w:fill="auto"/>
          </w:tcPr>
          <w:p w14:paraId="5F4C9B1F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4" w:type="pct"/>
            <w:shd w:val="clear" w:color="auto" w:fill="auto"/>
          </w:tcPr>
          <w:p w14:paraId="18E7D838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7" w:type="pct"/>
            <w:shd w:val="clear" w:color="auto" w:fill="auto"/>
          </w:tcPr>
          <w:p w14:paraId="115E9BA9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63" w:type="pct"/>
            <w:shd w:val="clear" w:color="auto" w:fill="auto"/>
          </w:tcPr>
          <w:p w14:paraId="75866886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60" w:type="pct"/>
            <w:shd w:val="clear" w:color="auto" w:fill="auto"/>
          </w:tcPr>
          <w:p w14:paraId="4064DD7B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8D5A7B" w14:paraId="2B7257E7" w14:textId="77777777" w:rsidTr="00C608BD">
        <w:tc>
          <w:tcPr>
            <w:tcW w:w="758" w:type="pct"/>
            <w:shd w:val="clear" w:color="auto" w:fill="auto"/>
          </w:tcPr>
          <w:p w14:paraId="04ED0352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3A507AE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4" w:type="pct"/>
          </w:tcPr>
          <w:p w14:paraId="3D245C1A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4" w:type="pct"/>
            <w:shd w:val="clear" w:color="auto" w:fill="auto"/>
          </w:tcPr>
          <w:p w14:paraId="36EE2CA2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4" w:type="pct"/>
            <w:shd w:val="clear" w:color="auto" w:fill="auto"/>
          </w:tcPr>
          <w:p w14:paraId="6A331EDC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7" w:type="pct"/>
            <w:shd w:val="clear" w:color="auto" w:fill="auto"/>
          </w:tcPr>
          <w:p w14:paraId="4633E039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63" w:type="pct"/>
            <w:shd w:val="clear" w:color="auto" w:fill="auto"/>
          </w:tcPr>
          <w:p w14:paraId="4F2DBFAD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60" w:type="pct"/>
            <w:shd w:val="clear" w:color="auto" w:fill="auto"/>
          </w:tcPr>
          <w:p w14:paraId="291F28F0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8D5A7B" w14:paraId="1FE23CF2" w14:textId="77777777" w:rsidTr="00C608BD">
        <w:tc>
          <w:tcPr>
            <w:tcW w:w="758" w:type="pct"/>
            <w:shd w:val="clear" w:color="auto" w:fill="auto"/>
          </w:tcPr>
          <w:p w14:paraId="5CA31527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776F6A02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4" w:type="pct"/>
          </w:tcPr>
          <w:p w14:paraId="0842BDB3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4" w:type="pct"/>
            <w:shd w:val="clear" w:color="auto" w:fill="auto"/>
          </w:tcPr>
          <w:p w14:paraId="03742FF5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14" w:type="pct"/>
            <w:shd w:val="clear" w:color="auto" w:fill="auto"/>
          </w:tcPr>
          <w:p w14:paraId="1B6078C3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777" w:type="pct"/>
            <w:shd w:val="clear" w:color="auto" w:fill="auto"/>
          </w:tcPr>
          <w:p w14:paraId="5F059180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63" w:type="pct"/>
            <w:shd w:val="clear" w:color="auto" w:fill="auto"/>
          </w:tcPr>
          <w:p w14:paraId="73ABD255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660" w:type="pct"/>
            <w:shd w:val="clear" w:color="auto" w:fill="auto"/>
          </w:tcPr>
          <w:p w14:paraId="21B10A3B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4548DCA4" w14:textId="77777777" w:rsidR="00AB1617" w:rsidRPr="008D5A7B" w:rsidRDefault="00AB1617" w:rsidP="00AB1617">
      <w:pPr>
        <w:spacing w:after="0" w:line="240" w:lineRule="auto"/>
        <w:rPr>
          <w:rFonts w:ascii="Arial" w:hAnsi="Arial" w:cs="Arial"/>
          <w:sz w:val="20"/>
          <w:szCs w:val="20"/>
        </w:rPr>
      </w:pPr>
      <w:r w:rsidRPr="008D5A7B">
        <w:rPr>
          <w:rFonts w:ascii="Arial" w:hAnsi="Arial" w:cs="Arial"/>
          <w:sz w:val="20"/>
          <w:szCs w:val="20"/>
        </w:rPr>
        <w:t>**Origine du prêt : 1=IMF</w:t>
      </w:r>
      <w:r w:rsidRPr="008D5A7B">
        <w:rPr>
          <w:rFonts w:ascii="Arial" w:hAnsi="Arial" w:cs="Arial"/>
          <w:sz w:val="20"/>
          <w:szCs w:val="20"/>
          <w:vertAlign w:val="superscript"/>
        </w:rPr>
        <w:footnoteReference w:id="1"/>
      </w:r>
      <w:r w:rsidRPr="008D5A7B">
        <w:rPr>
          <w:rFonts w:ascii="Arial" w:hAnsi="Arial" w:cs="Arial"/>
          <w:sz w:val="20"/>
          <w:szCs w:val="20"/>
        </w:rPr>
        <w:t xml:space="preserve"> ; 2=tontines ; 3=banques ; 4=autres </w:t>
      </w:r>
    </w:p>
    <w:p w14:paraId="1745596C" w14:textId="77777777" w:rsidR="00AB1617" w:rsidRPr="00000E39" w:rsidRDefault="00AB1617" w:rsidP="00AB1617">
      <w:pPr>
        <w:spacing w:line="360" w:lineRule="auto"/>
        <w:rPr>
          <w:rFonts w:ascii="Times New Roman" w:hAnsi="Times New Roman" w:cs="Times New Roman"/>
          <w:b/>
          <w:u w:val="single"/>
        </w:rPr>
      </w:pPr>
    </w:p>
    <w:p w14:paraId="47F45110" w14:textId="40E9F8AC" w:rsidR="00AB1617" w:rsidRPr="00000E39" w:rsidRDefault="00AB1617" w:rsidP="00CC02DF">
      <w:pPr>
        <w:pStyle w:val="Style4"/>
      </w:pPr>
      <w:r w:rsidRPr="00000E39">
        <w:t>Taux de spécialisation économique</w:t>
      </w:r>
    </w:p>
    <w:p w14:paraId="02D6B3D9" w14:textId="396EDC22" w:rsidR="00AB1617" w:rsidRPr="00000E39" w:rsidRDefault="00AB1617" w:rsidP="00CC02DF">
      <w:pPr>
        <w:pStyle w:val="Style5"/>
      </w:pPr>
      <w:r w:rsidRPr="00000E39">
        <w:t xml:space="preserve">Chiffre </w:t>
      </w:r>
      <w:commentRangeStart w:id="24"/>
      <w:r w:rsidRPr="00000E39">
        <w:t>d’affaires</w:t>
      </w:r>
      <w:commentRangeEnd w:id="24"/>
      <w:r w:rsidR="00ED0611">
        <w:rPr>
          <w:rStyle w:val="Marquedecommentaire"/>
        </w:rPr>
        <w:commentReference w:id="24"/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1930"/>
        <w:gridCol w:w="1839"/>
        <w:gridCol w:w="1839"/>
        <w:gridCol w:w="1807"/>
        <w:gridCol w:w="1601"/>
      </w:tblGrid>
      <w:tr w:rsidR="00AB1617" w:rsidRPr="008D5A7B" w14:paraId="33882287" w14:textId="77777777" w:rsidTr="00C608BD">
        <w:tc>
          <w:tcPr>
            <w:tcW w:w="1930" w:type="dxa"/>
          </w:tcPr>
          <w:p w14:paraId="01BE47EE" w14:textId="77777777" w:rsidR="00AB1617" w:rsidRPr="008D5A7B" w:rsidRDefault="00AB1617" w:rsidP="00C608B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Spéculation</w:t>
            </w:r>
          </w:p>
        </w:tc>
        <w:tc>
          <w:tcPr>
            <w:tcW w:w="1839" w:type="dxa"/>
          </w:tcPr>
          <w:p w14:paraId="7BDA1C7F" w14:textId="77777777" w:rsidR="00AB1617" w:rsidRPr="008D5A7B" w:rsidRDefault="00AB1617" w:rsidP="00C608B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Quantité produite</w:t>
            </w:r>
          </w:p>
        </w:tc>
        <w:tc>
          <w:tcPr>
            <w:tcW w:w="1839" w:type="dxa"/>
          </w:tcPr>
          <w:p w14:paraId="79843D53" w14:textId="77777777" w:rsidR="00AB1617" w:rsidRPr="008D5A7B" w:rsidRDefault="00AB1617" w:rsidP="00C608B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Quantité vendue</w:t>
            </w:r>
          </w:p>
        </w:tc>
        <w:tc>
          <w:tcPr>
            <w:tcW w:w="1807" w:type="dxa"/>
          </w:tcPr>
          <w:p w14:paraId="613181D3" w14:textId="77777777" w:rsidR="00AB1617" w:rsidRPr="008D5A7B" w:rsidRDefault="00AB1617" w:rsidP="00C608B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>Prix de vente unitaire</w:t>
            </w:r>
          </w:p>
        </w:tc>
        <w:tc>
          <w:tcPr>
            <w:tcW w:w="1601" w:type="dxa"/>
          </w:tcPr>
          <w:p w14:paraId="434E726A" w14:textId="77777777" w:rsidR="00AB1617" w:rsidRPr="008D5A7B" w:rsidRDefault="00AB1617" w:rsidP="00C608B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 xml:space="preserve">**Avez-vendu à un seul acheteur </w:t>
            </w:r>
          </w:p>
        </w:tc>
      </w:tr>
      <w:tr w:rsidR="00AB1617" w:rsidRPr="008D5A7B" w14:paraId="2661CF23" w14:textId="77777777" w:rsidTr="00C608BD">
        <w:tc>
          <w:tcPr>
            <w:tcW w:w="1930" w:type="dxa"/>
          </w:tcPr>
          <w:p w14:paraId="08A15C9A" w14:textId="77777777" w:rsidR="00AB1617" w:rsidRPr="008D5A7B" w:rsidRDefault="00AB1617" w:rsidP="00C608B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9" w:type="dxa"/>
          </w:tcPr>
          <w:p w14:paraId="316A4555" w14:textId="77777777" w:rsidR="00AB1617" w:rsidRPr="008D5A7B" w:rsidRDefault="00AB1617" w:rsidP="00C608B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9" w:type="dxa"/>
          </w:tcPr>
          <w:p w14:paraId="54F288FF" w14:textId="77777777" w:rsidR="00AB1617" w:rsidRPr="008D5A7B" w:rsidRDefault="00AB1617" w:rsidP="00C608B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7" w:type="dxa"/>
          </w:tcPr>
          <w:p w14:paraId="777E8489" w14:textId="77777777" w:rsidR="00AB1617" w:rsidRPr="008D5A7B" w:rsidRDefault="00AB1617" w:rsidP="00C608B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01" w:type="dxa"/>
          </w:tcPr>
          <w:p w14:paraId="4BAF7D2C" w14:textId="77777777" w:rsidR="00AB1617" w:rsidRPr="008D5A7B" w:rsidRDefault="00AB1617" w:rsidP="00C608B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8D5A7B" w14:paraId="4026BEC2" w14:textId="77777777" w:rsidTr="00C608BD">
        <w:tc>
          <w:tcPr>
            <w:tcW w:w="1930" w:type="dxa"/>
          </w:tcPr>
          <w:p w14:paraId="11543681" w14:textId="77777777" w:rsidR="00AB1617" w:rsidRPr="008D5A7B" w:rsidRDefault="00AB1617" w:rsidP="00C608B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9" w:type="dxa"/>
          </w:tcPr>
          <w:p w14:paraId="66BB9C99" w14:textId="77777777" w:rsidR="00AB1617" w:rsidRPr="008D5A7B" w:rsidRDefault="00AB1617" w:rsidP="00C608B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9" w:type="dxa"/>
          </w:tcPr>
          <w:p w14:paraId="46737A17" w14:textId="77777777" w:rsidR="00AB1617" w:rsidRPr="008D5A7B" w:rsidRDefault="00AB1617" w:rsidP="00C608B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7" w:type="dxa"/>
          </w:tcPr>
          <w:p w14:paraId="571F9C65" w14:textId="77777777" w:rsidR="00AB1617" w:rsidRPr="008D5A7B" w:rsidRDefault="00AB1617" w:rsidP="00C608B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01" w:type="dxa"/>
          </w:tcPr>
          <w:p w14:paraId="72BFB8F0" w14:textId="77777777" w:rsidR="00AB1617" w:rsidRPr="008D5A7B" w:rsidRDefault="00AB1617" w:rsidP="00C608B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8D5A7B" w14:paraId="737A29A0" w14:textId="77777777" w:rsidTr="00C608BD">
        <w:tc>
          <w:tcPr>
            <w:tcW w:w="1930" w:type="dxa"/>
          </w:tcPr>
          <w:p w14:paraId="2970DDC9" w14:textId="77777777" w:rsidR="00AB1617" w:rsidRPr="008D5A7B" w:rsidRDefault="00AB1617" w:rsidP="00C608B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9" w:type="dxa"/>
          </w:tcPr>
          <w:p w14:paraId="69F94288" w14:textId="77777777" w:rsidR="00AB1617" w:rsidRPr="008D5A7B" w:rsidRDefault="00AB1617" w:rsidP="00C608B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9" w:type="dxa"/>
          </w:tcPr>
          <w:p w14:paraId="1A7A456F" w14:textId="77777777" w:rsidR="00AB1617" w:rsidRPr="008D5A7B" w:rsidRDefault="00AB1617" w:rsidP="00C608B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7" w:type="dxa"/>
          </w:tcPr>
          <w:p w14:paraId="5FC6679F" w14:textId="77777777" w:rsidR="00AB1617" w:rsidRPr="008D5A7B" w:rsidRDefault="00AB1617" w:rsidP="00C608B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01" w:type="dxa"/>
          </w:tcPr>
          <w:p w14:paraId="598236B8" w14:textId="77777777" w:rsidR="00AB1617" w:rsidRPr="008D5A7B" w:rsidRDefault="00AB1617" w:rsidP="00C608B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8D5A7B" w14:paraId="33721A7F" w14:textId="77777777" w:rsidTr="00C608BD">
        <w:tc>
          <w:tcPr>
            <w:tcW w:w="1930" w:type="dxa"/>
          </w:tcPr>
          <w:p w14:paraId="309BD7D6" w14:textId="77777777" w:rsidR="00AB1617" w:rsidRPr="008D5A7B" w:rsidRDefault="00AB1617" w:rsidP="00C608B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9" w:type="dxa"/>
          </w:tcPr>
          <w:p w14:paraId="65B3F831" w14:textId="77777777" w:rsidR="00AB1617" w:rsidRPr="008D5A7B" w:rsidRDefault="00AB1617" w:rsidP="00C608B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39" w:type="dxa"/>
          </w:tcPr>
          <w:p w14:paraId="44456CA2" w14:textId="77777777" w:rsidR="00AB1617" w:rsidRPr="008D5A7B" w:rsidRDefault="00AB1617" w:rsidP="00C608B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807" w:type="dxa"/>
          </w:tcPr>
          <w:p w14:paraId="36654DDB" w14:textId="77777777" w:rsidR="00AB1617" w:rsidRPr="008D5A7B" w:rsidRDefault="00AB1617" w:rsidP="00C608B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1601" w:type="dxa"/>
          </w:tcPr>
          <w:p w14:paraId="67689D94" w14:textId="77777777" w:rsidR="00AB1617" w:rsidRPr="008D5A7B" w:rsidRDefault="00AB1617" w:rsidP="00C608BD">
            <w:pPr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3B6F4AE9" w14:textId="4379DC91" w:rsidR="00AB1617" w:rsidRPr="00000E39" w:rsidRDefault="00AB1617" w:rsidP="00AB1617">
      <w:pPr>
        <w:spacing w:line="360" w:lineRule="auto"/>
        <w:ind w:left="360"/>
        <w:rPr>
          <w:rFonts w:ascii="Times New Roman" w:hAnsi="Times New Roman" w:cs="Times New Roman"/>
        </w:rPr>
      </w:pPr>
      <w:r w:rsidRPr="00000E39">
        <w:rPr>
          <w:rFonts w:ascii="Times New Roman" w:hAnsi="Times New Roman" w:cs="Times New Roman"/>
        </w:rPr>
        <w:t>***</w:t>
      </w:r>
      <w:r w:rsidRPr="008D5A7B">
        <w:rPr>
          <w:rFonts w:ascii="Arial" w:hAnsi="Arial" w:cs="Arial"/>
          <w:i/>
          <w:sz w:val="20"/>
          <w:szCs w:val="20"/>
        </w:rPr>
        <w:t xml:space="preserve">1. Toute la </w:t>
      </w:r>
      <w:r w:rsidR="00ED0611" w:rsidRPr="008D5A7B">
        <w:rPr>
          <w:rFonts w:ascii="Arial" w:hAnsi="Arial" w:cs="Arial"/>
          <w:i/>
          <w:sz w:val="20"/>
          <w:szCs w:val="20"/>
        </w:rPr>
        <w:t>production ;</w:t>
      </w:r>
      <w:r w:rsidRPr="008D5A7B">
        <w:rPr>
          <w:rFonts w:ascii="Arial" w:hAnsi="Arial" w:cs="Arial"/>
          <w:i/>
          <w:sz w:val="20"/>
          <w:szCs w:val="20"/>
        </w:rPr>
        <w:t xml:space="preserve"> 2. La moitié de la production ; 3. Le tiers de la production</w:t>
      </w:r>
    </w:p>
    <w:p w14:paraId="37999F24" w14:textId="30921A55" w:rsidR="00AB1617" w:rsidRPr="00000E39" w:rsidRDefault="00AB1617" w:rsidP="00CC02DF">
      <w:pPr>
        <w:pStyle w:val="Style5"/>
      </w:pPr>
      <w:r w:rsidRPr="00000E39">
        <w:t xml:space="preserve">Quelle est la part du chiffre d’affaires de la plus importante production ou de la plus importante activité ? (à déduire du tableau du chiffre d’affaires). </w:t>
      </w:r>
    </w:p>
    <w:p w14:paraId="1B7B0165" w14:textId="400C50D2" w:rsidR="00AB1617" w:rsidRPr="00000E39" w:rsidRDefault="00AB1617" w:rsidP="00CC02DF">
      <w:pPr>
        <w:pStyle w:val="Style5"/>
      </w:pPr>
      <w:r w:rsidRPr="00000E39">
        <w:t>Part du chiffre d’affaires achetée par le plus gros client par spéculation (à déduire du tableau du chiffre d’affaires</w:t>
      </w:r>
      <w:commentRangeStart w:id="25"/>
      <w:commentRangeEnd w:id="25"/>
      <w:r w:rsidR="00ED0611">
        <w:rPr>
          <w:rStyle w:val="Marquedecommentaire"/>
        </w:rPr>
        <w:commentReference w:id="25"/>
      </w:r>
      <w:r w:rsidRPr="00000E39">
        <w:t xml:space="preserve">).       </w:t>
      </w:r>
    </w:p>
    <w:p w14:paraId="58F146F2" w14:textId="77777777" w:rsidR="00AB1617" w:rsidRPr="00000E39" w:rsidRDefault="00AB1617" w:rsidP="00AB1617">
      <w:pPr>
        <w:spacing w:after="0" w:line="240" w:lineRule="auto"/>
        <w:rPr>
          <w:rFonts w:ascii="Times New Roman" w:hAnsi="Times New Roman" w:cs="Times New Roman"/>
        </w:rPr>
      </w:pPr>
    </w:p>
    <w:p w14:paraId="3B3BA827" w14:textId="338561AE" w:rsidR="00AB1617" w:rsidRPr="00596D46" w:rsidRDefault="00AB1617" w:rsidP="00CC02DF">
      <w:pPr>
        <w:pStyle w:val="Style4"/>
      </w:pPr>
      <w:r w:rsidRPr="00596D46">
        <w:t xml:space="preserve">Autonomie financière  </w:t>
      </w:r>
    </w:p>
    <w:p w14:paraId="7AAEABC4" w14:textId="77777777" w:rsidR="00AB1617" w:rsidRPr="00596D46" w:rsidRDefault="00AB1617" w:rsidP="00AB1617">
      <w:pPr>
        <w:spacing w:after="0" w:line="240" w:lineRule="auto"/>
        <w:rPr>
          <w:rFonts w:ascii="Times New Roman" w:hAnsi="Times New Roman" w:cs="Times New Roman"/>
        </w:rPr>
      </w:pPr>
    </w:p>
    <w:p w14:paraId="1A0088F9" w14:textId="77777777" w:rsidR="00AB1617" w:rsidRPr="00596D46" w:rsidRDefault="00AB1617" w:rsidP="00CC02DF">
      <w:pPr>
        <w:pStyle w:val="Style5"/>
      </w:pPr>
      <w:r w:rsidRPr="00596D46">
        <w:t xml:space="preserve">Achetez-vous des intrants à crédit ?  </w:t>
      </w:r>
      <w:r w:rsidRPr="00682A47">
        <w:rPr>
          <w:b w:val="0"/>
          <w:i/>
          <w:szCs w:val="20"/>
        </w:rPr>
        <w:t>/______/ 0=non ; 1=oui</w:t>
      </w:r>
    </w:p>
    <w:p w14:paraId="21937B38" w14:textId="77777777" w:rsidR="00AB1617" w:rsidRPr="00000E39" w:rsidRDefault="00AB1617" w:rsidP="00AB1617">
      <w:pPr>
        <w:spacing w:after="0" w:line="240" w:lineRule="auto"/>
        <w:rPr>
          <w:rFonts w:ascii="Times New Roman" w:hAnsi="Times New Roman" w:cs="Times New Roman"/>
          <w:highlight w:val="yellow"/>
        </w:rPr>
      </w:pPr>
    </w:p>
    <w:tbl>
      <w:tblPr>
        <w:tblpPr w:leftFromText="141" w:rightFromText="141" w:vertAnchor="text" w:horzAnchor="margin" w:tblpXSpec="center" w:tblpY="12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85"/>
        <w:gridCol w:w="2500"/>
        <w:gridCol w:w="2108"/>
        <w:gridCol w:w="2523"/>
      </w:tblGrid>
      <w:tr w:rsidR="00AB1617" w:rsidRPr="008D5A7B" w14:paraId="7309B641" w14:textId="77777777" w:rsidTr="00CC02DF">
        <w:tc>
          <w:tcPr>
            <w:tcW w:w="0" w:type="auto"/>
            <w:shd w:val="clear" w:color="auto" w:fill="auto"/>
            <w:vAlign w:val="center"/>
          </w:tcPr>
          <w:p w14:paraId="31EAE71D" w14:textId="77777777" w:rsidR="00AB1617" w:rsidRPr="008D5A7B" w:rsidRDefault="00AB1617" w:rsidP="00C608BD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</w:rPr>
              <w:t>Type d’intrant acheté à crédi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1BB12039" w14:textId="77777777" w:rsidR="00AB1617" w:rsidRPr="008D5A7B" w:rsidRDefault="00AB1617" w:rsidP="00C608BD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</w:rPr>
              <w:t>Quantité total acheté à crédit (toute l’année)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52DF8A1" w14:textId="77777777" w:rsidR="00AB1617" w:rsidRPr="008D5A7B" w:rsidRDefault="00AB1617" w:rsidP="00C608BD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</w:rPr>
              <w:t>Mode de remboursement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7FA83517" w14:textId="77777777" w:rsidR="00AB1617" w:rsidRPr="008D5A7B" w:rsidRDefault="00AB1617" w:rsidP="00C608BD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</w:rPr>
              <w:t>Le remboursement est-il effectué ?</w:t>
            </w:r>
          </w:p>
        </w:tc>
      </w:tr>
      <w:tr w:rsidR="00AB1617" w:rsidRPr="008D5A7B" w14:paraId="24E6E10C" w14:textId="77777777" w:rsidTr="00CC02DF">
        <w:tc>
          <w:tcPr>
            <w:tcW w:w="0" w:type="auto"/>
            <w:shd w:val="clear" w:color="auto" w:fill="auto"/>
          </w:tcPr>
          <w:p w14:paraId="56A1C20A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69DDF2A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41870674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740F72D1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0FB4C499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8D5A7B" w14:paraId="653D1F6C" w14:textId="77777777" w:rsidTr="00CC02DF">
        <w:tc>
          <w:tcPr>
            <w:tcW w:w="0" w:type="auto"/>
            <w:shd w:val="clear" w:color="auto" w:fill="auto"/>
          </w:tcPr>
          <w:p w14:paraId="48545D6E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67911728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44323D56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5667E3FB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6AA208EB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8D5A7B" w14:paraId="50FA1D3C" w14:textId="77777777" w:rsidTr="00CC02DF">
        <w:tc>
          <w:tcPr>
            <w:tcW w:w="0" w:type="auto"/>
            <w:shd w:val="clear" w:color="auto" w:fill="auto"/>
          </w:tcPr>
          <w:p w14:paraId="74EB5C54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04420A84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749A1123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55906BD7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20860853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8D5A7B" w14:paraId="10681F03" w14:textId="77777777" w:rsidTr="00CC02DF">
        <w:tc>
          <w:tcPr>
            <w:tcW w:w="0" w:type="auto"/>
            <w:shd w:val="clear" w:color="auto" w:fill="auto"/>
          </w:tcPr>
          <w:p w14:paraId="264072C5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117FBF98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6CE5DD64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496B47DA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33B06038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AB1617" w:rsidRPr="008D5A7B" w14:paraId="4AD36C9C" w14:textId="77777777" w:rsidTr="00CC02DF">
        <w:tc>
          <w:tcPr>
            <w:tcW w:w="0" w:type="auto"/>
            <w:shd w:val="clear" w:color="auto" w:fill="auto"/>
          </w:tcPr>
          <w:p w14:paraId="057A6154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  <w:p w14:paraId="42F47F93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38CEFCC0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77C31D20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  <w:shd w:val="clear" w:color="auto" w:fill="auto"/>
          </w:tcPr>
          <w:p w14:paraId="13414A7E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2BFA764A" w14:textId="77777777" w:rsidR="00AB1617" w:rsidRPr="00000E39" w:rsidRDefault="00AB1617" w:rsidP="00AB1617">
      <w:pPr>
        <w:spacing w:after="0" w:line="240" w:lineRule="auto"/>
        <w:rPr>
          <w:rFonts w:ascii="Times New Roman" w:hAnsi="Times New Roman" w:cs="Times New Roman"/>
          <w:highlight w:val="yellow"/>
        </w:rPr>
      </w:pPr>
    </w:p>
    <w:p w14:paraId="76E4130E" w14:textId="725628D0" w:rsidR="00AB1617" w:rsidRPr="00000E39" w:rsidRDefault="00AB1617" w:rsidP="00AB1617">
      <w:pPr>
        <w:spacing w:after="0" w:line="240" w:lineRule="auto"/>
        <w:rPr>
          <w:rFonts w:ascii="Times New Roman" w:hAnsi="Times New Roman" w:cs="Times New Roman"/>
        </w:rPr>
      </w:pPr>
    </w:p>
    <w:p w14:paraId="26BBF38D" w14:textId="77777777" w:rsidR="00AB1617" w:rsidRPr="00000E39" w:rsidRDefault="00AB1617" w:rsidP="00AB1617">
      <w:pPr>
        <w:rPr>
          <w:rFonts w:ascii="Times New Roman" w:hAnsi="Times New Roman" w:cs="Times New Roman"/>
        </w:rPr>
      </w:pPr>
    </w:p>
    <w:p w14:paraId="137B3E9E" w14:textId="77777777" w:rsidR="00AB1617" w:rsidRDefault="00AB1617" w:rsidP="00AB1617">
      <w:pPr>
        <w:rPr>
          <w:rFonts w:ascii="Times New Roman" w:hAnsi="Times New Roman" w:cs="Times New Roman"/>
        </w:rPr>
      </w:pPr>
    </w:p>
    <w:p w14:paraId="7A1DF76E" w14:textId="77777777" w:rsidR="00AB1617" w:rsidRPr="00000E39" w:rsidRDefault="00AB1617" w:rsidP="00AB1617">
      <w:pPr>
        <w:rPr>
          <w:rFonts w:ascii="Times New Roman" w:hAnsi="Times New Roman" w:cs="Times New Roman"/>
        </w:rPr>
      </w:pPr>
    </w:p>
    <w:p w14:paraId="6AAA3477" w14:textId="3167AA98" w:rsidR="00AB1617" w:rsidRPr="00000E39" w:rsidRDefault="00AB1617" w:rsidP="00CC02DF">
      <w:pPr>
        <w:pStyle w:val="Style4"/>
      </w:pPr>
      <w:r w:rsidRPr="00000E39">
        <w:t>Sensibilité aux aides et aux quotas</w:t>
      </w:r>
    </w:p>
    <w:p w14:paraId="1EAB9CAA" w14:textId="77777777" w:rsidR="00AB1617" w:rsidRPr="00000E39" w:rsidRDefault="00AB1617" w:rsidP="00AB1617">
      <w:pPr>
        <w:spacing w:after="0" w:line="240" w:lineRule="auto"/>
        <w:rPr>
          <w:rFonts w:ascii="Times New Roman" w:hAnsi="Times New Roman" w:cs="Times New Roman"/>
        </w:rPr>
      </w:pPr>
    </w:p>
    <w:p w14:paraId="38A5DAA8" w14:textId="391999C2" w:rsidR="00AB1617" w:rsidRPr="00000E39" w:rsidRDefault="00AB1617" w:rsidP="00CC02DF">
      <w:pPr>
        <w:pStyle w:val="Style5"/>
      </w:pPr>
      <w:r w:rsidRPr="00000E39">
        <w:t>Recevez-vous des aides ou subventions pa</w:t>
      </w:r>
      <w:r>
        <w:t xml:space="preserve">r des partenaires ? </w:t>
      </w:r>
      <w:r w:rsidRPr="00682A47">
        <w:rPr>
          <w:b w:val="0"/>
          <w:i/>
          <w:szCs w:val="20"/>
        </w:rPr>
        <w:t>/______/ 0=Non ; 1=</w:t>
      </w:r>
      <w:r w:rsidR="002F15AD" w:rsidRPr="00682A47">
        <w:rPr>
          <w:b w:val="0"/>
          <w:i/>
          <w:szCs w:val="20"/>
        </w:rPr>
        <w:t>O</w:t>
      </w:r>
      <w:r w:rsidRPr="00682A47">
        <w:rPr>
          <w:b w:val="0"/>
          <w:i/>
          <w:szCs w:val="20"/>
        </w:rPr>
        <w:t>ui</w:t>
      </w:r>
    </w:p>
    <w:p w14:paraId="4DC24203" w14:textId="77777777" w:rsidR="00AB1617" w:rsidRPr="00000E39" w:rsidRDefault="00AB1617" w:rsidP="00AB1617">
      <w:pPr>
        <w:spacing w:after="0" w:line="240" w:lineRule="auto"/>
        <w:rPr>
          <w:rFonts w:ascii="Times New Roman" w:hAnsi="Times New Roman" w:cs="Times New Roman"/>
        </w:rPr>
      </w:pP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68"/>
        <w:gridCol w:w="718"/>
        <w:gridCol w:w="712"/>
        <w:gridCol w:w="802"/>
        <w:gridCol w:w="642"/>
        <w:gridCol w:w="802"/>
        <w:gridCol w:w="642"/>
        <w:gridCol w:w="802"/>
        <w:gridCol w:w="877"/>
        <w:gridCol w:w="802"/>
        <w:gridCol w:w="747"/>
        <w:gridCol w:w="802"/>
      </w:tblGrid>
      <w:tr w:rsidR="00AB1617" w:rsidRPr="008D5A7B" w14:paraId="2CFB2880" w14:textId="77777777" w:rsidTr="00CC02DF">
        <w:tc>
          <w:tcPr>
            <w:tcW w:w="380" w:type="pct"/>
            <w:shd w:val="clear" w:color="auto" w:fill="auto"/>
            <w:vAlign w:val="center"/>
          </w:tcPr>
          <w:p w14:paraId="306B44E8" w14:textId="77777777" w:rsidR="00AB1617" w:rsidRPr="008D5A7B" w:rsidRDefault="00AB1617" w:rsidP="00C608BD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  <w:vertAlign w:val="subscript"/>
              </w:rPr>
              <w:t>Type</w:t>
            </w:r>
          </w:p>
        </w:tc>
        <w:tc>
          <w:tcPr>
            <w:tcW w:w="396" w:type="pct"/>
            <w:vAlign w:val="center"/>
          </w:tcPr>
          <w:p w14:paraId="1E3F4DA1" w14:textId="77777777" w:rsidR="00AB1617" w:rsidRPr="008D5A7B" w:rsidRDefault="00AB1617" w:rsidP="00C608BD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  <w:vertAlign w:val="subscript"/>
              </w:rPr>
              <w:t>Précisez la spéculation</w:t>
            </w:r>
          </w:p>
        </w:tc>
        <w:tc>
          <w:tcPr>
            <w:tcW w:w="405" w:type="pct"/>
            <w:shd w:val="clear" w:color="auto" w:fill="auto"/>
            <w:vAlign w:val="center"/>
          </w:tcPr>
          <w:p w14:paraId="7D91C8B1" w14:textId="77777777" w:rsidR="00AB1617" w:rsidRPr="008D5A7B" w:rsidRDefault="00AB1617" w:rsidP="00C608BD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  <w:vertAlign w:val="subscript"/>
              </w:rPr>
              <w:t>Etat</w:t>
            </w:r>
          </w:p>
        </w:tc>
        <w:tc>
          <w:tcPr>
            <w:tcW w:w="443" w:type="pct"/>
            <w:shd w:val="clear" w:color="auto" w:fill="auto"/>
            <w:vAlign w:val="center"/>
          </w:tcPr>
          <w:p w14:paraId="5CCD18C6" w14:textId="77777777" w:rsidR="00AB1617" w:rsidRPr="008D5A7B" w:rsidRDefault="00AB1617" w:rsidP="00C608BD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  <w:vertAlign w:val="subscript"/>
              </w:rPr>
              <w:t>Précisez la quantité reçue et prix subventionné</w:t>
            </w:r>
          </w:p>
        </w:tc>
        <w:tc>
          <w:tcPr>
            <w:tcW w:w="348" w:type="pct"/>
            <w:shd w:val="clear" w:color="auto" w:fill="auto"/>
            <w:vAlign w:val="center"/>
          </w:tcPr>
          <w:p w14:paraId="433C421D" w14:textId="77777777" w:rsidR="00AB1617" w:rsidRPr="008D5A7B" w:rsidRDefault="00AB1617" w:rsidP="00C608BD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  <w:vertAlign w:val="subscript"/>
              </w:rPr>
              <w:t>ONG</w:t>
            </w:r>
          </w:p>
        </w:tc>
        <w:tc>
          <w:tcPr>
            <w:tcW w:w="443" w:type="pct"/>
            <w:vAlign w:val="center"/>
          </w:tcPr>
          <w:p w14:paraId="79C138BC" w14:textId="77777777" w:rsidR="00AB1617" w:rsidRPr="008D5A7B" w:rsidRDefault="00AB1617" w:rsidP="00C608BD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  <w:vertAlign w:val="subscript"/>
              </w:rPr>
              <w:t>Précisez la quantité reçue et prix subventionné</w:t>
            </w:r>
          </w:p>
        </w:tc>
        <w:tc>
          <w:tcPr>
            <w:tcW w:w="348" w:type="pct"/>
            <w:shd w:val="clear" w:color="auto" w:fill="auto"/>
            <w:vAlign w:val="center"/>
          </w:tcPr>
          <w:p w14:paraId="04AA7B36" w14:textId="77777777" w:rsidR="00AB1617" w:rsidRPr="008D5A7B" w:rsidRDefault="00AB1617" w:rsidP="00C608BD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  <w:vertAlign w:val="subscript"/>
              </w:rPr>
              <w:t>OP</w:t>
            </w:r>
          </w:p>
        </w:tc>
        <w:tc>
          <w:tcPr>
            <w:tcW w:w="443" w:type="pct"/>
            <w:vAlign w:val="center"/>
          </w:tcPr>
          <w:p w14:paraId="1B458449" w14:textId="77777777" w:rsidR="00AB1617" w:rsidRPr="008D5A7B" w:rsidRDefault="00AB1617" w:rsidP="00C608BD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  <w:vertAlign w:val="subscript"/>
              </w:rPr>
              <w:t>Précisez la quantité reçue et prix subventionné</w:t>
            </w:r>
          </w:p>
        </w:tc>
        <w:tc>
          <w:tcPr>
            <w:tcW w:w="488" w:type="pct"/>
            <w:vAlign w:val="center"/>
          </w:tcPr>
          <w:p w14:paraId="54F0AACD" w14:textId="77777777" w:rsidR="00AB1617" w:rsidRPr="008D5A7B" w:rsidRDefault="00AB1617" w:rsidP="00C608BD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  <w:vertAlign w:val="subscript"/>
              </w:rPr>
              <w:t>Projets de développement</w:t>
            </w:r>
          </w:p>
        </w:tc>
        <w:tc>
          <w:tcPr>
            <w:tcW w:w="443" w:type="pct"/>
            <w:vAlign w:val="center"/>
          </w:tcPr>
          <w:p w14:paraId="2FD562D9" w14:textId="77777777" w:rsidR="00AB1617" w:rsidRPr="008D5A7B" w:rsidRDefault="00AB1617" w:rsidP="00C608BD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  <w:vertAlign w:val="subscript"/>
              </w:rPr>
              <w:t>Précisez la quantité reçue et prix subventionné</w:t>
            </w:r>
          </w:p>
        </w:tc>
        <w:tc>
          <w:tcPr>
            <w:tcW w:w="418" w:type="pct"/>
            <w:vAlign w:val="center"/>
          </w:tcPr>
          <w:p w14:paraId="283DF9A6" w14:textId="77777777" w:rsidR="00AB1617" w:rsidRPr="008D5A7B" w:rsidRDefault="00AB1617" w:rsidP="00C608BD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  <w:vertAlign w:val="subscript"/>
              </w:rPr>
              <w:t>Collectivités territoriales</w:t>
            </w:r>
          </w:p>
        </w:tc>
        <w:tc>
          <w:tcPr>
            <w:tcW w:w="443" w:type="pct"/>
            <w:vAlign w:val="center"/>
          </w:tcPr>
          <w:p w14:paraId="6C9F0E79" w14:textId="77777777" w:rsidR="00AB1617" w:rsidRPr="008D5A7B" w:rsidRDefault="00AB1617" w:rsidP="00C608BD">
            <w:pPr>
              <w:spacing w:after="0" w:line="240" w:lineRule="auto"/>
              <w:jc w:val="center"/>
              <w:rPr>
                <w:rFonts w:ascii="Arial" w:hAnsi="Arial" w:cs="Arial"/>
                <w:b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  <w:vertAlign w:val="subscript"/>
              </w:rPr>
              <w:t>Précisez la quantité reçue et prix subventionné</w:t>
            </w:r>
          </w:p>
        </w:tc>
      </w:tr>
      <w:tr w:rsidR="00AB1617" w:rsidRPr="008D5A7B" w14:paraId="75C9D79C" w14:textId="77777777" w:rsidTr="00CC02DF">
        <w:trPr>
          <w:trHeight w:val="54"/>
        </w:trPr>
        <w:tc>
          <w:tcPr>
            <w:tcW w:w="380" w:type="pct"/>
            <w:vMerge w:val="restart"/>
            <w:shd w:val="clear" w:color="auto" w:fill="auto"/>
          </w:tcPr>
          <w:p w14:paraId="3A4D89BF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Subvention</w:t>
            </w:r>
          </w:p>
        </w:tc>
        <w:tc>
          <w:tcPr>
            <w:tcW w:w="396" w:type="pct"/>
          </w:tcPr>
          <w:p w14:paraId="4BAA36A8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1.</w:t>
            </w:r>
          </w:p>
        </w:tc>
        <w:tc>
          <w:tcPr>
            <w:tcW w:w="405" w:type="pct"/>
            <w:vMerge w:val="restart"/>
            <w:shd w:val="clear" w:color="auto" w:fill="auto"/>
          </w:tcPr>
          <w:p w14:paraId="5BFFB5CD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1. Engrais</w:t>
            </w:r>
          </w:p>
        </w:tc>
        <w:tc>
          <w:tcPr>
            <w:tcW w:w="443" w:type="pct"/>
            <w:vMerge w:val="restart"/>
            <w:shd w:val="clear" w:color="auto" w:fill="auto"/>
          </w:tcPr>
          <w:p w14:paraId="7BEE7374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vMerge w:val="restart"/>
            <w:shd w:val="clear" w:color="auto" w:fill="auto"/>
          </w:tcPr>
          <w:p w14:paraId="05D01E42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1. Engrais</w:t>
            </w:r>
          </w:p>
        </w:tc>
        <w:tc>
          <w:tcPr>
            <w:tcW w:w="443" w:type="pct"/>
            <w:vMerge w:val="restart"/>
          </w:tcPr>
          <w:p w14:paraId="1C2579DC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vMerge w:val="restart"/>
            <w:shd w:val="clear" w:color="auto" w:fill="auto"/>
          </w:tcPr>
          <w:p w14:paraId="64C0A305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1. Engrais</w:t>
            </w:r>
          </w:p>
        </w:tc>
        <w:tc>
          <w:tcPr>
            <w:tcW w:w="443" w:type="pct"/>
            <w:vMerge w:val="restart"/>
          </w:tcPr>
          <w:p w14:paraId="4D3AD633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88" w:type="pct"/>
            <w:vMerge w:val="restart"/>
          </w:tcPr>
          <w:p w14:paraId="65384522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1. Engrais</w:t>
            </w:r>
          </w:p>
        </w:tc>
        <w:tc>
          <w:tcPr>
            <w:tcW w:w="443" w:type="pct"/>
            <w:vMerge w:val="restart"/>
          </w:tcPr>
          <w:p w14:paraId="3AC104B1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18" w:type="pct"/>
            <w:vMerge w:val="restart"/>
          </w:tcPr>
          <w:p w14:paraId="19DDBDE4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1. Engrais</w:t>
            </w:r>
          </w:p>
        </w:tc>
        <w:tc>
          <w:tcPr>
            <w:tcW w:w="443" w:type="pct"/>
            <w:vMerge w:val="restart"/>
          </w:tcPr>
          <w:p w14:paraId="6ACA8128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</w:tr>
      <w:tr w:rsidR="00AB1617" w:rsidRPr="008D5A7B" w14:paraId="1D44AE91" w14:textId="77777777" w:rsidTr="00CC02DF">
        <w:trPr>
          <w:trHeight w:val="54"/>
        </w:trPr>
        <w:tc>
          <w:tcPr>
            <w:tcW w:w="380" w:type="pct"/>
            <w:vMerge/>
            <w:shd w:val="clear" w:color="auto" w:fill="auto"/>
          </w:tcPr>
          <w:p w14:paraId="5B617415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96" w:type="pct"/>
          </w:tcPr>
          <w:p w14:paraId="44AF1F92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2.</w:t>
            </w:r>
          </w:p>
        </w:tc>
        <w:tc>
          <w:tcPr>
            <w:tcW w:w="405" w:type="pct"/>
            <w:vMerge/>
            <w:shd w:val="clear" w:color="auto" w:fill="auto"/>
          </w:tcPr>
          <w:p w14:paraId="0D5B0AFE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14:paraId="78C17BC6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14:paraId="31B66267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3CE9CC7B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14:paraId="705653F6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3ADFF6EF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88" w:type="pct"/>
            <w:vMerge/>
          </w:tcPr>
          <w:p w14:paraId="3D10FE53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4FF98547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18" w:type="pct"/>
            <w:vMerge/>
          </w:tcPr>
          <w:p w14:paraId="327AC771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2B41FAF1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</w:tr>
      <w:tr w:rsidR="00AB1617" w:rsidRPr="008D5A7B" w14:paraId="1E830451" w14:textId="77777777" w:rsidTr="00CC02DF">
        <w:trPr>
          <w:trHeight w:val="54"/>
        </w:trPr>
        <w:tc>
          <w:tcPr>
            <w:tcW w:w="380" w:type="pct"/>
            <w:vMerge/>
            <w:shd w:val="clear" w:color="auto" w:fill="auto"/>
          </w:tcPr>
          <w:p w14:paraId="6EE9C14C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96" w:type="pct"/>
          </w:tcPr>
          <w:p w14:paraId="18A96B89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4.</w:t>
            </w:r>
          </w:p>
        </w:tc>
        <w:tc>
          <w:tcPr>
            <w:tcW w:w="405" w:type="pct"/>
            <w:vMerge/>
            <w:shd w:val="clear" w:color="auto" w:fill="auto"/>
          </w:tcPr>
          <w:p w14:paraId="368F220A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14:paraId="2C19A71C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14:paraId="6F2CAFF7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20678BEC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14:paraId="3F6F9382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367AB399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88" w:type="pct"/>
            <w:vMerge/>
          </w:tcPr>
          <w:p w14:paraId="1C48D877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31A50594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18" w:type="pct"/>
            <w:vMerge/>
          </w:tcPr>
          <w:p w14:paraId="22D3C906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31D39EE2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</w:tr>
      <w:tr w:rsidR="00AB1617" w:rsidRPr="008D5A7B" w14:paraId="17F20103" w14:textId="77777777" w:rsidTr="00CC02DF">
        <w:trPr>
          <w:trHeight w:val="54"/>
        </w:trPr>
        <w:tc>
          <w:tcPr>
            <w:tcW w:w="380" w:type="pct"/>
            <w:vMerge/>
            <w:shd w:val="clear" w:color="auto" w:fill="auto"/>
          </w:tcPr>
          <w:p w14:paraId="23496474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96" w:type="pct"/>
          </w:tcPr>
          <w:p w14:paraId="519F857D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5.</w:t>
            </w:r>
          </w:p>
        </w:tc>
        <w:tc>
          <w:tcPr>
            <w:tcW w:w="405" w:type="pct"/>
            <w:vMerge/>
            <w:shd w:val="clear" w:color="auto" w:fill="auto"/>
          </w:tcPr>
          <w:p w14:paraId="6FD0F3F5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14:paraId="3E2BFF41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14:paraId="38EC4731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5B73EFD3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14:paraId="09C4675E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4EBE4256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88" w:type="pct"/>
            <w:vMerge/>
          </w:tcPr>
          <w:p w14:paraId="7403B821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4DBBB07D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18" w:type="pct"/>
            <w:vMerge/>
          </w:tcPr>
          <w:p w14:paraId="346E97D5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11C399DA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</w:tr>
      <w:tr w:rsidR="00AB1617" w:rsidRPr="008D5A7B" w14:paraId="70A2E230" w14:textId="77777777" w:rsidTr="00CC02DF">
        <w:trPr>
          <w:trHeight w:val="54"/>
        </w:trPr>
        <w:tc>
          <w:tcPr>
            <w:tcW w:w="380" w:type="pct"/>
            <w:vMerge/>
            <w:shd w:val="clear" w:color="auto" w:fill="auto"/>
          </w:tcPr>
          <w:p w14:paraId="3A1D8823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96" w:type="pct"/>
          </w:tcPr>
          <w:p w14:paraId="19FC7B76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6.</w:t>
            </w:r>
          </w:p>
        </w:tc>
        <w:tc>
          <w:tcPr>
            <w:tcW w:w="405" w:type="pct"/>
            <w:vMerge/>
            <w:shd w:val="clear" w:color="auto" w:fill="auto"/>
          </w:tcPr>
          <w:p w14:paraId="0619220E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14:paraId="0D3C31CE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14:paraId="594F6096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55392F89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14:paraId="0DE17AD5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1E31EB9D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88" w:type="pct"/>
            <w:vMerge/>
          </w:tcPr>
          <w:p w14:paraId="7C289C48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3D00637A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18" w:type="pct"/>
            <w:vMerge/>
          </w:tcPr>
          <w:p w14:paraId="52F519C2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1FEA0A89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</w:tr>
      <w:tr w:rsidR="00AB1617" w:rsidRPr="008D5A7B" w14:paraId="63836F01" w14:textId="77777777" w:rsidTr="00CC02DF">
        <w:trPr>
          <w:trHeight w:val="54"/>
        </w:trPr>
        <w:tc>
          <w:tcPr>
            <w:tcW w:w="380" w:type="pct"/>
            <w:vMerge/>
            <w:shd w:val="clear" w:color="auto" w:fill="auto"/>
          </w:tcPr>
          <w:p w14:paraId="33CC4306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96" w:type="pct"/>
          </w:tcPr>
          <w:p w14:paraId="3E34131F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1.</w:t>
            </w:r>
          </w:p>
        </w:tc>
        <w:tc>
          <w:tcPr>
            <w:tcW w:w="405" w:type="pct"/>
            <w:vMerge w:val="restart"/>
            <w:shd w:val="clear" w:color="auto" w:fill="auto"/>
          </w:tcPr>
          <w:p w14:paraId="6ECE7336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2. Semences</w:t>
            </w:r>
          </w:p>
        </w:tc>
        <w:tc>
          <w:tcPr>
            <w:tcW w:w="443" w:type="pct"/>
            <w:vMerge w:val="restart"/>
            <w:shd w:val="clear" w:color="auto" w:fill="auto"/>
          </w:tcPr>
          <w:p w14:paraId="0126CE7D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vMerge w:val="restart"/>
            <w:shd w:val="clear" w:color="auto" w:fill="auto"/>
          </w:tcPr>
          <w:p w14:paraId="48CC4C3B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2. Semences</w:t>
            </w:r>
          </w:p>
        </w:tc>
        <w:tc>
          <w:tcPr>
            <w:tcW w:w="443" w:type="pct"/>
            <w:vMerge w:val="restart"/>
          </w:tcPr>
          <w:p w14:paraId="60953D76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vMerge w:val="restart"/>
            <w:shd w:val="clear" w:color="auto" w:fill="auto"/>
          </w:tcPr>
          <w:p w14:paraId="5863CEDA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2. Semences</w:t>
            </w:r>
          </w:p>
        </w:tc>
        <w:tc>
          <w:tcPr>
            <w:tcW w:w="443" w:type="pct"/>
            <w:vMerge w:val="restart"/>
          </w:tcPr>
          <w:p w14:paraId="08036C1F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88" w:type="pct"/>
            <w:vMerge w:val="restart"/>
          </w:tcPr>
          <w:p w14:paraId="06579C75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2. Semences</w:t>
            </w:r>
          </w:p>
        </w:tc>
        <w:tc>
          <w:tcPr>
            <w:tcW w:w="443" w:type="pct"/>
            <w:vMerge w:val="restart"/>
          </w:tcPr>
          <w:p w14:paraId="6A19FB02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18" w:type="pct"/>
            <w:vMerge w:val="restart"/>
          </w:tcPr>
          <w:p w14:paraId="01BF7903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2. Semences</w:t>
            </w:r>
          </w:p>
        </w:tc>
        <w:tc>
          <w:tcPr>
            <w:tcW w:w="443" w:type="pct"/>
            <w:vMerge w:val="restart"/>
          </w:tcPr>
          <w:p w14:paraId="2992102E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</w:tr>
      <w:tr w:rsidR="00AB1617" w:rsidRPr="008D5A7B" w14:paraId="2809D769" w14:textId="77777777" w:rsidTr="00CC02DF">
        <w:trPr>
          <w:trHeight w:val="54"/>
        </w:trPr>
        <w:tc>
          <w:tcPr>
            <w:tcW w:w="380" w:type="pct"/>
            <w:vMerge/>
            <w:shd w:val="clear" w:color="auto" w:fill="auto"/>
          </w:tcPr>
          <w:p w14:paraId="44467658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96" w:type="pct"/>
          </w:tcPr>
          <w:p w14:paraId="5E36E6E8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2.</w:t>
            </w:r>
          </w:p>
        </w:tc>
        <w:tc>
          <w:tcPr>
            <w:tcW w:w="405" w:type="pct"/>
            <w:vMerge/>
            <w:shd w:val="clear" w:color="auto" w:fill="auto"/>
          </w:tcPr>
          <w:p w14:paraId="7B45436B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14:paraId="2B386AB7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14:paraId="2E62B849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1C449F24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14:paraId="0F99DAA8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1C6629D0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88" w:type="pct"/>
            <w:vMerge/>
          </w:tcPr>
          <w:p w14:paraId="165ECEAE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4E2BB2F1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18" w:type="pct"/>
            <w:vMerge/>
          </w:tcPr>
          <w:p w14:paraId="7D7C9732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2FC15C97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</w:tr>
      <w:tr w:rsidR="00AB1617" w:rsidRPr="008D5A7B" w14:paraId="39FC7677" w14:textId="77777777" w:rsidTr="00CC02DF">
        <w:trPr>
          <w:trHeight w:val="54"/>
        </w:trPr>
        <w:tc>
          <w:tcPr>
            <w:tcW w:w="380" w:type="pct"/>
            <w:vMerge/>
            <w:shd w:val="clear" w:color="auto" w:fill="auto"/>
          </w:tcPr>
          <w:p w14:paraId="1C99A6B9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96" w:type="pct"/>
          </w:tcPr>
          <w:p w14:paraId="4D9DB6F0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3.</w:t>
            </w:r>
          </w:p>
        </w:tc>
        <w:tc>
          <w:tcPr>
            <w:tcW w:w="405" w:type="pct"/>
            <w:vMerge/>
            <w:shd w:val="clear" w:color="auto" w:fill="auto"/>
          </w:tcPr>
          <w:p w14:paraId="367FE3B7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14:paraId="634FA4BE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14:paraId="016FEEE2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3E2C101F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14:paraId="3B733BB2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4EC5F713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88" w:type="pct"/>
            <w:vMerge/>
          </w:tcPr>
          <w:p w14:paraId="1BA484D2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11883BDE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18" w:type="pct"/>
            <w:vMerge/>
          </w:tcPr>
          <w:p w14:paraId="326D6361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298A4EC4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</w:tr>
      <w:tr w:rsidR="00AB1617" w:rsidRPr="008D5A7B" w14:paraId="779E6E01" w14:textId="77777777" w:rsidTr="00CC02DF">
        <w:trPr>
          <w:trHeight w:val="54"/>
        </w:trPr>
        <w:tc>
          <w:tcPr>
            <w:tcW w:w="380" w:type="pct"/>
            <w:vMerge/>
            <w:shd w:val="clear" w:color="auto" w:fill="auto"/>
          </w:tcPr>
          <w:p w14:paraId="25599517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96" w:type="pct"/>
          </w:tcPr>
          <w:p w14:paraId="78B94F5F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4.</w:t>
            </w:r>
          </w:p>
        </w:tc>
        <w:tc>
          <w:tcPr>
            <w:tcW w:w="405" w:type="pct"/>
            <w:vMerge/>
            <w:shd w:val="clear" w:color="auto" w:fill="auto"/>
          </w:tcPr>
          <w:p w14:paraId="7826DC4E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14:paraId="05DE92A7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14:paraId="46ACBCF3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6BD99D87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14:paraId="167D296C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5AAAE4EE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88" w:type="pct"/>
            <w:vMerge/>
          </w:tcPr>
          <w:p w14:paraId="691D705A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296C0A22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18" w:type="pct"/>
            <w:vMerge/>
          </w:tcPr>
          <w:p w14:paraId="30CD813C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56E3AE31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</w:tr>
      <w:tr w:rsidR="00AB1617" w:rsidRPr="008D5A7B" w14:paraId="6DC4B186" w14:textId="77777777" w:rsidTr="00CC02DF">
        <w:trPr>
          <w:trHeight w:val="54"/>
        </w:trPr>
        <w:tc>
          <w:tcPr>
            <w:tcW w:w="380" w:type="pct"/>
            <w:vMerge/>
            <w:shd w:val="clear" w:color="auto" w:fill="auto"/>
          </w:tcPr>
          <w:p w14:paraId="13EF2543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96" w:type="pct"/>
          </w:tcPr>
          <w:p w14:paraId="5875296B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5.</w:t>
            </w:r>
          </w:p>
        </w:tc>
        <w:tc>
          <w:tcPr>
            <w:tcW w:w="405" w:type="pct"/>
            <w:vMerge/>
            <w:shd w:val="clear" w:color="auto" w:fill="auto"/>
          </w:tcPr>
          <w:p w14:paraId="21C2E2E9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14:paraId="4C87D3D8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14:paraId="11D6DF16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7B390BC1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14:paraId="5684F73A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460D5FAF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88" w:type="pct"/>
            <w:vMerge/>
          </w:tcPr>
          <w:p w14:paraId="0A1CA0D5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0752C035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18" w:type="pct"/>
            <w:vMerge/>
          </w:tcPr>
          <w:p w14:paraId="0CA466E8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1A0C87DC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</w:tr>
      <w:tr w:rsidR="00AB1617" w:rsidRPr="008D5A7B" w14:paraId="2553126D" w14:textId="77777777" w:rsidTr="00CC02DF">
        <w:trPr>
          <w:trHeight w:val="54"/>
        </w:trPr>
        <w:tc>
          <w:tcPr>
            <w:tcW w:w="380" w:type="pct"/>
            <w:vMerge/>
            <w:shd w:val="clear" w:color="auto" w:fill="auto"/>
          </w:tcPr>
          <w:p w14:paraId="2DDB6122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96" w:type="pct"/>
          </w:tcPr>
          <w:p w14:paraId="542A2E24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1.</w:t>
            </w:r>
          </w:p>
        </w:tc>
        <w:tc>
          <w:tcPr>
            <w:tcW w:w="405" w:type="pct"/>
            <w:vMerge w:val="restart"/>
            <w:shd w:val="clear" w:color="auto" w:fill="auto"/>
          </w:tcPr>
          <w:p w14:paraId="7138FE48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3.</w:t>
            </w:r>
          </w:p>
        </w:tc>
        <w:tc>
          <w:tcPr>
            <w:tcW w:w="443" w:type="pct"/>
            <w:vMerge w:val="restart"/>
            <w:shd w:val="clear" w:color="auto" w:fill="auto"/>
          </w:tcPr>
          <w:p w14:paraId="327FFCE1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vMerge w:val="restart"/>
            <w:shd w:val="clear" w:color="auto" w:fill="auto"/>
          </w:tcPr>
          <w:p w14:paraId="73150CCA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3.</w:t>
            </w:r>
          </w:p>
        </w:tc>
        <w:tc>
          <w:tcPr>
            <w:tcW w:w="443" w:type="pct"/>
            <w:vMerge w:val="restart"/>
          </w:tcPr>
          <w:p w14:paraId="0998A569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vMerge w:val="restart"/>
            <w:shd w:val="clear" w:color="auto" w:fill="auto"/>
          </w:tcPr>
          <w:p w14:paraId="400E62B8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3.</w:t>
            </w:r>
          </w:p>
        </w:tc>
        <w:tc>
          <w:tcPr>
            <w:tcW w:w="443" w:type="pct"/>
            <w:vMerge w:val="restart"/>
          </w:tcPr>
          <w:p w14:paraId="02EE01D1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88" w:type="pct"/>
            <w:vMerge w:val="restart"/>
          </w:tcPr>
          <w:p w14:paraId="7FC861A6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3.</w:t>
            </w:r>
          </w:p>
        </w:tc>
        <w:tc>
          <w:tcPr>
            <w:tcW w:w="443" w:type="pct"/>
            <w:vMerge w:val="restart"/>
          </w:tcPr>
          <w:p w14:paraId="45571C63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18" w:type="pct"/>
            <w:vMerge w:val="restart"/>
          </w:tcPr>
          <w:p w14:paraId="39E8CEEB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3.</w:t>
            </w:r>
          </w:p>
        </w:tc>
        <w:tc>
          <w:tcPr>
            <w:tcW w:w="443" w:type="pct"/>
            <w:vMerge w:val="restart"/>
          </w:tcPr>
          <w:p w14:paraId="3356D5C1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</w:tr>
      <w:tr w:rsidR="00AB1617" w:rsidRPr="008D5A7B" w14:paraId="6B3EBF23" w14:textId="77777777" w:rsidTr="00CC02DF">
        <w:trPr>
          <w:trHeight w:val="54"/>
        </w:trPr>
        <w:tc>
          <w:tcPr>
            <w:tcW w:w="380" w:type="pct"/>
            <w:vMerge/>
            <w:shd w:val="clear" w:color="auto" w:fill="auto"/>
          </w:tcPr>
          <w:p w14:paraId="7EF693BF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96" w:type="pct"/>
          </w:tcPr>
          <w:p w14:paraId="548EF069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2.</w:t>
            </w:r>
          </w:p>
        </w:tc>
        <w:tc>
          <w:tcPr>
            <w:tcW w:w="405" w:type="pct"/>
            <w:vMerge/>
            <w:shd w:val="clear" w:color="auto" w:fill="auto"/>
          </w:tcPr>
          <w:p w14:paraId="0AA9C6E3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14:paraId="2E3FA4AB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14:paraId="5A9D026B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5472BBF4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14:paraId="50A16DDC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5C00722D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88" w:type="pct"/>
            <w:vMerge/>
          </w:tcPr>
          <w:p w14:paraId="18291FB6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7CB24A27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18" w:type="pct"/>
            <w:vMerge/>
          </w:tcPr>
          <w:p w14:paraId="5ED3AD7B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79B33680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</w:tr>
      <w:tr w:rsidR="00AB1617" w:rsidRPr="008D5A7B" w14:paraId="437F2DC4" w14:textId="77777777" w:rsidTr="00CC02DF">
        <w:trPr>
          <w:trHeight w:val="54"/>
        </w:trPr>
        <w:tc>
          <w:tcPr>
            <w:tcW w:w="380" w:type="pct"/>
            <w:vMerge/>
            <w:shd w:val="clear" w:color="auto" w:fill="auto"/>
          </w:tcPr>
          <w:p w14:paraId="61379E9E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96" w:type="pct"/>
          </w:tcPr>
          <w:p w14:paraId="2DCD0BCF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3.</w:t>
            </w:r>
          </w:p>
        </w:tc>
        <w:tc>
          <w:tcPr>
            <w:tcW w:w="405" w:type="pct"/>
            <w:vMerge/>
            <w:shd w:val="clear" w:color="auto" w:fill="auto"/>
          </w:tcPr>
          <w:p w14:paraId="2E4ADA12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14:paraId="089C9E2A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14:paraId="7B6C5884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068CC70D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14:paraId="61BD0461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2B5DE218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88" w:type="pct"/>
            <w:vMerge/>
          </w:tcPr>
          <w:p w14:paraId="4BB778ED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58A6FD81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18" w:type="pct"/>
            <w:vMerge/>
          </w:tcPr>
          <w:p w14:paraId="19581CCD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64559D44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</w:tr>
      <w:tr w:rsidR="00AB1617" w:rsidRPr="008D5A7B" w14:paraId="7A24A3C8" w14:textId="77777777" w:rsidTr="00CC02DF">
        <w:trPr>
          <w:trHeight w:val="54"/>
        </w:trPr>
        <w:tc>
          <w:tcPr>
            <w:tcW w:w="380" w:type="pct"/>
            <w:vMerge/>
            <w:shd w:val="clear" w:color="auto" w:fill="auto"/>
          </w:tcPr>
          <w:p w14:paraId="010B9FE8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96" w:type="pct"/>
          </w:tcPr>
          <w:p w14:paraId="360249BE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4.</w:t>
            </w:r>
          </w:p>
        </w:tc>
        <w:tc>
          <w:tcPr>
            <w:tcW w:w="405" w:type="pct"/>
            <w:vMerge/>
            <w:shd w:val="clear" w:color="auto" w:fill="auto"/>
          </w:tcPr>
          <w:p w14:paraId="10D3DC4A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14:paraId="2AB6AECB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14:paraId="3D5C6628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1CC7E027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14:paraId="3AEF06EB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7EE93B89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88" w:type="pct"/>
            <w:vMerge/>
          </w:tcPr>
          <w:p w14:paraId="549DF2A0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4A71C7B4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18" w:type="pct"/>
            <w:vMerge/>
          </w:tcPr>
          <w:p w14:paraId="0A072D98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506CD498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</w:tr>
      <w:tr w:rsidR="00AB1617" w:rsidRPr="008D5A7B" w14:paraId="54E264CC" w14:textId="77777777" w:rsidTr="00CC02DF">
        <w:trPr>
          <w:trHeight w:val="54"/>
        </w:trPr>
        <w:tc>
          <w:tcPr>
            <w:tcW w:w="380" w:type="pct"/>
            <w:vMerge/>
            <w:shd w:val="clear" w:color="auto" w:fill="auto"/>
          </w:tcPr>
          <w:p w14:paraId="6AAC2451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96" w:type="pct"/>
          </w:tcPr>
          <w:p w14:paraId="68FA3095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5.</w:t>
            </w:r>
          </w:p>
        </w:tc>
        <w:tc>
          <w:tcPr>
            <w:tcW w:w="405" w:type="pct"/>
            <w:vMerge/>
            <w:shd w:val="clear" w:color="auto" w:fill="auto"/>
          </w:tcPr>
          <w:p w14:paraId="6126B951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  <w:shd w:val="clear" w:color="auto" w:fill="auto"/>
          </w:tcPr>
          <w:p w14:paraId="25A03590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14:paraId="0E33A6B0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6E8E6B73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vMerge/>
            <w:shd w:val="clear" w:color="auto" w:fill="auto"/>
          </w:tcPr>
          <w:p w14:paraId="68BD1FD9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3A7BB873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88" w:type="pct"/>
            <w:vMerge/>
          </w:tcPr>
          <w:p w14:paraId="375FEDD8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763437AE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18" w:type="pct"/>
            <w:vMerge/>
          </w:tcPr>
          <w:p w14:paraId="4C49019A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43" w:type="pct"/>
            <w:vMerge/>
          </w:tcPr>
          <w:p w14:paraId="27CF404C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</w:tr>
      <w:tr w:rsidR="00AB1617" w:rsidRPr="008D5A7B" w14:paraId="1B661D33" w14:textId="77777777" w:rsidTr="00CC02DF">
        <w:tc>
          <w:tcPr>
            <w:tcW w:w="380" w:type="pct"/>
            <w:vMerge w:val="restart"/>
            <w:shd w:val="clear" w:color="auto" w:fill="auto"/>
          </w:tcPr>
          <w:p w14:paraId="0C41C100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Aide en Nature</w:t>
            </w:r>
          </w:p>
        </w:tc>
        <w:tc>
          <w:tcPr>
            <w:tcW w:w="396" w:type="pct"/>
          </w:tcPr>
          <w:p w14:paraId="5195DD23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05" w:type="pct"/>
            <w:shd w:val="clear" w:color="auto" w:fill="auto"/>
          </w:tcPr>
          <w:p w14:paraId="7D517422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1. Don d’engrais</w:t>
            </w:r>
          </w:p>
        </w:tc>
        <w:tc>
          <w:tcPr>
            <w:tcW w:w="443" w:type="pct"/>
            <w:shd w:val="clear" w:color="auto" w:fill="auto"/>
          </w:tcPr>
          <w:p w14:paraId="38E13630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shd w:val="clear" w:color="auto" w:fill="auto"/>
          </w:tcPr>
          <w:p w14:paraId="32E89067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1. Don d’engrais</w:t>
            </w:r>
          </w:p>
        </w:tc>
        <w:tc>
          <w:tcPr>
            <w:tcW w:w="443" w:type="pct"/>
          </w:tcPr>
          <w:p w14:paraId="1EF88567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shd w:val="clear" w:color="auto" w:fill="auto"/>
          </w:tcPr>
          <w:p w14:paraId="3F228CEC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1. Don d’engrais</w:t>
            </w:r>
          </w:p>
        </w:tc>
        <w:tc>
          <w:tcPr>
            <w:tcW w:w="443" w:type="pct"/>
          </w:tcPr>
          <w:p w14:paraId="2B84FEAC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88" w:type="pct"/>
          </w:tcPr>
          <w:p w14:paraId="282AC428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1. Don d’engrais</w:t>
            </w:r>
          </w:p>
        </w:tc>
        <w:tc>
          <w:tcPr>
            <w:tcW w:w="443" w:type="pct"/>
          </w:tcPr>
          <w:p w14:paraId="0BB40ACD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18" w:type="pct"/>
          </w:tcPr>
          <w:p w14:paraId="150F0CE7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1. Don d’engrais</w:t>
            </w:r>
          </w:p>
        </w:tc>
        <w:tc>
          <w:tcPr>
            <w:tcW w:w="443" w:type="pct"/>
          </w:tcPr>
          <w:p w14:paraId="7D6EB6C2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</w:tr>
      <w:tr w:rsidR="00AB1617" w:rsidRPr="008D5A7B" w14:paraId="4C087D4F" w14:textId="77777777" w:rsidTr="00CC02DF">
        <w:tc>
          <w:tcPr>
            <w:tcW w:w="380" w:type="pct"/>
            <w:vMerge/>
            <w:shd w:val="clear" w:color="auto" w:fill="auto"/>
          </w:tcPr>
          <w:p w14:paraId="377AF695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96" w:type="pct"/>
          </w:tcPr>
          <w:p w14:paraId="03528FCB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05" w:type="pct"/>
            <w:shd w:val="clear" w:color="auto" w:fill="auto"/>
          </w:tcPr>
          <w:p w14:paraId="1163142C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 xml:space="preserve">2. Don de pesticides (précisez lequel en </w:t>
            </w: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lastRenderedPageBreak/>
              <w:t>observation)</w:t>
            </w:r>
          </w:p>
        </w:tc>
        <w:tc>
          <w:tcPr>
            <w:tcW w:w="443" w:type="pct"/>
            <w:shd w:val="clear" w:color="auto" w:fill="auto"/>
          </w:tcPr>
          <w:p w14:paraId="2109A305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shd w:val="clear" w:color="auto" w:fill="auto"/>
          </w:tcPr>
          <w:p w14:paraId="09BFC8CB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2. Don de pesticides</w:t>
            </w:r>
          </w:p>
        </w:tc>
        <w:tc>
          <w:tcPr>
            <w:tcW w:w="443" w:type="pct"/>
          </w:tcPr>
          <w:p w14:paraId="1D86BC49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shd w:val="clear" w:color="auto" w:fill="auto"/>
          </w:tcPr>
          <w:p w14:paraId="54F1FA42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2. Don de pesticides</w:t>
            </w:r>
          </w:p>
        </w:tc>
        <w:tc>
          <w:tcPr>
            <w:tcW w:w="443" w:type="pct"/>
          </w:tcPr>
          <w:p w14:paraId="621AA997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88" w:type="pct"/>
          </w:tcPr>
          <w:p w14:paraId="33E8EA1C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2. Don de pesticides (précisez lequel en observation)</w:t>
            </w:r>
          </w:p>
        </w:tc>
        <w:tc>
          <w:tcPr>
            <w:tcW w:w="443" w:type="pct"/>
          </w:tcPr>
          <w:p w14:paraId="096A0F5D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18" w:type="pct"/>
          </w:tcPr>
          <w:p w14:paraId="44DC186F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2. Don de pesticides (précisez lequel en observation)</w:t>
            </w:r>
          </w:p>
        </w:tc>
        <w:tc>
          <w:tcPr>
            <w:tcW w:w="443" w:type="pct"/>
          </w:tcPr>
          <w:p w14:paraId="4AA23643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</w:tr>
      <w:tr w:rsidR="00AB1617" w:rsidRPr="008D5A7B" w14:paraId="2EF115D5" w14:textId="77777777" w:rsidTr="00CC02DF">
        <w:tc>
          <w:tcPr>
            <w:tcW w:w="380" w:type="pct"/>
            <w:vMerge/>
            <w:shd w:val="clear" w:color="auto" w:fill="auto"/>
          </w:tcPr>
          <w:p w14:paraId="7CBC18C9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96" w:type="pct"/>
          </w:tcPr>
          <w:p w14:paraId="570FD619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05" w:type="pct"/>
            <w:shd w:val="clear" w:color="auto" w:fill="auto"/>
          </w:tcPr>
          <w:p w14:paraId="15955952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 xml:space="preserve">3. Don de semence </w:t>
            </w:r>
          </w:p>
        </w:tc>
        <w:tc>
          <w:tcPr>
            <w:tcW w:w="443" w:type="pct"/>
            <w:shd w:val="clear" w:color="auto" w:fill="auto"/>
          </w:tcPr>
          <w:p w14:paraId="1D906945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shd w:val="clear" w:color="auto" w:fill="auto"/>
          </w:tcPr>
          <w:p w14:paraId="482344AC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3. Don de semence</w:t>
            </w:r>
          </w:p>
        </w:tc>
        <w:tc>
          <w:tcPr>
            <w:tcW w:w="443" w:type="pct"/>
          </w:tcPr>
          <w:p w14:paraId="0C0E54B4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348" w:type="pct"/>
            <w:shd w:val="clear" w:color="auto" w:fill="auto"/>
          </w:tcPr>
          <w:p w14:paraId="1CD4252E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>3. Don de semence</w:t>
            </w:r>
          </w:p>
        </w:tc>
        <w:tc>
          <w:tcPr>
            <w:tcW w:w="443" w:type="pct"/>
          </w:tcPr>
          <w:p w14:paraId="11A31A80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88" w:type="pct"/>
          </w:tcPr>
          <w:p w14:paraId="393C4A3C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 xml:space="preserve">3. Don de semence </w:t>
            </w:r>
          </w:p>
        </w:tc>
        <w:tc>
          <w:tcPr>
            <w:tcW w:w="443" w:type="pct"/>
          </w:tcPr>
          <w:p w14:paraId="58F8C04E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  <w:tc>
          <w:tcPr>
            <w:tcW w:w="418" w:type="pct"/>
          </w:tcPr>
          <w:p w14:paraId="59F64860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  <w:r w:rsidRPr="008D5A7B">
              <w:rPr>
                <w:rFonts w:ascii="Arial" w:hAnsi="Arial" w:cs="Arial"/>
                <w:sz w:val="20"/>
                <w:szCs w:val="20"/>
                <w:vertAlign w:val="subscript"/>
              </w:rPr>
              <w:t xml:space="preserve">3. Don de semence </w:t>
            </w:r>
          </w:p>
        </w:tc>
        <w:tc>
          <w:tcPr>
            <w:tcW w:w="443" w:type="pct"/>
          </w:tcPr>
          <w:p w14:paraId="5843751F" w14:textId="77777777" w:rsidR="00AB1617" w:rsidRPr="008D5A7B" w:rsidRDefault="00AB1617" w:rsidP="00C608BD">
            <w:pPr>
              <w:spacing w:after="0" w:line="240" w:lineRule="auto"/>
              <w:rPr>
                <w:rFonts w:ascii="Arial" w:hAnsi="Arial" w:cs="Arial"/>
                <w:sz w:val="20"/>
                <w:szCs w:val="20"/>
                <w:vertAlign w:val="subscript"/>
              </w:rPr>
            </w:pPr>
          </w:p>
        </w:tc>
      </w:tr>
    </w:tbl>
    <w:p w14:paraId="71DF519C" w14:textId="77777777" w:rsidR="00AB1617" w:rsidRPr="00000E39" w:rsidRDefault="00AB1617" w:rsidP="00AB1617">
      <w:pPr>
        <w:spacing w:after="0" w:line="240" w:lineRule="auto"/>
        <w:rPr>
          <w:rFonts w:ascii="Times New Roman" w:hAnsi="Times New Roman" w:cs="Times New Roman"/>
        </w:rPr>
      </w:pPr>
    </w:p>
    <w:p w14:paraId="12D766FD" w14:textId="4833993C" w:rsidR="00AB1617" w:rsidRPr="00000E39" w:rsidRDefault="00AB1617" w:rsidP="00CC02DF">
      <w:pPr>
        <w:pStyle w:val="Style4"/>
      </w:pPr>
      <w:r w:rsidRPr="00000E39">
        <w:t xml:space="preserve">Transmissibilité économique  </w:t>
      </w:r>
    </w:p>
    <w:p w14:paraId="6C96B2CD" w14:textId="1B957F55" w:rsidR="00AB1617" w:rsidRPr="00682A47" w:rsidRDefault="00AB1617" w:rsidP="00CC02DF">
      <w:pPr>
        <w:pStyle w:val="Style5"/>
        <w:rPr>
          <w:b w:val="0"/>
          <w:i/>
          <w:szCs w:val="20"/>
        </w:rPr>
      </w:pPr>
      <w:r w:rsidRPr="00000E39">
        <w:t xml:space="preserve">Avez-vous un plan d’amortissement des équipements ? </w:t>
      </w:r>
      <w:r w:rsidRPr="00682A47">
        <w:rPr>
          <w:b w:val="0"/>
          <w:i/>
          <w:szCs w:val="20"/>
        </w:rPr>
        <w:t xml:space="preserve">/___/ </w:t>
      </w:r>
      <w:r w:rsidR="008D5A7B">
        <w:rPr>
          <w:b w:val="0"/>
          <w:i/>
          <w:szCs w:val="20"/>
        </w:rPr>
        <w:t>1</w:t>
      </w:r>
      <w:r w:rsidRPr="00682A47">
        <w:rPr>
          <w:b w:val="0"/>
          <w:i/>
          <w:szCs w:val="20"/>
        </w:rPr>
        <w:t>=non ; 1=oui</w:t>
      </w:r>
    </w:p>
    <w:p w14:paraId="50932301" w14:textId="19525A06" w:rsidR="005E791B" w:rsidRPr="00CC02DF" w:rsidRDefault="00AB1617" w:rsidP="00CC02DF">
      <w:pPr>
        <w:pStyle w:val="Style5"/>
        <w:spacing w:line="360" w:lineRule="auto"/>
        <w:rPr>
          <w:rFonts w:ascii="Times New Roman" w:hAnsi="Times New Roman" w:cs="Times New Roman"/>
        </w:rPr>
      </w:pPr>
      <w:r w:rsidRPr="00000E39">
        <w:t xml:space="preserve">Si </w:t>
      </w:r>
      <w:r w:rsidR="00CC02DF" w:rsidRPr="00000E39">
        <w:t xml:space="preserve">oui, </w:t>
      </w:r>
      <w:r w:rsidR="008D5A7B">
        <w:t>est-il f</w:t>
      </w:r>
      <w:r w:rsidR="00CC02DF">
        <w:t>onctionnel</w:t>
      </w:r>
      <w:r w:rsidR="005E791B" w:rsidRPr="00CC02DF">
        <w:rPr>
          <w:rFonts w:ascii="Times New Roman" w:hAnsi="Times New Roman" w:cs="Times New Roman"/>
        </w:rPr>
        <w:t xml:space="preserve"> : </w:t>
      </w:r>
      <w:r w:rsidR="005E791B" w:rsidRPr="00682A47">
        <w:rPr>
          <w:b w:val="0"/>
          <w:i/>
          <w:szCs w:val="20"/>
        </w:rPr>
        <w:t>0=non ; 1=oui</w:t>
      </w:r>
    </w:p>
    <w:p w14:paraId="1D9DFA2C" w14:textId="77777777" w:rsidR="005E791B" w:rsidRPr="00000E39" w:rsidRDefault="005E791B" w:rsidP="00AB1617">
      <w:pPr>
        <w:spacing w:line="360" w:lineRule="auto"/>
        <w:jc w:val="both"/>
        <w:rPr>
          <w:rFonts w:ascii="Times New Roman" w:hAnsi="Times New Roman" w:cs="Times New Roman"/>
        </w:rPr>
      </w:pPr>
    </w:p>
    <w:p w14:paraId="47C127DB" w14:textId="77777777" w:rsidR="00AB1617" w:rsidRPr="00682A47" w:rsidRDefault="00AB1617" w:rsidP="00CC02DF">
      <w:pPr>
        <w:pStyle w:val="Style5"/>
        <w:rPr>
          <w:b w:val="0"/>
          <w:i/>
          <w:szCs w:val="20"/>
        </w:rPr>
      </w:pPr>
      <w:r w:rsidRPr="00000E39">
        <w:t xml:space="preserve">Avez-vous un fonds de réparation des équipements ? </w:t>
      </w:r>
      <w:r w:rsidRPr="00682A47">
        <w:rPr>
          <w:b w:val="0"/>
          <w:i/>
          <w:szCs w:val="20"/>
        </w:rPr>
        <w:t>/______/ 0=non ; 1=oui</w:t>
      </w:r>
    </w:p>
    <w:p w14:paraId="75ED291B" w14:textId="7686272E" w:rsidR="005E791B" w:rsidRPr="00682A47" w:rsidRDefault="00AB1617" w:rsidP="00CC02DF">
      <w:pPr>
        <w:pStyle w:val="Style5"/>
        <w:spacing w:line="360" w:lineRule="auto"/>
        <w:rPr>
          <w:b w:val="0"/>
          <w:i/>
          <w:szCs w:val="20"/>
        </w:rPr>
      </w:pPr>
      <w:r w:rsidRPr="00000E39">
        <w:t xml:space="preserve">Si oui, </w:t>
      </w:r>
      <w:r w:rsidR="008D5A7B">
        <w:t xml:space="preserve">est-il </w:t>
      </w:r>
      <w:r w:rsidR="008D5A7B">
        <w:rPr>
          <w:rFonts w:ascii="Times New Roman" w:hAnsi="Times New Roman" w:cs="Times New Roman"/>
        </w:rPr>
        <w:t>f</w:t>
      </w:r>
      <w:r w:rsidR="005E791B" w:rsidRPr="00CC02DF">
        <w:rPr>
          <w:rFonts w:ascii="Times New Roman" w:hAnsi="Times New Roman" w:cs="Times New Roman"/>
        </w:rPr>
        <w:t>onctionnel : 0</w:t>
      </w:r>
      <w:r w:rsidR="005E791B" w:rsidRPr="00682A47">
        <w:rPr>
          <w:b w:val="0"/>
          <w:i/>
          <w:szCs w:val="20"/>
        </w:rPr>
        <w:t>=non ; 1=oui</w:t>
      </w:r>
    </w:p>
    <w:p w14:paraId="4AA7A2D0" w14:textId="57E5E84D" w:rsidR="00AB1617" w:rsidRPr="00000E39" w:rsidRDefault="00AB1617" w:rsidP="00CC02DF">
      <w:pPr>
        <w:pStyle w:val="Style5"/>
      </w:pPr>
      <w:r w:rsidRPr="00000E39">
        <w:t xml:space="preserve">Depuis la création du périmètre, quel est le nombre de personnes qui </w:t>
      </w:r>
      <w:r>
        <w:t xml:space="preserve">ont </w:t>
      </w:r>
      <w:r w:rsidRPr="00000E39">
        <w:t xml:space="preserve">abandonné par manque de motivation ou par découragement ? </w:t>
      </w:r>
      <w:r>
        <w:t>/</w:t>
      </w:r>
      <w:r w:rsidRPr="00000E39">
        <w:t>_____</w:t>
      </w:r>
      <w:r w:rsidR="008D5A7B">
        <w:t>/</w:t>
      </w:r>
    </w:p>
    <w:p w14:paraId="1C1DED7E" w14:textId="043783D8" w:rsidR="00AB1617" w:rsidRPr="00000E39" w:rsidRDefault="00AB1617" w:rsidP="00CC02DF">
      <w:pPr>
        <w:pStyle w:val="Style4"/>
      </w:pPr>
      <w:r w:rsidRPr="00000E39">
        <w:t>Efficience du processus productif </w:t>
      </w:r>
    </w:p>
    <w:p w14:paraId="432CABC7" w14:textId="2985DC93" w:rsidR="00AB1617" w:rsidRDefault="00AB1617" w:rsidP="00CC02DF">
      <w:pPr>
        <w:pStyle w:val="Style5"/>
      </w:pPr>
      <w:r w:rsidRPr="00000E39">
        <w:t xml:space="preserve">Utilisation de la méthode </w:t>
      </w:r>
      <w:commentRangeStart w:id="26"/>
      <w:r w:rsidRPr="00000E39">
        <w:t>DEA</w:t>
      </w:r>
      <w:commentRangeEnd w:id="26"/>
      <w:r>
        <w:rPr>
          <w:rStyle w:val="Marquedecommentaire"/>
        </w:rPr>
        <w:commentReference w:id="26"/>
      </w:r>
      <w:r w:rsidR="00CC02DF">
        <w:t xml:space="preserve"> </w:t>
      </w:r>
      <w:r w:rsidRPr="00000E39">
        <w:t xml:space="preserve"> (Data Envelopment Analysis) avec comme variable endogène le revenu total et comme variables exogènes la terre, le capital et le travail. </w:t>
      </w:r>
    </w:p>
    <w:p w14:paraId="5EB1BA84" w14:textId="26EDA035" w:rsidR="00DF15E8" w:rsidRDefault="00DF15E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40184C29" w14:textId="28CD85AD" w:rsidR="00F97CEC" w:rsidRPr="00F97CEC" w:rsidRDefault="00CC02DF" w:rsidP="00CC02DF">
      <w:pPr>
        <w:pStyle w:val="Style3"/>
      </w:pPr>
      <w:r w:rsidRPr="00F97CEC">
        <w:rPr>
          <w:u w:val="single"/>
        </w:rPr>
        <w:lastRenderedPageBreak/>
        <w:t>COMPOSANTE</w:t>
      </w:r>
      <w:r>
        <w:rPr>
          <w:u w:val="single"/>
        </w:rPr>
        <w:t xml:space="preserve"> </w:t>
      </w:r>
      <w:r w:rsidRPr="00F97CEC">
        <w:t>INSTITUTION</w:t>
      </w:r>
    </w:p>
    <w:p w14:paraId="7F2E8DC4" w14:textId="131B0BC7" w:rsidR="00AE7C27" w:rsidRPr="00F97CEC" w:rsidRDefault="00CC02DF" w:rsidP="00BC5F7A">
      <w:pPr>
        <w:pStyle w:val="Style4"/>
      </w:pPr>
      <w:r w:rsidRPr="00F97CEC">
        <w:t>Connaissance</w:t>
      </w:r>
      <w:r w:rsidR="00AE7C27" w:rsidRPr="00F97CEC">
        <w:t xml:space="preserve"> commune des ressources du périmètre et des membres. </w:t>
      </w:r>
    </w:p>
    <w:p w14:paraId="1767645E" w14:textId="7507F71D" w:rsidR="0012236A" w:rsidRPr="00682A47" w:rsidRDefault="006F1C67" w:rsidP="00BC5F7A">
      <w:pPr>
        <w:pStyle w:val="Style5"/>
        <w:rPr>
          <w:b w:val="0"/>
          <w:i/>
          <w:szCs w:val="20"/>
        </w:rPr>
      </w:pPr>
      <w:r>
        <w:t xml:space="preserve">Quelles sont les ressources du périmètre que vous partagez : </w:t>
      </w:r>
      <w:r w:rsidRPr="00682A47">
        <w:rPr>
          <w:b w:val="0"/>
          <w:i/>
          <w:szCs w:val="20"/>
        </w:rPr>
        <w:t>1. Eau, 2. Foncier, 3. Autre (précisez)</w:t>
      </w:r>
    </w:p>
    <w:p w14:paraId="335709C8" w14:textId="0F9F7BC8" w:rsidR="004C08DC" w:rsidRDefault="004C08DC" w:rsidP="00BC5F7A">
      <w:pPr>
        <w:pStyle w:val="Style5"/>
      </w:pPr>
      <w:r w:rsidRPr="00F97CEC">
        <w:t xml:space="preserve">Quel est le nombre de membres qui utilisent effectivement </w:t>
      </w:r>
      <w:r w:rsidR="00AE7C27" w:rsidRPr="00F97CEC">
        <w:t>les ressources du périmètre </w:t>
      </w:r>
      <w:r w:rsidRPr="00F97CEC">
        <w:t>?</w:t>
      </w:r>
      <w:r w:rsidR="00D968B5" w:rsidRPr="00F97CEC">
        <w:t xml:space="preserve"> /___/</w:t>
      </w:r>
      <w:r w:rsidR="007945EA" w:rsidRPr="00F97CEC">
        <w:t xml:space="preserve"> </w:t>
      </w:r>
    </w:p>
    <w:p w14:paraId="329F1CB8" w14:textId="67B8E21E" w:rsidR="00AE7C27" w:rsidRDefault="00AE7C27" w:rsidP="00BC5F7A">
      <w:pPr>
        <w:pStyle w:val="Style5"/>
        <w:rPr>
          <w:i/>
          <w:szCs w:val="20"/>
        </w:rPr>
      </w:pPr>
      <w:r w:rsidRPr="00F97CEC">
        <w:t xml:space="preserve">Connaissez-vous des individus non membres du périmètre qui accèdent/utilisent la ressource : </w:t>
      </w:r>
      <w:r w:rsidR="00CC02DF" w:rsidRPr="00682A47">
        <w:rPr>
          <w:b w:val="0"/>
          <w:i/>
          <w:szCs w:val="20"/>
        </w:rPr>
        <w:t>1. Oui</w:t>
      </w:r>
      <w:r w:rsidR="00864EB0" w:rsidRPr="00682A47">
        <w:rPr>
          <w:b w:val="0"/>
          <w:i/>
          <w:szCs w:val="20"/>
        </w:rPr>
        <w:t> ; 2. Non</w:t>
      </w:r>
    </w:p>
    <w:p w14:paraId="2B890C0B" w14:textId="53BA0E50" w:rsidR="00517E2C" w:rsidRDefault="00CC02DF" w:rsidP="00BC5F7A">
      <w:pPr>
        <w:pStyle w:val="Style5"/>
        <w:rPr>
          <w:i/>
          <w:szCs w:val="20"/>
        </w:rPr>
      </w:pPr>
      <w:r w:rsidRPr="007E17F5">
        <w:t xml:space="preserve">L’accès </w:t>
      </w:r>
      <w:r>
        <w:t>à la</w:t>
      </w:r>
      <w:r w:rsidRPr="007E17F5">
        <w:t xml:space="preserve"> ressource</w:t>
      </w:r>
    </w:p>
    <w:tbl>
      <w:tblPr>
        <w:tblStyle w:val="Grilledutableau1"/>
        <w:tblW w:w="0" w:type="auto"/>
        <w:jc w:val="center"/>
        <w:tblLook w:val="04A0" w:firstRow="1" w:lastRow="0" w:firstColumn="1" w:lastColumn="0" w:noHBand="0" w:noVBand="1"/>
      </w:tblPr>
      <w:tblGrid>
        <w:gridCol w:w="6997"/>
        <w:gridCol w:w="939"/>
        <w:gridCol w:w="583"/>
      </w:tblGrid>
      <w:tr w:rsidR="000E2F5B" w:rsidRPr="008D5A7B" w14:paraId="085C9A80" w14:textId="77777777" w:rsidTr="000F3C86">
        <w:trPr>
          <w:jc w:val="center"/>
        </w:trPr>
        <w:tc>
          <w:tcPr>
            <w:tcW w:w="0" w:type="auto"/>
          </w:tcPr>
          <w:p w14:paraId="5E823002" w14:textId="53978ECC" w:rsidR="000E2F5B" w:rsidRPr="008D5A7B" w:rsidRDefault="000E2F5B" w:rsidP="00BC5F7A">
            <w:pPr>
              <w:keepNext/>
              <w:keepLines/>
              <w:spacing w:line="360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</w:rPr>
              <w:t>Ressources</w:t>
            </w:r>
          </w:p>
        </w:tc>
        <w:tc>
          <w:tcPr>
            <w:tcW w:w="0" w:type="auto"/>
          </w:tcPr>
          <w:p w14:paraId="653F9263" w14:textId="4CF5052C" w:rsidR="000E2F5B" w:rsidRPr="008D5A7B" w:rsidRDefault="000E2F5B" w:rsidP="00BC5F7A">
            <w:pPr>
              <w:keepNext/>
              <w:keepLines/>
              <w:spacing w:line="360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</w:rPr>
              <w:t>Foncier</w:t>
            </w:r>
          </w:p>
        </w:tc>
        <w:tc>
          <w:tcPr>
            <w:tcW w:w="0" w:type="auto"/>
          </w:tcPr>
          <w:p w14:paraId="4378B24A" w14:textId="5CA8156C" w:rsidR="000E2F5B" w:rsidRPr="008D5A7B" w:rsidRDefault="000E2F5B" w:rsidP="00BC5F7A">
            <w:pPr>
              <w:keepNext/>
              <w:keepLines/>
              <w:spacing w:line="360" w:lineRule="auto"/>
              <w:jc w:val="both"/>
              <w:rPr>
                <w:rFonts w:ascii="Arial" w:hAnsi="Arial" w:cs="Arial"/>
                <w:b/>
                <w:sz w:val="20"/>
                <w:szCs w:val="20"/>
              </w:rPr>
            </w:pPr>
            <w:r w:rsidRPr="008D5A7B">
              <w:rPr>
                <w:rFonts w:ascii="Arial" w:hAnsi="Arial" w:cs="Arial"/>
                <w:b/>
                <w:sz w:val="20"/>
                <w:szCs w:val="20"/>
              </w:rPr>
              <w:t>Eau</w:t>
            </w:r>
          </w:p>
        </w:tc>
      </w:tr>
      <w:tr w:rsidR="000E2F5B" w:rsidRPr="008D5A7B" w14:paraId="0172D89C" w14:textId="77777777" w:rsidTr="000F3C86">
        <w:trPr>
          <w:jc w:val="center"/>
        </w:trPr>
        <w:tc>
          <w:tcPr>
            <w:tcW w:w="0" w:type="auto"/>
          </w:tcPr>
          <w:p w14:paraId="639FDD44" w14:textId="2D9BFF2B" w:rsidR="000E2F5B" w:rsidRPr="008D5A7B" w:rsidRDefault="000F3C86" w:rsidP="00BC5F7A">
            <w:pPr>
              <w:keepNext/>
              <w:keepLines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</w:t>
            </w:r>
            <w:r w:rsidR="000E2F5B" w:rsidRPr="008D5A7B">
              <w:rPr>
                <w:rFonts w:ascii="Arial" w:hAnsi="Arial" w:cs="Arial"/>
                <w:sz w:val="20"/>
                <w:szCs w:val="20"/>
              </w:rPr>
              <w:t xml:space="preserve">L’accès à la ressource est-t-elle libre ? </w:t>
            </w:r>
          </w:p>
        </w:tc>
        <w:tc>
          <w:tcPr>
            <w:tcW w:w="0" w:type="auto"/>
          </w:tcPr>
          <w:p w14:paraId="6F93DB37" w14:textId="77777777" w:rsidR="000E2F5B" w:rsidRPr="008D5A7B" w:rsidRDefault="000E2F5B" w:rsidP="00BC5F7A">
            <w:pPr>
              <w:keepNext/>
              <w:keepLines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6F85F76" w14:textId="52DFD24E" w:rsidR="000E2F5B" w:rsidRPr="008D5A7B" w:rsidRDefault="000E2F5B" w:rsidP="00BC5F7A">
            <w:pPr>
              <w:keepNext/>
              <w:keepLines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982310" w:rsidRPr="008D5A7B" w14:paraId="1E9FB67C" w14:textId="77777777" w:rsidTr="000F3C86">
        <w:trPr>
          <w:jc w:val="center"/>
        </w:trPr>
        <w:tc>
          <w:tcPr>
            <w:tcW w:w="0" w:type="auto"/>
          </w:tcPr>
          <w:p w14:paraId="641E9689" w14:textId="0F45AB24" w:rsidR="00982310" w:rsidRPr="008D5A7B" w:rsidRDefault="000F3C86" w:rsidP="00BC5F7A">
            <w:pPr>
              <w:keepNext/>
              <w:keepLines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*</w:t>
            </w:r>
            <w:r w:rsidR="00982310" w:rsidRPr="008D5A7B">
              <w:rPr>
                <w:rFonts w:ascii="Arial" w:hAnsi="Arial" w:cs="Arial"/>
                <w:sz w:val="20"/>
                <w:szCs w:val="20"/>
              </w:rPr>
              <w:t>Si Non, y’a-t-il un problème de discrimination dans l’accès aux ressources</w:t>
            </w:r>
            <w:r>
              <w:rPr>
                <w:rFonts w:ascii="Arial" w:hAnsi="Arial" w:cs="Arial"/>
                <w:sz w:val="20"/>
                <w:szCs w:val="20"/>
              </w:rPr>
              <w:t> ?</w:t>
            </w:r>
          </w:p>
        </w:tc>
        <w:tc>
          <w:tcPr>
            <w:tcW w:w="0" w:type="auto"/>
          </w:tcPr>
          <w:p w14:paraId="0481FC4F" w14:textId="77777777" w:rsidR="00982310" w:rsidRPr="008D5A7B" w:rsidRDefault="00982310" w:rsidP="00BC5F7A">
            <w:pPr>
              <w:keepNext/>
              <w:keepLines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09B923D1" w14:textId="77777777" w:rsidR="00982310" w:rsidRPr="008D5A7B" w:rsidRDefault="00982310" w:rsidP="00BC5F7A">
            <w:pPr>
              <w:keepNext/>
              <w:keepLines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0E2F5B" w:rsidRPr="008D5A7B" w14:paraId="075E14E2" w14:textId="77777777" w:rsidTr="000F3C86">
        <w:trPr>
          <w:jc w:val="center"/>
        </w:trPr>
        <w:tc>
          <w:tcPr>
            <w:tcW w:w="0" w:type="auto"/>
          </w:tcPr>
          <w:p w14:paraId="727D6CA1" w14:textId="63D61F04" w:rsidR="000E2F5B" w:rsidRPr="008D5A7B" w:rsidRDefault="000E2F5B" w:rsidP="00BC5F7A">
            <w:pPr>
              <w:keepNext/>
              <w:keepLines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 w:rsidRPr="008D5A7B">
              <w:rPr>
                <w:rFonts w:ascii="Arial" w:hAnsi="Arial" w:cs="Arial"/>
                <w:sz w:val="20"/>
                <w:szCs w:val="20"/>
              </w:rPr>
              <w:t xml:space="preserve">***Si </w:t>
            </w:r>
            <w:r w:rsidR="00982310" w:rsidRPr="008D5A7B">
              <w:rPr>
                <w:rFonts w:ascii="Arial" w:hAnsi="Arial" w:cs="Arial"/>
                <w:sz w:val="20"/>
                <w:szCs w:val="20"/>
              </w:rPr>
              <w:t>Non</w:t>
            </w:r>
            <w:r w:rsidRPr="008D5A7B">
              <w:rPr>
                <w:rFonts w:ascii="Arial" w:hAnsi="Arial" w:cs="Arial"/>
                <w:sz w:val="20"/>
                <w:szCs w:val="20"/>
              </w:rPr>
              <w:t>, quels sont les critères d’accès ?</w:t>
            </w:r>
          </w:p>
        </w:tc>
        <w:tc>
          <w:tcPr>
            <w:tcW w:w="0" w:type="auto"/>
          </w:tcPr>
          <w:p w14:paraId="40F93EEE" w14:textId="77777777" w:rsidR="000E2F5B" w:rsidRPr="008D5A7B" w:rsidRDefault="000E2F5B" w:rsidP="00BC5F7A">
            <w:pPr>
              <w:keepNext/>
              <w:keepLines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0" w:type="auto"/>
          </w:tcPr>
          <w:p w14:paraId="50BD4071" w14:textId="164DC7DE" w:rsidR="000E2F5B" w:rsidRPr="008D5A7B" w:rsidRDefault="000E2F5B" w:rsidP="00BC5F7A">
            <w:pPr>
              <w:keepNext/>
              <w:keepLines/>
              <w:spacing w:line="360" w:lineRule="auto"/>
              <w:jc w:val="both"/>
              <w:rPr>
                <w:rFonts w:ascii="Arial" w:hAnsi="Arial" w:cs="Arial"/>
                <w:sz w:val="20"/>
                <w:szCs w:val="20"/>
              </w:rPr>
            </w:pPr>
          </w:p>
        </w:tc>
      </w:tr>
    </w:tbl>
    <w:p w14:paraId="503E46B5" w14:textId="5D6EF8EB" w:rsidR="000F3C86" w:rsidRDefault="008D5A7B" w:rsidP="00BC5F7A">
      <w:pPr>
        <w:pStyle w:val="Paragraphedeliste"/>
        <w:keepNext/>
        <w:keepLines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*</w:t>
      </w:r>
      <w:r w:rsidRPr="008D5A7B">
        <w:rPr>
          <w:rFonts w:ascii="Arial" w:eastAsiaTheme="majorEastAsia" w:hAnsi="Arial" w:cs="Arial"/>
          <w:bCs/>
          <w:i/>
          <w:iCs/>
          <w:sz w:val="20"/>
          <w:szCs w:val="20"/>
        </w:rPr>
        <w:t xml:space="preserve">1. Oui, 2. </w:t>
      </w:r>
      <w:r w:rsidR="000F3C86" w:rsidRPr="008D5A7B">
        <w:rPr>
          <w:rFonts w:ascii="Arial" w:eastAsiaTheme="majorEastAsia" w:hAnsi="Arial" w:cs="Arial"/>
          <w:bCs/>
          <w:i/>
          <w:iCs/>
          <w:sz w:val="20"/>
          <w:szCs w:val="20"/>
        </w:rPr>
        <w:t>Non</w:t>
      </w:r>
      <w:r w:rsidR="000F3C86">
        <w:rPr>
          <w:rFonts w:ascii="Arial" w:hAnsi="Arial" w:cs="Arial"/>
          <w:sz w:val="24"/>
          <w:szCs w:val="24"/>
        </w:rPr>
        <w:t xml:space="preserve"> ;    </w:t>
      </w:r>
      <w:r w:rsidR="000F3C86" w:rsidRPr="000F3C86">
        <w:rPr>
          <w:rFonts w:ascii="Arial" w:eastAsiaTheme="majorEastAsia" w:hAnsi="Arial" w:cs="Arial"/>
          <w:bCs/>
          <w:i/>
          <w:iCs/>
          <w:sz w:val="20"/>
          <w:szCs w:val="20"/>
        </w:rPr>
        <w:t>*</w:t>
      </w:r>
      <w:r w:rsidR="000E2F5B" w:rsidRPr="000F3C86">
        <w:rPr>
          <w:rFonts w:ascii="Arial" w:eastAsiaTheme="majorEastAsia" w:hAnsi="Arial" w:cs="Arial"/>
          <w:bCs/>
          <w:i/>
          <w:iCs/>
          <w:sz w:val="20"/>
          <w:szCs w:val="20"/>
        </w:rPr>
        <w:t>**1</w:t>
      </w:r>
      <w:r w:rsidR="00982310" w:rsidRPr="000F3C86">
        <w:rPr>
          <w:rFonts w:ascii="Arial" w:eastAsiaTheme="majorEastAsia" w:hAnsi="Arial" w:cs="Arial"/>
          <w:bCs/>
          <w:i/>
          <w:iCs/>
          <w:sz w:val="20"/>
          <w:szCs w:val="20"/>
        </w:rPr>
        <w:t>. M</w:t>
      </w:r>
      <w:r w:rsidR="000E2F5B" w:rsidRPr="000F3C86">
        <w:rPr>
          <w:rFonts w:ascii="Arial" w:eastAsiaTheme="majorEastAsia" w:hAnsi="Arial" w:cs="Arial"/>
          <w:bCs/>
          <w:i/>
          <w:iCs/>
          <w:sz w:val="20"/>
          <w:szCs w:val="20"/>
        </w:rPr>
        <w:t xml:space="preserve">embre du périmètre ; 2. </w:t>
      </w:r>
      <w:r w:rsidR="00EC1901" w:rsidRPr="000F3C86">
        <w:rPr>
          <w:rFonts w:ascii="Arial" w:eastAsiaTheme="majorEastAsia" w:hAnsi="Arial" w:cs="Arial"/>
          <w:bCs/>
          <w:i/>
          <w:iCs/>
          <w:sz w:val="20"/>
          <w:szCs w:val="20"/>
        </w:rPr>
        <w:t>Autres à préciser</w:t>
      </w:r>
    </w:p>
    <w:p w14:paraId="51AB0AD1" w14:textId="406DB350" w:rsidR="00AE7C27" w:rsidRPr="000F3C86" w:rsidRDefault="00AE7C27" w:rsidP="00BC5F7A">
      <w:pPr>
        <w:pStyle w:val="Style4"/>
        <w:rPr>
          <w:szCs w:val="24"/>
        </w:rPr>
      </w:pPr>
      <w:r w:rsidRPr="00F97CEC">
        <w:t xml:space="preserve">Subdivision des ressources </w:t>
      </w:r>
      <w:r w:rsidRPr="00F97CEC">
        <w:rPr>
          <w:color w:val="FF0000"/>
        </w:rPr>
        <w:t>du périmètre</w:t>
      </w:r>
    </w:p>
    <w:p w14:paraId="09E5B7B1" w14:textId="2ADF209E" w:rsidR="00DB4FEF" w:rsidRPr="00682A47" w:rsidRDefault="00DB4FEF" w:rsidP="00BC5F7A">
      <w:pPr>
        <w:pStyle w:val="Style5"/>
        <w:rPr>
          <w:b w:val="0"/>
          <w:i/>
          <w:szCs w:val="20"/>
        </w:rPr>
      </w:pPr>
      <w:r>
        <w:t xml:space="preserve">Est-ce que le périmètre est-il subdivisé en parcelles ? </w:t>
      </w:r>
      <w:r w:rsidRPr="00682A47">
        <w:rPr>
          <w:b w:val="0"/>
          <w:i/>
          <w:szCs w:val="20"/>
        </w:rPr>
        <w:t>1. Oui ; 2. Non</w:t>
      </w:r>
    </w:p>
    <w:p w14:paraId="2F71FDAF" w14:textId="77777777" w:rsidR="00DB4FEF" w:rsidRDefault="00DB4FEF" w:rsidP="00BC5F7A">
      <w:pPr>
        <w:pStyle w:val="Style5"/>
        <w:rPr>
          <w:i/>
          <w:szCs w:val="20"/>
        </w:rPr>
      </w:pPr>
      <w:r w:rsidRPr="007E17F5">
        <w:t>Si non, pourquoi</w:t>
      </w:r>
      <w:r>
        <w:rPr>
          <w:i/>
          <w:szCs w:val="20"/>
        </w:rPr>
        <w:t> ? /________/</w:t>
      </w:r>
    </w:p>
    <w:p w14:paraId="64D18389" w14:textId="1EC6CE7D" w:rsidR="00916C11" w:rsidRPr="00682A47" w:rsidRDefault="00DB4FEF" w:rsidP="00BC5F7A">
      <w:pPr>
        <w:pStyle w:val="Style5"/>
        <w:rPr>
          <w:b w:val="0"/>
          <w:i/>
          <w:szCs w:val="20"/>
        </w:rPr>
      </w:pPr>
      <w:r w:rsidRPr="00251F11">
        <w:t>Si oui</w:t>
      </w:r>
      <w:r>
        <w:t xml:space="preserve">, </w:t>
      </w:r>
      <w:r w:rsidRPr="00251F11">
        <w:t xml:space="preserve">Quel type de </w:t>
      </w:r>
      <w:r w:rsidR="00251F11" w:rsidRPr="00251F11">
        <w:t>subdivision</w:t>
      </w:r>
      <w:r w:rsidR="00251F11">
        <w:t xml:space="preserve"> ?</w:t>
      </w:r>
      <w:r w:rsidR="00D968B5" w:rsidRPr="00F97CEC">
        <w:rPr>
          <w:sz w:val="24"/>
          <w:szCs w:val="24"/>
        </w:rPr>
        <w:t xml:space="preserve"> </w:t>
      </w:r>
      <w:r w:rsidR="00D968B5" w:rsidRPr="00682A47">
        <w:rPr>
          <w:b w:val="0"/>
          <w:i/>
          <w:szCs w:val="20"/>
        </w:rPr>
        <w:t>/___/ 1.</w:t>
      </w:r>
      <w:r w:rsidR="00C577E2" w:rsidRPr="00682A47">
        <w:rPr>
          <w:b w:val="0"/>
          <w:i/>
          <w:szCs w:val="20"/>
        </w:rPr>
        <w:t xml:space="preserve"> </w:t>
      </w:r>
      <w:r w:rsidR="00916C11" w:rsidRPr="00682A47">
        <w:rPr>
          <w:b w:val="0"/>
          <w:i/>
          <w:szCs w:val="20"/>
        </w:rPr>
        <w:t>Une seule parcelle collective ; 2. Parcelles groupées ; 3. Parcelles individuelles</w:t>
      </w:r>
    </w:p>
    <w:p w14:paraId="54B01468" w14:textId="16FE2258" w:rsidR="00132C0E" w:rsidRDefault="00B37709" w:rsidP="00BC5F7A">
      <w:pPr>
        <w:pStyle w:val="Style5"/>
        <w:rPr>
          <w:i/>
          <w:szCs w:val="20"/>
        </w:rPr>
      </w:pPr>
      <w:r w:rsidRPr="00CF6D66">
        <w:t>Si parcelles groupées ou individuelles, les parcelles ont-t-elles la même superficie ?</w:t>
      </w:r>
      <w:r w:rsidR="00132C0E" w:rsidRPr="00CF6D66">
        <w:t xml:space="preserve"> </w:t>
      </w:r>
      <w:r w:rsidR="00132C0E" w:rsidRPr="00682A47">
        <w:rPr>
          <w:b w:val="0"/>
          <w:i/>
          <w:szCs w:val="20"/>
        </w:rPr>
        <w:t>/__</w:t>
      </w:r>
      <w:r w:rsidR="00251F11" w:rsidRPr="00682A47">
        <w:rPr>
          <w:b w:val="0"/>
          <w:i/>
          <w:szCs w:val="20"/>
        </w:rPr>
        <w:t>/ 1</w:t>
      </w:r>
      <w:r w:rsidR="00132C0E" w:rsidRPr="00682A47">
        <w:rPr>
          <w:b w:val="0"/>
          <w:i/>
          <w:szCs w:val="20"/>
        </w:rPr>
        <w:t xml:space="preserve">. Oui, </w:t>
      </w:r>
      <w:r w:rsidR="00EC1901" w:rsidRPr="00682A47">
        <w:rPr>
          <w:b w:val="0"/>
          <w:i/>
          <w:szCs w:val="20"/>
        </w:rPr>
        <w:t>2. Non</w:t>
      </w:r>
    </w:p>
    <w:p w14:paraId="1B4AA60C" w14:textId="304579BF" w:rsidR="00DB4FEF" w:rsidRDefault="00EC1901" w:rsidP="00251F11">
      <w:pPr>
        <w:pStyle w:val="Style5"/>
      </w:pPr>
      <w:r w:rsidRPr="007E17F5">
        <w:t>Si oui quelle est la taille de chaque parcelle</w:t>
      </w:r>
      <w:r w:rsidR="00DB4FEF">
        <w:t xml:space="preserve"> :    </w:t>
      </w:r>
    </w:p>
    <w:p w14:paraId="0FAE9DA5" w14:textId="5AF8A172" w:rsidR="00EC1901" w:rsidRDefault="00DB4FEF" w:rsidP="00251F11">
      <w:pPr>
        <w:pStyle w:val="Style5"/>
      </w:pPr>
      <w:r>
        <w:t>Spécifier unités (ha ou m</w:t>
      </w:r>
      <w:r>
        <w:rPr>
          <w:vertAlign w:val="superscript"/>
        </w:rPr>
        <w:t>2</w:t>
      </w:r>
      <w:r>
        <w:t>)</w:t>
      </w:r>
      <w:r w:rsidR="00EC1901" w:rsidRPr="007E17F5">
        <w:t> ?</w:t>
      </w:r>
    </w:p>
    <w:p w14:paraId="0F568B80" w14:textId="648A3BC7" w:rsidR="00603DB5" w:rsidRDefault="00603DB5" w:rsidP="00251F11">
      <w:pPr>
        <w:pStyle w:val="Style5"/>
      </w:pPr>
      <w:r>
        <w:t>Est-ce qu’il y a un quota dans l’utilisation de l’eau ?</w:t>
      </w:r>
      <w:r w:rsidR="0014392E">
        <w:t xml:space="preserve"> </w:t>
      </w:r>
      <w:r w:rsidR="0014392E" w:rsidRPr="00682A47">
        <w:rPr>
          <w:b w:val="0"/>
          <w:i/>
          <w:szCs w:val="20"/>
        </w:rPr>
        <w:t>1. Oui, 2. Non</w:t>
      </w:r>
    </w:p>
    <w:p w14:paraId="26242A7F" w14:textId="76936B43" w:rsidR="00407D95" w:rsidRPr="00682A47" w:rsidRDefault="00407D95" w:rsidP="00251F11">
      <w:pPr>
        <w:pStyle w:val="Style5"/>
        <w:rPr>
          <w:b w:val="0"/>
          <w:i/>
          <w:szCs w:val="20"/>
        </w:rPr>
      </w:pPr>
      <w:r>
        <w:t>Est-ce que c’est le même quota pour toutes les parcelles ? 1</w:t>
      </w:r>
      <w:r w:rsidRPr="00682A47">
        <w:rPr>
          <w:b w:val="0"/>
          <w:i/>
          <w:szCs w:val="20"/>
        </w:rPr>
        <w:t>. Oui, 2. Non</w:t>
      </w:r>
    </w:p>
    <w:p w14:paraId="780331DF" w14:textId="77777777" w:rsidR="007F73D3" w:rsidRDefault="007F73D3" w:rsidP="00251F11">
      <w:pPr>
        <w:pStyle w:val="Style5"/>
      </w:pPr>
      <w:r w:rsidRPr="00CF6D66">
        <w:rPr>
          <w:szCs w:val="20"/>
        </w:rPr>
        <w:lastRenderedPageBreak/>
        <w:t>Si parcelles groupées ou individuelles</w:t>
      </w:r>
      <w:r>
        <w:t xml:space="preserve">, les parcelles utilisent-t-elles la même </w:t>
      </w:r>
      <w:r w:rsidR="001300D4">
        <w:t>quantité d’eau</w:t>
      </w:r>
      <w:r>
        <w:t> ?</w:t>
      </w:r>
      <w:r w:rsidR="00587529">
        <w:t xml:space="preserve"> 1</w:t>
      </w:r>
      <w:r w:rsidR="00587529" w:rsidRPr="00682A47">
        <w:rPr>
          <w:b w:val="0"/>
          <w:i/>
          <w:szCs w:val="20"/>
        </w:rPr>
        <w:t>. Oui, 2. Non</w:t>
      </w:r>
    </w:p>
    <w:p w14:paraId="04851C18" w14:textId="63109E5C" w:rsidR="00F439FE" w:rsidRPr="00F97CEC" w:rsidRDefault="00F439FE" w:rsidP="00251F11">
      <w:pPr>
        <w:pStyle w:val="Style4"/>
      </w:pPr>
      <w:r w:rsidRPr="00F97CEC">
        <w:rPr>
          <w:shd w:val="clear" w:color="auto" w:fill="E2EFD9" w:themeFill="accent6" w:themeFillTint="33"/>
        </w:rPr>
        <w:t>Conformité des règles d’accès et de fourniture de</w:t>
      </w:r>
      <w:r w:rsidR="00A722CC">
        <w:rPr>
          <w:shd w:val="clear" w:color="auto" w:fill="E2EFD9" w:themeFill="accent6" w:themeFillTint="33"/>
        </w:rPr>
        <w:t>s</w:t>
      </w:r>
      <w:r w:rsidRPr="00F97CEC">
        <w:rPr>
          <w:shd w:val="clear" w:color="auto" w:fill="E2EFD9" w:themeFill="accent6" w:themeFillTint="33"/>
        </w:rPr>
        <w:t xml:space="preserve"> ressource</w:t>
      </w:r>
      <w:r w:rsidR="00A722CC">
        <w:rPr>
          <w:shd w:val="clear" w:color="auto" w:fill="E2EFD9" w:themeFill="accent6" w:themeFillTint="33"/>
        </w:rPr>
        <w:t>s du périmètre</w:t>
      </w:r>
      <w:r w:rsidRPr="00F97CEC">
        <w:rPr>
          <w:shd w:val="clear" w:color="auto" w:fill="E2EFD9" w:themeFill="accent6" w:themeFillTint="33"/>
        </w:rPr>
        <w:t xml:space="preserve"> aux spécificités</w:t>
      </w:r>
      <w:r w:rsidR="00F97CEC" w:rsidRPr="00F97CEC">
        <w:rPr>
          <w:shd w:val="clear" w:color="auto" w:fill="E2EFD9" w:themeFill="accent6" w:themeFillTint="33"/>
        </w:rPr>
        <w:t xml:space="preserve"> </w:t>
      </w:r>
      <w:r w:rsidR="00A722CC">
        <w:rPr>
          <w:shd w:val="clear" w:color="auto" w:fill="E2EFD9" w:themeFill="accent6" w:themeFillTint="33"/>
        </w:rPr>
        <w:t>locales</w:t>
      </w:r>
    </w:p>
    <w:p w14:paraId="0E99E8D1" w14:textId="70282615" w:rsidR="00B1648A" w:rsidRPr="00682A47" w:rsidRDefault="00B1648A" w:rsidP="00251F11">
      <w:pPr>
        <w:pStyle w:val="Style5"/>
        <w:rPr>
          <w:b w:val="0"/>
          <w:i/>
          <w:szCs w:val="20"/>
        </w:rPr>
      </w:pPr>
      <w:r w:rsidRPr="006A65DB">
        <w:rPr>
          <w:szCs w:val="20"/>
        </w:rPr>
        <w:t>Le mode de mise en place des normes</w:t>
      </w:r>
      <w:r w:rsidR="008B1B83" w:rsidRPr="006A65DB">
        <w:rPr>
          <w:szCs w:val="20"/>
        </w:rPr>
        <w:t xml:space="preserve"> de </w:t>
      </w:r>
      <w:r w:rsidR="00407D95" w:rsidRPr="006A65DB">
        <w:rPr>
          <w:szCs w:val="20"/>
        </w:rPr>
        <w:t xml:space="preserve">subdivision </w:t>
      </w:r>
      <w:r w:rsidRPr="006A65DB">
        <w:rPr>
          <w:szCs w:val="20"/>
        </w:rPr>
        <w:t>dépend de</w:t>
      </w:r>
      <w:r w:rsidRPr="00F97CEC">
        <w:rPr>
          <w:sz w:val="24"/>
          <w:szCs w:val="24"/>
        </w:rPr>
        <w:t> :</w:t>
      </w:r>
      <w:r w:rsidR="00D968B5" w:rsidRPr="00F97CEC">
        <w:rPr>
          <w:sz w:val="24"/>
          <w:szCs w:val="24"/>
        </w:rPr>
        <w:t xml:space="preserve"> </w:t>
      </w:r>
      <w:r w:rsidR="00D968B5" w:rsidRPr="00682A47">
        <w:rPr>
          <w:b w:val="0"/>
          <w:i/>
          <w:szCs w:val="20"/>
        </w:rPr>
        <w:t xml:space="preserve">/___/ </w:t>
      </w:r>
      <w:r w:rsidRPr="00682A47">
        <w:rPr>
          <w:b w:val="0"/>
          <w:i/>
          <w:szCs w:val="20"/>
        </w:rPr>
        <w:t xml:space="preserve">1. </w:t>
      </w:r>
      <w:r w:rsidR="00C577E2" w:rsidRPr="00682A47">
        <w:rPr>
          <w:b w:val="0"/>
          <w:i/>
          <w:szCs w:val="20"/>
        </w:rPr>
        <w:t xml:space="preserve"> </w:t>
      </w:r>
      <w:r w:rsidRPr="00682A47">
        <w:rPr>
          <w:b w:val="0"/>
          <w:i/>
          <w:szCs w:val="20"/>
        </w:rPr>
        <w:t>Nombre de membres ; 2. Composition du périmètre (homme, femme, jeune…, Sexe/âge/handicap) ; 3. Superficie du périmètre ; 4 Caractéristique du sol ; 5.</w:t>
      </w:r>
      <w:r w:rsidR="00C577E2" w:rsidRPr="00682A47">
        <w:rPr>
          <w:b w:val="0"/>
          <w:i/>
          <w:szCs w:val="20"/>
        </w:rPr>
        <w:t xml:space="preserve"> </w:t>
      </w:r>
      <w:r w:rsidRPr="00682A47">
        <w:rPr>
          <w:b w:val="0"/>
          <w:i/>
          <w:szCs w:val="20"/>
        </w:rPr>
        <w:t>Disponibilité eau ; 6. Autres à préciser</w:t>
      </w:r>
    </w:p>
    <w:p w14:paraId="41855C04" w14:textId="7DADD8C9" w:rsidR="00D57E39" w:rsidRPr="00682A47" w:rsidRDefault="00D57E39" w:rsidP="00251F11">
      <w:pPr>
        <w:pStyle w:val="Style5"/>
        <w:rPr>
          <w:b w:val="0"/>
          <w:i/>
          <w:szCs w:val="20"/>
        </w:rPr>
      </w:pPr>
      <w:r w:rsidRPr="006A65DB">
        <w:rPr>
          <w:szCs w:val="20"/>
        </w:rPr>
        <w:t xml:space="preserve">Les règle sur la répartition des revenus sont formulées en fonction de: </w:t>
      </w:r>
      <w:r w:rsidR="00D968B5" w:rsidRPr="006A65DB">
        <w:rPr>
          <w:szCs w:val="20"/>
        </w:rPr>
        <w:t>/___/</w:t>
      </w:r>
      <w:r w:rsidR="00D968B5" w:rsidRPr="00F97CEC">
        <w:rPr>
          <w:sz w:val="24"/>
          <w:szCs w:val="24"/>
        </w:rPr>
        <w:t xml:space="preserve">  </w:t>
      </w:r>
      <w:r w:rsidR="00D968B5" w:rsidRPr="00682A47">
        <w:rPr>
          <w:b w:val="0"/>
          <w:i/>
          <w:szCs w:val="20"/>
        </w:rPr>
        <w:t xml:space="preserve">1. </w:t>
      </w:r>
      <w:r w:rsidRPr="00682A47">
        <w:rPr>
          <w:b w:val="0"/>
          <w:i/>
          <w:szCs w:val="20"/>
        </w:rPr>
        <w:t>Superficie ; 2. nombre de membre</w:t>
      </w:r>
      <w:r w:rsidR="00D342B8" w:rsidRPr="00682A47">
        <w:rPr>
          <w:b w:val="0"/>
          <w:i/>
          <w:szCs w:val="20"/>
        </w:rPr>
        <w:t> ; 4. L’apport des membres (investissement, cotisation) ; 5. Quantités produites ; 6</w:t>
      </w:r>
      <w:r w:rsidRPr="00682A47">
        <w:rPr>
          <w:b w:val="0"/>
          <w:i/>
          <w:szCs w:val="20"/>
        </w:rPr>
        <w:t xml:space="preserve">. Autres; </w:t>
      </w:r>
    </w:p>
    <w:p w14:paraId="3427CC60" w14:textId="116291C1" w:rsidR="00D57E39" w:rsidRPr="00682A47" w:rsidRDefault="00E41F10" w:rsidP="00251F11">
      <w:pPr>
        <w:pStyle w:val="Style5"/>
        <w:rPr>
          <w:b w:val="0"/>
          <w:i/>
          <w:szCs w:val="20"/>
        </w:rPr>
      </w:pPr>
      <w:r w:rsidRPr="006A65DB">
        <w:rPr>
          <w:szCs w:val="20"/>
        </w:rPr>
        <w:t xml:space="preserve">Les règles </w:t>
      </w:r>
      <w:r w:rsidR="00D57E39" w:rsidRPr="006A65DB">
        <w:rPr>
          <w:szCs w:val="20"/>
        </w:rPr>
        <w:t>d’irrigation sont formulées en fonction de :</w:t>
      </w:r>
      <w:r w:rsidR="00D968B5" w:rsidRPr="00F97CEC">
        <w:rPr>
          <w:sz w:val="24"/>
          <w:szCs w:val="24"/>
        </w:rPr>
        <w:t xml:space="preserve"> </w:t>
      </w:r>
      <w:r w:rsidR="00D968B5" w:rsidRPr="00682A47">
        <w:rPr>
          <w:b w:val="0"/>
          <w:i/>
          <w:szCs w:val="20"/>
        </w:rPr>
        <w:t xml:space="preserve">/___/ 1. </w:t>
      </w:r>
      <w:r w:rsidR="00747BF9" w:rsidRPr="00682A47">
        <w:rPr>
          <w:b w:val="0"/>
          <w:i/>
          <w:szCs w:val="20"/>
        </w:rPr>
        <w:t>Superficie ; 2. nombre de membre</w:t>
      </w:r>
      <w:r w:rsidR="00A93D36" w:rsidRPr="00682A47">
        <w:rPr>
          <w:b w:val="0"/>
          <w:i/>
          <w:szCs w:val="20"/>
        </w:rPr>
        <w:t>s</w:t>
      </w:r>
      <w:r w:rsidR="00747BF9" w:rsidRPr="00682A47">
        <w:rPr>
          <w:b w:val="0"/>
          <w:i/>
          <w:szCs w:val="20"/>
        </w:rPr>
        <w:t>, 3. Nombre de Parcelles ; 4. Système d’irrigation (Nombre de puits ; Nombre de motopompe etc.)</w:t>
      </w:r>
      <w:r w:rsidR="00A93D36" w:rsidRPr="00682A47">
        <w:rPr>
          <w:b w:val="0"/>
          <w:i/>
          <w:szCs w:val="20"/>
        </w:rPr>
        <w:t>, 5. Caractéristique du sol ; 6. Disponibilité eau ; 7. Autres à préciser</w:t>
      </w:r>
    </w:p>
    <w:p w14:paraId="75D8429B" w14:textId="6F03ACB1" w:rsidR="00B1648A" w:rsidRPr="00F97CEC" w:rsidRDefault="00747BF9" w:rsidP="00980557">
      <w:pPr>
        <w:pStyle w:val="Style4"/>
      </w:pPr>
      <w:r w:rsidRPr="00980557">
        <w:rPr>
          <w:iCs/>
          <w:shd w:val="clear" w:color="auto" w:fill="E2EFD9" w:themeFill="accent6" w:themeFillTint="33"/>
        </w:rPr>
        <w:t>Participation des membres</w:t>
      </w:r>
      <w:r w:rsidRPr="00F97CEC">
        <w:t xml:space="preserve"> à la formulation des règles de fonctionnement</w:t>
      </w:r>
      <w:r w:rsidR="00A85016">
        <w:t xml:space="preserve"> </w:t>
      </w:r>
    </w:p>
    <w:p w14:paraId="04803C4F" w14:textId="78663109" w:rsidR="00D968B5" w:rsidRPr="00682A47" w:rsidRDefault="00D968B5" w:rsidP="00251F11">
      <w:pPr>
        <w:pStyle w:val="Style5"/>
        <w:rPr>
          <w:b w:val="0"/>
          <w:i/>
          <w:szCs w:val="20"/>
        </w:rPr>
      </w:pPr>
      <w:r w:rsidRPr="00F97CEC">
        <w:t>Existe-t-</w:t>
      </w:r>
      <w:r w:rsidR="00894E94" w:rsidRPr="00F97CEC">
        <w:t>il des</w:t>
      </w:r>
      <w:r w:rsidRPr="00F97CEC">
        <w:t xml:space="preserve"> règles </w:t>
      </w:r>
      <w:r w:rsidR="00AF1171">
        <w:t>de fonctionnement</w:t>
      </w:r>
      <w:r w:rsidRPr="00F97CEC">
        <w:t xml:space="preserve"> </w:t>
      </w:r>
      <w:r w:rsidR="00AF1171">
        <w:t xml:space="preserve">du </w:t>
      </w:r>
      <w:r w:rsidR="00894E94">
        <w:t>périmètre</w:t>
      </w:r>
      <w:r w:rsidR="00894E94" w:rsidRPr="00F97CEC">
        <w:t xml:space="preserve"> ?</w:t>
      </w:r>
      <w:r w:rsidRPr="00F97CEC">
        <w:t xml:space="preserve"> </w:t>
      </w:r>
      <w:r w:rsidRPr="00682A47">
        <w:rPr>
          <w:b w:val="0"/>
          <w:i/>
          <w:szCs w:val="20"/>
        </w:rPr>
        <w:t>/___</w:t>
      </w:r>
      <w:r w:rsidR="00D342B8" w:rsidRPr="00682A47">
        <w:rPr>
          <w:b w:val="0"/>
          <w:i/>
          <w:szCs w:val="20"/>
        </w:rPr>
        <w:t>/ 1</w:t>
      </w:r>
      <w:r w:rsidRPr="00682A47">
        <w:rPr>
          <w:b w:val="0"/>
          <w:i/>
          <w:szCs w:val="20"/>
        </w:rPr>
        <w:t>. Oui ; 2. Non</w:t>
      </w:r>
    </w:p>
    <w:p w14:paraId="3D44A2A7" w14:textId="13872E53" w:rsidR="00894E94" w:rsidRPr="00682A47" w:rsidRDefault="00894E94" w:rsidP="00251F11">
      <w:pPr>
        <w:pStyle w:val="Style5"/>
        <w:rPr>
          <w:b w:val="0"/>
          <w:i/>
          <w:szCs w:val="20"/>
        </w:rPr>
      </w:pPr>
      <w:r w:rsidRPr="006A65DB">
        <w:rPr>
          <w:szCs w:val="20"/>
        </w:rPr>
        <w:t>Quelle est la nature des règles ?</w:t>
      </w:r>
      <w:r>
        <w:rPr>
          <w:sz w:val="24"/>
          <w:szCs w:val="24"/>
        </w:rPr>
        <w:t xml:space="preserve"> </w:t>
      </w:r>
      <w:r w:rsidRPr="00682A47">
        <w:rPr>
          <w:b w:val="0"/>
          <w:i/>
          <w:szCs w:val="20"/>
        </w:rPr>
        <w:t>1. formel ; 2. Informel ; 3. les deux.</w:t>
      </w:r>
    </w:p>
    <w:p w14:paraId="469649E3" w14:textId="02BC3492" w:rsidR="00DC3EFF" w:rsidRPr="00682A47" w:rsidRDefault="00DC3EFF" w:rsidP="00251F11">
      <w:pPr>
        <w:pStyle w:val="Style5"/>
        <w:rPr>
          <w:b w:val="0"/>
          <w:i/>
          <w:szCs w:val="20"/>
        </w:rPr>
      </w:pPr>
      <w:r w:rsidRPr="006A65DB">
        <w:rPr>
          <w:szCs w:val="20"/>
        </w:rPr>
        <w:t>Si oui, comment sont formulées les Règles ?</w:t>
      </w:r>
      <w:r w:rsidRPr="00F97CEC">
        <w:rPr>
          <w:sz w:val="24"/>
          <w:szCs w:val="24"/>
        </w:rPr>
        <w:t xml:space="preserve"> </w:t>
      </w:r>
      <w:r w:rsidRPr="00682A47">
        <w:rPr>
          <w:b w:val="0"/>
          <w:i/>
          <w:szCs w:val="20"/>
        </w:rPr>
        <w:t>/___</w:t>
      </w:r>
      <w:r w:rsidR="00D342B8" w:rsidRPr="00682A47">
        <w:rPr>
          <w:b w:val="0"/>
          <w:i/>
          <w:szCs w:val="20"/>
        </w:rPr>
        <w:t>/ 1</w:t>
      </w:r>
      <w:r w:rsidRPr="00682A47">
        <w:rPr>
          <w:b w:val="0"/>
          <w:i/>
          <w:szCs w:val="20"/>
        </w:rPr>
        <w:t xml:space="preserve">. Par le bureau. </w:t>
      </w:r>
      <w:r w:rsidR="00764DE0" w:rsidRPr="00682A47">
        <w:rPr>
          <w:b w:val="0"/>
          <w:i/>
          <w:szCs w:val="20"/>
        </w:rPr>
        <w:t xml:space="preserve">2. </w:t>
      </w:r>
      <w:r w:rsidRPr="00682A47">
        <w:rPr>
          <w:b w:val="0"/>
          <w:i/>
          <w:szCs w:val="20"/>
        </w:rPr>
        <w:t>En assemblée Générale (AG)</w:t>
      </w:r>
      <w:r w:rsidR="00764DE0" w:rsidRPr="00682A47">
        <w:rPr>
          <w:b w:val="0"/>
          <w:i/>
          <w:szCs w:val="20"/>
        </w:rPr>
        <w:t>, 3. Entité externe</w:t>
      </w:r>
      <w:r w:rsidR="00D342B8" w:rsidRPr="00682A47">
        <w:rPr>
          <w:b w:val="0"/>
          <w:i/>
          <w:szCs w:val="20"/>
        </w:rPr>
        <w:t> ; 4. Comité directeur</w:t>
      </w:r>
    </w:p>
    <w:p w14:paraId="77A1BCBE" w14:textId="7EE7D992" w:rsidR="00D342B8" w:rsidRPr="00682A47" w:rsidRDefault="00DC3EFF" w:rsidP="00251F11">
      <w:pPr>
        <w:pStyle w:val="Style5"/>
        <w:rPr>
          <w:b w:val="0"/>
          <w:i/>
          <w:szCs w:val="20"/>
        </w:rPr>
      </w:pPr>
      <w:r>
        <w:t xml:space="preserve"> </w:t>
      </w:r>
      <w:r w:rsidRPr="00F97CEC">
        <w:t xml:space="preserve">Si par le bureau, les règles sont formulées : </w:t>
      </w:r>
      <w:r w:rsidRPr="00682A47">
        <w:rPr>
          <w:b w:val="0"/>
          <w:i/>
          <w:szCs w:val="20"/>
        </w:rPr>
        <w:t>/___</w:t>
      </w:r>
      <w:r w:rsidR="00D342B8" w:rsidRPr="00682A47">
        <w:rPr>
          <w:b w:val="0"/>
          <w:i/>
          <w:szCs w:val="20"/>
        </w:rPr>
        <w:t>/ 1</w:t>
      </w:r>
      <w:r w:rsidRPr="00682A47">
        <w:rPr>
          <w:b w:val="0"/>
          <w:i/>
          <w:szCs w:val="20"/>
        </w:rPr>
        <w:t>. Avec concertation ; 2. Sans concertation</w:t>
      </w:r>
    </w:p>
    <w:p w14:paraId="028A1511" w14:textId="669BC266" w:rsidR="00251F11" w:rsidRPr="00BC5F7A" w:rsidRDefault="00764DE0" w:rsidP="00484EB8">
      <w:pPr>
        <w:pStyle w:val="Style5"/>
        <w:spacing w:line="360" w:lineRule="auto"/>
        <w:rPr>
          <w:rFonts w:cs="Arial"/>
          <w:color w:val="FF0000"/>
          <w:szCs w:val="20"/>
          <w:u w:val="single"/>
        </w:rPr>
      </w:pPr>
      <w:r w:rsidRPr="00BC5F7A">
        <w:t>Si entité externe, p</w:t>
      </w:r>
      <w:r w:rsidR="00D968B5" w:rsidRPr="00BC5F7A">
        <w:t>réciser l’entité /</w:t>
      </w:r>
      <w:r w:rsidR="00D968B5" w:rsidRPr="00F97CEC">
        <w:t>___/</w:t>
      </w:r>
      <w:r w:rsidR="00BC5F7A">
        <w:t xml:space="preserve"> </w:t>
      </w:r>
      <w:r w:rsidR="00C15E7B" w:rsidRPr="00BC5F7A">
        <w:rPr>
          <w:b w:val="0"/>
          <w:i/>
          <w:szCs w:val="20"/>
        </w:rPr>
        <w:t>1</w:t>
      </w:r>
      <w:r w:rsidR="00C15E7B" w:rsidRPr="00BC5F7A">
        <w:rPr>
          <w:rFonts w:cs="Arial"/>
          <w:b w:val="0"/>
          <w:sz w:val="24"/>
          <w:szCs w:val="24"/>
        </w:rPr>
        <w:t>.</w:t>
      </w:r>
      <w:r w:rsidR="00894E94" w:rsidRPr="00BC5F7A">
        <w:rPr>
          <w:rFonts w:cs="Arial"/>
          <w:b w:val="0"/>
          <w:sz w:val="24"/>
          <w:szCs w:val="24"/>
        </w:rPr>
        <w:t xml:space="preserve"> </w:t>
      </w:r>
      <w:r w:rsidR="00894E94" w:rsidRPr="00BC5F7A">
        <w:rPr>
          <w:b w:val="0"/>
          <w:i/>
          <w:szCs w:val="20"/>
        </w:rPr>
        <w:t xml:space="preserve">Projet de </w:t>
      </w:r>
      <w:r w:rsidR="00BC5F7A" w:rsidRPr="00BC5F7A">
        <w:rPr>
          <w:b w:val="0"/>
          <w:i/>
          <w:szCs w:val="20"/>
        </w:rPr>
        <w:t>développement ;</w:t>
      </w:r>
      <w:r w:rsidR="00894E94" w:rsidRPr="00BC5F7A">
        <w:rPr>
          <w:b w:val="0"/>
          <w:i/>
          <w:szCs w:val="20"/>
        </w:rPr>
        <w:t xml:space="preserve"> 2. </w:t>
      </w:r>
      <w:r w:rsidR="00BC5F7A" w:rsidRPr="00BC5F7A">
        <w:rPr>
          <w:b w:val="0"/>
          <w:i/>
          <w:szCs w:val="20"/>
        </w:rPr>
        <w:t>Etat;</w:t>
      </w:r>
      <w:r w:rsidR="00BC5F7A">
        <w:rPr>
          <w:b w:val="0"/>
          <w:i/>
          <w:szCs w:val="20"/>
        </w:rPr>
        <w:t xml:space="preserve"> 3.</w:t>
      </w:r>
      <w:r w:rsidR="00BC5F7A" w:rsidRPr="00BC5F7A">
        <w:rPr>
          <w:b w:val="0"/>
          <w:i/>
          <w:szCs w:val="20"/>
        </w:rPr>
        <w:t xml:space="preserve"> OP; </w:t>
      </w:r>
      <w:r w:rsidR="00BC5F7A">
        <w:rPr>
          <w:b w:val="0"/>
          <w:i/>
          <w:szCs w:val="20"/>
        </w:rPr>
        <w:t xml:space="preserve">4. </w:t>
      </w:r>
      <w:r w:rsidR="00BC5F7A" w:rsidRPr="00BC5F7A">
        <w:rPr>
          <w:b w:val="0"/>
          <w:i/>
          <w:szCs w:val="20"/>
        </w:rPr>
        <w:t>ONG</w:t>
      </w:r>
      <w:r w:rsidR="00BC5F7A">
        <w:rPr>
          <w:b w:val="0"/>
          <w:i/>
          <w:szCs w:val="20"/>
        </w:rPr>
        <w:t xml:space="preserve"> </w:t>
      </w:r>
      <w:r w:rsidR="00894E94" w:rsidRPr="00BC5F7A">
        <w:rPr>
          <w:rFonts w:cs="Arial"/>
          <w:b w:val="0"/>
          <w:color w:val="FF0000"/>
          <w:szCs w:val="20"/>
          <w:u w:val="single"/>
        </w:rPr>
        <w:t>(Voir dans partie économique</w:t>
      </w:r>
      <w:r w:rsidR="00C15E7B" w:rsidRPr="00BC5F7A">
        <w:rPr>
          <w:rFonts w:cs="Arial"/>
          <w:b w:val="0"/>
          <w:color w:val="FF0000"/>
          <w:szCs w:val="20"/>
          <w:u w:val="single"/>
        </w:rPr>
        <w:t xml:space="preserve"> pour continuer</w:t>
      </w:r>
      <w:r w:rsidR="00894E94" w:rsidRPr="00BC5F7A">
        <w:rPr>
          <w:rFonts w:cs="Arial"/>
          <w:b w:val="0"/>
          <w:color w:val="FF0000"/>
          <w:szCs w:val="20"/>
          <w:u w:val="single"/>
        </w:rPr>
        <w:t>)</w:t>
      </w:r>
    </w:p>
    <w:p w14:paraId="7E9BE94E" w14:textId="490F815A" w:rsidR="00C1436E" w:rsidRPr="00682A47" w:rsidRDefault="000011AE" w:rsidP="00251F11">
      <w:pPr>
        <w:pStyle w:val="Style5"/>
        <w:rPr>
          <w:b w:val="0"/>
          <w:i/>
          <w:szCs w:val="20"/>
        </w:rPr>
      </w:pPr>
      <w:r>
        <w:t>Les membres c</w:t>
      </w:r>
      <w:r w:rsidR="00AB1C0A" w:rsidRPr="00F97CEC">
        <w:t>o</w:t>
      </w:r>
      <w:r w:rsidR="008D494C">
        <w:t>mpren</w:t>
      </w:r>
      <w:r>
        <w:t>nent</w:t>
      </w:r>
      <w:r w:rsidR="00C1436E" w:rsidRPr="00F97CEC">
        <w:t>-</w:t>
      </w:r>
      <w:r>
        <w:t xml:space="preserve">t-il </w:t>
      </w:r>
      <w:r w:rsidR="00C1436E" w:rsidRPr="00F97CEC">
        <w:t>l</w:t>
      </w:r>
      <w:r w:rsidR="00AB1C0A" w:rsidRPr="00F97CEC">
        <w:t xml:space="preserve">es règles </w:t>
      </w:r>
      <w:r w:rsidR="00BC5F7A" w:rsidRPr="00F97CEC">
        <w:t>formulées ?</w:t>
      </w:r>
      <w:r w:rsidR="00BC5F7A" w:rsidRPr="00682A47">
        <w:rPr>
          <w:b w:val="0"/>
          <w:i/>
          <w:szCs w:val="20"/>
        </w:rPr>
        <w:t xml:space="preserve"> /</w:t>
      </w:r>
      <w:r w:rsidR="00D968B5" w:rsidRPr="00682A47">
        <w:rPr>
          <w:b w:val="0"/>
          <w:i/>
          <w:szCs w:val="20"/>
        </w:rPr>
        <w:t>___/</w:t>
      </w:r>
      <w:r w:rsidR="00D968B5" w:rsidRPr="00682A47">
        <w:rPr>
          <w:b w:val="0"/>
          <w:i/>
          <w:szCs w:val="20"/>
        </w:rPr>
        <w:tab/>
      </w:r>
      <w:r w:rsidR="00BC5F7A" w:rsidRPr="00682A47">
        <w:rPr>
          <w:b w:val="0"/>
          <w:i/>
          <w:szCs w:val="20"/>
        </w:rPr>
        <w:t>1. Oui</w:t>
      </w:r>
      <w:r w:rsidR="00D968B5" w:rsidRPr="00682A47">
        <w:rPr>
          <w:b w:val="0"/>
          <w:i/>
          <w:szCs w:val="20"/>
        </w:rPr>
        <w:t> ; 2. Non</w:t>
      </w:r>
    </w:p>
    <w:p w14:paraId="3E525AB5" w14:textId="3B674CD4" w:rsidR="004C08DC" w:rsidRPr="00F97CEC" w:rsidRDefault="005E57AF" w:rsidP="00251F11">
      <w:pPr>
        <w:pStyle w:val="Style4"/>
      </w:pPr>
      <w:r w:rsidRPr="00F97CEC">
        <w:lastRenderedPageBreak/>
        <w:t>Participation des membres à la prise de décisions</w:t>
      </w:r>
    </w:p>
    <w:p w14:paraId="34B620B2" w14:textId="3F474674" w:rsidR="00C15E7B" w:rsidRPr="00682A47" w:rsidRDefault="007F24FB" w:rsidP="00251F11">
      <w:pPr>
        <w:pStyle w:val="Style5"/>
        <w:rPr>
          <w:b w:val="0"/>
          <w:i/>
          <w:szCs w:val="20"/>
        </w:rPr>
      </w:pPr>
      <w:r w:rsidRPr="00251F11">
        <w:t>Comment choisissez-vous l</w:t>
      </w:r>
      <w:r w:rsidR="005E57AF" w:rsidRPr="00251F11">
        <w:t>es membres du bureau</w:t>
      </w:r>
      <w:r w:rsidR="0058126B" w:rsidRPr="00251F11">
        <w:t> ?</w:t>
      </w:r>
      <w:r w:rsidRPr="00F97CEC">
        <w:rPr>
          <w:sz w:val="24"/>
          <w:szCs w:val="24"/>
        </w:rPr>
        <w:t xml:space="preserve"> </w:t>
      </w:r>
      <w:r w:rsidRPr="00682A47">
        <w:rPr>
          <w:b w:val="0"/>
          <w:i/>
          <w:szCs w:val="20"/>
        </w:rPr>
        <w:t xml:space="preserve">/___/ 1. </w:t>
      </w:r>
      <w:r w:rsidR="00BC5F7A" w:rsidRPr="00682A47">
        <w:rPr>
          <w:b w:val="0"/>
          <w:i/>
          <w:szCs w:val="20"/>
        </w:rPr>
        <w:t>Volontariat ;</w:t>
      </w:r>
      <w:r w:rsidRPr="00682A47">
        <w:rPr>
          <w:b w:val="0"/>
          <w:i/>
          <w:szCs w:val="20"/>
        </w:rPr>
        <w:t xml:space="preserve"> 2. Par désignation subjective </w:t>
      </w:r>
      <w:r w:rsidR="00251F11" w:rsidRPr="00682A47">
        <w:rPr>
          <w:b w:val="0"/>
          <w:i/>
          <w:szCs w:val="20"/>
        </w:rPr>
        <w:t>; 3</w:t>
      </w:r>
      <w:r w:rsidRPr="00682A47">
        <w:rPr>
          <w:b w:val="0"/>
          <w:i/>
          <w:szCs w:val="20"/>
        </w:rPr>
        <w:t>. Par désignation objective</w:t>
      </w:r>
      <w:r w:rsidR="00641B25" w:rsidRPr="00682A47">
        <w:rPr>
          <w:b w:val="0"/>
          <w:i/>
          <w:szCs w:val="20"/>
        </w:rPr>
        <w:t xml:space="preserve"> sur critères (e.g. lire, écrire, compétents, influents</w:t>
      </w:r>
      <w:r w:rsidR="00251F11" w:rsidRPr="00682A47">
        <w:rPr>
          <w:b w:val="0"/>
          <w:i/>
          <w:szCs w:val="20"/>
        </w:rPr>
        <w:t>...) ;</w:t>
      </w:r>
      <w:r w:rsidRPr="00682A47">
        <w:rPr>
          <w:b w:val="0"/>
          <w:i/>
          <w:szCs w:val="20"/>
        </w:rPr>
        <w:t xml:space="preserve"> 4. Par vote </w:t>
      </w:r>
      <w:r w:rsidR="00641B25" w:rsidRPr="00682A47">
        <w:rPr>
          <w:b w:val="0"/>
          <w:i/>
          <w:szCs w:val="20"/>
        </w:rPr>
        <w:t xml:space="preserve">secret </w:t>
      </w:r>
      <w:r w:rsidRPr="00682A47">
        <w:rPr>
          <w:b w:val="0"/>
          <w:i/>
          <w:szCs w:val="20"/>
        </w:rPr>
        <w:t>en AG</w:t>
      </w:r>
      <w:r w:rsidR="00641B25" w:rsidRPr="00682A47">
        <w:rPr>
          <w:b w:val="0"/>
          <w:i/>
          <w:szCs w:val="20"/>
        </w:rPr>
        <w:t xml:space="preserve"> 5. Par vote à main levée en AG, </w:t>
      </w:r>
    </w:p>
    <w:p w14:paraId="4A9122AE" w14:textId="1002000D" w:rsidR="00674858" w:rsidRPr="00682A47" w:rsidRDefault="00674858" w:rsidP="00251F11">
      <w:pPr>
        <w:pStyle w:val="Style5"/>
        <w:rPr>
          <w:b w:val="0"/>
          <w:i/>
          <w:szCs w:val="20"/>
        </w:rPr>
      </w:pPr>
      <w:r w:rsidRPr="00251F11">
        <w:t>Les</w:t>
      </w:r>
      <w:r w:rsidR="00D77FE9" w:rsidRPr="00251F11">
        <w:t xml:space="preserve"> décisions </w:t>
      </w:r>
      <w:r w:rsidR="00BB0796" w:rsidRPr="00251F11">
        <w:t xml:space="preserve">sur le </w:t>
      </w:r>
      <w:r w:rsidR="00D77FE9" w:rsidRPr="00251F11">
        <w:t xml:space="preserve">choix des cultures </w:t>
      </w:r>
      <w:r w:rsidRPr="00251F11">
        <w:t>sont prises</w:t>
      </w:r>
      <w:r w:rsidR="00D77FE9" w:rsidRPr="00251F11">
        <w:t> </w:t>
      </w:r>
      <w:r w:rsidR="00C15E7B" w:rsidRPr="00251F11">
        <w:t>par :</w:t>
      </w:r>
      <w:r w:rsidRPr="00251F11">
        <w:t xml:space="preserve"> </w:t>
      </w:r>
      <w:r w:rsidRPr="00682A47">
        <w:rPr>
          <w:b w:val="0"/>
          <w:i/>
          <w:szCs w:val="20"/>
        </w:rPr>
        <w:t xml:space="preserve">/___/ 1. </w:t>
      </w:r>
      <w:r w:rsidR="00B06378" w:rsidRPr="00682A47">
        <w:rPr>
          <w:b w:val="0"/>
          <w:i/>
          <w:szCs w:val="20"/>
        </w:rPr>
        <w:t>Une</w:t>
      </w:r>
      <w:r w:rsidR="00D77FE9" w:rsidRPr="00682A47">
        <w:rPr>
          <w:b w:val="0"/>
          <w:i/>
          <w:szCs w:val="20"/>
        </w:rPr>
        <w:t xml:space="preserve"> entité externe ; </w:t>
      </w:r>
      <w:r w:rsidRPr="00682A47">
        <w:rPr>
          <w:b w:val="0"/>
          <w:i/>
          <w:szCs w:val="20"/>
        </w:rPr>
        <w:t>2. Une</w:t>
      </w:r>
      <w:r w:rsidR="00D77FE9" w:rsidRPr="00682A47">
        <w:rPr>
          <w:b w:val="0"/>
          <w:i/>
          <w:szCs w:val="20"/>
        </w:rPr>
        <w:t xml:space="preserve"> seule personne ; </w:t>
      </w:r>
      <w:r w:rsidRPr="00682A47">
        <w:rPr>
          <w:b w:val="0"/>
          <w:i/>
          <w:szCs w:val="20"/>
        </w:rPr>
        <w:t>3. Les</w:t>
      </w:r>
      <w:r w:rsidR="00D77FE9" w:rsidRPr="00682A47">
        <w:rPr>
          <w:b w:val="0"/>
          <w:i/>
          <w:szCs w:val="20"/>
        </w:rPr>
        <w:t xml:space="preserve"> membres du bureau ; </w:t>
      </w:r>
      <w:r w:rsidRPr="00682A47">
        <w:rPr>
          <w:b w:val="0"/>
          <w:i/>
          <w:szCs w:val="20"/>
        </w:rPr>
        <w:t>4. L</w:t>
      </w:r>
      <w:r w:rsidR="00C15E7B" w:rsidRPr="00682A47">
        <w:rPr>
          <w:b w:val="0"/>
          <w:i/>
          <w:szCs w:val="20"/>
        </w:rPr>
        <w:t>a</w:t>
      </w:r>
      <w:r w:rsidR="00D77FE9" w:rsidRPr="00682A47">
        <w:rPr>
          <w:b w:val="0"/>
          <w:i/>
          <w:szCs w:val="20"/>
        </w:rPr>
        <w:t xml:space="preserve"> </w:t>
      </w:r>
      <w:r w:rsidR="00C15E7B" w:rsidRPr="00682A47">
        <w:rPr>
          <w:b w:val="0"/>
          <w:i/>
          <w:szCs w:val="20"/>
        </w:rPr>
        <w:t xml:space="preserve">commission </w:t>
      </w:r>
      <w:r w:rsidR="00251F11" w:rsidRPr="00682A47">
        <w:rPr>
          <w:b w:val="0"/>
          <w:i/>
          <w:szCs w:val="20"/>
        </w:rPr>
        <w:t>production ;</w:t>
      </w:r>
      <w:r w:rsidRPr="00682A47">
        <w:rPr>
          <w:b w:val="0"/>
          <w:i/>
          <w:szCs w:val="20"/>
        </w:rPr>
        <w:t xml:space="preserve"> 5.  AG   </w:t>
      </w:r>
    </w:p>
    <w:p w14:paraId="3CEC5570" w14:textId="48354BEA" w:rsidR="00271009" w:rsidRPr="00682A47" w:rsidRDefault="00271009" w:rsidP="00251F11">
      <w:pPr>
        <w:pStyle w:val="Style5"/>
        <w:rPr>
          <w:b w:val="0"/>
          <w:i/>
          <w:szCs w:val="20"/>
        </w:rPr>
      </w:pPr>
      <w:r w:rsidRPr="00251F11">
        <w:t>Les décisions sur le choix des saisons sont prises </w:t>
      </w:r>
      <w:r w:rsidR="00C15E7B" w:rsidRPr="00251F11">
        <w:t>par</w:t>
      </w:r>
      <w:r w:rsidR="00C15E7B" w:rsidRPr="00F97CEC">
        <w:rPr>
          <w:sz w:val="24"/>
          <w:szCs w:val="24"/>
        </w:rPr>
        <w:t xml:space="preserve"> :</w:t>
      </w:r>
      <w:r w:rsidRPr="00F97CEC">
        <w:rPr>
          <w:sz w:val="24"/>
          <w:szCs w:val="24"/>
        </w:rPr>
        <w:t xml:space="preserve"> </w:t>
      </w:r>
      <w:r w:rsidRPr="00682A47">
        <w:rPr>
          <w:b w:val="0"/>
          <w:i/>
          <w:szCs w:val="20"/>
        </w:rPr>
        <w:t xml:space="preserve">/___/ 1. </w:t>
      </w:r>
      <w:r w:rsidR="00B06378" w:rsidRPr="00682A47">
        <w:rPr>
          <w:b w:val="0"/>
          <w:i/>
          <w:szCs w:val="20"/>
        </w:rPr>
        <w:t>Une</w:t>
      </w:r>
      <w:r w:rsidRPr="00682A47">
        <w:rPr>
          <w:b w:val="0"/>
          <w:i/>
          <w:szCs w:val="20"/>
        </w:rPr>
        <w:t xml:space="preserve"> entité externe ; 2. Une seule personne ; 3. Les membres du bureau ; 4. </w:t>
      </w:r>
      <w:r w:rsidR="00C15E7B" w:rsidRPr="00682A47">
        <w:rPr>
          <w:b w:val="0"/>
          <w:i/>
          <w:szCs w:val="20"/>
        </w:rPr>
        <w:t xml:space="preserve">La commission </w:t>
      </w:r>
      <w:r w:rsidR="00251F11" w:rsidRPr="00682A47">
        <w:rPr>
          <w:b w:val="0"/>
          <w:i/>
          <w:szCs w:val="20"/>
        </w:rPr>
        <w:t>production ;</w:t>
      </w:r>
      <w:r w:rsidRPr="00682A47">
        <w:rPr>
          <w:b w:val="0"/>
          <w:i/>
          <w:szCs w:val="20"/>
        </w:rPr>
        <w:t xml:space="preserve"> 5.  AG   </w:t>
      </w:r>
    </w:p>
    <w:p w14:paraId="51967690" w14:textId="24B58173" w:rsidR="007D6644" w:rsidRPr="00682A47" w:rsidRDefault="007D6644" w:rsidP="00251F11">
      <w:pPr>
        <w:pStyle w:val="Style5"/>
        <w:rPr>
          <w:b w:val="0"/>
          <w:i/>
          <w:szCs w:val="20"/>
        </w:rPr>
      </w:pPr>
      <w:r w:rsidRPr="00251F11">
        <w:t>Les décisions sur le choix du mode de commercialisation sont prises </w:t>
      </w:r>
      <w:r w:rsidR="00C15E7B" w:rsidRPr="00251F11">
        <w:t>par :</w:t>
      </w:r>
      <w:r w:rsidRPr="00251F11">
        <w:t xml:space="preserve"> /___/ </w:t>
      </w:r>
      <w:r w:rsidR="00251F11" w:rsidRPr="00251F11">
        <w:t>1</w:t>
      </w:r>
      <w:r w:rsidR="00251F11" w:rsidRPr="00682A47">
        <w:rPr>
          <w:b w:val="0"/>
          <w:i/>
          <w:szCs w:val="20"/>
        </w:rPr>
        <w:t>. Une</w:t>
      </w:r>
      <w:r w:rsidRPr="00682A47">
        <w:rPr>
          <w:b w:val="0"/>
          <w:i/>
          <w:szCs w:val="20"/>
        </w:rPr>
        <w:t xml:space="preserve"> entité externe ; 2. Une seule personne ; 3. Les membres du bureau ; 4. </w:t>
      </w:r>
      <w:r w:rsidR="00C15E7B" w:rsidRPr="00682A47">
        <w:rPr>
          <w:b w:val="0"/>
          <w:i/>
          <w:szCs w:val="20"/>
        </w:rPr>
        <w:t>La commission commercialisation/marketing</w:t>
      </w:r>
      <w:r w:rsidRPr="00682A47">
        <w:rPr>
          <w:b w:val="0"/>
          <w:i/>
          <w:szCs w:val="20"/>
        </w:rPr>
        <w:t> ; 5.  AG   </w:t>
      </w:r>
    </w:p>
    <w:p w14:paraId="62C5FB49" w14:textId="790D4EA1" w:rsidR="00C15E7B" w:rsidRDefault="00A20E15" w:rsidP="00251F11">
      <w:pPr>
        <w:pStyle w:val="Style5"/>
      </w:pPr>
      <w:r>
        <w:t>Si entité externe, p</w:t>
      </w:r>
      <w:r w:rsidRPr="00F97CEC">
        <w:t>réciser l’entité /___/</w:t>
      </w:r>
      <w:r w:rsidR="00C15E7B">
        <w:t xml:space="preserve"> </w:t>
      </w:r>
      <w:r w:rsidR="00C15E7B" w:rsidRPr="00145635">
        <w:rPr>
          <w:color w:val="FF0000"/>
          <w:u w:val="single"/>
        </w:rPr>
        <w:t>(Voir dans partie économique</w:t>
      </w:r>
      <w:r w:rsidR="00C15E7B">
        <w:rPr>
          <w:color w:val="FF0000"/>
          <w:u w:val="single"/>
        </w:rPr>
        <w:t xml:space="preserve"> pour continuer</w:t>
      </w:r>
      <w:r w:rsidR="00C15E7B" w:rsidRPr="00145635">
        <w:rPr>
          <w:color w:val="FF0000"/>
          <w:u w:val="single"/>
        </w:rPr>
        <w:t>)</w:t>
      </w:r>
    </w:p>
    <w:p w14:paraId="06921229" w14:textId="44EE2CFF" w:rsidR="0017420C" w:rsidRPr="00682A47" w:rsidRDefault="00674858" w:rsidP="00614D37">
      <w:pPr>
        <w:pStyle w:val="Style5"/>
        <w:spacing w:line="360" w:lineRule="auto"/>
        <w:rPr>
          <w:b w:val="0"/>
          <w:i/>
          <w:szCs w:val="20"/>
        </w:rPr>
      </w:pPr>
      <w:r w:rsidRPr="00F97CEC">
        <w:t>Quel est le mode de désignation des membres des commissions</w:t>
      </w:r>
      <w:r w:rsidR="00CC4EC0" w:rsidRPr="00F97CEC">
        <w:t> ? /___</w:t>
      </w:r>
      <w:r w:rsidR="00682A47" w:rsidRPr="00F97CEC">
        <w:t xml:space="preserve">/ </w:t>
      </w:r>
      <w:r w:rsidR="00682A47">
        <w:t>1</w:t>
      </w:r>
      <w:r w:rsidR="0017420C" w:rsidRPr="00682A47">
        <w:rPr>
          <w:b w:val="0"/>
          <w:i/>
          <w:szCs w:val="20"/>
        </w:rPr>
        <w:t>. Volontariat ; 2. Par désignation subjective ;  3. Par désignation objective sur critères (e.g. lire, écrire, compétents, influents...)  ; 4. Par vote secret en AG 5. Par vote à main levée en AG,</w:t>
      </w:r>
    </w:p>
    <w:p w14:paraId="2DF1A62C" w14:textId="1E454620" w:rsidR="00350F56" w:rsidRPr="00F97CEC" w:rsidRDefault="00CC4EC0" w:rsidP="00251F11">
      <w:pPr>
        <w:pStyle w:val="Style5"/>
      </w:pPr>
      <w:r w:rsidRPr="00F97CEC">
        <w:t>S</w:t>
      </w:r>
      <w:r w:rsidR="007C1013" w:rsidRPr="00F97CEC">
        <w:t xml:space="preserve">i entité externe, préciser le </w:t>
      </w:r>
      <w:r w:rsidRPr="00F97CEC">
        <w:t>nom.</w:t>
      </w:r>
      <w:r w:rsidR="00C15E7B">
        <w:t xml:space="preserve"> </w:t>
      </w:r>
      <w:r w:rsidR="00C15E7B" w:rsidRPr="00145635">
        <w:t>(Voir dans partie économique</w:t>
      </w:r>
      <w:r w:rsidR="00C15E7B">
        <w:t xml:space="preserve"> pour continuer</w:t>
      </w:r>
      <w:r w:rsidR="00C15E7B" w:rsidRPr="00145635">
        <w:t>)</w:t>
      </w:r>
    </w:p>
    <w:p w14:paraId="2A80B5B6" w14:textId="074BD8BF" w:rsidR="00350F56" w:rsidRPr="00F97CEC" w:rsidRDefault="00087F0B" w:rsidP="00BC5F7A">
      <w:pPr>
        <w:pStyle w:val="Style4"/>
      </w:pPr>
      <w:r>
        <w:t>S</w:t>
      </w:r>
      <w:r w:rsidRPr="00087F0B">
        <w:t>urveillance de</w:t>
      </w:r>
      <w:r w:rsidR="00F92D74">
        <w:t xml:space="preserve"> l’état</w:t>
      </w:r>
      <w:r w:rsidRPr="00087F0B">
        <w:t xml:space="preserve"> des ressources du périmètre et du respect </w:t>
      </w:r>
      <w:r w:rsidR="00F92D74" w:rsidRPr="00087F0B">
        <w:t>des règles</w:t>
      </w:r>
      <w:r w:rsidRPr="00087F0B">
        <w:t xml:space="preserve"> de </w:t>
      </w:r>
      <w:r w:rsidR="00F92D74" w:rsidRPr="00087F0B">
        <w:t>fonctionnement.</w:t>
      </w:r>
    </w:p>
    <w:p w14:paraId="26C7C4C9" w14:textId="5CB75D1F" w:rsidR="00C577E2" w:rsidRDefault="007C59E7" w:rsidP="00BC5F7A">
      <w:pPr>
        <w:pStyle w:val="Style5"/>
        <w:rPr>
          <w:i/>
          <w:szCs w:val="20"/>
        </w:rPr>
      </w:pPr>
      <w:r>
        <w:t xml:space="preserve"> </w:t>
      </w:r>
      <w:r w:rsidR="0058423B">
        <w:t xml:space="preserve">Existe-t-il </w:t>
      </w:r>
      <w:r w:rsidR="00BF1BAD" w:rsidRPr="0058423B">
        <w:rPr>
          <w:rFonts w:ascii="Calibri" w:eastAsia="Times New Roman" w:hAnsi="Calibri" w:cs="Calibri"/>
          <w:color w:val="000000"/>
          <w:lang w:eastAsia="fr-FR"/>
        </w:rPr>
        <w:t>un dispositif formel de contrôle</w:t>
      </w:r>
      <w:r w:rsidR="00350F56" w:rsidRPr="00F97CEC">
        <w:t xml:space="preserve"> du respect des règles</w:t>
      </w:r>
      <w:r w:rsidR="00BF1BAD">
        <w:t xml:space="preserve"> de fonctionnement ? </w:t>
      </w:r>
      <w:r w:rsidR="00350F56" w:rsidRPr="00F97CEC">
        <w:t xml:space="preserve"> </w:t>
      </w:r>
      <w:r w:rsidR="00864EB0" w:rsidRPr="00682A47">
        <w:rPr>
          <w:b w:val="0"/>
          <w:i/>
          <w:szCs w:val="20"/>
        </w:rPr>
        <w:t xml:space="preserve">/___/ </w:t>
      </w:r>
      <w:r w:rsidR="00C860A3" w:rsidRPr="00682A47">
        <w:rPr>
          <w:b w:val="0"/>
          <w:i/>
          <w:szCs w:val="20"/>
        </w:rPr>
        <w:t>1.</w:t>
      </w:r>
      <w:r w:rsidR="00C577E2" w:rsidRPr="00682A47">
        <w:rPr>
          <w:b w:val="0"/>
          <w:i/>
          <w:szCs w:val="20"/>
        </w:rPr>
        <w:t xml:space="preserve"> </w:t>
      </w:r>
      <w:r w:rsidR="00F92D74" w:rsidRPr="00682A47">
        <w:rPr>
          <w:b w:val="0"/>
          <w:i/>
          <w:szCs w:val="20"/>
        </w:rPr>
        <w:t>Oui ;</w:t>
      </w:r>
      <w:r w:rsidR="00350F56" w:rsidRPr="00682A47">
        <w:rPr>
          <w:b w:val="0"/>
          <w:i/>
          <w:szCs w:val="20"/>
        </w:rPr>
        <w:t xml:space="preserve"> </w:t>
      </w:r>
      <w:r w:rsidR="00C860A3" w:rsidRPr="00682A47">
        <w:rPr>
          <w:b w:val="0"/>
          <w:i/>
          <w:szCs w:val="20"/>
        </w:rPr>
        <w:t xml:space="preserve">2. </w:t>
      </w:r>
      <w:r w:rsidR="00BF1BAD" w:rsidRPr="00682A47">
        <w:rPr>
          <w:b w:val="0"/>
          <w:i/>
          <w:szCs w:val="20"/>
        </w:rPr>
        <w:t>Non</w:t>
      </w:r>
      <w:r w:rsidR="00350F56" w:rsidRPr="00F97CEC">
        <w:rPr>
          <w:i/>
          <w:szCs w:val="20"/>
        </w:rPr>
        <w:t xml:space="preserve">  </w:t>
      </w:r>
    </w:p>
    <w:p w14:paraId="58D5194D" w14:textId="718E4470" w:rsidR="00BF1BAD" w:rsidRDefault="00BF1BAD" w:rsidP="00BC5F7A">
      <w:pPr>
        <w:pStyle w:val="Style5"/>
        <w:rPr>
          <w:i/>
          <w:szCs w:val="20"/>
        </w:rPr>
      </w:pPr>
      <w:r>
        <w:t>Existe-t-</w:t>
      </w:r>
      <w:r w:rsidR="00F92D74">
        <w:t>il un</w:t>
      </w:r>
      <w:r w:rsidR="00C15E7B">
        <w:t xml:space="preserve"> </w:t>
      </w:r>
      <w:r w:rsidRPr="0058423B">
        <w:rPr>
          <w:rFonts w:ascii="Calibri" w:eastAsia="Times New Roman" w:hAnsi="Calibri" w:cs="Calibri"/>
          <w:color w:val="000000"/>
          <w:lang w:eastAsia="fr-FR"/>
        </w:rPr>
        <w:t xml:space="preserve">dispositif </w:t>
      </w:r>
      <w:r>
        <w:rPr>
          <w:rFonts w:ascii="Calibri" w:eastAsia="Times New Roman" w:hAnsi="Calibri" w:cs="Calibri"/>
          <w:color w:val="000000"/>
          <w:lang w:eastAsia="fr-FR"/>
        </w:rPr>
        <w:t>in</w:t>
      </w:r>
      <w:r w:rsidRPr="0058423B">
        <w:rPr>
          <w:rFonts w:ascii="Calibri" w:eastAsia="Times New Roman" w:hAnsi="Calibri" w:cs="Calibri"/>
          <w:color w:val="000000"/>
          <w:lang w:eastAsia="fr-FR"/>
        </w:rPr>
        <w:t>formel de contrôle</w:t>
      </w:r>
      <w:r w:rsidRPr="00F97CEC">
        <w:t xml:space="preserve"> du respect des règles</w:t>
      </w:r>
      <w:r>
        <w:t xml:space="preserve"> </w:t>
      </w:r>
      <w:r w:rsidR="00F92D74">
        <w:t>de fonctionnement</w:t>
      </w:r>
      <w:r>
        <w:t xml:space="preserve"> ? </w:t>
      </w:r>
      <w:r w:rsidRPr="00F97CEC">
        <w:t xml:space="preserve"> </w:t>
      </w:r>
      <w:r w:rsidRPr="00F97CEC">
        <w:rPr>
          <w:i/>
          <w:szCs w:val="20"/>
        </w:rPr>
        <w:t xml:space="preserve">/___/ </w:t>
      </w:r>
      <w:r w:rsidRPr="00682A47">
        <w:rPr>
          <w:b w:val="0"/>
          <w:i/>
          <w:szCs w:val="20"/>
        </w:rPr>
        <w:t xml:space="preserve">1. </w:t>
      </w:r>
      <w:r w:rsidR="00F92D74" w:rsidRPr="00682A47">
        <w:rPr>
          <w:b w:val="0"/>
          <w:i/>
          <w:szCs w:val="20"/>
        </w:rPr>
        <w:t>Oui ;</w:t>
      </w:r>
      <w:r w:rsidRPr="00682A47">
        <w:rPr>
          <w:b w:val="0"/>
          <w:i/>
          <w:szCs w:val="20"/>
        </w:rPr>
        <w:t xml:space="preserve"> 2. Non</w:t>
      </w:r>
    </w:p>
    <w:p w14:paraId="0238875A" w14:textId="77777777" w:rsidR="0058423B" w:rsidRPr="00F97CEC" w:rsidRDefault="0058423B" w:rsidP="00BC5F7A">
      <w:pPr>
        <w:keepNext/>
        <w:keepLines/>
        <w:spacing w:line="360" w:lineRule="auto"/>
        <w:rPr>
          <w:rFonts w:ascii="Arial" w:hAnsi="Arial" w:cs="Arial"/>
          <w:i/>
          <w:sz w:val="20"/>
          <w:szCs w:val="20"/>
        </w:rPr>
      </w:pPr>
    </w:p>
    <w:p w14:paraId="4DAD3C25" w14:textId="257D2D15" w:rsidR="00350F56" w:rsidRPr="00F97CEC" w:rsidRDefault="00C577E2" w:rsidP="00BC5F7A">
      <w:pPr>
        <w:pStyle w:val="Style5"/>
        <w:rPr>
          <w:color w:val="FF0000"/>
        </w:rPr>
      </w:pPr>
      <w:r w:rsidRPr="007C59E7">
        <w:lastRenderedPageBreak/>
        <w:t>Si formel</w:t>
      </w:r>
      <w:r w:rsidR="00350F56" w:rsidRPr="007C59E7">
        <w:t xml:space="preserve">, </w:t>
      </w:r>
      <w:r w:rsidR="007C59E7" w:rsidRPr="007C59E7">
        <w:t>le dispos</w:t>
      </w:r>
      <w:r w:rsidR="007C59E7">
        <w:t>i</w:t>
      </w:r>
      <w:r w:rsidR="007C59E7" w:rsidRPr="007C59E7">
        <w:t>tif est-il fonctionnel ?</w:t>
      </w:r>
      <w:r w:rsidR="0066253A">
        <w:t xml:space="preserve"> </w:t>
      </w:r>
      <w:r w:rsidR="0066253A" w:rsidRPr="00F97CEC">
        <w:rPr>
          <w:i/>
          <w:szCs w:val="20"/>
        </w:rPr>
        <w:t xml:space="preserve">/___/ 1. </w:t>
      </w:r>
      <w:r w:rsidR="00F92D74">
        <w:rPr>
          <w:i/>
          <w:szCs w:val="20"/>
        </w:rPr>
        <w:t>Oui</w:t>
      </w:r>
      <w:r w:rsidR="00F92D74" w:rsidRPr="00F97CEC">
        <w:rPr>
          <w:i/>
          <w:szCs w:val="20"/>
        </w:rPr>
        <w:t xml:space="preserve"> ;</w:t>
      </w:r>
      <w:r w:rsidR="0066253A" w:rsidRPr="00F97CEC">
        <w:rPr>
          <w:i/>
          <w:szCs w:val="20"/>
        </w:rPr>
        <w:t xml:space="preserve"> 2. </w:t>
      </w:r>
      <w:r w:rsidR="0066253A">
        <w:rPr>
          <w:i/>
          <w:szCs w:val="20"/>
        </w:rPr>
        <w:t>Non</w:t>
      </w:r>
    </w:p>
    <w:p w14:paraId="09E936FB" w14:textId="3C18E777" w:rsidR="00350F56" w:rsidRPr="00682A47" w:rsidRDefault="00BD62BB" w:rsidP="00BC5F7A">
      <w:pPr>
        <w:pStyle w:val="Style5"/>
        <w:rPr>
          <w:b w:val="0"/>
          <w:i/>
          <w:szCs w:val="20"/>
        </w:rPr>
      </w:pPr>
      <w:r w:rsidRPr="00251F11">
        <w:t>Quels sont les aspects surveillé</w:t>
      </w:r>
      <w:r w:rsidR="00350F56" w:rsidRPr="00251F11">
        <w:t>s</w:t>
      </w:r>
      <w:r w:rsidRPr="00251F11">
        <w:t> ?</w:t>
      </w:r>
      <w:r w:rsidRPr="00F97CEC">
        <w:rPr>
          <w:sz w:val="24"/>
          <w:szCs w:val="24"/>
        </w:rPr>
        <w:t xml:space="preserve"> </w:t>
      </w:r>
      <w:r w:rsidR="00350F56" w:rsidRPr="00F97CEC">
        <w:rPr>
          <w:sz w:val="24"/>
          <w:szCs w:val="24"/>
        </w:rPr>
        <w:t xml:space="preserve"> </w:t>
      </w:r>
      <w:r w:rsidRPr="00682A47">
        <w:rPr>
          <w:b w:val="0"/>
          <w:i/>
          <w:szCs w:val="20"/>
        </w:rPr>
        <w:t>/___/ 1. Système</w:t>
      </w:r>
      <w:r w:rsidR="00C860A3" w:rsidRPr="00682A47">
        <w:rPr>
          <w:b w:val="0"/>
          <w:i/>
          <w:szCs w:val="20"/>
        </w:rPr>
        <w:t xml:space="preserve"> d’irrigation ; </w:t>
      </w:r>
      <w:r w:rsidRPr="00682A47">
        <w:rPr>
          <w:b w:val="0"/>
          <w:i/>
          <w:szCs w:val="20"/>
        </w:rPr>
        <w:t>2. Matériel</w:t>
      </w:r>
      <w:r w:rsidR="00C860A3" w:rsidRPr="00682A47">
        <w:rPr>
          <w:b w:val="0"/>
          <w:i/>
          <w:szCs w:val="20"/>
        </w:rPr>
        <w:t xml:space="preserve"> agricole ; </w:t>
      </w:r>
      <w:r w:rsidR="00F92D74" w:rsidRPr="00682A47">
        <w:rPr>
          <w:b w:val="0"/>
          <w:i/>
          <w:szCs w:val="20"/>
        </w:rPr>
        <w:t>3. Gestion</w:t>
      </w:r>
      <w:r w:rsidR="00350F56" w:rsidRPr="00682A47">
        <w:rPr>
          <w:b w:val="0"/>
          <w:i/>
          <w:szCs w:val="20"/>
        </w:rPr>
        <w:t xml:space="preserve"> des parcelles (main d’œuvre, désherbage.)</w:t>
      </w:r>
      <w:r w:rsidR="00F92D74" w:rsidRPr="00682A47">
        <w:rPr>
          <w:b w:val="0"/>
          <w:i/>
          <w:szCs w:val="20"/>
        </w:rPr>
        <w:t> ; 4. Eau ; 5. Foncier ; 6. autres</w:t>
      </w:r>
    </w:p>
    <w:p w14:paraId="52EEF600" w14:textId="227492F4" w:rsidR="00350F56" w:rsidRPr="00682A47" w:rsidRDefault="00C577E2" w:rsidP="00BC5F7A">
      <w:pPr>
        <w:pStyle w:val="Style5"/>
        <w:rPr>
          <w:b w:val="0"/>
          <w:i/>
          <w:szCs w:val="20"/>
        </w:rPr>
      </w:pPr>
      <w:r w:rsidRPr="00251F11">
        <w:t xml:space="preserve">Qui assure la </w:t>
      </w:r>
      <w:r w:rsidR="00350F56" w:rsidRPr="00251F11">
        <w:t>surveillance</w:t>
      </w:r>
      <w:r w:rsidRPr="00251F11">
        <w:t> ?</w:t>
      </w:r>
      <w:r w:rsidRPr="00F97CEC">
        <w:rPr>
          <w:sz w:val="24"/>
          <w:szCs w:val="24"/>
        </w:rPr>
        <w:t xml:space="preserve"> </w:t>
      </w:r>
      <w:r w:rsidR="00BD62BB" w:rsidRPr="00F97CEC">
        <w:rPr>
          <w:sz w:val="24"/>
          <w:szCs w:val="24"/>
        </w:rPr>
        <w:t xml:space="preserve"> </w:t>
      </w:r>
      <w:r w:rsidR="00BD62BB" w:rsidRPr="00682A47">
        <w:rPr>
          <w:b w:val="0"/>
          <w:i/>
          <w:szCs w:val="20"/>
        </w:rPr>
        <w:t xml:space="preserve">/___/ 1. </w:t>
      </w:r>
      <w:r w:rsidR="00350F56" w:rsidRPr="00682A47">
        <w:rPr>
          <w:b w:val="0"/>
          <w:i/>
          <w:szCs w:val="20"/>
        </w:rPr>
        <w:t>Autocontrôle (membre</w:t>
      </w:r>
      <w:r w:rsidR="00BD62BB" w:rsidRPr="00682A47">
        <w:rPr>
          <w:b w:val="0"/>
          <w:i/>
          <w:szCs w:val="20"/>
        </w:rPr>
        <w:t>s</w:t>
      </w:r>
      <w:r w:rsidR="00350F56" w:rsidRPr="00682A47">
        <w:rPr>
          <w:b w:val="0"/>
          <w:i/>
          <w:szCs w:val="20"/>
        </w:rPr>
        <w:t>)</w:t>
      </w:r>
      <w:r w:rsidR="00C860A3" w:rsidRPr="00682A47">
        <w:rPr>
          <w:b w:val="0"/>
          <w:i/>
          <w:szCs w:val="20"/>
        </w:rPr>
        <w:t xml:space="preserve"> ; </w:t>
      </w:r>
      <w:r w:rsidR="00BD62BB" w:rsidRPr="00682A47">
        <w:rPr>
          <w:b w:val="0"/>
          <w:i/>
          <w:szCs w:val="20"/>
        </w:rPr>
        <w:t xml:space="preserve">2. </w:t>
      </w:r>
      <w:r w:rsidR="00C860A3" w:rsidRPr="00682A47">
        <w:rPr>
          <w:b w:val="0"/>
          <w:i/>
          <w:szCs w:val="20"/>
        </w:rPr>
        <w:t xml:space="preserve"> </w:t>
      </w:r>
      <w:r w:rsidRPr="00682A47">
        <w:rPr>
          <w:b w:val="0"/>
          <w:i/>
          <w:szCs w:val="20"/>
        </w:rPr>
        <w:t xml:space="preserve">Une </w:t>
      </w:r>
      <w:r w:rsidR="00C860A3" w:rsidRPr="00682A47">
        <w:rPr>
          <w:b w:val="0"/>
          <w:i/>
          <w:szCs w:val="20"/>
        </w:rPr>
        <w:t>Entité externe ;</w:t>
      </w:r>
      <w:r w:rsidR="00BD62BB" w:rsidRPr="00682A47">
        <w:rPr>
          <w:b w:val="0"/>
          <w:i/>
          <w:szCs w:val="20"/>
        </w:rPr>
        <w:t xml:space="preserve"> 3. </w:t>
      </w:r>
      <w:r w:rsidR="00C860A3" w:rsidRPr="00682A47">
        <w:rPr>
          <w:b w:val="0"/>
          <w:i/>
          <w:szCs w:val="20"/>
        </w:rPr>
        <w:t>Bureau</w:t>
      </w:r>
      <w:r w:rsidR="00F92D74" w:rsidRPr="00682A47">
        <w:rPr>
          <w:b w:val="0"/>
          <w:i/>
          <w:szCs w:val="20"/>
        </w:rPr>
        <w:t> ; 4. Commissions dédiées ; 5. Autres</w:t>
      </w:r>
    </w:p>
    <w:p w14:paraId="34604E65" w14:textId="77777777" w:rsidR="00B977FD" w:rsidRPr="00CF6D66" w:rsidRDefault="00B977FD" w:rsidP="00BC5F7A">
      <w:pPr>
        <w:pStyle w:val="Style5"/>
      </w:pPr>
      <w:r w:rsidRPr="00CF6D66">
        <w:t>Si entité externe, précisez l’entité /____________/</w:t>
      </w:r>
    </w:p>
    <w:p w14:paraId="24A80BA7" w14:textId="4BF67376" w:rsidR="00F92D74" w:rsidRPr="00682A47" w:rsidRDefault="00210CC4" w:rsidP="00BC5F7A">
      <w:pPr>
        <w:pStyle w:val="Style5"/>
        <w:rPr>
          <w:b w:val="0"/>
          <w:i/>
          <w:szCs w:val="20"/>
        </w:rPr>
      </w:pPr>
      <w:r w:rsidRPr="00251F11">
        <w:t>A q</w:t>
      </w:r>
      <w:r w:rsidR="00864EB0" w:rsidRPr="00251F11">
        <w:t>ui rendent compte les surveillants</w:t>
      </w:r>
      <w:r w:rsidR="00C577E2" w:rsidRPr="00251F11">
        <w:t> ?</w:t>
      </w:r>
      <w:r w:rsidR="00BD62BB" w:rsidRPr="00251F11">
        <w:t xml:space="preserve"> </w:t>
      </w:r>
      <w:r w:rsidR="00BD62BB" w:rsidRPr="00682A47">
        <w:rPr>
          <w:b w:val="0"/>
          <w:i/>
          <w:szCs w:val="20"/>
        </w:rPr>
        <w:t>/___</w:t>
      </w:r>
      <w:r w:rsidR="00251F11" w:rsidRPr="00682A47">
        <w:rPr>
          <w:b w:val="0"/>
          <w:i/>
          <w:szCs w:val="20"/>
        </w:rPr>
        <w:t>/ 1</w:t>
      </w:r>
      <w:r w:rsidR="00BD62BB" w:rsidRPr="00682A47">
        <w:rPr>
          <w:b w:val="0"/>
          <w:i/>
          <w:szCs w:val="20"/>
        </w:rPr>
        <w:t>.  Membres</w:t>
      </w:r>
      <w:r w:rsidR="00251F11" w:rsidRPr="00682A47">
        <w:rPr>
          <w:b w:val="0"/>
          <w:i/>
          <w:szCs w:val="20"/>
        </w:rPr>
        <w:t> ;</w:t>
      </w:r>
      <w:r w:rsidR="00C860A3" w:rsidRPr="00682A47">
        <w:rPr>
          <w:b w:val="0"/>
          <w:i/>
          <w:szCs w:val="20"/>
        </w:rPr>
        <w:t xml:space="preserve"> </w:t>
      </w:r>
      <w:r w:rsidR="00BD62BB" w:rsidRPr="00682A47">
        <w:rPr>
          <w:b w:val="0"/>
          <w:i/>
          <w:szCs w:val="20"/>
        </w:rPr>
        <w:t xml:space="preserve">2. </w:t>
      </w:r>
      <w:r w:rsidR="00C860A3" w:rsidRPr="00682A47">
        <w:rPr>
          <w:b w:val="0"/>
          <w:i/>
          <w:szCs w:val="20"/>
        </w:rPr>
        <w:t xml:space="preserve">Entité externe ; </w:t>
      </w:r>
      <w:r w:rsidR="00BD62BB" w:rsidRPr="00682A47">
        <w:rPr>
          <w:b w:val="0"/>
          <w:i/>
          <w:szCs w:val="20"/>
        </w:rPr>
        <w:t xml:space="preserve">3. </w:t>
      </w:r>
      <w:r w:rsidR="00C860A3" w:rsidRPr="00682A47">
        <w:rPr>
          <w:b w:val="0"/>
          <w:i/>
          <w:szCs w:val="20"/>
        </w:rPr>
        <w:t>Bureau</w:t>
      </w:r>
      <w:r w:rsidR="00F92D74" w:rsidRPr="00682A47">
        <w:rPr>
          <w:b w:val="0"/>
          <w:i/>
          <w:szCs w:val="20"/>
        </w:rPr>
        <w:t> ; 4. autres</w:t>
      </w:r>
    </w:p>
    <w:p w14:paraId="437D6608" w14:textId="4BE9F1E8" w:rsidR="00F92D74" w:rsidRDefault="00210CC4" w:rsidP="00BC5F7A">
      <w:pPr>
        <w:pStyle w:val="Style5"/>
      </w:pPr>
      <w:r w:rsidRPr="00965235">
        <w:rPr>
          <w:szCs w:val="20"/>
        </w:rPr>
        <w:t>Si entité externe, précisez l’entité /___/</w:t>
      </w:r>
      <w:r w:rsidR="00F92D74" w:rsidRPr="00145635">
        <w:t>(Voir dans partie économique</w:t>
      </w:r>
      <w:r w:rsidR="00F92D74">
        <w:t xml:space="preserve"> pour continuer</w:t>
      </w:r>
      <w:r w:rsidR="00F92D74" w:rsidRPr="00145635">
        <w:t>)</w:t>
      </w:r>
    </w:p>
    <w:p w14:paraId="72DC6008" w14:textId="411DF9A2" w:rsidR="00C27B26" w:rsidRPr="00682A47" w:rsidRDefault="00C27B26" w:rsidP="00BC5F7A">
      <w:pPr>
        <w:pStyle w:val="Style5"/>
        <w:rPr>
          <w:b w:val="0"/>
          <w:i/>
          <w:szCs w:val="20"/>
        </w:rPr>
      </w:pPr>
      <w:r w:rsidRPr="00251F11">
        <w:t xml:space="preserve">Comment sont désignés les surveillants ? </w:t>
      </w:r>
      <w:r w:rsidRPr="00682A47">
        <w:rPr>
          <w:b w:val="0"/>
          <w:i/>
          <w:szCs w:val="20"/>
        </w:rPr>
        <w:t>/___</w:t>
      </w:r>
      <w:r w:rsidR="00F92D74" w:rsidRPr="00682A47">
        <w:rPr>
          <w:b w:val="0"/>
          <w:i/>
          <w:szCs w:val="20"/>
        </w:rPr>
        <w:t>/ 1</w:t>
      </w:r>
      <w:r w:rsidRPr="00682A47">
        <w:rPr>
          <w:b w:val="0"/>
          <w:i/>
          <w:szCs w:val="20"/>
        </w:rPr>
        <w:t>. Volontariat ; 2. Par désignation subjective </w:t>
      </w:r>
      <w:r w:rsidR="00F92D74" w:rsidRPr="00682A47">
        <w:rPr>
          <w:b w:val="0"/>
          <w:i/>
          <w:szCs w:val="20"/>
        </w:rPr>
        <w:t>; 3</w:t>
      </w:r>
      <w:r w:rsidRPr="00682A47">
        <w:rPr>
          <w:b w:val="0"/>
          <w:i/>
          <w:szCs w:val="20"/>
        </w:rPr>
        <w:t>. Par désignation objective ; 4. Par vote en AG</w:t>
      </w:r>
      <w:r w:rsidR="00F92D74" w:rsidRPr="00682A47">
        <w:rPr>
          <w:b w:val="0"/>
          <w:i/>
          <w:szCs w:val="20"/>
        </w:rPr>
        <w:t> ; 5. Autres</w:t>
      </w:r>
    </w:p>
    <w:p w14:paraId="0B5D09AC" w14:textId="6BF01833" w:rsidR="00C27B26" w:rsidRPr="00122361" w:rsidRDefault="00C27B26" w:rsidP="00BC5F7A">
      <w:pPr>
        <w:pStyle w:val="Style5"/>
        <w:rPr>
          <w:b w:val="0"/>
          <w:i/>
          <w:szCs w:val="20"/>
        </w:rPr>
      </w:pPr>
      <w:r w:rsidRPr="00F97CEC">
        <w:t xml:space="preserve">Les surveillants reçoivent une récompense (monétaire ou en nature) ? </w:t>
      </w:r>
      <w:r w:rsidRPr="00122361">
        <w:rPr>
          <w:b w:val="0"/>
          <w:i/>
          <w:szCs w:val="20"/>
        </w:rPr>
        <w:t>/___</w:t>
      </w:r>
      <w:r w:rsidR="00F92D74" w:rsidRPr="00122361">
        <w:rPr>
          <w:b w:val="0"/>
          <w:i/>
          <w:szCs w:val="20"/>
        </w:rPr>
        <w:t>/ 1</w:t>
      </w:r>
      <w:r w:rsidRPr="00122361">
        <w:rPr>
          <w:b w:val="0"/>
          <w:i/>
          <w:szCs w:val="20"/>
        </w:rPr>
        <w:t>. Oui ; 2. Non</w:t>
      </w:r>
    </w:p>
    <w:p w14:paraId="0B48D225" w14:textId="5087326D" w:rsidR="00894122" w:rsidRPr="00F97CEC" w:rsidRDefault="00C27B26" w:rsidP="00BC5F7A">
      <w:pPr>
        <w:pStyle w:val="Style4"/>
      </w:pPr>
      <w:r w:rsidRPr="00F97CEC">
        <w:t xml:space="preserve"> Sanctions</w:t>
      </w:r>
    </w:p>
    <w:p w14:paraId="03B293F0" w14:textId="16B01BE3" w:rsidR="00962EEA" w:rsidRPr="00122361" w:rsidRDefault="00962EEA" w:rsidP="00BC5F7A">
      <w:pPr>
        <w:pStyle w:val="Style5"/>
        <w:rPr>
          <w:b w:val="0"/>
          <w:i/>
          <w:szCs w:val="20"/>
        </w:rPr>
      </w:pPr>
      <w:r>
        <w:t xml:space="preserve">Existence d’un mécanisme formel de sanction ? </w:t>
      </w:r>
      <w:r w:rsidRPr="00122361">
        <w:rPr>
          <w:b w:val="0"/>
          <w:i/>
          <w:szCs w:val="20"/>
        </w:rPr>
        <w:t>/___</w:t>
      </w:r>
      <w:r w:rsidR="00DE2EAF" w:rsidRPr="00122361">
        <w:rPr>
          <w:b w:val="0"/>
          <w:i/>
          <w:szCs w:val="20"/>
        </w:rPr>
        <w:t>/ 1</w:t>
      </w:r>
      <w:r w:rsidRPr="00122361">
        <w:rPr>
          <w:b w:val="0"/>
          <w:i/>
          <w:szCs w:val="20"/>
        </w:rPr>
        <w:t>. Oui ; 2. Non</w:t>
      </w:r>
    </w:p>
    <w:p w14:paraId="74E1FE07" w14:textId="6473529E" w:rsidR="002C59B0" w:rsidRPr="00122361" w:rsidRDefault="002C59B0" w:rsidP="00BC5F7A">
      <w:pPr>
        <w:pStyle w:val="Style5"/>
        <w:rPr>
          <w:b w:val="0"/>
          <w:i/>
          <w:szCs w:val="20"/>
        </w:rPr>
      </w:pPr>
      <w:r>
        <w:t xml:space="preserve">Existence d’un mécanisme informel de sanction ? </w:t>
      </w:r>
      <w:r w:rsidRPr="00122361">
        <w:rPr>
          <w:b w:val="0"/>
          <w:i/>
          <w:szCs w:val="20"/>
        </w:rPr>
        <w:t>/___</w:t>
      </w:r>
      <w:r w:rsidR="00DE2EAF" w:rsidRPr="00122361">
        <w:rPr>
          <w:b w:val="0"/>
          <w:i/>
          <w:szCs w:val="20"/>
        </w:rPr>
        <w:t>/ 1</w:t>
      </w:r>
      <w:r w:rsidRPr="00122361">
        <w:rPr>
          <w:b w:val="0"/>
          <w:i/>
          <w:szCs w:val="20"/>
        </w:rPr>
        <w:t>. Oui ; 2. Non</w:t>
      </w:r>
    </w:p>
    <w:p w14:paraId="1CDB5A51" w14:textId="654F781D" w:rsidR="00894122" w:rsidRPr="00F97CEC" w:rsidRDefault="00894122" w:rsidP="00BC5F7A">
      <w:pPr>
        <w:pStyle w:val="Style5"/>
      </w:pPr>
      <w:r w:rsidRPr="00F97CEC">
        <w:t>Existence de sanctions en cas de non-respect des règles de fonctionnement ? </w:t>
      </w:r>
      <w:r w:rsidRPr="00F97CEC">
        <w:rPr>
          <w:i/>
          <w:szCs w:val="20"/>
        </w:rPr>
        <w:t>/___</w:t>
      </w:r>
      <w:r w:rsidR="00122361" w:rsidRPr="00F97CEC">
        <w:rPr>
          <w:i/>
          <w:szCs w:val="20"/>
        </w:rPr>
        <w:t>/</w:t>
      </w:r>
      <w:r w:rsidR="00122361">
        <w:rPr>
          <w:i/>
          <w:szCs w:val="20"/>
        </w:rPr>
        <w:t xml:space="preserve"> </w:t>
      </w:r>
      <w:r w:rsidR="00122361" w:rsidRPr="00122361">
        <w:rPr>
          <w:b w:val="0"/>
          <w:i/>
          <w:szCs w:val="20"/>
        </w:rPr>
        <w:t>1</w:t>
      </w:r>
      <w:r w:rsidRPr="00122361">
        <w:rPr>
          <w:b w:val="0"/>
          <w:i/>
          <w:szCs w:val="20"/>
        </w:rPr>
        <w:t>. Oui ; 2. Non</w:t>
      </w:r>
    </w:p>
    <w:p w14:paraId="26248E00" w14:textId="740FB9E9" w:rsidR="00810B68" w:rsidRPr="00122361" w:rsidRDefault="00810B68" w:rsidP="00BC5F7A">
      <w:pPr>
        <w:pStyle w:val="Style5"/>
        <w:rPr>
          <w:b w:val="0"/>
          <w:i/>
        </w:rPr>
      </w:pPr>
      <w:r w:rsidRPr="00251F11">
        <w:t xml:space="preserve">Les sanctions sont définies en </w:t>
      </w:r>
      <w:r w:rsidR="00122361" w:rsidRPr="00251F11">
        <w:t>fonction :</w:t>
      </w:r>
      <w:r w:rsidRPr="00251F11">
        <w:t xml:space="preserve"> </w:t>
      </w:r>
      <w:r w:rsidRPr="00F97CEC">
        <w:t xml:space="preserve">/___/ </w:t>
      </w:r>
      <w:r w:rsidRPr="00122361">
        <w:rPr>
          <w:b w:val="0"/>
          <w:i/>
        </w:rPr>
        <w:t xml:space="preserve">1. </w:t>
      </w:r>
      <w:r w:rsidR="00122361" w:rsidRPr="00122361">
        <w:rPr>
          <w:b w:val="0"/>
          <w:i/>
        </w:rPr>
        <w:t>Gravité</w:t>
      </w:r>
      <w:r w:rsidRPr="00122361">
        <w:rPr>
          <w:b w:val="0"/>
          <w:i/>
        </w:rPr>
        <w:t xml:space="preserve"> de la faute ; 2. contexte de l’infraction</w:t>
      </w:r>
      <w:r w:rsidR="00F92D74" w:rsidRPr="00122361">
        <w:rPr>
          <w:b w:val="0"/>
          <w:i/>
        </w:rPr>
        <w:t> ; Autres</w:t>
      </w:r>
    </w:p>
    <w:p w14:paraId="63684ECB" w14:textId="2EA41FF1" w:rsidR="005A0DED" w:rsidRPr="00122361" w:rsidRDefault="00810B68" w:rsidP="00BC5F7A">
      <w:pPr>
        <w:pStyle w:val="Style5"/>
        <w:rPr>
          <w:b w:val="0"/>
          <w:i/>
        </w:rPr>
      </w:pPr>
      <w:r w:rsidRPr="00251F11">
        <w:t>Si 2, Préciser les contextes</w:t>
      </w:r>
      <w:r w:rsidRPr="00F97CEC">
        <w:t xml:space="preserve"> : /___/ </w:t>
      </w:r>
      <w:r w:rsidRPr="00122361">
        <w:rPr>
          <w:b w:val="0"/>
          <w:i/>
        </w:rPr>
        <w:t xml:space="preserve">1. Décès ; 2. Malade ; 3. </w:t>
      </w:r>
      <w:r w:rsidR="005A0DED" w:rsidRPr="00122361">
        <w:rPr>
          <w:b w:val="0"/>
          <w:i/>
        </w:rPr>
        <w:t>Cérémonie</w:t>
      </w:r>
      <w:r w:rsidRPr="00122361">
        <w:rPr>
          <w:b w:val="0"/>
          <w:i/>
        </w:rPr>
        <w:t xml:space="preserve"> familiale</w:t>
      </w:r>
      <w:r w:rsidR="00B80F64" w:rsidRPr="00122361">
        <w:rPr>
          <w:b w:val="0"/>
          <w:i/>
        </w:rPr>
        <w:t> ; Autres</w:t>
      </w:r>
    </w:p>
    <w:p w14:paraId="72563960" w14:textId="7C47E718" w:rsidR="005A0DED" w:rsidRPr="00122361" w:rsidRDefault="005A0DED" w:rsidP="00251F11">
      <w:pPr>
        <w:pStyle w:val="Style5"/>
        <w:rPr>
          <w:b w:val="0"/>
        </w:rPr>
      </w:pPr>
      <w:r w:rsidRPr="00F97CEC">
        <w:lastRenderedPageBreak/>
        <w:t xml:space="preserve">Les formes de sanction ont-t-elles été formulées de </w:t>
      </w:r>
      <w:r w:rsidR="00251F11" w:rsidRPr="00F97CEC">
        <w:t>manière concertée</w:t>
      </w:r>
      <w:r w:rsidRPr="00F97CEC">
        <w:t> ? </w:t>
      </w:r>
      <w:r w:rsidRPr="00122361">
        <w:rPr>
          <w:b w:val="0"/>
          <w:i/>
          <w:szCs w:val="20"/>
        </w:rPr>
        <w:t>/___</w:t>
      </w:r>
      <w:r w:rsidR="00251F11" w:rsidRPr="00122361">
        <w:rPr>
          <w:b w:val="0"/>
          <w:i/>
          <w:szCs w:val="20"/>
        </w:rPr>
        <w:t xml:space="preserve">/ </w:t>
      </w:r>
      <w:r w:rsidR="00251F11" w:rsidRPr="00122361">
        <w:rPr>
          <w:b w:val="0"/>
        </w:rPr>
        <w:t>1</w:t>
      </w:r>
      <w:r w:rsidRPr="00122361">
        <w:rPr>
          <w:b w:val="0"/>
          <w:i/>
          <w:szCs w:val="20"/>
        </w:rPr>
        <w:t>. Oui ; 2. Non</w:t>
      </w:r>
    </w:p>
    <w:p w14:paraId="70E41C7F" w14:textId="25D79C1F" w:rsidR="008602FF" w:rsidRPr="00122361" w:rsidRDefault="008602FF" w:rsidP="00251F11">
      <w:pPr>
        <w:pStyle w:val="Style5"/>
        <w:rPr>
          <w:b w:val="0"/>
          <w:i/>
        </w:rPr>
      </w:pPr>
      <w:r w:rsidRPr="00251F11">
        <w:t xml:space="preserve">Qui veille à l’application de la sanction ? </w:t>
      </w:r>
      <w:r w:rsidRPr="00122361">
        <w:rPr>
          <w:b w:val="0"/>
          <w:i/>
        </w:rPr>
        <w:t>/___/ 1. Entité externe ; 2. Une seule personne</w:t>
      </w:r>
      <w:r w:rsidR="00F92D74" w:rsidRPr="00122361">
        <w:rPr>
          <w:b w:val="0"/>
          <w:i/>
        </w:rPr>
        <w:t> ;</w:t>
      </w:r>
      <w:r w:rsidR="00B80F64" w:rsidRPr="00122361">
        <w:rPr>
          <w:b w:val="0"/>
          <w:i/>
        </w:rPr>
        <w:t xml:space="preserve"> Commissions dédiées </w:t>
      </w:r>
      <w:r w:rsidR="00BE3C7B" w:rsidRPr="00122361">
        <w:rPr>
          <w:b w:val="0"/>
          <w:i/>
        </w:rPr>
        <w:t>; Autres</w:t>
      </w:r>
    </w:p>
    <w:p w14:paraId="7A262174" w14:textId="43D7150E" w:rsidR="008602FF" w:rsidRPr="00CF6D66" w:rsidRDefault="008602FF" w:rsidP="00251F11">
      <w:pPr>
        <w:pStyle w:val="Style5"/>
      </w:pPr>
      <w:r>
        <w:rPr>
          <w:szCs w:val="20"/>
        </w:rPr>
        <w:t>Si entité externe, précisez.</w:t>
      </w:r>
      <w:r w:rsidR="00B80F64">
        <w:rPr>
          <w:szCs w:val="20"/>
        </w:rPr>
        <w:t xml:space="preserve"> </w:t>
      </w:r>
      <w:r w:rsidR="00B80F64" w:rsidRPr="00145635">
        <w:t>(Voir dans partie économique</w:t>
      </w:r>
      <w:r w:rsidR="00B80F64">
        <w:t xml:space="preserve"> pour continuer</w:t>
      </w:r>
      <w:r w:rsidR="00B80F64" w:rsidRPr="00145635">
        <w:t>)</w:t>
      </w:r>
    </w:p>
    <w:p w14:paraId="23DE5FF2" w14:textId="74075F18" w:rsidR="005A0DED" w:rsidRPr="00122361" w:rsidRDefault="00CF1778" w:rsidP="00251F11">
      <w:pPr>
        <w:pStyle w:val="Style5"/>
        <w:rPr>
          <w:b w:val="0"/>
        </w:rPr>
      </w:pPr>
      <w:r>
        <w:t>C</w:t>
      </w:r>
      <w:r w:rsidRPr="00F97CEC">
        <w:t>eux qui appliquent les sanctions </w:t>
      </w:r>
      <w:r>
        <w:t>s</w:t>
      </w:r>
      <w:r w:rsidR="005A0DED" w:rsidRPr="00F97CEC">
        <w:t>ont</w:t>
      </w:r>
      <w:r>
        <w:t>-t-il</w:t>
      </w:r>
      <w:r w:rsidR="005A0DED" w:rsidRPr="00F97CEC">
        <w:t xml:space="preserve"> </w:t>
      </w:r>
      <w:r w:rsidR="00BE3C7B" w:rsidRPr="00F97CEC">
        <w:t>récompensés</w:t>
      </w:r>
      <w:r w:rsidR="00BE3C7B">
        <w:t xml:space="preserve"> ?</w:t>
      </w:r>
      <w:r w:rsidR="005A0DED" w:rsidRPr="00F97CEC">
        <w:t xml:space="preserve"> </w:t>
      </w:r>
      <w:r w:rsidR="005A0DED" w:rsidRPr="00122361">
        <w:rPr>
          <w:b w:val="0"/>
          <w:i/>
          <w:szCs w:val="20"/>
        </w:rPr>
        <w:t>1. Oui ; 2. Non</w:t>
      </w:r>
    </w:p>
    <w:p w14:paraId="78AF8FF6" w14:textId="164F586E" w:rsidR="00EA0301" w:rsidRPr="00F97CEC" w:rsidRDefault="005A0DED" w:rsidP="00251F11">
      <w:pPr>
        <w:pStyle w:val="Style4"/>
      </w:pPr>
      <w:r w:rsidRPr="00F97CEC">
        <w:t>Mécanisme de résolution des conflits</w:t>
      </w:r>
    </w:p>
    <w:p w14:paraId="0232C3D6" w14:textId="33A0A2BE" w:rsidR="00EA0301" w:rsidRPr="00122361" w:rsidRDefault="00317139" w:rsidP="00BE3C7B">
      <w:pPr>
        <w:pStyle w:val="Style5"/>
        <w:rPr>
          <w:rStyle w:val="modaliteCar"/>
          <w:b w:val="0"/>
        </w:rPr>
      </w:pPr>
      <w:r>
        <w:t>Existe-t-il un</w:t>
      </w:r>
      <w:r w:rsidR="00EA0301" w:rsidRPr="00F97CEC">
        <w:t xml:space="preserve"> mécanisme de résolution des </w:t>
      </w:r>
      <w:r w:rsidR="00BE3C7B" w:rsidRPr="00F97CEC">
        <w:t>conflits ?</w:t>
      </w:r>
      <w:r w:rsidR="00EA0301" w:rsidRPr="00F97CEC">
        <w:rPr>
          <w:i/>
          <w:szCs w:val="20"/>
        </w:rPr>
        <w:t xml:space="preserve"> /___</w:t>
      </w:r>
      <w:r w:rsidR="00BE3C7B" w:rsidRPr="00F97CEC">
        <w:rPr>
          <w:i/>
          <w:szCs w:val="20"/>
        </w:rPr>
        <w:t xml:space="preserve">/ </w:t>
      </w:r>
      <w:r w:rsidR="00BE3C7B" w:rsidRPr="00122361">
        <w:rPr>
          <w:rStyle w:val="modaliteCar"/>
          <w:b w:val="0"/>
        </w:rPr>
        <w:t>1</w:t>
      </w:r>
      <w:r w:rsidR="00EA0301" w:rsidRPr="00122361">
        <w:rPr>
          <w:rStyle w:val="modaliteCar"/>
          <w:b w:val="0"/>
        </w:rPr>
        <w:t xml:space="preserve">. </w:t>
      </w:r>
      <w:r w:rsidR="00235ADC" w:rsidRPr="00122361">
        <w:rPr>
          <w:rStyle w:val="modaliteCar"/>
          <w:b w:val="0"/>
        </w:rPr>
        <w:t>Oui</w:t>
      </w:r>
      <w:r w:rsidR="00EA0301" w:rsidRPr="00122361">
        <w:rPr>
          <w:rStyle w:val="modaliteCar"/>
          <w:b w:val="0"/>
        </w:rPr>
        <w:t> </w:t>
      </w:r>
      <w:r w:rsidR="00BE3C7B" w:rsidRPr="00122361">
        <w:rPr>
          <w:rStyle w:val="modaliteCar"/>
          <w:b w:val="0"/>
        </w:rPr>
        <w:t>; 2</w:t>
      </w:r>
      <w:r w:rsidR="00EA0301" w:rsidRPr="00122361">
        <w:rPr>
          <w:rStyle w:val="modaliteCar"/>
          <w:b w:val="0"/>
        </w:rPr>
        <w:t xml:space="preserve">. </w:t>
      </w:r>
      <w:r w:rsidR="00235ADC" w:rsidRPr="00122361">
        <w:rPr>
          <w:rStyle w:val="modaliteCar"/>
          <w:b w:val="0"/>
        </w:rPr>
        <w:t>Non</w:t>
      </w:r>
    </w:p>
    <w:p w14:paraId="708F98C5" w14:textId="52997E96" w:rsidR="00235ADC" w:rsidRPr="00122361" w:rsidRDefault="00235ADC" w:rsidP="00BE3C7B">
      <w:pPr>
        <w:pStyle w:val="Style5"/>
        <w:rPr>
          <w:rStyle w:val="modaliteCar"/>
          <w:b w:val="0"/>
        </w:rPr>
      </w:pPr>
      <w:r w:rsidRPr="00BE3C7B">
        <w:t>Est-t-il</w:t>
      </w:r>
      <w:r w:rsidR="005B6C06">
        <w:t> :</w:t>
      </w:r>
      <w:r w:rsidRPr="00CF6D66">
        <w:t xml:space="preserve"> </w:t>
      </w:r>
      <w:r w:rsidRPr="00122361">
        <w:rPr>
          <w:rStyle w:val="modaliteCar"/>
          <w:b w:val="0"/>
        </w:rPr>
        <w:t xml:space="preserve">1. </w:t>
      </w:r>
      <w:r w:rsidR="00BE3C7B" w:rsidRPr="00122361">
        <w:rPr>
          <w:rStyle w:val="modaliteCar"/>
          <w:b w:val="0"/>
        </w:rPr>
        <w:t>Formel ;</w:t>
      </w:r>
      <w:r w:rsidRPr="00122361">
        <w:rPr>
          <w:rStyle w:val="modaliteCar"/>
          <w:b w:val="0"/>
        </w:rPr>
        <w:t xml:space="preserve"> 2. Informel </w:t>
      </w:r>
    </w:p>
    <w:p w14:paraId="4FE4A7F7" w14:textId="7CF6D881" w:rsidR="00EA0301" w:rsidRPr="00F97CEC" w:rsidRDefault="00BE3C7B" w:rsidP="00BE3C7B">
      <w:pPr>
        <w:pStyle w:val="Style4"/>
      </w:pPr>
      <w:r w:rsidRPr="00F97CEC">
        <w:t>Reconnaissance légale</w:t>
      </w:r>
      <w:r w:rsidR="00EA0301" w:rsidRPr="00F97CEC">
        <w:t xml:space="preserve"> du périmètre</w:t>
      </w:r>
    </w:p>
    <w:p w14:paraId="120C9CF4" w14:textId="6C3EC424" w:rsidR="005A0DED" w:rsidRPr="00122361" w:rsidRDefault="00EA0301" w:rsidP="00BE3C7B">
      <w:pPr>
        <w:pStyle w:val="Style5"/>
        <w:rPr>
          <w:rStyle w:val="modaliteCar"/>
          <w:b w:val="0"/>
        </w:rPr>
      </w:pPr>
      <w:r w:rsidRPr="00F97CEC">
        <w:t xml:space="preserve">Le Périmètre est –il reconnu de manière ? </w:t>
      </w:r>
      <w:r w:rsidRPr="00F97CEC">
        <w:rPr>
          <w:i/>
          <w:szCs w:val="20"/>
        </w:rPr>
        <w:t>/___</w:t>
      </w:r>
      <w:r w:rsidR="00BE3C7B" w:rsidRPr="00F97CEC">
        <w:rPr>
          <w:i/>
          <w:szCs w:val="20"/>
        </w:rPr>
        <w:t xml:space="preserve">/ </w:t>
      </w:r>
      <w:r w:rsidR="00BE3C7B" w:rsidRPr="00122361">
        <w:rPr>
          <w:rStyle w:val="modaliteCar"/>
          <w:b w:val="0"/>
        </w:rPr>
        <w:t>1</w:t>
      </w:r>
      <w:r w:rsidRPr="00122361">
        <w:rPr>
          <w:rStyle w:val="modaliteCar"/>
          <w:b w:val="0"/>
        </w:rPr>
        <w:t xml:space="preserve">. </w:t>
      </w:r>
      <w:r w:rsidR="00BE3C7B" w:rsidRPr="00122361">
        <w:rPr>
          <w:rStyle w:val="modaliteCar"/>
          <w:b w:val="0"/>
        </w:rPr>
        <w:t>Formel ;</w:t>
      </w:r>
      <w:r w:rsidRPr="00122361">
        <w:rPr>
          <w:rStyle w:val="modaliteCar"/>
          <w:b w:val="0"/>
        </w:rPr>
        <w:t xml:space="preserve"> 2. Informel </w:t>
      </w:r>
    </w:p>
    <w:p w14:paraId="08EDF78A" w14:textId="4B47B3A1" w:rsidR="0075210D" w:rsidRDefault="00EA0301" w:rsidP="00BE3C7B">
      <w:pPr>
        <w:pStyle w:val="Style5"/>
      </w:pPr>
      <w:r w:rsidRPr="00F97CEC">
        <w:rPr>
          <w:sz w:val="24"/>
          <w:szCs w:val="24"/>
        </w:rPr>
        <w:t xml:space="preserve">Si 1, </w:t>
      </w:r>
      <w:r w:rsidR="0075210D" w:rsidRPr="00F97CEC">
        <w:rPr>
          <w:sz w:val="24"/>
          <w:szCs w:val="24"/>
        </w:rPr>
        <w:t>Préciser</w:t>
      </w:r>
      <w:r w:rsidRPr="00F97CEC">
        <w:rPr>
          <w:sz w:val="24"/>
          <w:szCs w:val="24"/>
        </w:rPr>
        <w:t xml:space="preserve"> la nature du statut juridique ?</w:t>
      </w:r>
      <w:r w:rsidRPr="00F97CEC">
        <w:t xml:space="preserve"> /___</w:t>
      </w:r>
      <w:r w:rsidR="0075210D" w:rsidRPr="00F97CEC">
        <w:t xml:space="preserve"> </w:t>
      </w:r>
      <w:r w:rsidR="00122361" w:rsidRPr="00F97CEC">
        <w:t xml:space="preserve">/ </w:t>
      </w:r>
      <w:r w:rsidR="00122361">
        <w:t>1</w:t>
      </w:r>
      <w:r w:rsidRPr="00122361">
        <w:rPr>
          <w:rStyle w:val="modaliteCar"/>
          <w:b w:val="0"/>
        </w:rPr>
        <w:t>. GIE ; 2. SA ;</w:t>
      </w:r>
      <w:r w:rsidR="0075210D" w:rsidRPr="00122361">
        <w:rPr>
          <w:rStyle w:val="modaliteCar"/>
          <w:b w:val="0"/>
        </w:rPr>
        <w:t xml:space="preserve"> 3. </w:t>
      </w:r>
      <w:r w:rsidRPr="00122361">
        <w:rPr>
          <w:rStyle w:val="modaliteCar"/>
          <w:b w:val="0"/>
        </w:rPr>
        <w:t>SARL</w:t>
      </w:r>
      <w:r w:rsidR="0075210D" w:rsidRPr="00122361">
        <w:rPr>
          <w:rStyle w:val="modaliteCar"/>
          <w:b w:val="0"/>
        </w:rPr>
        <w:t xml:space="preserve"> ; 4. </w:t>
      </w:r>
      <w:r w:rsidR="005B6C06" w:rsidRPr="00122361">
        <w:rPr>
          <w:rStyle w:val="modaliteCar"/>
          <w:b w:val="0"/>
        </w:rPr>
        <w:t xml:space="preserve">GPF, 5. Association </w:t>
      </w:r>
      <w:r w:rsidR="0075210D" w:rsidRPr="00122361">
        <w:rPr>
          <w:rStyle w:val="modaliteCar"/>
          <w:b w:val="0"/>
        </w:rPr>
        <w:t>Autres à préciser</w:t>
      </w:r>
    </w:p>
    <w:p w14:paraId="64892D9A" w14:textId="77777777" w:rsidR="00F97CEC" w:rsidRPr="00F97CEC" w:rsidRDefault="00F97CEC">
      <w:pPr>
        <w:rPr>
          <w:rFonts w:ascii="Arial" w:hAnsi="Arial" w:cs="Arial"/>
          <w:i/>
          <w:sz w:val="20"/>
          <w:szCs w:val="20"/>
        </w:rPr>
      </w:pPr>
      <w:r w:rsidRPr="00F97CEC">
        <w:rPr>
          <w:rFonts w:ascii="Arial" w:hAnsi="Arial" w:cs="Arial"/>
          <w:i/>
          <w:sz w:val="20"/>
          <w:szCs w:val="20"/>
        </w:rPr>
        <w:br w:type="page"/>
      </w:r>
    </w:p>
    <w:p w14:paraId="7DA76042" w14:textId="77777777" w:rsidR="00F97CEC" w:rsidRPr="00257955" w:rsidRDefault="00257955" w:rsidP="00BE3C7B">
      <w:pPr>
        <w:pStyle w:val="Style3"/>
      </w:pPr>
      <w:r w:rsidRPr="00257955">
        <w:rPr>
          <w:u w:val="single"/>
        </w:rPr>
        <w:lastRenderedPageBreak/>
        <w:t>COMPOSANTE</w:t>
      </w:r>
      <w:r>
        <w:t xml:space="preserve"> : </w:t>
      </w:r>
      <w:r w:rsidR="00F97CEC" w:rsidRPr="00257955">
        <w:t>ORGANISATION</w:t>
      </w:r>
    </w:p>
    <w:p w14:paraId="1924B2B9" w14:textId="6858F573" w:rsidR="00EA0301" w:rsidRPr="00F97CEC" w:rsidRDefault="0075210D" w:rsidP="00BE3C7B">
      <w:pPr>
        <w:pStyle w:val="Style4"/>
      </w:pPr>
      <w:r w:rsidRPr="00F97CEC">
        <w:t>Mécanisme de « Cost/recovery »</w:t>
      </w:r>
    </w:p>
    <w:p w14:paraId="2FE928AB" w14:textId="37CD22C1" w:rsidR="0075210D" w:rsidRPr="00122361" w:rsidRDefault="00F115F6" w:rsidP="00122361">
      <w:pPr>
        <w:pStyle w:val="Style5"/>
        <w:rPr>
          <w:rStyle w:val="modaliteCar"/>
          <w:b w:val="0"/>
        </w:rPr>
      </w:pPr>
      <w:r w:rsidRPr="00F97CEC">
        <w:t>Existe-t-il un système de cotisation pour entretenir/renouveler le système d’irrigation ?</w:t>
      </w:r>
      <w:r w:rsidR="009C4ABD" w:rsidRPr="00F97CEC">
        <w:t xml:space="preserve"> </w:t>
      </w:r>
      <w:r w:rsidR="0075210D" w:rsidRPr="00F97CEC">
        <w:t xml:space="preserve"> </w:t>
      </w:r>
      <w:r w:rsidR="0075210D" w:rsidRPr="00F97CEC">
        <w:rPr>
          <w:i/>
          <w:szCs w:val="20"/>
        </w:rPr>
        <w:t xml:space="preserve">/___ / </w:t>
      </w:r>
      <w:r w:rsidR="0075210D" w:rsidRPr="00122361">
        <w:rPr>
          <w:rStyle w:val="modaliteCar"/>
          <w:b w:val="0"/>
        </w:rPr>
        <w:t xml:space="preserve">1.  </w:t>
      </w:r>
      <w:r w:rsidRPr="00122361">
        <w:rPr>
          <w:rStyle w:val="modaliteCar"/>
          <w:b w:val="0"/>
        </w:rPr>
        <w:t xml:space="preserve">Oui ; </w:t>
      </w:r>
      <w:r w:rsidR="0075210D" w:rsidRPr="00122361">
        <w:rPr>
          <w:rStyle w:val="modaliteCar"/>
          <w:b w:val="0"/>
        </w:rPr>
        <w:t xml:space="preserve">2. </w:t>
      </w:r>
      <w:r w:rsidR="009C4ABD" w:rsidRPr="00122361">
        <w:rPr>
          <w:rStyle w:val="modaliteCar"/>
          <w:b w:val="0"/>
        </w:rPr>
        <w:t xml:space="preserve">Non </w:t>
      </w:r>
    </w:p>
    <w:p w14:paraId="1EC9EA36" w14:textId="60974384" w:rsidR="007C59E7" w:rsidRDefault="00F115F6" w:rsidP="00122361">
      <w:pPr>
        <w:pStyle w:val="Style5"/>
      </w:pPr>
      <w:r w:rsidRPr="00F97CEC">
        <w:t>Si Oui, est-il fonctionnel</w:t>
      </w:r>
      <w:r w:rsidR="00AF202A" w:rsidRPr="00F97CEC">
        <w:rPr>
          <w:i/>
          <w:szCs w:val="20"/>
        </w:rPr>
        <w:t> </w:t>
      </w:r>
      <w:r w:rsidR="00AF202A" w:rsidRPr="00F97CEC">
        <w:t>?</w:t>
      </w:r>
      <w:r w:rsidRPr="00F97CEC">
        <w:t xml:space="preserve">  </w:t>
      </w:r>
      <w:r w:rsidRPr="00F97CEC">
        <w:rPr>
          <w:i/>
          <w:szCs w:val="20"/>
        </w:rPr>
        <w:t xml:space="preserve">/___ / </w:t>
      </w:r>
      <w:r w:rsidRPr="00122361">
        <w:rPr>
          <w:rStyle w:val="modaliteCar"/>
          <w:b w:val="0"/>
        </w:rPr>
        <w:t>1.  Oui ; 2. Non</w:t>
      </w:r>
      <w:r w:rsidRPr="00F97CEC">
        <w:rPr>
          <w:i/>
          <w:szCs w:val="20"/>
        </w:rPr>
        <w:t xml:space="preserve"> </w:t>
      </w:r>
      <w:r w:rsidR="00CC2A84" w:rsidRPr="00F97CEC">
        <w:rPr>
          <w:i/>
          <w:szCs w:val="20"/>
        </w:rPr>
        <w:t xml:space="preserve"> </w:t>
      </w:r>
    </w:p>
    <w:p w14:paraId="06FC30B0" w14:textId="3E8043B8" w:rsidR="00F022AD" w:rsidRPr="00122361" w:rsidRDefault="00CC2A84" w:rsidP="00122361">
      <w:pPr>
        <w:pStyle w:val="Style5"/>
        <w:rPr>
          <w:i/>
        </w:rPr>
      </w:pPr>
      <w:r w:rsidRPr="00122361">
        <w:t xml:space="preserve">Si Non, préciser les raisons : </w:t>
      </w:r>
      <w:r w:rsidRPr="00F97CEC">
        <w:rPr>
          <w:i/>
          <w:szCs w:val="20"/>
        </w:rPr>
        <w:t>/___</w:t>
      </w:r>
      <w:r w:rsidR="00122361" w:rsidRPr="00122361">
        <w:rPr>
          <w:szCs w:val="20"/>
        </w:rPr>
        <w:t>/</w:t>
      </w:r>
      <w:r w:rsidR="00122361">
        <w:rPr>
          <w:szCs w:val="20"/>
        </w:rPr>
        <w:t xml:space="preserve">    </w:t>
      </w:r>
      <w:r w:rsidR="00F022AD" w:rsidRPr="00122361">
        <w:rPr>
          <w:rStyle w:val="modaliteCar"/>
          <w:b w:val="0"/>
        </w:rPr>
        <w:t xml:space="preserve">1. </w:t>
      </w:r>
      <w:r w:rsidR="005D3329" w:rsidRPr="00122361">
        <w:rPr>
          <w:rStyle w:val="modaliteCar"/>
          <w:b w:val="0"/>
        </w:rPr>
        <w:t>Non-respect</w:t>
      </w:r>
      <w:r w:rsidR="00F022AD" w:rsidRPr="00122361">
        <w:rPr>
          <w:rStyle w:val="modaliteCar"/>
          <w:b w:val="0"/>
        </w:rPr>
        <w:t xml:space="preserve"> des </w:t>
      </w:r>
      <w:r w:rsidR="005D3329" w:rsidRPr="00122361">
        <w:rPr>
          <w:rStyle w:val="modaliteCar"/>
          <w:b w:val="0"/>
        </w:rPr>
        <w:t>cotisations par les membres ; insuffisances des cotisations ; utilisation a d’autres fins ; détournement ; argent volé ; autres</w:t>
      </w:r>
    </w:p>
    <w:p w14:paraId="5D3B95AE" w14:textId="757EE562" w:rsidR="00AF202A" w:rsidRPr="00F97CEC" w:rsidRDefault="00AF202A" w:rsidP="00122361">
      <w:pPr>
        <w:pStyle w:val="Style5"/>
        <w:rPr>
          <w:i/>
          <w:szCs w:val="20"/>
        </w:rPr>
      </w:pPr>
      <w:r w:rsidRPr="00F97CEC">
        <w:t xml:space="preserve">Existe-t-il un système de cotisation pour entretenir/renouveler le matériel </w:t>
      </w:r>
      <w:r w:rsidR="00F57FE6" w:rsidRPr="00F97CEC">
        <w:t>agricole ?</w:t>
      </w:r>
      <w:r w:rsidRPr="00F97CEC">
        <w:t xml:space="preserve">  </w:t>
      </w:r>
      <w:r w:rsidRPr="00F97CEC">
        <w:rPr>
          <w:i/>
          <w:szCs w:val="20"/>
        </w:rPr>
        <w:t xml:space="preserve">/___ / </w:t>
      </w:r>
      <w:r w:rsidRPr="00BC5F7A">
        <w:rPr>
          <w:b w:val="0"/>
          <w:i/>
        </w:rPr>
        <w:t>1.  Oui ; 2. Non</w:t>
      </w:r>
      <w:r w:rsidRPr="00F97CEC">
        <w:rPr>
          <w:i/>
          <w:szCs w:val="20"/>
        </w:rPr>
        <w:t xml:space="preserve"> </w:t>
      </w:r>
    </w:p>
    <w:p w14:paraId="51EA2521" w14:textId="4D0946E3" w:rsidR="008D494C" w:rsidRDefault="00AF202A" w:rsidP="00122361">
      <w:pPr>
        <w:pStyle w:val="Style5"/>
      </w:pPr>
      <w:r w:rsidRPr="00F97CEC">
        <w:t>Si Oui, est-il fonctionnel</w:t>
      </w:r>
      <w:r w:rsidRPr="00F97CEC">
        <w:rPr>
          <w:i/>
          <w:szCs w:val="20"/>
        </w:rPr>
        <w:t> </w:t>
      </w:r>
      <w:r w:rsidRPr="00F97CEC">
        <w:t xml:space="preserve">?  </w:t>
      </w:r>
      <w:r w:rsidRPr="00F97CEC">
        <w:rPr>
          <w:i/>
          <w:szCs w:val="20"/>
        </w:rPr>
        <w:t xml:space="preserve">/___ </w:t>
      </w:r>
      <w:r w:rsidRPr="00BC5F7A">
        <w:rPr>
          <w:b w:val="0"/>
          <w:i/>
        </w:rPr>
        <w:t>/ 1.  Oui ; 2. Non</w:t>
      </w:r>
      <w:r w:rsidR="00CC2A84" w:rsidRPr="00F97CEC">
        <w:t xml:space="preserve"> </w:t>
      </w:r>
    </w:p>
    <w:p w14:paraId="761DDA7B" w14:textId="719C9DD6" w:rsidR="005D3329" w:rsidRPr="00122361" w:rsidRDefault="00CC2A84" w:rsidP="00122361">
      <w:pPr>
        <w:pStyle w:val="Style5"/>
        <w:spacing w:line="360" w:lineRule="auto"/>
        <w:rPr>
          <w:rStyle w:val="modaliteCar"/>
          <w:b w:val="0"/>
        </w:rPr>
      </w:pPr>
      <w:r w:rsidRPr="00122361">
        <w:t xml:space="preserve">Si Non, préciser les raisons : </w:t>
      </w:r>
      <w:r w:rsidRPr="00122361">
        <w:rPr>
          <w:i/>
          <w:szCs w:val="20"/>
        </w:rPr>
        <w:t xml:space="preserve">/__ </w:t>
      </w:r>
      <w:r w:rsidRPr="00122361">
        <w:rPr>
          <w:b w:val="0"/>
          <w:i/>
          <w:szCs w:val="20"/>
        </w:rPr>
        <w:t>/</w:t>
      </w:r>
      <w:r w:rsidR="00122361" w:rsidRPr="00122361">
        <w:rPr>
          <w:b w:val="0"/>
          <w:i/>
          <w:szCs w:val="20"/>
        </w:rPr>
        <w:t xml:space="preserve">   </w:t>
      </w:r>
      <w:r w:rsidR="005D3329" w:rsidRPr="00122361">
        <w:rPr>
          <w:rStyle w:val="modaliteCar"/>
          <w:b w:val="0"/>
        </w:rPr>
        <w:t>1. Non-respect des cotisations par les membres ; insuffisances des cotisations ; utilisation a d’autres fins ; détournement ; argent volé ; autres</w:t>
      </w:r>
    </w:p>
    <w:p w14:paraId="5C639467" w14:textId="1AA7DF3E" w:rsidR="009C4ABD" w:rsidRPr="00F97CEC" w:rsidRDefault="0075210D" w:rsidP="00122361">
      <w:pPr>
        <w:pStyle w:val="Style4"/>
      </w:pPr>
      <w:r w:rsidRPr="00F97CEC">
        <w:t>Gestion et planification</w:t>
      </w:r>
    </w:p>
    <w:p w14:paraId="7341284E" w14:textId="4A39A06F" w:rsidR="00AF6DCC" w:rsidRPr="00122361" w:rsidRDefault="009C4ABD" w:rsidP="00122361">
      <w:pPr>
        <w:pStyle w:val="Style5"/>
      </w:pPr>
      <w:r w:rsidRPr="00F97CEC">
        <w:t xml:space="preserve">Existe-t-il </w:t>
      </w:r>
      <w:r w:rsidR="005B3297" w:rsidRPr="00F97CEC">
        <w:t>un cahier</w:t>
      </w:r>
      <w:r w:rsidRPr="00F97CEC">
        <w:t xml:space="preserve"> comptable ?  </w:t>
      </w:r>
      <w:r w:rsidRPr="00122361">
        <w:t xml:space="preserve">/___ / </w:t>
      </w:r>
      <w:r w:rsidR="00122361" w:rsidRPr="00122361">
        <w:t>1. Oui</w:t>
      </w:r>
      <w:r w:rsidR="00AF6DCC" w:rsidRPr="00122361">
        <w:t>, 2. Non</w:t>
      </w:r>
    </w:p>
    <w:p w14:paraId="11F453BF" w14:textId="7D8D04FC" w:rsidR="00EC0956" w:rsidRPr="00122361" w:rsidRDefault="00AF6DCC" w:rsidP="00122361">
      <w:pPr>
        <w:pStyle w:val="Style5"/>
      </w:pPr>
      <w:r w:rsidRPr="00122361">
        <w:t>Si oui, est-t-il</w:t>
      </w:r>
      <w:r>
        <w:t xml:space="preserve"> m</w:t>
      </w:r>
      <w:r w:rsidR="009C4ABD" w:rsidRPr="00F97CEC">
        <w:t>is à jour</w:t>
      </w:r>
      <w:r w:rsidR="003218C0">
        <w:t> ?</w:t>
      </w:r>
      <w:r w:rsidR="00EC0956">
        <w:t xml:space="preserve"> </w:t>
      </w:r>
      <w:r w:rsidR="00EC0956" w:rsidRPr="00BC5F7A">
        <w:rPr>
          <w:b w:val="0"/>
          <w:i/>
        </w:rPr>
        <w:t>1. Oui, 2. Non</w:t>
      </w:r>
    </w:p>
    <w:p w14:paraId="0A3B024D" w14:textId="630D8665" w:rsidR="009C4ABD" w:rsidRPr="00BC5F7A" w:rsidRDefault="009C4ABD" w:rsidP="00122361">
      <w:pPr>
        <w:pStyle w:val="Style5"/>
        <w:rPr>
          <w:b w:val="0"/>
          <w:i/>
        </w:rPr>
      </w:pPr>
      <w:r w:rsidRPr="00122361">
        <w:t xml:space="preserve">Quels sont les </w:t>
      </w:r>
      <w:r w:rsidR="002908A1" w:rsidRPr="00122361">
        <w:t>commissions</w:t>
      </w:r>
      <w:r w:rsidRPr="00122361">
        <w:t xml:space="preserve"> de </w:t>
      </w:r>
      <w:r w:rsidR="00122361" w:rsidRPr="00122361">
        <w:t>gestion existante</w:t>
      </w:r>
      <w:r w:rsidR="005B3297" w:rsidRPr="00122361">
        <w:t xml:space="preserve"> ?</w:t>
      </w:r>
      <w:r w:rsidRPr="00122361">
        <w:t xml:space="preserve"> </w:t>
      </w:r>
      <w:r w:rsidRPr="00BC5F7A">
        <w:rPr>
          <w:b w:val="0"/>
          <w:i/>
        </w:rPr>
        <w:t xml:space="preserve">/___ / 1. </w:t>
      </w:r>
      <w:r w:rsidR="005B3297" w:rsidRPr="00BC5F7A">
        <w:rPr>
          <w:b w:val="0"/>
          <w:i/>
        </w:rPr>
        <w:t>Commission</w:t>
      </w:r>
      <w:r w:rsidR="00766BB1" w:rsidRPr="00BC5F7A">
        <w:rPr>
          <w:b w:val="0"/>
          <w:i/>
        </w:rPr>
        <w:t xml:space="preserve"> </w:t>
      </w:r>
      <w:r w:rsidRPr="00BC5F7A">
        <w:rPr>
          <w:b w:val="0"/>
          <w:i/>
        </w:rPr>
        <w:t xml:space="preserve">Production ; </w:t>
      </w:r>
      <w:r w:rsidR="00F115F6" w:rsidRPr="00BC5F7A">
        <w:rPr>
          <w:b w:val="0"/>
          <w:i/>
        </w:rPr>
        <w:t xml:space="preserve">2. </w:t>
      </w:r>
      <w:r w:rsidR="002908A1" w:rsidRPr="00BC5F7A">
        <w:rPr>
          <w:b w:val="0"/>
          <w:i/>
        </w:rPr>
        <w:t>commission</w:t>
      </w:r>
      <w:r w:rsidR="00766BB1" w:rsidRPr="00BC5F7A">
        <w:rPr>
          <w:b w:val="0"/>
          <w:i/>
        </w:rPr>
        <w:t xml:space="preserve"> </w:t>
      </w:r>
      <w:r w:rsidRPr="00BC5F7A">
        <w:rPr>
          <w:b w:val="0"/>
          <w:i/>
        </w:rPr>
        <w:t xml:space="preserve">irrigation ; </w:t>
      </w:r>
      <w:r w:rsidR="00F115F6" w:rsidRPr="00BC5F7A">
        <w:rPr>
          <w:b w:val="0"/>
          <w:i/>
        </w:rPr>
        <w:t xml:space="preserve">3. </w:t>
      </w:r>
      <w:r w:rsidR="002908A1" w:rsidRPr="00BC5F7A">
        <w:rPr>
          <w:b w:val="0"/>
          <w:i/>
        </w:rPr>
        <w:t>commission</w:t>
      </w:r>
      <w:r w:rsidR="00766BB1" w:rsidRPr="00BC5F7A">
        <w:rPr>
          <w:b w:val="0"/>
          <w:i/>
        </w:rPr>
        <w:t xml:space="preserve"> </w:t>
      </w:r>
      <w:r w:rsidRPr="00BC5F7A">
        <w:rPr>
          <w:b w:val="0"/>
          <w:i/>
        </w:rPr>
        <w:t>commercialisation</w:t>
      </w:r>
      <w:r w:rsidR="002908A1" w:rsidRPr="00BC5F7A">
        <w:rPr>
          <w:b w:val="0"/>
          <w:i/>
        </w:rPr>
        <w:t>/marketing</w:t>
      </w:r>
      <w:r w:rsidRPr="00BC5F7A">
        <w:rPr>
          <w:b w:val="0"/>
          <w:i/>
        </w:rPr>
        <w:t xml:space="preserve"> ; </w:t>
      </w:r>
      <w:r w:rsidR="00F115F6" w:rsidRPr="00BC5F7A">
        <w:rPr>
          <w:b w:val="0"/>
          <w:i/>
        </w:rPr>
        <w:t xml:space="preserve">4. </w:t>
      </w:r>
      <w:r w:rsidR="002908A1" w:rsidRPr="00BC5F7A">
        <w:rPr>
          <w:b w:val="0"/>
          <w:i/>
        </w:rPr>
        <w:t>commission</w:t>
      </w:r>
      <w:r w:rsidR="00766BB1" w:rsidRPr="00BC5F7A">
        <w:rPr>
          <w:b w:val="0"/>
          <w:i/>
        </w:rPr>
        <w:t xml:space="preserve"> </w:t>
      </w:r>
      <w:r w:rsidRPr="00BC5F7A">
        <w:rPr>
          <w:b w:val="0"/>
          <w:i/>
        </w:rPr>
        <w:t>des sages</w:t>
      </w:r>
      <w:r w:rsidR="002908A1" w:rsidRPr="00BC5F7A">
        <w:rPr>
          <w:b w:val="0"/>
          <w:i/>
        </w:rPr>
        <w:t>/Gestion des conflits</w:t>
      </w:r>
      <w:r w:rsidR="00F115F6" w:rsidRPr="00BC5F7A">
        <w:rPr>
          <w:b w:val="0"/>
          <w:i/>
        </w:rPr>
        <w:t xml:space="preserve"> ; 5. </w:t>
      </w:r>
      <w:r w:rsidR="002908A1" w:rsidRPr="00BC5F7A">
        <w:rPr>
          <w:b w:val="0"/>
          <w:i/>
        </w:rPr>
        <w:t>Commission</w:t>
      </w:r>
      <w:r w:rsidR="00F115F6" w:rsidRPr="00BC5F7A">
        <w:rPr>
          <w:b w:val="0"/>
          <w:i/>
        </w:rPr>
        <w:t xml:space="preserve"> environnemental</w:t>
      </w:r>
      <w:r w:rsidR="002908A1" w:rsidRPr="00BC5F7A">
        <w:rPr>
          <w:b w:val="0"/>
          <w:i/>
        </w:rPr>
        <w:t>e</w:t>
      </w:r>
      <w:r w:rsidR="00766BB1" w:rsidRPr="00BC5F7A">
        <w:rPr>
          <w:b w:val="0"/>
          <w:i/>
        </w:rPr>
        <w:t xml:space="preserve">, </w:t>
      </w:r>
      <w:r w:rsidR="005B3297" w:rsidRPr="00BC5F7A">
        <w:rPr>
          <w:b w:val="0"/>
          <w:i/>
        </w:rPr>
        <w:t xml:space="preserve">Commission sécurité ; </w:t>
      </w:r>
      <w:r w:rsidR="00766BB1" w:rsidRPr="00BC5F7A">
        <w:rPr>
          <w:b w:val="0"/>
          <w:i/>
        </w:rPr>
        <w:t xml:space="preserve">6. Autre (Précisez) </w:t>
      </w:r>
    </w:p>
    <w:p w14:paraId="14D406F6" w14:textId="725FFA0B" w:rsidR="00A76396" w:rsidRDefault="00F115F6" w:rsidP="00122361">
      <w:pPr>
        <w:pStyle w:val="Style5"/>
        <w:rPr>
          <w:b w:val="0"/>
          <w:i/>
        </w:rPr>
      </w:pPr>
      <w:r w:rsidRPr="00122361">
        <w:t>Quels sont les outils de gestion et de planification ?</w:t>
      </w:r>
      <w:r w:rsidRPr="00F97CEC">
        <w:rPr>
          <w:sz w:val="24"/>
          <w:szCs w:val="24"/>
        </w:rPr>
        <w:t xml:space="preserve"> </w:t>
      </w:r>
      <w:r w:rsidRPr="00BC5F7A">
        <w:rPr>
          <w:b w:val="0"/>
          <w:i/>
        </w:rPr>
        <w:t xml:space="preserve">/___ / </w:t>
      </w:r>
      <w:r w:rsidR="005B3297" w:rsidRPr="00BC5F7A">
        <w:rPr>
          <w:b w:val="0"/>
          <w:i/>
        </w:rPr>
        <w:t>1. Suivi</w:t>
      </w:r>
      <w:r w:rsidRPr="00BC5F7A">
        <w:rPr>
          <w:b w:val="0"/>
          <w:i/>
        </w:rPr>
        <w:t xml:space="preserve"> des systèmes de cotisation ; 2. Liste </w:t>
      </w:r>
      <w:r w:rsidR="005B3297" w:rsidRPr="00BC5F7A">
        <w:rPr>
          <w:b w:val="0"/>
          <w:i/>
        </w:rPr>
        <w:t>des membres</w:t>
      </w:r>
      <w:r w:rsidRPr="00BC5F7A">
        <w:rPr>
          <w:b w:val="0"/>
          <w:i/>
        </w:rPr>
        <w:t> ; 2.  Rencontres de suivi</w:t>
      </w:r>
      <w:r w:rsidR="005B3297" w:rsidRPr="00BC5F7A">
        <w:rPr>
          <w:b w:val="0"/>
          <w:i/>
        </w:rPr>
        <w:t>/réunion régulière</w:t>
      </w:r>
      <w:r w:rsidRPr="00BC5F7A">
        <w:rPr>
          <w:b w:val="0"/>
          <w:i/>
        </w:rPr>
        <w:t> ; 2. Bilan des activités ; 3. Renouvellement bureau</w:t>
      </w:r>
    </w:p>
    <w:p w14:paraId="670876C6" w14:textId="77777777" w:rsidR="00A76396" w:rsidRDefault="00A76396">
      <w:pPr>
        <w:rPr>
          <w:rFonts w:ascii="Arial" w:eastAsiaTheme="majorEastAsia" w:hAnsi="Arial" w:cstheme="majorBidi"/>
          <w:bCs/>
          <w:i/>
          <w:iCs/>
          <w:sz w:val="20"/>
        </w:rPr>
      </w:pPr>
      <w:r>
        <w:rPr>
          <w:b/>
          <w:i/>
        </w:rPr>
        <w:br w:type="page"/>
      </w:r>
    </w:p>
    <w:p w14:paraId="251BCDAE" w14:textId="12BB1365" w:rsidR="0075210D" w:rsidRDefault="00F115F6" w:rsidP="00F115F6">
      <w:pPr>
        <w:spacing w:line="360" w:lineRule="auto"/>
        <w:rPr>
          <w:rFonts w:ascii="Arial" w:hAnsi="Arial" w:cs="Arial"/>
          <w:i/>
          <w:sz w:val="20"/>
          <w:szCs w:val="20"/>
        </w:rPr>
      </w:pPr>
      <w:bookmarkStart w:id="27" w:name="_Hlk43809436"/>
      <w:r w:rsidRPr="00F97CEC">
        <w:rPr>
          <w:rFonts w:ascii="Arial" w:hAnsi="Arial" w:cs="Arial"/>
          <w:i/>
          <w:sz w:val="20"/>
          <w:szCs w:val="20"/>
        </w:rPr>
        <w:lastRenderedPageBreak/>
        <w:t> </w:t>
      </w:r>
      <w:bookmarkStart w:id="28" w:name="_Hlk43798499"/>
      <w:r w:rsidR="00535F3D">
        <w:rPr>
          <w:rFonts w:ascii="Arial" w:hAnsi="Arial" w:cs="Arial"/>
          <w:i/>
          <w:sz w:val="20"/>
          <w:szCs w:val="20"/>
        </w:rPr>
        <w:t xml:space="preserve">A COMPLETER </w:t>
      </w:r>
    </w:p>
    <w:p w14:paraId="14169538" w14:textId="77777777" w:rsidR="00535F3D" w:rsidRPr="005A3CE6" w:rsidRDefault="00535F3D" w:rsidP="00535F3D">
      <w:pPr>
        <w:rPr>
          <w:rFonts w:cstheme="minorHAnsi"/>
        </w:rPr>
      </w:pPr>
      <w:r w:rsidRPr="005A3CE6">
        <w:rPr>
          <w:rFonts w:cstheme="minorHAnsi"/>
          <w:b/>
          <w:color w:val="FF0000"/>
          <w:sz w:val="24"/>
          <w:szCs w:val="24"/>
        </w:rPr>
        <w:t xml:space="preserve">Justification : </w:t>
      </w:r>
      <w:r w:rsidRPr="005A3CE6">
        <w:rPr>
          <w:rFonts w:cstheme="minorHAnsi"/>
          <w:sz w:val="24"/>
          <w:szCs w:val="24"/>
        </w:rPr>
        <w:t>ces éléments sont importants dans la durabilité des périmètres</w:t>
      </w:r>
    </w:p>
    <w:p w14:paraId="2637A61D" w14:textId="2FA954BF" w:rsidR="0076003A" w:rsidRPr="00CF6D66" w:rsidRDefault="00F57FE6" w:rsidP="00CF6D66">
      <w:pPr>
        <w:spacing w:after="0" w:line="36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1. </w:t>
      </w:r>
      <w:r w:rsidR="0076003A" w:rsidRPr="00CF6D66">
        <w:rPr>
          <w:rFonts w:ascii="Arial" w:hAnsi="Arial" w:cs="Arial"/>
          <w:b/>
          <w:sz w:val="24"/>
          <w:szCs w:val="24"/>
        </w:rPr>
        <w:t>Préciser la n</w:t>
      </w:r>
      <w:r w:rsidR="00535F3D" w:rsidRPr="00CF6D66">
        <w:rPr>
          <w:rFonts w:ascii="Arial" w:hAnsi="Arial" w:cs="Arial"/>
          <w:b/>
          <w:sz w:val="24"/>
          <w:szCs w:val="24"/>
        </w:rPr>
        <w:t>ature du groupe</w:t>
      </w:r>
      <w:r w:rsidR="0076003A" w:rsidRPr="00CF6D66">
        <w:rPr>
          <w:rFonts w:ascii="Arial" w:hAnsi="Arial" w:cs="Arial"/>
          <w:b/>
          <w:sz w:val="24"/>
          <w:szCs w:val="24"/>
        </w:rPr>
        <w:t>ment</w:t>
      </w:r>
      <w:r>
        <w:rPr>
          <w:rFonts w:ascii="Arial" w:hAnsi="Arial" w:cs="Arial"/>
          <w:b/>
          <w:sz w:val="24"/>
          <w:szCs w:val="24"/>
        </w:rPr>
        <w:t> :</w:t>
      </w:r>
    </w:p>
    <w:p w14:paraId="0F82A6CA" w14:textId="3BBB3F2B" w:rsidR="00535F3D" w:rsidRPr="00CF6D66" w:rsidRDefault="0076003A" w:rsidP="00CF6D66">
      <w:pPr>
        <w:spacing w:after="0" w:line="360" w:lineRule="auto"/>
        <w:rPr>
          <w:rFonts w:cstheme="minorHAnsi"/>
          <w:color w:val="FF0000"/>
          <w:sz w:val="24"/>
          <w:szCs w:val="24"/>
        </w:rPr>
      </w:pPr>
      <w:r w:rsidRPr="00CF6D66">
        <w:rPr>
          <w:rFonts w:ascii="Arial" w:hAnsi="Arial" w:cs="Arial"/>
          <w:i/>
          <w:sz w:val="20"/>
          <w:szCs w:val="20"/>
        </w:rPr>
        <w:t>1.</w:t>
      </w:r>
      <w:r w:rsidR="00535F3D" w:rsidRPr="00CF6D66">
        <w:rPr>
          <w:rFonts w:ascii="Arial" w:hAnsi="Arial" w:cs="Arial"/>
          <w:i/>
          <w:sz w:val="20"/>
          <w:szCs w:val="20"/>
        </w:rPr>
        <w:t>GIE</w:t>
      </w:r>
      <w:r w:rsidRPr="00CF6D66">
        <w:rPr>
          <w:rFonts w:ascii="Arial" w:hAnsi="Arial" w:cs="Arial"/>
          <w:i/>
          <w:sz w:val="20"/>
          <w:szCs w:val="20"/>
        </w:rPr>
        <w:t xml:space="preserve">. ;2. </w:t>
      </w:r>
      <w:r w:rsidR="00535F3D" w:rsidRPr="00CF6D66">
        <w:rPr>
          <w:rFonts w:ascii="Arial" w:hAnsi="Arial" w:cs="Arial"/>
          <w:i/>
          <w:sz w:val="20"/>
          <w:szCs w:val="20"/>
        </w:rPr>
        <w:t>GPF</w:t>
      </w:r>
      <w:r w:rsidRPr="00CF6D66">
        <w:rPr>
          <w:rFonts w:ascii="Arial" w:hAnsi="Arial" w:cs="Arial"/>
          <w:i/>
          <w:sz w:val="20"/>
          <w:szCs w:val="20"/>
        </w:rPr>
        <w:t xml:space="preserve"> ; 3. </w:t>
      </w:r>
      <w:r w:rsidR="00535F3D" w:rsidRPr="00CF6D66">
        <w:rPr>
          <w:rFonts w:ascii="Arial" w:hAnsi="Arial" w:cs="Arial"/>
          <w:i/>
          <w:sz w:val="20"/>
          <w:szCs w:val="20"/>
        </w:rPr>
        <w:t>Association</w:t>
      </w:r>
      <w:r w:rsidRPr="00CF6D66">
        <w:rPr>
          <w:rFonts w:ascii="Arial" w:hAnsi="Arial" w:cs="Arial"/>
          <w:i/>
          <w:sz w:val="20"/>
          <w:szCs w:val="20"/>
        </w:rPr>
        <w:t xml:space="preserve"> ; 4. </w:t>
      </w:r>
      <w:r w:rsidR="00535F3D" w:rsidRPr="00CF6D66">
        <w:rPr>
          <w:rFonts w:ascii="Arial" w:hAnsi="Arial" w:cs="Arial"/>
          <w:i/>
          <w:sz w:val="20"/>
          <w:szCs w:val="20"/>
        </w:rPr>
        <w:t>Groupement informel (ex : Mbotaay</w:t>
      </w:r>
      <w:r w:rsidR="00535F3D" w:rsidRPr="00CF6D66">
        <w:rPr>
          <w:rFonts w:cstheme="minorHAnsi"/>
          <w:color w:val="FF0000"/>
          <w:sz w:val="24"/>
          <w:szCs w:val="24"/>
        </w:rPr>
        <w:t>)</w:t>
      </w:r>
    </w:p>
    <w:p w14:paraId="18BA112B" w14:textId="77777777" w:rsidR="00F57FE6" w:rsidRDefault="00F57FE6" w:rsidP="00F57FE6">
      <w:pPr>
        <w:spacing w:after="0" w:line="360" w:lineRule="auto"/>
        <w:rPr>
          <w:rFonts w:ascii="Arial" w:hAnsi="Arial" w:cs="Arial"/>
          <w:b/>
          <w:sz w:val="32"/>
          <w:szCs w:val="32"/>
          <w:u w:val="single"/>
        </w:rPr>
      </w:pPr>
    </w:p>
    <w:p w14:paraId="22455B3E" w14:textId="3691C76C" w:rsidR="00535F3D" w:rsidRPr="00CF6D66" w:rsidRDefault="00535F3D" w:rsidP="00CF6D66">
      <w:pPr>
        <w:tabs>
          <w:tab w:val="left" w:pos="6278"/>
        </w:tabs>
        <w:spacing w:after="0" w:line="360" w:lineRule="auto"/>
        <w:ind w:left="1416" w:firstLine="708"/>
        <w:rPr>
          <w:rFonts w:ascii="Arial" w:hAnsi="Arial" w:cs="Arial"/>
          <w:b/>
          <w:sz w:val="32"/>
          <w:szCs w:val="32"/>
          <w:u w:val="single"/>
        </w:rPr>
      </w:pPr>
      <w:r w:rsidRPr="00CF6D66">
        <w:rPr>
          <w:rFonts w:ascii="Arial" w:hAnsi="Arial" w:cs="Arial"/>
          <w:b/>
          <w:sz w:val="32"/>
          <w:szCs w:val="32"/>
          <w:u w:val="single"/>
        </w:rPr>
        <w:t>Composition du grou</w:t>
      </w:r>
      <w:r w:rsidR="009C6F34">
        <w:rPr>
          <w:rFonts w:ascii="Arial" w:hAnsi="Arial" w:cs="Arial"/>
          <w:b/>
          <w:sz w:val="32"/>
          <w:szCs w:val="32"/>
          <w:u w:val="single"/>
        </w:rPr>
        <w:t>pe</w:t>
      </w:r>
    </w:p>
    <w:p w14:paraId="41D11E63" w14:textId="77777777" w:rsidR="0076003A" w:rsidRDefault="0076003A" w:rsidP="00CF6D66">
      <w:pPr>
        <w:spacing w:after="0" w:line="360" w:lineRule="auto"/>
        <w:rPr>
          <w:rFonts w:cstheme="minorHAnsi"/>
          <w:color w:val="FF0000"/>
          <w:sz w:val="24"/>
          <w:szCs w:val="24"/>
        </w:rPr>
      </w:pPr>
    </w:p>
    <w:p w14:paraId="1B7CD860" w14:textId="7170C785" w:rsidR="0076003A" w:rsidRPr="00A850D5" w:rsidRDefault="0076003A" w:rsidP="00E87884">
      <w:pPr>
        <w:pStyle w:val="Paragraphedeliste"/>
        <w:numPr>
          <w:ilvl w:val="0"/>
          <w:numId w:val="5"/>
        </w:numPr>
        <w:spacing w:after="0" w:line="360" w:lineRule="auto"/>
        <w:rPr>
          <w:rFonts w:ascii="Arial" w:hAnsi="Arial" w:cs="Arial"/>
          <w:i/>
          <w:sz w:val="20"/>
          <w:szCs w:val="20"/>
        </w:rPr>
      </w:pPr>
      <w:r w:rsidRPr="00CF6D66">
        <w:rPr>
          <w:rFonts w:ascii="Arial" w:hAnsi="Arial" w:cs="Arial"/>
          <w:b/>
          <w:sz w:val="24"/>
          <w:szCs w:val="24"/>
        </w:rPr>
        <w:t>Le groupement est-elle composé ?</w:t>
      </w:r>
      <w:r w:rsidR="00A850D5">
        <w:rPr>
          <w:rFonts w:ascii="Arial" w:hAnsi="Arial" w:cs="Arial"/>
          <w:b/>
          <w:sz w:val="24"/>
          <w:szCs w:val="24"/>
        </w:rPr>
        <w:t xml:space="preserve"> </w:t>
      </w:r>
      <w:r w:rsidRPr="00A850D5">
        <w:rPr>
          <w:rFonts w:ascii="Arial" w:hAnsi="Arial" w:cs="Arial"/>
          <w:i/>
          <w:sz w:val="20"/>
          <w:szCs w:val="20"/>
        </w:rPr>
        <w:t>1.</w:t>
      </w:r>
      <w:r w:rsidR="00A850D5">
        <w:rPr>
          <w:rFonts w:ascii="Arial" w:hAnsi="Arial" w:cs="Arial"/>
          <w:i/>
          <w:sz w:val="20"/>
          <w:szCs w:val="20"/>
        </w:rPr>
        <w:t xml:space="preserve"> </w:t>
      </w:r>
      <w:r w:rsidRPr="00A850D5">
        <w:rPr>
          <w:rFonts w:ascii="Arial" w:hAnsi="Arial" w:cs="Arial"/>
          <w:i/>
          <w:sz w:val="20"/>
          <w:szCs w:val="20"/>
        </w:rPr>
        <w:t xml:space="preserve">Hommes ;2. Femmes ; 3. </w:t>
      </w:r>
      <w:r w:rsidR="00A850D5" w:rsidRPr="00A850D5">
        <w:rPr>
          <w:rFonts w:ascii="Arial" w:hAnsi="Arial" w:cs="Arial"/>
          <w:i/>
          <w:sz w:val="20"/>
          <w:szCs w:val="20"/>
        </w:rPr>
        <w:t>J</w:t>
      </w:r>
      <w:r w:rsidRPr="00A850D5">
        <w:rPr>
          <w:rFonts w:ascii="Arial" w:hAnsi="Arial" w:cs="Arial"/>
          <w:i/>
          <w:sz w:val="20"/>
          <w:szCs w:val="20"/>
        </w:rPr>
        <w:t>eunes </w:t>
      </w:r>
    </w:p>
    <w:p w14:paraId="47306D8E" w14:textId="77777777" w:rsidR="00F57FE6" w:rsidRDefault="00F57FE6" w:rsidP="00CF6D66">
      <w:pPr>
        <w:spacing w:after="0" w:line="360" w:lineRule="auto"/>
        <w:rPr>
          <w:rFonts w:ascii="Arial" w:hAnsi="Arial" w:cs="Arial"/>
          <w:i/>
          <w:sz w:val="20"/>
          <w:szCs w:val="20"/>
        </w:rPr>
      </w:pPr>
    </w:p>
    <w:p w14:paraId="6F1EFC43" w14:textId="6118B1FA" w:rsidR="00CF6B8F" w:rsidRPr="00CF6D66" w:rsidRDefault="00F57FE6" w:rsidP="00E87884">
      <w:pPr>
        <w:pStyle w:val="Paragraphedeliste"/>
        <w:numPr>
          <w:ilvl w:val="0"/>
          <w:numId w:val="5"/>
        </w:numPr>
        <w:spacing w:after="0" w:line="360" w:lineRule="auto"/>
        <w:rPr>
          <w:rFonts w:cstheme="minorHAnsi"/>
          <w:color w:val="FF0000"/>
          <w:sz w:val="24"/>
          <w:szCs w:val="24"/>
        </w:rPr>
      </w:pPr>
      <w:r w:rsidRPr="00CF6D66">
        <w:rPr>
          <w:rFonts w:ascii="Arial" w:hAnsi="Arial" w:cs="Arial"/>
          <w:b/>
          <w:sz w:val="24"/>
          <w:szCs w:val="24"/>
        </w:rPr>
        <w:t>Quel est le nombre de membre ?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2884"/>
        <w:gridCol w:w="2222"/>
        <w:gridCol w:w="1440"/>
        <w:gridCol w:w="1267"/>
        <w:gridCol w:w="1203"/>
      </w:tblGrid>
      <w:tr w:rsidR="009C6F34" w14:paraId="5F7CF1C2" w14:textId="0A94168B" w:rsidTr="00CF6D66">
        <w:tc>
          <w:tcPr>
            <w:tcW w:w="2952" w:type="dxa"/>
          </w:tcPr>
          <w:p w14:paraId="5C343F23" w14:textId="77777777" w:rsidR="009C6F34" w:rsidRDefault="009C6F34" w:rsidP="00CF6D66">
            <w:pPr>
              <w:spacing w:line="360" w:lineRule="auto"/>
              <w:rPr>
                <w:rFonts w:cstheme="minorHAnsi"/>
                <w:color w:val="FF0000"/>
                <w:sz w:val="24"/>
                <w:szCs w:val="24"/>
              </w:rPr>
            </w:pPr>
          </w:p>
        </w:tc>
        <w:tc>
          <w:tcPr>
            <w:tcW w:w="2285" w:type="dxa"/>
          </w:tcPr>
          <w:p w14:paraId="5B67060B" w14:textId="75BEEBDF" w:rsidR="009C6F34" w:rsidRPr="00CF6D66" w:rsidRDefault="009C6F34" w:rsidP="00CF6D66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CF6D66">
              <w:rPr>
                <w:rFonts w:ascii="Arial" w:hAnsi="Arial" w:cs="Arial"/>
                <w:b/>
                <w:sz w:val="24"/>
                <w:szCs w:val="24"/>
              </w:rPr>
              <w:t>Hommes</w:t>
            </w:r>
          </w:p>
        </w:tc>
        <w:tc>
          <w:tcPr>
            <w:tcW w:w="1456" w:type="dxa"/>
          </w:tcPr>
          <w:p w14:paraId="1A5FB628" w14:textId="19A50F11" w:rsidR="009C6F34" w:rsidRPr="00CF6D66" w:rsidRDefault="009C6F34" w:rsidP="00CF6D66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CF6D66">
              <w:rPr>
                <w:rFonts w:ascii="Arial" w:hAnsi="Arial" w:cs="Arial"/>
                <w:b/>
                <w:sz w:val="24"/>
                <w:szCs w:val="24"/>
              </w:rPr>
              <w:t>Femmes</w:t>
            </w:r>
          </w:p>
        </w:tc>
        <w:tc>
          <w:tcPr>
            <w:tcW w:w="1276" w:type="dxa"/>
          </w:tcPr>
          <w:p w14:paraId="64DBCE0F" w14:textId="6EDD0B4E" w:rsidR="009C6F34" w:rsidRPr="00CF6D66" w:rsidRDefault="009C6F34" w:rsidP="00CF6D66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CF6D66">
              <w:rPr>
                <w:rFonts w:ascii="Arial" w:hAnsi="Arial" w:cs="Arial"/>
                <w:b/>
                <w:sz w:val="24"/>
                <w:szCs w:val="24"/>
              </w:rPr>
              <w:t>Jeunes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femmes</w:t>
            </w:r>
          </w:p>
        </w:tc>
        <w:tc>
          <w:tcPr>
            <w:tcW w:w="1047" w:type="dxa"/>
          </w:tcPr>
          <w:p w14:paraId="6E318CF0" w14:textId="2C792D97" w:rsidR="009C6F34" w:rsidRPr="00CF6D66" w:rsidRDefault="009C6F34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787373">
              <w:rPr>
                <w:rFonts w:ascii="Arial" w:hAnsi="Arial" w:cs="Arial"/>
                <w:b/>
                <w:sz w:val="24"/>
                <w:szCs w:val="24"/>
              </w:rPr>
              <w:t>Jeunes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hommes</w:t>
            </w:r>
          </w:p>
        </w:tc>
      </w:tr>
      <w:tr w:rsidR="009C6F34" w14:paraId="473A746D" w14:textId="7DF8C719" w:rsidTr="00CF6D66">
        <w:tc>
          <w:tcPr>
            <w:tcW w:w="2952" w:type="dxa"/>
          </w:tcPr>
          <w:p w14:paraId="57539749" w14:textId="6FE3EFCB" w:rsidR="009C6F34" w:rsidRDefault="009C6F34" w:rsidP="00CF6D66">
            <w:pPr>
              <w:spacing w:line="360" w:lineRule="auto"/>
              <w:rPr>
                <w:rFonts w:cstheme="minorHAnsi"/>
                <w:color w:val="FF0000"/>
                <w:sz w:val="24"/>
                <w:szCs w:val="24"/>
              </w:rPr>
            </w:pPr>
            <w:r w:rsidRPr="00CF6D66">
              <w:rPr>
                <w:rFonts w:ascii="Arial" w:hAnsi="Arial" w:cs="Arial"/>
                <w:b/>
                <w:sz w:val="24"/>
                <w:szCs w:val="24"/>
              </w:rPr>
              <w:t>Quel est le nombre</w:t>
            </w:r>
            <w:r>
              <w:rPr>
                <w:rFonts w:ascii="Arial" w:hAnsi="Arial" w:cs="Arial"/>
                <w:b/>
                <w:sz w:val="24"/>
                <w:szCs w:val="24"/>
              </w:rPr>
              <w:t xml:space="preserve"> [composition]</w:t>
            </w:r>
            <w:r w:rsidRPr="00CF6D66">
              <w:rPr>
                <w:rFonts w:ascii="Arial" w:hAnsi="Arial" w:cs="Arial"/>
                <w:b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</w:rPr>
              <w:t>présents dans le périmètre</w:t>
            </w:r>
            <w:r w:rsidRPr="00CF6D66">
              <w:rPr>
                <w:rFonts w:ascii="Arial" w:hAnsi="Arial" w:cs="Arial"/>
                <w:b/>
                <w:sz w:val="24"/>
                <w:szCs w:val="24"/>
              </w:rPr>
              <w:t> ?</w:t>
            </w:r>
          </w:p>
        </w:tc>
        <w:tc>
          <w:tcPr>
            <w:tcW w:w="2285" w:type="dxa"/>
          </w:tcPr>
          <w:p w14:paraId="3CDFB65E" w14:textId="3A68642D" w:rsidR="009C6F34" w:rsidRDefault="009C6F34" w:rsidP="00CF6D66">
            <w:pPr>
              <w:spacing w:line="360" w:lineRule="auto"/>
              <w:rPr>
                <w:rFonts w:cstheme="minorHAnsi"/>
                <w:color w:val="FF0000"/>
                <w:sz w:val="24"/>
                <w:szCs w:val="24"/>
              </w:rPr>
            </w:pPr>
            <w:r w:rsidRPr="00F97CEC">
              <w:rPr>
                <w:rFonts w:ascii="Arial" w:hAnsi="Arial" w:cs="Arial"/>
                <w:i/>
                <w:sz w:val="20"/>
                <w:szCs w:val="20"/>
              </w:rPr>
              <w:t>/___ /</w:t>
            </w:r>
          </w:p>
        </w:tc>
        <w:tc>
          <w:tcPr>
            <w:tcW w:w="1456" w:type="dxa"/>
          </w:tcPr>
          <w:p w14:paraId="6D640EBC" w14:textId="51D7F8B3" w:rsidR="009C6F34" w:rsidRDefault="009C6F34" w:rsidP="00CF6D66">
            <w:pPr>
              <w:spacing w:line="360" w:lineRule="auto"/>
              <w:rPr>
                <w:rFonts w:cstheme="minorHAnsi"/>
                <w:color w:val="FF0000"/>
                <w:sz w:val="24"/>
                <w:szCs w:val="24"/>
              </w:rPr>
            </w:pPr>
            <w:r w:rsidRPr="00F97CEC">
              <w:rPr>
                <w:rFonts w:ascii="Arial" w:hAnsi="Arial" w:cs="Arial"/>
                <w:i/>
                <w:sz w:val="20"/>
                <w:szCs w:val="20"/>
              </w:rPr>
              <w:t>/___ /</w:t>
            </w:r>
          </w:p>
        </w:tc>
        <w:tc>
          <w:tcPr>
            <w:tcW w:w="1276" w:type="dxa"/>
          </w:tcPr>
          <w:p w14:paraId="3296334A" w14:textId="656CC983" w:rsidR="009C6F34" w:rsidRDefault="009C6F34" w:rsidP="00CF6D66">
            <w:pPr>
              <w:spacing w:line="360" w:lineRule="auto"/>
              <w:rPr>
                <w:rFonts w:cstheme="minorHAnsi"/>
                <w:color w:val="FF0000"/>
                <w:sz w:val="24"/>
                <w:szCs w:val="24"/>
              </w:rPr>
            </w:pPr>
            <w:r w:rsidRPr="00F97CEC">
              <w:rPr>
                <w:rFonts w:ascii="Arial" w:hAnsi="Arial" w:cs="Arial"/>
                <w:i/>
                <w:sz w:val="20"/>
                <w:szCs w:val="20"/>
              </w:rPr>
              <w:t>/___ /</w:t>
            </w:r>
          </w:p>
        </w:tc>
        <w:tc>
          <w:tcPr>
            <w:tcW w:w="1047" w:type="dxa"/>
          </w:tcPr>
          <w:p w14:paraId="4BFB0A49" w14:textId="7828BCD2" w:rsidR="009C6F34" w:rsidRPr="00F97CEC" w:rsidRDefault="009C6F34">
            <w:pPr>
              <w:spacing w:line="360" w:lineRule="auto"/>
              <w:rPr>
                <w:rFonts w:ascii="Arial" w:hAnsi="Arial" w:cs="Arial"/>
                <w:i/>
                <w:sz w:val="20"/>
                <w:szCs w:val="20"/>
              </w:rPr>
            </w:pPr>
            <w:r w:rsidRPr="00F97CEC">
              <w:rPr>
                <w:rFonts w:ascii="Arial" w:hAnsi="Arial" w:cs="Arial"/>
                <w:i/>
                <w:sz w:val="20"/>
                <w:szCs w:val="20"/>
              </w:rPr>
              <w:t>/___ /</w:t>
            </w:r>
          </w:p>
        </w:tc>
      </w:tr>
    </w:tbl>
    <w:p w14:paraId="17EF93CD" w14:textId="2E7D4CFD" w:rsidR="0076003A" w:rsidRDefault="0076003A" w:rsidP="00CF6D66">
      <w:pPr>
        <w:spacing w:after="0" w:line="360" w:lineRule="auto"/>
        <w:rPr>
          <w:rFonts w:cstheme="minorHAnsi"/>
          <w:color w:val="FF0000"/>
          <w:sz w:val="24"/>
          <w:szCs w:val="24"/>
        </w:rPr>
      </w:pPr>
    </w:p>
    <w:p w14:paraId="2F4F75C9" w14:textId="316C09F9" w:rsidR="00CF6B8F" w:rsidRPr="00CF6D66" w:rsidRDefault="0076003A" w:rsidP="00CF6D66">
      <w:pPr>
        <w:spacing w:after="0" w:line="360" w:lineRule="auto"/>
        <w:ind w:left="1416" w:firstLine="708"/>
        <w:rPr>
          <w:rFonts w:ascii="Arial" w:hAnsi="Arial" w:cs="Arial"/>
          <w:b/>
          <w:sz w:val="32"/>
          <w:szCs w:val="32"/>
          <w:u w:val="single"/>
        </w:rPr>
      </w:pPr>
      <w:r w:rsidRPr="00CF6D66">
        <w:rPr>
          <w:rFonts w:ascii="Arial" w:hAnsi="Arial" w:cs="Arial"/>
          <w:b/>
          <w:sz w:val="32"/>
          <w:szCs w:val="32"/>
          <w:u w:val="single"/>
        </w:rPr>
        <w:t>Homogénéité ethnique</w:t>
      </w:r>
    </w:p>
    <w:p w14:paraId="18C76628" w14:textId="77777777" w:rsidR="00CF6B8F" w:rsidRDefault="00CF6B8F" w:rsidP="00CF6D66">
      <w:pPr>
        <w:pStyle w:val="Paragraphedeliste"/>
        <w:spacing w:after="0" w:line="360" w:lineRule="auto"/>
        <w:contextualSpacing w:val="0"/>
        <w:rPr>
          <w:rFonts w:cstheme="minorHAnsi"/>
          <w:color w:val="FF0000"/>
          <w:sz w:val="24"/>
          <w:szCs w:val="24"/>
        </w:rPr>
      </w:pPr>
    </w:p>
    <w:p w14:paraId="17FF4E4B" w14:textId="6F37E8A8" w:rsidR="0076003A" w:rsidRDefault="00CF6B8F" w:rsidP="00E87884">
      <w:pPr>
        <w:pStyle w:val="Paragraphedeliste"/>
        <w:numPr>
          <w:ilvl w:val="0"/>
          <w:numId w:val="4"/>
        </w:numPr>
        <w:spacing w:after="0" w:line="360" w:lineRule="auto"/>
        <w:rPr>
          <w:rFonts w:ascii="Arial" w:hAnsi="Arial" w:cs="Arial"/>
          <w:i/>
          <w:sz w:val="20"/>
          <w:szCs w:val="20"/>
        </w:rPr>
      </w:pPr>
      <w:r w:rsidRPr="00CF6D66">
        <w:rPr>
          <w:rFonts w:ascii="Arial" w:hAnsi="Arial" w:cs="Arial"/>
          <w:b/>
          <w:sz w:val="24"/>
          <w:szCs w:val="24"/>
        </w:rPr>
        <w:t>Quels sont ethnies composant le périmètre ?</w:t>
      </w:r>
      <w:r>
        <w:rPr>
          <w:rFonts w:ascii="Arial" w:hAnsi="Arial" w:cs="Arial"/>
          <w:b/>
          <w:sz w:val="24"/>
          <w:szCs w:val="24"/>
        </w:rPr>
        <w:t xml:space="preserve"> </w:t>
      </w:r>
      <w:r w:rsidRPr="00CF6D66">
        <w:rPr>
          <w:rFonts w:ascii="Arial" w:hAnsi="Arial" w:cs="Arial"/>
          <w:i/>
          <w:sz w:val="20"/>
          <w:szCs w:val="20"/>
        </w:rPr>
        <w:t xml:space="preserve">1. </w:t>
      </w:r>
      <w:r w:rsidR="0076003A" w:rsidRPr="00CF6D66">
        <w:rPr>
          <w:rFonts w:ascii="Arial" w:hAnsi="Arial" w:cs="Arial"/>
          <w:i/>
          <w:sz w:val="20"/>
          <w:szCs w:val="20"/>
        </w:rPr>
        <w:t xml:space="preserve">Sérère ; 2. Wolofs ; </w:t>
      </w:r>
      <w:r>
        <w:rPr>
          <w:rFonts w:ascii="Arial" w:hAnsi="Arial" w:cs="Arial"/>
          <w:i/>
          <w:sz w:val="20"/>
          <w:szCs w:val="20"/>
        </w:rPr>
        <w:t>3</w:t>
      </w:r>
      <w:r w:rsidR="0076003A" w:rsidRPr="00CF6D66">
        <w:rPr>
          <w:rFonts w:ascii="Arial" w:hAnsi="Arial" w:cs="Arial"/>
          <w:i/>
          <w:sz w:val="20"/>
          <w:szCs w:val="20"/>
        </w:rPr>
        <w:t>.  Peuls </w:t>
      </w:r>
      <w:r w:rsidRPr="00CF6B8F">
        <w:rPr>
          <w:rFonts w:ascii="Arial" w:hAnsi="Arial" w:cs="Arial"/>
          <w:i/>
          <w:sz w:val="20"/>
          <w:szCs w:val="20"/>
        </w:rPr>
        <w:t>; etc.</w:t>
      </w:r>
      <w:r w:rsidR="0076003A" w:rsidRPr="00CF6D66">
        <w:rPr>
          <w:rFonts w:ascii="Arial" w:hAnsi="Arial" w:cs="Arial"/>
          <w:i/>
          <w:sz w:val="20"/>
          <w:szCs w:val="20"/>
        </w:rPr>
        <w:t xml:space="preserve"> (à compléter)</w:t>
      </w:r>
    </w:p>
    <w:p w14:paraId="7D3D3D77" w14:textId="77777777" w:rsidR="00CF6B8F" w:rsidRPr="00CF6D66" w:rsidRDefault="00CF6B8F" w:rsidP="00CF6D66">
      <w:pPr>
        <w:pStyle w:val="Paragraphedeliste"/>
        <w:spacing w:after="0" w:line="360" w:lineRule="auto"/>
        <w:rPr>
          <w:rFonts w:ascii="Arial" w:hAnsi="Arial" w:cs="Arial"/>
          <w:i/>
          <w:sz w:val="20"/>
          <w:szCs w:val="20"/>
        </w:rPr>
      </w:pPr>
    </w:p>
    <w:p w14:paraId="42592A32" w14:textId="6EEA2623" w:rsidR="00CF6B8F" w:rsidRPr="00CF6D66" w:rsidRDefault="00CF6B8F" w:rsidP="00E87884">
      <w:pPr>
        <w:pStyle w:val="Paragraphedeliste"/>
        <w:numPr>
          <w:ilvl w:val="0"/>
          <w:numId w:val="4"/>
        </w:numPr>
        <w:spacing w:after="0" w:line="360" w:lineRule="auto"/>
        <w:rPr>
          <w:rFonts w:ascii="Arial" w:hAnsi="Arial" w:cs="Arial"/>
          <w:b/>
          <w:sz w:val="24"/>
          <w:szCs w:val="24"/>
        </w:rPr>
      </w:pPr>
      <w:r w:rsidRPr="00CF6D66">
        <w:rPr>
          <w:rFonts w:ascii="Arial" w:hAnsi="Arial" w:cs="Arial"/>
          <w:b/>
          <w:sz w:val="24"/>
          <w:szCs w:val="24"/>
        </w:rPr>
        <w:t xml:space="preserve">Donner le </w:t>
      </w:r>
      <w:r w:rsidRPr="00CF6B8F">
        <w:rPr>
          <w:rFonts w:ascii="Arial" w:hAnsi="Arial" w:cs="Arial"/>
          <w:b/>
          <w:sz w:val="24"/>
          <w:szCs w:val="24"/>
        </w:rPr>
        <w:t>nombre de</w:t>
      </w:r>
      <w:r w:rsidRPr="00CF6D66">
        <w:rPr>
          <w:rFonts w:ascii="Arial" w:hAnsi="Arial" w:cs="Arial"/>
          <w:b/>
          <w:sz w:val="24"/>
          <w:szCs w:val="24"/>
        </w:rPr>
        <w:t xml:space="preserve"> [ethnie] présent dans le </w:t>
      </w:r>
      <w:r w:rsidRPr="00CF6B8F">
        <w:rPr>
          <w:rFonts w:ascii="Arial" w:hAnsi="Arial" w:cs="Arial"/>
          <w:b/>
          <w:sz w:val="24"/>
          <w:szCs w:val="24"/>
        </w:rPr>
        <w:t>périmètre :</w:t>
      </w:r>
    </w:p>
    <w:tbl>
      <w:tblPr>
        <w:tblStyle w:val="Grilledutableau"/>
        <w:tblW w:w="0" w:type="auto"/>
        <w:tblLook w:val="04A0" w:firstRow="1" w:lastRow="0" w:firstColumn="1" w:lastColumn="0" w:noHBand="0" w:noVBand="1"/>
      </w:tblPr>
      <w:tblGrid>
        <w:gridCol w:w="3883"/>
        <w:gridCol w:w="1641"/>
        <w:gridCol w:w="1358"/>
        <w:gridCol w:w="2134"/>
      </w:tblGrid>
      <w:tr w:rsidR="0076003A" w14:paraId="046FD25D" w14:textId="77777777" w:rsidTr="00CF6D66">
        <w:tc>
          <w:tcPr>
            <w:tcW w:w="3883" w:type="dxa"/>
          </w:tcPr>
          <w:p w14:paraId="4A718D9F" w14:textId="77777777" w:rsidR="0076003A" w:rsidRPr="00CF6D66" w:rsidRDefault="0076003A" w:rsidP="00CF6D66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</w:p>
        </w:tc>
        <w:tc>
          <w:tcPr>
            <w:tcW w:w="1641" w:type="dxa"/>
          </w:tcPr>
          <w:p w14:paraId="0152D8AB" w14:textId="6D1F2795" w:rsidR="0076003A" w:rsidRPr="00CF6D66" w:rsidRDefault="0076003A" w:rsidP="00CF6D66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CF6D66">
              <w:rPr>
                <w:rFonts w:ascii="Arial" w:hAnsi="Arial" w:cs="Arial"/>
                <w:b/>
                <w:sz w:val="24"/>
                <w:szCs w:val="24"/>
              </w:rPr>
              <w:t>Sérère</w:t>
            </w:r>
          </w:p>
        </w:tc>
        <w:tc>
          <w:tcPr>
            <w:tcW w:w="1358" w:type="dxa"/>
          </w:tcPr>
          <w:p w14:paraId="624ECBAC" w14:textId="6D1DD2FA" w:rsidR="0076003A" w:rsidRPr="00CF6D66" w:rsidRDefault="0076003A" w:rsidP="00CF6D66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CF6D66">
              <w:rPr>
                <w:rFonts w:ascii="Arial" w:hAnsi="Arial" w:cs="Arial"/>
                <w:b/>
                <w:sz w:val="24"/>
                <w:szCs w:val="24"/>
              </w:rPr>
              <w:t>Wolofs</w:t>
            </w:r>
          </w:p>
        </w:tc>
        <w:tc>
          <w:tcPr>
            <w:tcW w:w="2134" w:type="dxa"/>
          </w:tcPr>
          <w:p w14:paraId="03E85E21" w14:textId="119DD2F6" w:rsidR="0076003A" w:rsidRPr="00CF6D66" w:rsidRDefault="00F57FE6" w:rsidP="00CF6D66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F57FE6">
              <w:rPr>
                <w:rFonts w:ascii="Arial" w:hAnsi="Arial" w:cs="Arial"/>
                <w:b/>
                <w:sz w:val="24"/>
                <w:szCs w:val="24"/>
              </w:rPr>
              <w:t>Peuls</w:t>
            </w:r>
          </w:p>
        </w:tc>
      </w:tr>
      <w:tr w:rsidR="0076003A" w14:paraId="18E8C191" w14:textId="77777777" w:rsidTr="00CF6D66">
        <w:tc>
          <w:tcPr>
            <w:tcW w:w="3883" w:type="dxa"/>
          </w:tcPr>
          <w:p w14:paraId="50E5DA01" w14:textId="1B5017CF" w:rsidR="0076003A" w:rsidRPr="00CF6D66" w:rsidRDefault="0076003A" w:rsidP="00CF6D66">
            <w:pPr>
              <w:spacing w:line="360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CF6D66">
              <w:rPr>
                <w:rFonts w:ascii="Arial" w:hAnsi="Arial" w:cs="Arial"/>
                <w:b/>
                <w:sz w:val="24"/>
                <w:szCs w:val="24"/>
              </w:rPr>
              <w:t xml:space="preserve">Donner le </w:t>
            </w:r>
            <w:r w:rsidR="00CF6B8F" w:rsidRPr="00CF6D66">
              <w:rPr>
                <w:rFonts w:ascii="Arial" w:hAnsi="Arial" w:cs="Arial"/>
                <w:b/>
                <w:sz w:val="24"/>
                <w:szCs w:val="24"/>
              </w:rPr>
              <w:t>nombre de</w:t>
            </w:r>
            <w:r w:rsidRPr="00CF6D66">
              <w:rPr>
                <w:rFonts w:ascii="Arial" w:hAnsi="Arial" w:cs="Arial"/>
                <w:b/>
                <w:sz w:val="24"/>
                <w:szCs w:val="24"/>
              </w:rPr>
              <w:t> </w:t>
            </w:r>
            <w:r w:rsidR="00CF6B8F" w:rsidRPr="00CF6D66">
              <w:rPr>
                <w:rFonts w:ascii="Arial" w:hAnsi="Arial" w:cs="Arial"/>
                <w:b/>
                <w:sz w:val="24"/>
                <w:szCs w:val="24"/>
              </w:rPr>
              <w:t xml:space="preserve">[ethnie] présent dans le </w:t>
            </w:r>
            <w:r w:rsidR="00F57FE6" w:rsidRPr="00F57FE6">
              <w:rPr>
                <w:rFonts w:ascii="Arial" w:hAnsi="Arial" w:cs="Arial"/>
                <w:b/>
                <w:sz w:val="24"/>
                <w:szCs w:val="24"/>
              </w:rPr>
              <w:t>périmètre :</w:t>
            </w:r>
          </w:p>
        </w:tc>
        <w:tc>
          <w:tcPr>
            <w:tcW w:w="1641" w:type="dxa"/>
          </w:tcPr>
          <w:p w14:paraId="1CE93640" w14:textId="5DDF0197" w:rsidR="0076003A" w:rsidRPr="00CF6D66" w:rsidRDefault="00CF6B8F" w:rsidP="00CF6D66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CF6D66">
              <w:rPr>
                <w:rFonts w:ascii="Arial" w:hAnsi="Arial" w:cs="Arial"/>
                <w:bCs/>
                <w:sz w:val="24"/>
                <w:szCs w:val="24"/>
              </w:rPr>
              <w:t>/___ /</w:t>
            </w:r>
          </w:p>
        </w:tc>
        <w:tc>
          <w:tcPr>
            <w:tcW w:w="1358" w:type="dxa"/>
          </w:tcPr>
          <w:p w14:paraId="39D2FF94" w14:textId="2000E85D" w:rsidR="0076003A" w:rsidRPr="00CF6D66" w:rsidRDefault="00CF6B8F" w:rsidP="00CF6D66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CF6D66">
              <w:rPr>
                <w:rFonts w:ascii="Arial" w:hAnsi="Arial" w:cs="Arial"/>
                <w:bCs/>
                <w:sz w:val="24"/>
                <w:szCs w:val="24"/>
              </w:rPr>
              <w:t>/___ /</w:t>
            </w:r>
          </w:p>
        </w:tc>
        <w:tc>
          <w:tcPr>
            <w:tcW w:w="2134" w:type="dxa"/>
          </w:tcPr>
          <w:p w14:paraId="6EA3B1CC" w14:textId="4F4CD479" w:rsidR="0076003A" w:rsidRPr="00CF6D66" w:rsidRDefault="00CF6B8F" w:rsidP="00CF6D66">
            <w:pPr>
              <w:spacing w:line="360" w:lineRule="auto"/>
              <w:rPr>
                <w:rFonts w:ascii="Arial" w:hAnsi="Arial" w:cs="Arial"/>
                <w:bCs/>
                <w:sz w:val="24"/>
                <w:szCs w:val="24"/>
              </w:rPr>
            </w:pPr>
            <w:r w:rsidRPr="00CF6D66">
              <w:rPr>
                <w:rFonts w:ascii="Arial" w:hAnsi="Arial" w:cs="Arial"/>
                <w:bCs/>
                <w:sz w:val="24"/>
                <w:szCs w:val="24"/>
              </w:rPr>
              <w:t>/___ /</w:t>
            </w:r>
          </w:p>
        </w:tc>
      </w:tr>
    </w:tbl>
    <w:p w14:paraId="3137149F" w14:textId="77777777" w:rsidR="0076003A" w:rsidRPr="00CF6D66" w:rsidRDefault="0076003A" w:rsidP="00CF6D66">
      <w:pPr>
        <w:spacing w:after="0" w:line="360" w:lineRule="auto"/>
        <w:rPr>
          <w:rFonts w:cstheme="minorHAnsi"/>
          <w:color w:val="FF0000"/>
          <w:sz w:val="24"/>
          <w:szCs w:val="24"/>
        </w:rPr>
      </w:pPr>
    </w:p>
    <w:p w14:paraId="594CB50C" w14:textId="16733715" w:rsidR="00535F3D" w:rsidRDefault="00535F3D" w:rsidP="00CF6D66">
      <w:pPr>
        <w:spacing w:after="0" w:line="360" w:lineRule="auto"/>
        <w:ind w:left="1416" w:firstLine="708"/>
        <w:jc w:val="center"/>
        <w:rPr>
          <w:rFonts w:ascii="Arial" w:hAnsi="Arial" w:cs="Arial"/>
          <w:b/>
          <w:sz w:val="32"/>
          <w:szCs w:val="32"/>
          <w:u w:val="single"/>
        </w:rPr>
      </w:pPr>
      <w:r w:rsidRPr="00CF6D66">
        <w:rPr>
          <w:rFonts w:ascii="Arial" w:hAnsi="Arial" w:cs="Arial"/>
          <w:b/>
          <w:sz w:val="32"/>
          <w:szCs w:val="32"/>
          <w:u w:val="single"/>
        </w:rPr>
        <w:t>Création du groupe</w:t>
      </w:r>
      <w:r w:rsidR="00F57FE6" w:rsidRPr="00CF6D66">
        <w:rPr>
          <w:rFonts w:ascii="Arial" w:hAnsi="Arial" w:cs="Arial"/>
          <w:b/>
          <w:sz w:val="32"/>
          <w:szCs w:val="32"/>
          <w:u w:val="single"/>
        </w:rPr>
        <w:t>ment</w:t>
      </w:r>
    </w:p>
    <w:p w14:paraId="69B7353A" w14:textId="770E9404" w:rsidR="00535F3D" w:rsidRPr="00CF6D66" w:rsidRDefault="00F57FE6" w:rsidP="00CF6D66">
      <w:pPr>
        <w:spacing w:after="0" w:line="360" w:lineRule="auto"/>
        <w:rPr>
          <w:rFonts w:ascii="Arial" w:hAnsi="Arial" w:cs="Arial"/>
          <w:i/>
          <w:sz w:val="20"/>
          <w:szCs w:val="20"/>
        </w:rPr>
      </w:pPr>
      <w:r w:rsidRPr="00CF6D66">
        <w:rPr>
          <w:rFonts w:ascii="Arial" w:hAnsi="Arial" w:cs="Arial"/>
          <w:b/>
          <w:sz w:val="24"/>
          <w:szCs w:val="24"/>
        </w:rPr>
        <w:t xml:space="preserve">Quand est ce que le groupement a été </w:t>
      </w:r>
      <w:r w:rsidRPr="00F57FE6">
        <w:rPr>
          <w:rFonts w:ascii="Arial" w:hAnsi="Arial" w:cs="Arial"/>
          <w:b/>
          <w:sz w:val="24"/>
          <w:szCs w:val="24"/>
        </w:rPr>
        <w:t>créé</w:t>
      </w:r>
      <w:r w:rsidRPr="00CF6D66">
        <w:rPr>
          <w:rFonts w:ascii="Arial" w:hAnsi="Arial" w:cs="Arial"/>
          <w:b/>
          <w:sz w:val="24"/>
          <w:szCs w:val="24"/>
        </w:rPr>
        <w:t> ?</w:t>
      </w:r>
      <w:r w:rsidR="00A850D5">
        <w:rPr>
          <w:rFonts w:ascii="Arial" w:hAnsi="Arial" w:cs="Arial"/>
          <w:b/>
          <w:sz w:val="24"/>
          <w:szCs w:val="24"/>
        </w:rPr>
        <w:t xml:space="preserve"> </w:t>
      </w:r>
      <w:r w:rsidR="00A850D5" w:rsidRPr="00CF6D66">
        <w:rPr>
          <w:rFonts w:ascii="Arial" w:hAnsi="Arial" w:cs="Arial"/>
          <w:i/>
          <w:sz w:val="20"/>
          <w:szCs w:val="20"/>
        </w:rPr>
        <w:t>1.</w:t>
      </w:r>
      <w:r w:rsidR="00535F3D" w:rsidRPr="00CF6D66">
        <w:rPr>
          <w:rFonts w:ascii="Arial" w:hAnsi="Arial" w:cs="Arial"/>
          <w:i/>
          <w:sz w:val="20"/>
          <w:szCs w:val="20"/>
        </w:rPr>
        <w:t xml:space="preserve"> </w:t>
      </w:r>
      <w:r w:rsidR="00A850D5" w:rsidRPr="00F57FE6">
        <w:rPr>
          <w:rFonts w:ascii="Arial" w:hAnsi="Arial" w:cs="Arial"/>
          <w:i/>
          <w:sz w:val="20"/>
          <w:szCs w:val="20"/>
        </w:rPr>
        <w:t>Avant</w:t>
      </w:r>
      <w:r w:rsidR="00535F3D" w:rsidRPr="00CF6D66">
        <w:rPr>
          <w:rFonts w:ascii="Arial" w:hAnsi="Arial" w:cs="Arial"/>
          <w:i/>
          <w:sz w:val="20"/>
          <w:szCs w:val="20"/>
        </w:rPr>
        <w:t xml:space="preserve"> le périmètre</w:t>
      </w:r>
      <w:r w:rsidRPr="00CF6D66">
        <w:rPr>
          <w:rFonts w:ascii="Arial" w:hAnsi="Arial" w:cs="Arial"/>
          <w:i/>
          <w:sz w:val="20"/>
          <w:szCs w:val="20"/>
        </w:rPr>
        <w:t xml:space="preserve"> ; 2. </w:t>
      </w:r>
      <w:r w:rsidR="00535F3D" w:rsidRPr="00CF6D66">
        <w:rPr>
          <w:rFonts w:ascii="Arial" w:hAnsi="Arial" w:cs="Arial"/>
          <w:i/>
          <w:sz w:val="20"/>
          <w:szCs w:val="20"/>
        </w:rPr>
        <w:t xml:space="preserve"> avec le périmètre</w:t>
      </w:r>
    </w:p>
    <w:p w14:paraId="35E9628E" w14:textId="4412D806" w:rsidR="004C3754" w:rsidRDefault="00535F3D">
      <w:pPr>
        <w:spacing w:after="0" w:line="360" w:lineRule="auto"/>
        <w:ind w:left="1416" w:firstLine="708"/>
        <w:jc w:val="center"/>
        <w:rPr>
          <w:rFonts w:ascii="Arial" w:hAnsi="Arial" w:cs="Arial"/>
          <w:b/>
          <w:sz w:val="32"/>
          <w:szCs w:val="32"/>
          <w:u w:val="single"/>
        </w:rPr>
      </w:pPr>
      <w:r w:rsidRPr="00CF6D66">
        <w:rPr>
          <w:rFonts w:ascii="Arial" w:hAnsi="Arial" w:cs="Arial"/>
          <w:b/>
          <w:sz w:val="32"/>
          <w:szCs w:val="32"/>
          <w:u w:val="single"/>
        </w:rPr>
        <w:t>Activités / Services du groupement</w:t>
      </w:r>
    </w:p>
    <w:p w14:paraId="7522F192" w14:textId="595E7E42" w:rsidR="00535F3D" w:rsidRPr="00CF6D66" w:rsidRDefault="004C3754" w:rsidP="00CF6D66">
      <w:pPr>
        <w:spacing w:after="0" w:line="360" w:lineRule="auto"/>
        <w:rPr>
          <w:rFonts w:cstheme="minorHAnsi"/>
          <w:color w:val="FF0000"/>
          <w:sz w:val="24"/>
          <w:szCs w:val="24"/>
        </w:rPr>
      </w:pPr>
      <w:r w:rsidRPr="00CF6D66">
        <w:rPr>
          <w:rFonts w:ascii="Arial" w:hAnsi="Arial" w:cs="Arial"/>
          <w:b/>
          <w:sz w:val="24"/>
          <w:szCs w:val="24"/>
        </w:rPr>
        <w:t xml:space="preserve">Quels sont les Activités / Services du groupement </w:t>
      </w:r>
      <w:r w:rsidR="00585113" w:rsidRPr="00CF6D66">
        <w:rPr>
          <w:rFonts w:ascii="Arial" w:hAnsi="Arial" w:cs="Arial"/>
          <w:b/>
          <w:sz w:val="24"/>
          <w:szCs w:val="24"/>
        </w:rPr>
        <w:t xml:space="preserve">en </w:t>
      </w:r>
      <w:r w:rsidR="00535F3D" w:rsidRPr="00CF6D66">
        <w:rPr>
          <w:rFonts w:ascii="Arial" w:hAnsi="Arial" w:cs="Arial"/>
          <w:b/>
          <w:sz w:val="24"/>
          <w:szCs w:val="24"/>
        </w:rPr>
        <w:t>dehors du périmètre (tontine, social …)</w:t>
      </w:r>
      <w:r w:rsidR="00585113" w:rsidRPr="00CF6D66">
        <w:rPr>
          <w:rFonts w:ascii="Arial" w:hAnsi="Arial" w:cs="Arial"/>
          <w:b/>
          <w:sz w:val="24"/>
          <w:szCs w:val="24"/>
        </w:rPr>
        <w:t xml:space="preserve"> ? </w:t>
      </w:r>
      <w:r w:rsidR="00585113" w:rsidRPr="00CF6D66">
        <w:rPr>
          <w:rFonts w:ascii="Arial" w:hAnsi="Arial" w:cs="Arial"/>
          <w:bCs/>
          <w:sz w:val="24"/>
          <w:szCs w:val="24"/>
        </w:rPr>
        <w:t>1.</w:t>
      </w:r>
      <w:r w:rsidR="00585113" w:rsidRPr="00CF6D66">
        <w:rPr>
          <w:rFonts w:ascii="Arial" w:hAnsi="Arial" w:cs="Arial"/>
          <w:b/>
          <w:sz w:val="24"/>
          <w:szCs w:val="24"/>
        </w:rPr>
        <w:t xml:space="preserve"> </w:t>
      </w:r>
      <w:r w:rsidR="00535F3D" w:rsidRPr="00CF6D66">
        <w:rPr>
          <w:rFonts w:ascii="Arial" w:hAnsi="Arial" w:cs="Arial"/>
          <w:i/>
          <w:sz w:val="20"/>
          <w:szCs w:val="20"/>
        </w:rPr>
        <w:t xml:space="preserve">Accès au crédit, </w:t>
      </w:r>
      <w:r w:rsidR="00585113" w:rsidRPr="00CF6D66">
        <w:rPr>
          <w:rFonts w:ascii="Arial" w:hAnsi="Arial" w:cs="Arial"/>
          <w:i/>
          <w:sz w:val="20"/>
          <w:szCs w:val="20"/>
        </w:rPr>
        <w:t>2. F</w:t>
      </w:r>
      <w:r w:rsidR="00535F3D" w:rsidRPr="00CF6D66">
        <w:rPr>
          <w:rFonts w:ascii="Arial" w:hAnsi="Arial" w:cs="Arial"/>
          <w:i/>
          <w:sz w:val="20"/>
          <w:szCs w:val="20"/>
        </w:rPr>
        <w:t>ormation</w:t>
      </w:r>
      <w:r w:rsidR="00585113" w:rsidRPr="00CF6D66">
        <w:rPr>
          <w:rFonts w:ascii="Arial" w:hAnsi="Arial" w:cs="Arial"/>
          <w:i/>
          <w:sz w:val="20"/>
          <w:szCs w:val="20"/>
        </w:rPr>
        <w:t> ;</w:t>
      </w:r>
      <w:r w:rsidR="009C6F34" w:rsidRPr="00CF6D66">
        <w:rPr>
          <w:rFonts w:ascii="Arial" w:hAnsi="Arial" w:cs="Arial"/>
          <w:i/>
          <w:sz w:val="20"/>
          <w:szCs w:val="20"/>
        </w:rPr>
        <w:t xml:space="preserve">3. Activités de tontine ; </w:t>
      </w:r>
      <w:r w:rsidR="00F84E46">
        <w:rPr>
          <w:rFonts w:ascii="Arial" w:hAnsi="Arial" w:cs="Arial"/>
          <w:i/>
          <w:sz w:val="20"/>
          <w:szCs w:val="20"/>
        </w:rPr>
        <w:t xml:space="preserve">petit </w:t>
      </w:r>
      <w:r w:rsidR="009C6F34">
        <w:rPr>
          <w:rFonts w:ascii="Arial" w:hAnsi="Arial" w:cs="Arial"/>
          <w:i/>
          <w:sz w:val="20"/>
          <w:szCs w:val="20"/>
        </w:rPr>
        <w:t xml:space="preserve">commerce ; artisanat ; </w:t>
      </w:r>
      <w:r w:rsidR="00F84E46">
        <w:rPr>
          <w:rFonts w:ascii="Arial" w:hAnsi="Arial" w:cs="Arial"/>
          <w:i/>
          <w:sz w:val="20"/>
          <w:szCs w:val="20"/>
        </w:rPr>
        <w:t xml:space="preserve">Transformation produits agricoles ; </w:t>
      </w:r>
      <w:r w:rsidR="009C6F34" w:rsidRPr="00CF6D66">
        <w:rPr>
          <w:rFonts w:ascii="Arial" w:hAnsi="Arial" w:cs="Arial"/>
          <w:i/>
          <w:sz w:val="20"/>
          <w:szCs w:val="20"/>
        </w:rPr>
        <w:t>Autres</w:t>
      </w:r>
    </w:p>
    <w:p w14:paraId="64408D33" w14:textId="77777777" w:rsidR="00585113" w:rsidRDefault="00585113" w:rsidP="00585113">
      <w:pPr>
        <w:spacing w:line="360" w:lineRule="auto"/>
        <w:rPr>
          <w:rFonts w:ascii="Arial" w:hAnsi="Arial" w:cs="Arial"/>
          <w:b/>
          <w:sz w:val="24"/>
          <w:szCs w:val="24"/>
        </w:rPr>
      </w:pPr>
    </w:p>
    <w:p w14:paraId="37C34F6D" w14:textId="11C49A0B" w:rsidR="00535F3D" w:rsidRPr="00CF6D66" w:rsidRDefault="00535F3D" w:rsidP="00CF6D66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CF6D66">
        <w:rPr>
          <w:rFonts w:ascii="Arial" w:hAnsi="Arial" w:cs="Arial"/>
          <w:b/>
          <w:sz w:val="24"/>
          <w:szCs w:val="24"/>
        </w:rPr>
        <w:t xml:space="preserve">Si le </w:t>
      </w:r>
      <w:r w:rsidR="00585113">
        <w:rPr>
          <w:rFonts w:ascii="Arial" w:hAnsi="Arial" w:cs="Arial"/>
          <w:b/>
          <w:sz w:val="24"/>
          <w:szCs w:val="24"/>
        </w:rPr>
        <w:t>groupement</w:t>
      </w:r>
      <w:r w:rsidRPr="00CF6D66">
        <w:rPr>
          <w:rFonts w:ascii="Arial" w:hAnsi="Arial" w:cs="Arial"/>
          <w:b/>
          <w:sz w:val="24"/>
          <w:szCs w:val="24"/>
        </w:rPr>
        <w:t xml:space="preserve"> a existé avant le périmètre</w:t>
      </w:r>
      <w:r w:rsidR="00585113">
        <w:rPr>
          <w:rFonts w:ascii="Arial" w:hAnsi="Arial" w:cs="Arial"/>
          <w:b/>
          <w:sz w:val="24"/>
          <w:szCs w:val="24"/>
        </w:rPr>
        <w:t xml:space="preserve"> : </w:t>
      </w:r>
      <w:r w:rsidR="004C3754" w:rsidRPr="00CF6D66">
        <w:rPr>
          <w:rFonts w:ascii="Arial" w:hAnsi="Arial" w:cs="Arial"/>
          <w:b/>
          <w:sz w:val="24"/>
          <w:szCs w:val="24"/>
        </w:rPr>
        <w:t>Qui a initié la création</w:t>
      </w:r>
      <w:r w:rsidR="00A850D5" w:rsidRPr="00CF6D66">
        <w:rPr>
          <w:rFonts w:ascii="Arial" w:hAnsi="Arial" w:cs="Arial"/>
          <w:b/>
          <w:sz w:val="24"/>
          <w:szCs w:val="24"/>
        </w:rPr>
        <w:t xml:space="preserve"> du </w:t>
      </w:r>
      <w:r w:rsidR="00585113">
        <w:rPr>
          <w:rFonts w:ascii="Arial" w:hAnsi="Arial" w:cs="Arial"/>
          <w:b/>
          <w:sz w:val="24"/>
          <w:szCs w:val="24"/>
        </w:rPr>
        <w:t>périmètre</w:t>
      </w:r>
      <w:r w:rsidR="004C3754" w:rsidRPr="00CF6D66">
        <w:rPr>
          <w:rFonts w:ascii="Arial" w:hAnsi="Arial" w:cs="Arial"/>
          <w:b/>
          <w:sz w:val="24"/>
          <w:szCs w:val="24"/>
        </w:rPr>
        <w:t> ?</w:t>
      </w:r>
    </w:p>
    <w:p w14:paraId="3341212A" w14:textId="2E361AC5" w:rsidR="00535F3D" w:rsidRPr="00CF6D66" w:rsidRDefault="00585113" w:rsidP="00CF6D66">
      <w:pPr>
        <w:spacing w:line="360" w:lineRule="auto"/>
        <w:rPr>
          <w:rFonts w:ascii="Arial" w:hAnsi="Arial" w:cs="Arial"/>
          <w:i/>
          <w:sz w:val="20"/>
          <w:szCs w:val="20"/>
        </w:rPr>
      </w:pPr>
      <w:r w:rsidRPr="00CF6D66">
        <w:rPr>
          <w:rFonts w:ascii="Arial" w:hAnsi="Arial" w:cs="Arial"/>
          <w:i/>
          <w:sz w:val="20"/>
          <w:szCs w:val="20"/>
        </w:rPr>
        <w:t xml:space="preserve">1. </w:t>
      </w:r>
      <w:r w:rsidR="00535F3D" w:rsidRPr="00CF6D66">
        <w:rPr>
          <w:rFonts w:ascii="Arial" w:hAnsi="Arial" w:cs="Arial"/>
          <w:i/>
          <w:sz w:val="20"/>
          <w:szCs w:val="20"/>
        </w:rPr>
        <w:t>par l</w:t>
      </w:r>
      <w:r w:rsidR="00F84E46">
        <w:rPr>
          <w:rFonts w:ascii="Arial" w:hAnsi="Arial" w:cs="Arial"/>
          <w:i/>
          <w:sz w:val="20"/>
          <w:szCs w:val="20"/>
        </w:rPr>
        <w:t>es membres</w:t>
      </w:r>
      <w:r w:rsidRPr="00CF6D66">
        <w:rPr>
          <w:rFonts w:ascii="Arial" w:hAnsi="Arial" w:cs="Arial"/>
          <w:i/>
          <w:sz w:val="20"/>
          <w:szCs w:val="20"/>
        </w:rPr>
        <w:t xml:space="preserve"> ; 2. </w:t>
      </w:r>
      <w:r w:rsidR="00535F3D" w:rsidRPr="00CF6D66">
        <w:rPr>
          <w:rFonts w:ascii="Arial" w:hAnsi="Arial" w:cs="Arial"/>
          <w:i/>
          <w:sz w:val="20"/>
          <w:szCs w:val="20"/>
        </w:rPr>
        <w:t>par un projet</w:t>
      </w:r>
      <w:r w:rsidR="00F84E46">
        <w:rPr>
          <w:rFonts w:ascii="Arial" w:hAnsi="Arial" w:cs="Arial"/>
          <w:i/>
          <w:sz w:val="20"/>
          <w:szCs w:val="20"/>
        </w:rPr>
        <w:t xml:space="preserve"> ; ONG ; Etat ; </w:t>
      </w:r>
    </w:p>
    <w:p w14:paraId="64A213A2" w14:textId="77777777" w:rsidR="00535F3D" w:rsidRPr="005A3CE6" w:rsidRDefault="00535F3D" w:rsidP="00E87884">
      <w:pPr>
        <w:pStyle w:val="Paragraphedeliste"/>
        <w:numPr>
          <w:ilvl w:val="1"/>
          <w:numId w:val="3"/>
        </w:numPr>
        <w:spacing w:line="360" w:lineRule="auto"/>
        <w:rPr>
          <w:rFonts w:cstheme="minorHAnsi"/>
          <w:sz w:val="24"/>
          <w:szCs w:val="24"/>
        </w:rPr>
      </w:pPr>
      <w:r w:rsidRPr="00CF6D66">
        <w:rPr>
          <w:rFonts w:cstheme="minorHAnsi"/>
          <w:color w:val="FF0000"/>
          <w:sz w:val="24"/>
          <w:szCs w:val="24"/>
        </w:rPr>
        <w:t>Choix du site (à clarifier</w:t>
      </w:r>
      <w:r w:rsidRPr="005A3CE6">
        <w:rPr>
          <w:rFonts w:cstheme="minorHAnsi"/>
          <w:sz w:val="24"/>
          <w:szCs w:val="24"/>
        </w:rPr>
        <w:t>)</w:t>
      </w:r>
    </w:p>
    <w:p w14:paraId="2DE3B800" w14:textId="1B6AE9B0" w:rsidR="00535F3D" w:rsidRDefault="00F84E46" w:rsidP="00F115F6">
      <w:pPr>
        <w:spacing w:line="360" w:lineRule="auto"/>
        <w:rPr>
          <w:rFonts w:ascii="Arial" w:hAnsi="Arial" w:cs="Arial"/>
          <w:b/>
          <w:sz w:val="24"/>
          <w:szCs w:val="24"/>
        </w:rPr>
      </w:pPr>
      <w:r w:rsidRPr="00787373">
        <w:rPr>
          <w:rFonts w:ascii="Arial" w:hAnsi="Arial" w:cs="Arial"/>
          <w:b/>
          <w:sz w:val="24"/>
          <w:szCs w:val="24"/>
        </w:rPr>
        <w:t xml:space="preserve">Qui a </w:t>
      </w:r>
      <w:r>
        <w:rPr>
          <w:rFonts w:ascii="Arial" w:hAnsi="Arial" w:cs="Arial"/>
          <w:b/>
          <w:sz w:val="24"/>
          <w:szCs w:val="24"/>
        </w:rPr>
        <w:t xml:space="preserve">choisi le site </w:t>
      </w:r>
      <w:r w:rsidRPr="00787373">
        <w:rPr>
          <w:rFonts w:ascii="Arial" w:hAnsi="Arial" w:cs="Arial"/>
          <w:b/>
          <w:sz w:val="24"/>
          <w:szCs w:val="24"/>
        </w:rPr>
        <w:t xml:space="preserve">du </w:t>
      </w:r>
      <w:r>
        <w:rPr>
          <w:rFonts w:ascii="Arial" w:hAnsi="Arial" w:cs="Arial"/>
          <w:b/>
          <w:sz w:val="24"/>
          <w:szCs w:val="24"/>
        </w:rPr>
        <w:t>périmètre ?</w:t>
      </w:r>
    </w:p>
    <w:p w14:paraId="162DAAFD" w14:textId="27682D80" w:rsidR="00F84E46" w:rsidRDefault="00F84E46" w:rsidP="00E87884">
      <w:pPr>
        <w:pStyle w:val="Paragraphedeliste"/>
        <w:numPr>
          <w:ilvl w:val="0"/>
          <w:numId w:val="6"/>
        </w:numPr>
        <w:spacing w:line="360" w:lineRule="auto"/>
        <w:rPr>
          <w:rFonts w:ascii="Arial" w:hAnsi="Arial" w:cs="Arial"/>
          <w:i/>
          <w:sz w:val="20"/>
          <w:szCs w:val="20"/>
        </w:rPr>
      </w:pPr>
      <w:r w:rsidRPr="00CF6D66">
        <w:rPr>
          <w:rFonts w:ascii="Arial" w:hAnsi="Arial" w:cs="Arial"/>
          <w:i/>
          <w:sz w:val="20"/>
          <w:szCs w:val="20"/>
        </w:rPr>
        <w:t>par les membres ; 2. par un projet ; ONG ; Etat</w:t>
      </w:r>
      <w:r>
        <w:rPr>
          <w:rFonts w:ascii="Arial" w:hAnsi="Arial" w:cs="Arial"/>
          <w:i/>
          <w:sz w:val="20"/>
          <w:szCs w:val="20"/>
        </w:rPr>
        <w:t xml:space="preserve"> </w:t>
      </w:r>
      <w:r w:rsidRPr="00CF6D66">
        <w:rPr>
          <w:rFonts w:ascii="Arial" w:hAnsi="Arial" w:cs="Arial"/>
          <w:i/>
          <w:sz w:val="20"/>
          <w:szCs w:val="20"/>
        </w:rPr>
        <w:t xml:space="preserve"> ; </w:t>
      </w:r>
      <w:r>
        <w:rPr>
          <w:rFonts w:ascii="Arial" w:hAnsi="Arial" w:cs="Arial"/>
          <w:i/>
          <w:sz w:val="20"/>
          <w:szCs w:val="20"/>
        </w:rPr>
        <w:t xml:space="preserve">commune rurale ; </w:t>
      </w:r>
    </w:p>
    <w:p w14:paraId="283C7CEC" w14:textId="48815FF4" w:rsidR="00F84E46" w:rsidRDefault="00F84E46" w:rsidP="00F84E46">
      <w:pPr>
        <w:spacing w:line="360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 xml:space="preserve">Comment </w:t>
      </w:r>
      <w:r w:rsidRPr="00CF6D66">
        <w:rPr>
          <w:rFonts w:ascii="Arial" w:hAnsi="Arial" w:cs="Arial"/>
          <w:b/>
          <w:sz w:val="24"/>
          <w:szCs w:val="24"/>
        </w:rPr>
        <w:t xml:space="preserve">a </w:t>
      </w:r>
      <w:r>
        <w:rPr>
          <w:rFonts w:ascii="Arial" w:hAnsi="Arial" w:cs="Arial"/>
          <w:b/>
          <w:sz w:val="24"/>
          <w:szCs w:val="24"/>
        </w:rPr>
        <w:t xml:space="preserve">été </w:t>
      </w:r>
      <w:r w:rsidRPr="00CF6D66">
        <w:rPr>
          <w:rFonts w:ascii="Arial" w:hAnsi="Arial" w:cs="Arial"/>
          <w:b/>
          <w:sz w:val="24"/>
          <w:szCs w:val="24"/>
        </w:rPr>
        <w:t>choisi le site du périmètre ?</w:t>
      </w:r>
    </w:p>
    <w:p w14:paraId="264AF9FF" w14:textId="42AC2835" w:rsidR="00F84E46" w:rsidRPr="00CF6D66" w:rsidRDefault="00F84E46" w:rsidP="00CF6D66">
      <w:pPr>
        <w:spacing w:line="360" w:lineRule="auto"/>
        <w:rPr>
          <w:rFonts w:ascii="Arial" w:hAnsi="Arial" w:cs="Arial"/>
          <w:bCs/>
          <w:sz w:val="24"/>
          <w:szCs w:val="24"/>
        </w:rPr>
      </w:pPr>
      <w:r>
        <w:rPr>
          <w:rFonts w:ascii="Arial" w:hAnsi="Arial" w:cs="Arial"/>
          <w:i/>
          <w:sz w:val="20"/>
          <w:szCs w:val="20"/>
        </w:rPr>
        <w:t>1.</w:t>
      </w:r>
      <w:r w:rsidRPr="00CF6D66">
        <w:rPr>
          <w:rFonts w:ascii="Arial" w:hAnsi="Arial" w:cs="Arial"/>
          <w:i/>
          <w:sz w:val="20"/>
          <w:szCs w:val="20"/>
        </w:rPr>
        <w:t>Par vot</w:t>
      </w:r>
      <w:r>
        <w:rPr>
          <w:rFonts w:ascii="Arial" w:hAnsi="Arial" w:cs="Arial"/>
          <w:i/>
          <w:sz w:val="20"/>
          <w:szCs w:val="20"/>
        </w:rPr>
        <w:t>e ;</w:t>
      </w:r>
      <w:r w:rsidRPr="00CF6D66">
        <w:rPr>
          <w:rFonts w:ascii="Arial" w:hAnsi="Arial" w:cs="Arial"/>
          <w:i/>
          <w:sz w:val="20"/>
          <w:szCs w:val="20"/>
        </w:rPr>
        <w:t xml:space="preserve"> sur décision du conseil rural</w:t>
      </w:r>
      <w:r>
        <w:rPr>
          <w:rFonts w:ascii="Arial" w:hAnsi="Arial" w:cs="Arial"/>
          <w:i/>
          <w:sz w:val="20"/>
          <w:szCs w:val="20"/>
        </w:rPr>
        <w:t xml:space="preserve"> ; 2. </w:t>
      </w:r>
      <w:r w:rsidRPr="00787373">
        <w:rPr>
          <w:rFonts w:ascii="Arial" w:hAnsi="Arial" w:cs="Arial"/>
          <w:i/>
          <w:sz w:val="20"/>
          <w:szCs w:val="20"/>
        </w:rPr>
        <w:t>Al</w:t>
      </w:r>
      <w:r>
        <w:rPr>
          <w:rFonts w:ascii="Arial" w:hAnsi="Arial" w:cs="Arial"/>
          <w:i/>
          <w:sz w:val="20"/>
          <w:szCs w:val="20"/>
        </w:rPr>
        <w:t>éatoire</w:t>
      </w:r>
    </w:p>
    <w:bookmarkEnd w:id="27"/>
    <w:bookmarkEnd w:id="28"/>
    <w:p w14:paraId="78D91387" w14:textId="77777777" w:rsidR="00F84E46" w:rsidRPr="00F97CEC" w:rsidRDefault="00F84E46" w:rsidP="00F115F6">
      <w:pPr>
        <w:spacing w:line="360" w:lineRule="auto"/>
        <w:rPr>
          <w:rFonts w:ascii="Arial" w:hAnsi="Arial" w:cs="Arial"/>
          <w:i/>
          <w:sz w:val="20"/>
          <w:szCs w:val="20"/>
        </w:rPr>
      </w:pPr>
    </w:p>
    <w:sectPr w:rsidR="00F84E46" w:rsidRPr="00F97CEC" w:rsidSect="00114CE1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type w:val="continuous"/>
      <w:pgSz w:w="11906" w:h="16838" w:code="9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1" w:author="Utilisateur Windows" w:date="2020-06-15T19:04:00Z" w:initials="UW">
    <w:p w14:paraId="4F8EF7A0" w14:textId="024BACBD" w:rsidR="00283763" w:rsidRDefault="00283763">
      <w:pPr>
        <w:pStyle w:val="Commentaire"/>
      </w:pPr>
      <w:r>
        <w:rPr>
          <w:rStyle w:val="Marquedecommentaire"/>
        </w:rPr>
        <w:annotationRef/>
      </w:r>
      <w:r>
        <w:t>Non prise en compte dans le questionnaire</w:t>
      </w:r>
    </w:p>
  </w:comment>
  <w:comment w:id="2" w:author="Utilisateur Windows" w:date="2020-05-22T15:51:00Z" w:initials="UW">
    <w:p w14:paraId="1E40D539" w14:textId="4D61E544" w:rsidR="00283763" w:rsidRDefault="00283763">
      <w:pPr>
        <w:pStyle w:val="Commentaire"/>
      </w:pPr>
      <w:r>
        <w:rPr>
          <w:rStyle w:val="Marquedecommentaire"/>
        </w:rPr>
        <w:annotationRef/>
      </w:r>
      <w:r>
        <w:t>Revoir après entretien</w:t>
      </w:r>
    </w:p>
  </w:comment>
  <w:comment w:id="5" w:author="Utilisateur Windows" w:date="2020-06-15T17:37:00Z" w:initials="UW">
    <w:p w14:paraId="743AD5B4" w14:textId="77777777" w:rsidR="00283763" w:rsidRDefault="00283763" w:rsidP="003D48F6">
      <w:pPr>
        <w:pStyle w:val="Commentaire"/>
      </w:pPr>
      <w:r>
        <w:rPr>
          <w:rStyle w:val="Marquedecommentaire"/>
        </w:rPr>
        <w:annotationRef/>
      </w:r>
      <w:r>
        <w:t>A ajouter dans source d’énergie</w:t>
      </w:r>
    </w:p>
  </w:comment>
  <w:comment w:id="6" w:author="Compte Microsoft" w:date="2020-05-28T16:24:00Z" w:initials="CM">
    <w:p w14:paraId="036C0206" w14:textId="50904A76" w:rsidR="00283763" w:rsidRDefault="00283763">
      <w:pPr>
        <w:pStyle w:val="Commentaire"/>
      </w:pPr>
      <w:r>
        <w:rPr>
          <w:rStyle w:val="Marquedecommentaire"/>
        </w:rPr>
        <w:annotationRef/>
      </w:r>
      <w:r>
        <w:t>Voir base de données IDEA pour les modalités.</w:t>
      </w:r>
    </w:p>
  </w:comment>
  <w:comment w:id="7" w:author="Compte Microsoft" w:date="2020-05-28T16:21:00Z" w:initials="CM">
    <w:p w14:paraId="4FFD89D7" w14:textId="29B0EC75" w:rsidR="00283763" w:rsidRDefault="00283763">
      <w:pPr>
        <w:pStyle w:val="Commentaire"/>
      </w:pPr>
      <w:r>
        <w:rPr>
          <w:rStyle w:val="Marquedecommentaire"/>
        </w:rPr>
        <w:annotationRef/>
      </w:r>
      <w:r>
        <w:t>Voir base de données IDEA-BAME pour les modalités.</w:t>
      </w:r>
    </w:p>
  </w:comment>
  <w:comment w:id="8" w:author="Compte Microsoft" w:date="2020-05-28T16:31:00Z" w:initials="CM">
    <w:p w14:paraId="73DA6CCF" w14:textId="5E7DD8DB" w:rsidR="00283763" w:rsidRDefault="00283763">
      <w:pPr>
        <w:pStyle w:val="Commentaire"/>
      </w:pPr>
      <w:r>
        <w:rPr>
          <w:rStyle w:val="Marquedecommentaire"/>
        </w:rPr>
        <w:annotationRef/>
      </w:r>
      <w:r>
        <w:t>Insister au moment de la formation sur les caractéristiques des batiments.</w:t>
      </w:r>
    </w:p>
  </w:comment>
  <w:comment w:id="9" w:author="Utilisateur Windows" w:date="2020-05-06T11:05:00Z" w:initials="UW">
    <w:p w14:paraId="0445D1F5" w14:textId="77777777" w:rsidR="00283763" w:rsidRDefault="00283763" w:rsidP="00AB1617">
      <w:pPr>
        <w:pStyle w:val="Commentaire"/>
      </w:pPr>
      <w:r>
        <w:rPr>
          <w:rStyle w:val="Marquedecommentaire"/>
        </w:rPr>
        <w:annotationRef/>
      </w:r>
      <w:r>
        <w:t>A supprimer si pris en compte dans autres échelles</w:t>
      </w:r>
    </w:p>
  </w:comment>
  <w:comment w:id="11" w:author="Utilisateur Windows" w:date="2020-06-15T18:32:00Z" w:initials="UW">
    <w:p w14:paraId="265AEAFF" w14:textId="4306200D" w:rsidR="00283763" w:rsidRDefault="00283763">
      <w:pPr>
        <w:pStyle w:val="Commentaire"/>
      </w:pPr>
      <w:r>
        <w:rPr>
          <w:rStyle w:val="Marquedecommentaire"/>
        </w:rPr>
        <w:annotationRef/>
      </w:r>
      <w:r>
        <w:t>Permet de voir également la spécialisation économique</w:t>
      </w:r>
    </w:p>
  </w:comment>
  <w:comment w:id="12" w:author="Compte Microsoft" w:date="2020-05-28T17:33:00Z" w:initials="CM">
    <w:p w14:paraId="07F1A537" w14:textId="6035720A" w:rsidR="00283763" w:rsidRDefault="00283763">
      <w:pPr>
        <w:pStyle w:val="Commentaire"/>
      </w:pPr>
      <w:r>
        <w:rPr>
          <w:rStyle w:val="Marquedecommentaire"/>
        </w:rPr>
        <w:annotationRef/>
      </w:r>
      <w:r>
        <w:t>A compléter par P. Kane</w:t>
      </w:r>
    </w:p>
  </w:comment>
  <w:comment w:id="14" w:author="Utilisateur Windows" w:date="2020-06-15T17:44:00Z" w:initials="UW">
    <w:p w14:paraId="6E396027" w14:textId="5F04FEB3" w:rsidR="00283763" w:rsidRDefault="00283763">
      <w:pPr>
        <w:pStyle w:val="Commentaire"/>
      </w:pPr>
      <w:r>
        <w:rPr>
          <w:rStyle w:val="Marquedecommentaire"/>
        </w:rPr>
        <w:annotationRef/>
      </w:r>
      <w:r>
        <w:t>Par saison semence produit phyto engrais</w:t>
      </w:r>
    </w:p>
  </w:comment>
  <w:comment w:id="15" w:author="HP EliteBook 840" w:date="2020-06-22T16:40:00Z" w:initials="HE8">
    <w:p w14:paraId="702FC1F6" w14:textId="670EB0A7" w:rsidR="00283763" w:rsidRDefault="00283763">
      <w:pPr>
        <w:pStyle w:val="Commentaire"/>
      </w:pPr>
      <w:r>
        <w:rPr>
          <w:rStyle w:val="Marquedecommentaire"/>
        </w:rPr>
        <w:annotationRef/>
      </w:r>
      <w:r>
        <w:t>Déjà prise en compte dans la dépendance énergetique</w:t>
      </w:r>
    </w:p>
  </w:comment>
  <w:comment w:id="18" w:author="Utilisateur Windows" w:date="2020-05-07T14:28:00Z" w:initials="UW">
    <w:p w14:paraId="4E14AADE" w14:textId="77777777" w:rsidR="00283763" w:rsidRDefault="00283763" w:rsidP="00AB1617">
      <w:pPr>
        <w:pStyle w:val="Commentaire"/>
      </w:pPr>
      <w:r>
        <w:rPr>
          <w:rStyle w:val="Marquedecommentaire"/>
        </w:rPr>
        <w:annotationRef/>
      </w:r>
      <w:r>
        <w:t>A compléter après entretien avec Saliou Ngom</w:t>
      </w:r>
    </w:p>
  </w:comment>
  <w:comment w:id="19" w:author="Utilisateur Windows" w:date="2020-06-15T17:17:00Z" w:initials="UW">
    <w:p w14:paraId="69C9BBC0" w14:textId="27130C40" w:rsidR="00283763" w:rsidRDefault="00283763">
      <w:pPr>
        <w:pStyle w:val="Commentaire"/>
      </w:pPr>
      <w:r>
        <w:rPr>
          <w:rStyle w:val="Marquedecommentaire"/>
        </w:rPr>
        <w:annotationRef/>
      </w:r>
      <w:r>
        <w:t>Cout engrais cout semence cout produit phyto : sont disponible dans les tableaux de la dim agroécologique.</w:t>
      </w:r>
    </w:p>
  </w:comment>
  <w:comment w:id="23" w:author="HP EliteBook 840" w:date="2020-06-22T16:46:00Z" w:initials="HE8">
    <w:p w14:paraId="4DD2BDBF" w14:textId="00CC8113" w:rsidR="00283763" w:rsidRDefault="00283763">
      <w:pPr>
        <w:pStyle w:val="Commentaire"/>
      </w:pPr>
      <w:r>
        <w:rPr>
          <w:rStyle w:val="Marquedecommentaire"/>
        </w:rPr>
        <w:annotationRef/>
      </w:r>
      <w:r>
        <w:t>Déjà prise en compte dans la dépendance énergétique</w:t>
      </w:r>
    </w:p>
  </w:comment>
  <w:comment w:id="24" w:author="Utilisateur Windows" w:date="2020-06-15T18:33:00Z" w:initials="UW">
    <w:p w14:paraId="5CA75334" w14:textId="2E4F2A7D" w:rsidR="00283763" w:rsidRDefault="00283763">
      <w:pPr>
        <w:pStyle w:val="Commentaire"/>
      </w:pPr>
      <w:r>
        <w:rPr>
          <w:rStyle w:val="Marquedecommentaire"/>
        </w:rPr>
        <w:annotationRef/>
      </w:r>
      <w:r>
        <w:t>Déjà prise en compte de valorisation filière courte</w:t>
      </w:r>
    </w:p>
  </w:comment>
  <w:comment w:id="25" w:author="Utilisateur Windows" w:date="2020-06-15T18:34:00Z" w:initials="UW">
    <w:p w14:paraId="78181853" w14:textId="59B174B2" w:rsidR="00283763" w:rsidRDefault="00283763">
      <w:pPr>
        <w:pStyle w:val="Commentaire"/>
      </w:pPr>
      <w:r>
        <w:rPr>
          <w:rStyle w:val="Marquedecommentaire"/>
        </w:rPr>
        <w:annotationRef/>
      </w:r>
      <w:r>
        <w:t>Capter à partir du tableau des achats : Valorisation filière courte</w:t>
      </w:r>
    </w:p>
  </w:comment>
  <w:comment w:id="26" w:author="kane" w:date="2020-05-11T14:50:00Z" w:initials="k">
    <w:p w14:paraId="2C83D848" w14:textId="77777777" w:rsidR="00283763" w:rsidRDefault="00283763" w:rsidP="00AB1617">
      <w:pPr>
        <w:pStyle w:val="Commentaire"/>
      </w:pPr>
      <w:r>
        <w:rPr>
          <w:rStyle w:val="Marquedecommentaire"/>
        </w:rPr>
        <w:annotationRef/>
      </w:r>
      <w:r>
        <w:t xml:space="preserve">Nouvelle méthode. 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4F8EF7A0" w15:done="0"/>
  <w15:commentEx w15:paraId="1E40D539" w15:done="0"/>
  <w15:commentEx w15:paraId="743AD5B4" w15:done="0"/>
  <w15:commentEx w15:paraId="036C0206" w15:done="0"/>
  <w15:commentEx w15:paraId="4FFD89D7" w15:done="0"/>
  <w15:commentEx w15:paraId="73DA6CCF" w15:done="0"/>
  <w15:commentEx w15:paraId="0445D1F5" w15:done="0"/>
  <w15:commentEx w15:paraId="265AEAFF" w15:done="0"/>
  <w15:commentEx w15:paraId="07F1A537" w15:done="0"/>
  <w15:commentEx w15:paraId="6E396027" w15:done="0"/>
  <w15:commentEx w15:paraId="702FC1F6" w15:done="0"/>
  <w15:commentEx w15:paraId="4E14AADE" w15:done="0"/>
  <w15:commentEx w15:paraId="69C9BBC0" w15:done="0"/>
  <w15:commentEx w15:paraId="4DD2BDBF" w15:done="0"/>
  <w15:commentEx w15:paraId="5CA75334" w15:done="0"/>
  <w15:commentEx w15:paraId="78181853" w15:done="0"/>
  <w15:commentEx w15:paraId="2C83D84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9244BC" w16cex:dateUtc="2020-06-15T17:04:00Z"/>
  <w16cex:commentExtensible w16cex:durableId="22923056" w16cex:dateUtc="2020-06-15T15:37:00Z"/>
  <w16cex:commentExtensible w16cex:durableId="22923D2C" w16cex:dateUtc="2020-06-15T16:32:00Z"/>
  <w16cex:commentExtensible w16cex:durableId="22923217" w16cex:dateUtc="2020-06-15T15:44:00Z"/>
  <w16cex:commentExtensible w16cex:durableId="229B5D96" w16cex:dateUtc="2020-06-22T16:40:00Z"/>
  <w16cex:commentExtensible w16cex:durableId="22922BA2" w16cex:dateUtc="2020-06-15T15:17:00Z"/>
  <w16cex:commentExtensible w16cex:durableId="229B5EFA" w16cex:dateUtc="2020-06-22T16:46:00Z"/>
  <w16cex:commentExtensible w16cex:durableId="22923D5F" w16cex:dateUtc="2020-06-15T16:33:00Z"/>
  <w16cex:commentExtensible w16cex:durableId="22923D9B" w16cex:dateUtc="2020-06-15T16:3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4F8EF7A0" w16cid:durableId="229244BC"/>
  <w16cid:commentId w16cid:paraId="1E40D539" w16cid:durableId="2284F345"/>
  <w16cid:commentId w16cid:paraId="743AD5B4" w16cid:durableId="22923056"/>
  <w16cid:commentId w16cid:paraId="036C0206" w16cid:durableId="2284F346"/>
  <w16cid:commentId w16cid:paraId="4FFD89D7" w16cid:durableId="2284F347"/>
  <w16cid:commentId w16cid:paraId="73DA6CCF" w16cid:durableId="2284F348"/>
  <w16cid:commentId w16cid:paraId="0445D1F5" w16cid:durableId="2284F349"/>
  <w16cid:commentId w16cid:paraId="265AEAFF" w16cid:durableId="22923D2C"/>
  <w16cid:commentId w16cid:paraId="07F1A537" w16cid:durableId="2284F34D"/>
  <w16cid:commentId w16cid:paraId="6E396027" w16cid:durableId="22923217"/>
  <w16cid:commentId w16cid:paraId="702FC1F6" w16cid:durableId="229B5D96"/>
  <w16cid:commentId w16cid:paraId="4E14AADE" w16cid:durableId="2284F34F"/>
  <w16cid:commentId w16cid:paraId="69C9BBC0" w16cid:durableId="22922BA2"/>
  <w16cid:commentId w16cid:paraId="4DD2BDBF" w16cid:durableId="229B5EFA"/>
  <w16cid:commentId w16cid:paraId="5CA75334" w16cid:durableId="22923D5F"/>
  <w16cid:commentId w16cid:paraId="78181853" w16cid:durableId="22923D9B"/>
  <w16cid:commentId w16cid:paraId="2C83D848" w16cid:durableId="2284F354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FE66734" w14:textId="77777777" w:rsidR="006A0248" w:rsidRDefault="006A0248" w:rsidP="00AE55BD">
      <w:pPr>
        <w:spacing w:after="0" w:line="240" w:lineRule="auto"/>
      </w:pPr>
      <w:r>
        <w:separator/>
      </w:r>
    </w:p>
  </w:endnote>
  <w:endnote w:type="continuationSeparator" w:id="0">
    <w:p w14:paraId="331A31C7" w14:textId="77777777" w:rsidR="006A0248" w:rsidRDefault="006A0248" w:rsidP="00AE55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C9F7A02" w14:textId="77777777" w:rsidR="00283763" w:rsidRDefault="00283763">
    <w:pPr>
      <w:pStyle w:val="Pieddepag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B2757C" w14:textId="77777777" w:rsidR="00283763" w:rsidRDefault="00283763">
    <w:pPr>
      <w:pStyle w:val="Pieddepag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26F6DD2" w14:textId="77777777" w:rsidR="00283763" w:rsidRDefault="00283763">
    <w:pPr>
      <w:pStyle w:val="Pieddepage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646A71C" w14:textId="77777777" w:rsidR="00283763" w:rsidRDefault="00283763">
    <w:pPr>
      <w:pStyle w:val="Pieddepage"/>
    </w:pP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6881A0" w14:textId="77777777" w:rsidR="00283763" w:rsidRPr="000F3C86" w:rsidRDefault="00283763" w:rsidP="000F3C86">
    <w:pPr>
      <w:pStyle w:val="Pieddepage"/>
    </w:pPr>
  </w:p>
</w:ftr>
</file>

<file path=word/footer6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C3C363A" w14:textId="77777777" w:rsidR="00283763" w:rsidRDefault="00283763">
    <w:pPr>
      <w:pStyle w:val="Pieddepag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D2D8463" w14:textId="77777777" w:rsidR="006A0248" w:rsidRDefault="006A0248" w:rsidP="00AE55BD">
      <w:pPr>
        <w:spacing w:after="0" w:line="240" w:lineRule="auto"/>
      </w:pPr>
      <w:r>
        <w:separator/>
      </w:r>
    </w:p>
  </w:footnote>
  <w:footnote w:type="continuationSeparator" w:id="0">
    <w:p w14:paraId="2F2E60F8" w14:textId="77777777" w:rsidR="006A0248" w:rsidRDefault="006A0248" w:rsidP="00AE55BD">
      <w:pPr>
        <w:spacing w:after="0" w:line="240" w:lineRule="auto"/>
      </w:pPr>
      <w:r>
        <w:continuationSeparator/>
      </w:r>
    </w:p>
  </w:footnote>
  <w:footnote w:id="1">
    <w:p w14:paraId="5914C54A" w14:textId="77777777" w:rsidR="00283763" w:rsidRDefault="00283763" w:rsidP="00AB1617">
      <w:pPr>
        <w:pStyle w:val="Notedebasdepage"/>
      </w:pPr>
      <w:r>
        <w:rPr>
          <w:rStyle w:val="Appelnotedebasdep"/>
        </w:rPr>
        <w:footnoteRef/>
      </w:r>
      <w:r>
        <w:t xml:space="preserve"> Institutions de microfinance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3977159" w14:textId="0AB4C1B5" w:rsidR="00283763" w:rsidRDefault="00283763">
    <w:pPr>
      <w:pStyle w:val="En-tte"/>
    </w:pPr>
    <w:r>
      <w:rPr>
        <w:noProof/>
      </w:rPr>
      <w:pict w14:anchorId="353D460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880938" o:spid="_x0000_s2054" type="#_x0000_t136" style="position:absolute;margin-left:0;margin-top:0;width:607.9pt;height:71.5pt;rotation:315;z-index:-251655168;mso-position-horizontal:center;mso-position-horizontal-relative:margin;mso-position-vertical:center;mso-position-vertical-relative:margin" o:allowincell="f" fillcolor="#70ad47 [3209]" stroked="f">
          <v:fill opacity=".5"/>
          <v:textpath style="font-family:&quot;Arial&quot;;font-size:1pt" string="PPATRD/BAME/ISRA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5DAB4DA" w14:textId="5E2A3116" w:rsidR="00283763" w:rsidRDefault="00283763">
    <w:pPr>
      <w:pStyle w:val="En-tte"/>
    </w:pPr>
    <w:r>
      <w:rPr>
        <w:noProof/>
      </w:rPr>
      <w:pict w14:anchorId="0E1BDE4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880939" o:spid="_x0000_s2055" type="#_x0000_t136" style="position:absolute;margin-left:0;margin-top:0;width:607.9pt;height:71.5pt;rotation:315;z-index:-251653120;mso-position-horizontal:center;mso-position-horizontal-relative:margin;mso-position-vertical:center;mso-position-vertical-relative:margin" o:allowincell="f" fillcolor="#70ad47 [3209]" stroked="f">
          <v:fill opacity=".5"/>
          <v:textpath style="font-family:&quot;Arial&quot;;font-size:1pt" string="PPATRD/BAME/ISRA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D0C1E1B" w14:textId="68EEB403" w:rsidR="00283763" w:rsidRDefault="00283763">
    <w:pPr>
      <w:pStyle w:val="En-tte"/>
    </w:pPr>
    <w:r>
      <w:rPr>
        <w:noProof/>
      </w:rPr>
      <w:pict w14:anchorId="6AC6D53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880937" o:spid="_x0000_s2053" type="#_x0000_t136" style="position:absolute;margin-left:0;margin-top:0;width:607.9pt;height:71.5pt;rotation:315;z-index:-251657216;mso-position-horizontal:center;mso-position-horizontal-relative:margin;mso-position-vertical:center;mso-position-vertical-relative:margin" o:allowincell="f" fillcolor="#70ad47 [3209]" stroked="f">
          <v:fill opacity=".5"/>
          <v:textpath style="font-family:&quot;Arial&quot;;font-size:1pt" string="PPATRD/BAME/ISRA"/>
          <w10:wrap anchorx="margin" anchory="margin"/>
        </v:shape>
      </w:pict>
    </w: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A40E972" w14:textId="3DF74C74" w:rsidR="00283763" w:rsidRDefault="00283763">
    <w:pPr>
      <w:pStyle w:val="En-tte"/>
    </w:pPr>
    <w:r>
      <w:rPr>
        <w:noProof/>
      </w:rPr>
      <w:pict w14:anchorId="5B9D55F4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880941" o:spid="_x0000_s2057" type="#_x0000_t136" style="position:absolute;margin-left:0;margin-top:0;width:607.9pt;height:71.5pt;rotation:315;z-index:-251649024;mso-position-horizontal:center;mso-position-horizontal-relative:margin;mso-position-vertical:center;mso-position-vertical-relative:margin" o:allowincell="f" fillcolor="#70ad47 [3209]" stroked="f">
          <v:fill opacity=".5"/>
          <v:textpath style="font-family:&quot;Arial&quot;;font-size:1pt" string="PPATRD/BAME/ISRA"/>
          <w10:wrap anchorx="margin" anchory="margin"/>
        </v:shape>
      </w:pict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B181D90" w14:textId="6DBBB026" w:rsidR="00283763" w:rsidRDefault="00283763">
    <w:pPr>
      <w:pStyle w:val="En-tte"/>
    </w:pPr>
    <w:r>
      <w:rPr>
        <w:noProof/>
      </w:rPr>
      <w:pict w14:anchorId="7FD01B7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880942" o:spid="_x0000_s2058" type="#_x0000_t136" style="position:absolute;margin-left:0;margin-top:0;width:607.9pt;height:71.5pt;rotation:315;z-index:-251646976;mso-position-horizontal:center;mso-position-horizontal-relative:margin;mso-position-vertical:center;mso-position-vertical-relative:margin" o:allowincell="f" fillcolor="#70ad47 [3209]" stroked="f">
          <v:fill opacity=".5"/>
          <v:textpath style="font-family:&quot;Arial&quot;;font-size:1pt" string="PPATRD/BAME/ISRA"/>
          <w10:wrap anchorx="margin" anchory="margin"/>
        </v:shape>
      </w:pict>
    </w:r>
  </w:p>
</w:hdr>
</file>

<file path=word/header6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6B505D9" w14:textId="09FC7D68" w:rsidR="00283763" w:rsidRDefault="00283763">
    <w:pPr>
      <w:pStyle w:val="En-tte"/>
    </w:pPr>
    <w:r>
      <w:rPr>
        <w:noProof/>
      </w:rPr>
      <w:pict w14:anchorId="0C8FF6D2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5880940" o:spid="_x0000_s2056" type="#_x0000_t136" style="position:absolute;margin-left:0;margin-top:0;width:607.9pt;height:71.5pt;rotation:315;z-index:-251651072;mso-position-horizontal:center;mso-position-horizontal-relative:margin;mso-position-vertical:center;mso-position-vertical-relative:margin" o:allowincell="f" fillcolor="#70ad47 [3209]" stroked="f">
          <v:fill opacity=".5"/>
          <v:textpath style="font-family:&quot;Arial&quot;;font-size:1pt" string="PPATRD/BAME/ISRA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754AB4"/>
    <w:multiLevelType w:val="hybridMultilevel"/>
    <w:tmpl w:val="0A36F7A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E097178"/>
    <w:multiLevelType w:val="multilevel"/>
    <w:tmpl w:val="B04A959E"/>
    <w:lvl w:ilvl="0">
      <w:start w:val="1"/>
      <w:numFmt w:val="upperRoman"/>
      <w:pStyle w:val="Titre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Titre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Titre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Titre4"/>
      <w:lvlText w:val="%4)"/>
      <w:lvlJc w:val="left"/>
      <w:pPr>
        <w:ind w:left="2160" w:firstLine="0"/>
      </w:pPr>
      <w:rPr>
        <w:rFonts w:hint="default"/>
        <w:b/>
        <w:color w:val="auto"/>
        <w:sz w:val="20"/>
        <w:szCs w:val="20"/>
      </w:rPr>
    </w:lvl>
    <w:lvl w:ilvl="4">
      <w:start w:val="1"/>
      <w:numFmt w:val="decimal"/>
      <w:pStyle w:val="Titre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Titre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Titre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Titre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Titre9"/>
      <w:lvlText w:val="(%9)"/>
      <w:lvlJc w:val="left"/>
      <w:pPr>
        <w:ind w:left="5760" w:firstLine="0"/>
      </w:pPr>
      <w:rPr>
        <w:rFonts w:hint="default"/>
      </w:rPr>
    </w:lvl>
  </w:abstractNum>
  <w:abstractNum w:abstractNumId="2">
    <w:nsid w:val="2887013C"/>
    <w:multiLevelType w:val="hybridMultilevel"/>
    <w:tmpl w:val="8E90C91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B3B4F5A"/>
    <w:multiLevelType w:val="hybridMultilevel"/>
    <w:tmpl w:val="01348490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1C60A95"/>
    <w:multiLevelType w:val="hybridMultilevel"/>
    <w:tmpl w:val="790E9390"/>
    <w:lvl w:ilvl="0" w:tplc="6CF8C54A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6B4328E"/>
    <w:multiLevelType w:val="hybridMultilevel"/>
    <w:tmpl w:val="54940F7C"/>
    <w:lvl w:ilvl="0" w:tplc="DDE2DF7C">
      <w:start w:val="1"/>
      <w:numFmt w:val="decimal"/>
      <w:lvlText w:val="%1."/>
      <w:lvlJc w:val="left"/>
      <w:pPr>
        <w:ind w:left="1080" w:hanging="360"/>
      </w:pPr>
    </w:lvl>
    <w:lvl w:ilvl="1" w:tplc="040C0019">
      <w:start w:val="1"/>
      <w:numFmt w:val="lowerLetter"/>
      <w:lvlText w:val="%2."/>
      <w:lvlJc w:val="left"/>
      <w:pPr>
        <w:ind w:left="1800" w:hanging="360"/>
      </w:pPr>
    </w:lvl>
    <w:lvl w:ilvl="2" w:tplc="040C001B">
      <w:start w:val="1"/>
      <w:numFmt w:val="lowerRoman"/>
      <w:lvlText w:val="%3."/>
      <w:lvlJc w:val="right"/>
      <w:pPr>
        <w:ind w:left="2520" w:hanging="180"/>
      </w:pPr>
    </w:lvl>
    <w:lvl w:ilvl="3" w:tplc="040C000F">
      <w:start w:val="1"/>
      <w:numFmt w:val="decimal"/>
      <w:lvlText w:val="%4."/>
      <w:lvlJc w:val="left"/>
      <w:pPr>
        <w:ind w:left="3240" w:hanging="360"/>
      </w:pPr>
    </w:lvl>
    <w:lvl w:ilvl="4" w:tplc="040C0019">
      <w:start w:val="1"/>
      <w:numFmt w:val="lowerLetter"/>
      <w:lvlText w:val="%5."/>
      <w:lvlJc w:val="left"/>
      <w:pPr>
        <w:ind w:left="3960" w:hanging="360"/>
      </w:pPr>
    </w:lvl>
    <w:lvl w:ilvl="5" w:tplc="040C001B">
      <w:start w:val="1"/>
      <w:numFmt w:val="lowerRoman"/>
      <w:lvlText w:val="%6."/>
      <w:lvlJc w:val="right"/>
      <w:pPr>
        <w:ind w:left="4680" w:hanging="180"/>
      </w:pPr>
    </w:lvl>
    <w:lvl w:ilvl="6" w:tplc="040C000F">
      <w:start w:val="1"/>
      <w:numFmt w:val="decimal"/>
      <w:lvlText w:val="%7."/>
      <w:lvlJc w:val="left"/>
      <w:pPr>
        <w:ind w:left="5400" w:hanging="360"/>
      </w:pPr>
    </w:lvl>
    <w:lvl w:ilvl="7" w:tplc="040C0019">
      <w:start w:val="1"/>
      <w:numFmt w:val="lowerLetter"/>
      <w:lvlText w:val="%8."/>
      <w:lvlJc w:val="left"/>
      <w:pPr>
        <w:ind w:left="6120" w:hanging="360"/>
      </w:pPr>
    </w:lvl>
    <w:lvl w:ilvl="8" w:tplc="040C001B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790740F1"/>
    <w:multiLevelType w:val="hybridMultilevel"/>
    <w:tmpl w:val="B53EAC40"/>
    <w:lvl w:ilvl="0" w:tplc="0A023004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6"/>
  </w:num>
  <w:num w:numId="4">
    <w:abstractNumId w:val="0"/>
  </w:num>
  <w:num w:numId="5">
    <w:abstractNumId w:val="4"/>
  </w:num>
  <w:num w:numId="6">
    <w:abstractNumId w:val="3"/>
  </w:num>
  <w:num w:numId="7">
    <w:abstractNumId w:val="1"/>
  </w:num>
  <w:numIdMacAtCleanup w:val="7"/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Utilisateur Windows">
    <w15:presenceInfo w15:providerId="None" w15:userId="Utilisateur Windows"/>
  </w15:person>
  <w15:person w15:author="Compte Microsoft">
    <w15:presenceInfo w15:providerId="Windows Live" w15:userId="1eb078688906f50d"/>
  </w15:person>
  <w15:person w15:author="HP EliteBook 840">
    <w15:presenceInfo w15:providerId="None" w15:userId="HP EliteBook 840"/>
  </w15:person>
  <w15:person w15:author="kane">
    <w15:presenceInfo w15:providerId="None" w15:userId="kan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defaultTabStop w:val="708"/>
  <w:hyphenationZone w:val="425"/>
  <w:characterSpacingControl w:val="doNotCompress"/>
  <w:hdrShapeDefaults>
    <o:shapedefaults v:ext="edit" spidmax="205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sLQ0MTc3NrI0NzNV0lEKTi0uzszPAykwqgUAPxWNSywAAAA="/>
  </w:docVars>
  <w:rsids>
    <w:rsidRoot w:val="001028FC"/>
    <w:rsid w:val="000011AE"/>
    <w:rsid w:val="0000556E"/>
    <w:rsid w:val="00010BE3"/>
    <w:rsid w:val="00021D4B"/>
    <w:rsid w:val="00040F2C"/>
    <w:rsid w:val="00041527"/>
    <w:rsid w:val="00044A33"/>
    <w:rsid w:val="0005486C"/>
    <w:rsid w:val="0006233E"/>
    <w:rsid w:val="00087A37"/>
    <w:rsid w:val="00087F0B"/>
    <w:rsid w:val="000B13BF"/>
    <w:rsid w:val="000D2402"/>
    <w:rsid w:val="000E2DC0"/>
    <w:rsid w:val="000E2F5B"/>
    <w:rsid w:val="000E3019"/>
    <w:rsid w:val="000E3ABA"/>
    <w:rsid w:val="000F3C86"/>
    <w:rsid w:val="001020EB"/>
    <w:rsid w:val="001028FC"/>
    <w:rsid w:val="00102F46"/>
    <w:rsid w:val="001040E2"/>
    <w:rsid w:val="00106BF3"/>
    <w:rsid w:val="00112D2A"/>
    <w:rsid w:val="00114CE1"/>
    <w:rsid w:val="00122361"/>
    <w:rsid w:val="0012236A"/>
    <w:rsid w:val="001300D4"/>
    <w:rsid w:val="00132C0E"/>
    <w:rsid w:val="00136D49"/>
    <w:rsid w:val="0014392E"/>
    <w:rsid w:val="001536C3"/>
    <w:rsid w:val="001641A7"/>
    <w:rsid w:val="00172DD0"/>
    <w:rsid w:val="0017420C"/>
    <w:rsid w:val="001810E8"/>
    <w:rsid w:val="001B2BC3"/>
    <w:rsid w:val="001C5AB2"/>
    <w:rsid w:val="0020114D"/>
    <w:rsid w:val="00210C45"/>
    <w:rsid w:val="00210CC4"/>
    <w:rsid w:val="00211192"/>
    <w:rsid w:val="00217187"/>
    <w:rsid w:val="00217212"/>
    <w:rsid w:val="00235A1B"/>
    <w:rsid w:val="00235ADC"/>
    <w:rsid w:val="00243DAE"/>
    <w:rsid w:val="00251F11"/>
    <w:rsid w:val="00257955"/>
    <w:rsid w:val="00271009"/>
    <w:rsid w:val="002756EE"/>
    <w:rsid w:val="00276642"/>
    <w:rsid w:val="00283763"/>
    <w:rsid w:val="00285CAB"/>
    <w:rsid w:val="002908A1"/>
    <w:rsid w:val="002928B5"/>
    <w:rsid w:val="002C59B0"/>
    <w:rsid w:val="002D7A1A"/>
    <w:rsid w:val="002F15AD"/>
    <w:rsid w:val="002F739F"/>
    <w:rsid w:val="002F75C1"/>
    <w:rsid w:val="00317139"/>
    <w:rsid w:val="003218C0"/>
    <w:rsid w:val="00335D9A"/>
    <w:rsid w:val="00337DE8"/>
    <w:rsid w:val="00350F56"/>
    <w:rsid w:val="00352852"/>
    <w:rsid w:val="00357114"/>
    <w:rsid w:val="00360370"/>
    <w:rsid w:val="003628D2"/>
    <w:rsid w:val="003728C3"/>
    <w:rsid w:val="003771AA"/>
    <w:rsid w:val="00377CAE"/>
    <w:rsid w:val="00382BF5"/>
    <w:rsid w:val="003837EE"/>
    <w:rsid w:val="00397914"/>
    <w:rsid w:val="003B530C"/>
    <w:rsid w:val="003B58FB"/>
    <w:rsid w:val="003C46A5"/>
    <w:rsid w:val="003C4721"/>
    <w:rsid w:val="003C4727"/>
    <w:rsid w:val="003C6434"/>
    <w:rsid w:val="003D0A8F"/>
    <w:rsid w:val="003D48F6"/>
    <w:rsid w:val="00407D95"/>
    <w:rsid w:val="00412544"/>
    <w:rsid w:val="0041714B"/>
    <w:rsid w:val="004179C3"/>
    <w:rsid w:val="00417BA2"/>
    <w:rsid w:val="00421359"/>
    <w:rsid w:val="0042382B"/>
    <w:rsid w:val="004411FF"/>
    <w:rsid w:val="00441B61"/>
    <w:rsid w:val="0044495A"/>
    <w:rsid w:val="004531D6"/>
    <w:rsid w:val="00476E27"/>
    <w:rsid w:val="00480022"/>
    <w:rsid w:val="00484EB8"/>
    <w:rsid w:val="004A3226"/>
    <w:rsid w:val="004B1F85"/>
    <w:rsid w:val="004B7D37"/>
    <w:rsid w:val="004C08DC"/>
    <w:rsid w:val="004C3754"/>
    <w:rsid w:val="004F577C"/>
    <w:rsid w:val="00514088"/>
    <w:rsid w:val="00517E2C"/>
    <w:rsid w:val="00535F3D"/>
    <w:rsid w:val="00546561"/>
    <w:rsid w:val="005648E1"/>
    <w:rsid w:val="0058126B"/>
    <w:rsid w:val="0058423B"/>
    <w:rsid w:val="00585113"/>
    <w:rsid w:val="00587529"/>
    <w:rsid w:val="0059496B"/>
    <w:rsid w:val="005A0DED"/>
    <w:rsid w:val="005B3297"/>
    <w:rsid w:val="005B6AB1"/>
    <w:rsid w:val="005B6C06"/>
    <w:rsid w:val="005D3329"/>
    <w:rsid w:val="005E4522"/>
    <w:rsid w:val="005E57AF"/>
    <w:rsid w:val="005E791B"/>
    <w:rsid w:val="00603DB5"/>
    <w:rsid w:val="00614D37"/>
    <w:rsid w:val="00615822"/>
    <w:rsid w:val="00641B25"/>
    <w:rsid w:val="0066253A"/>
    <w:rsid w:val="006656B7"/>
    <w:rsid w:val="0067135C"/>
    <w:rsid w:val="00674858"/>
    <w:rsid w:val="00682A47"/>
    <w:rsid w:val="006924CD"/>
    <w:rsid w:val="006A0248"/>
    <w:rsid w:val="006A65DB"/>
    <w:rsid w:val="006F1C67"/>
    <w:rsid w:val="006F4DB0"/>
    <w:rsid w:val="0071086E"/>
    <w:rsid w:val="007155DA"/>
    <w:rsid w:val="00727889"/>
    <w:rsid w:val="007308F5"/>
    <w:rsid w:val="00747BF9"/>
    <w:rsid w:val="0075210D"/>
    <w:rsid w:val="00756DE5"/>
    <w:rsid w:val="0076003A"/>
    <w:rsid w:val="00764DE0"/>
    <w:rsid w:val="00765271"/>
    <w:rsid w:val="00765E13"/>
    <w:rsid w:val="00766BB1"/>
    <w:rsid w:val="007838E6"/>
    <w:rsid w:val="00793247"/>
    <w:rsid w:val="007945EA"/>
    <w:rsid w:val="007A2289"/>
    <w:rsid w:val="007B4219"/>
    <w:rsid w:val="007C1013"/>
    <w:rsid w:val="007C26EE"/>
    <w:rsid w:val="007C59E7"/>
    <w:rsid w:val="007C5F8D"/>
    <w:rsid w:val="007D6644"/>
    <w:rsid w:val="007E3F64"/>
    <w:rsid w:val="007F24FB"/>
    <w:rsid w:val="007F73D3"/>
    <w:rsid w:val="00810B68"/>
    <w:rsid w:val="0081596A"/>
    <w:rsid w:val="00833A6C"/>
    <w:rsid w:val="00847F28"/>
    <w:rsid w:val="008515FA"/>
    <w:rsid w:val="008602FF"/>
    <w:rsid w:val="00864660"/>
    <w:rsid w:val="00864EB0"/>
    <w:rsid w:val="00875EAE"/>
    <w:rsid w:val="008911E3"/>
    <w:rsid w:val="00892D84"/>
    <w:rsid w:val="00894122"/>
    <w:rsid w:val="00894E94"/>
    <w:rsid w:val="008A5C43"/>
    <w:rsid w:val="008B1B83"/>
    <w:rsid w:val="008D494C"/>
    <w:rsid w:val="008D5A79"/>
    <w:rsid w:val="008D5A7B"/>
    <w:rsid w:val="008F41CA"/>
    <w:rsid w:val="0090059A"/>
    <w:rsid w:val="00915FA5"/>
    <w:rsid w:val="00916C11"/>
    <w:rsid w:val="00917B9D"/>
    <w:rsid w:val="00933A6F"/>
    <w:rsid w:val="00936A8E"/>
    <w:rsid w:val="009436A6"/>
    <w:rsid w:val="0095550D"/>
    <w:rsid w:val="009571C9"/>
    <w:rsid w:val="00962EEA"/>
    <w:rsid w:val="00971008"/>
    <w:rsid w:val="00980557"/>
    <w:rsid w:val="00982310"/>
    <w:rsid w:val="009C004B"/>
    <w:rsid w:val="009C24E3"/>
    <w:rsid w:val="009C4ABD"/>
    <w:rsid w:val="009C6F34"/>
    <w:rsid w:val="009F45D4"/>
    <w:rsid w:val="00A01365"/>
    <w:rsid w:val="00A20E15"/>
    <w:rsid w:val="00A244E9"/>
    <w:rsid w:val="00A2467F"/>
    <w:rsid w:val="00A31872"/>
    <w:rsid w:val="00A33022"/>
    <w:rsid w:val="00A41C57"/>
    <w:rsid w:val="00A53721"/>
    <w:rsid w:val="00A55454"/>
    <w:rsid w:val="00A722CC"/>
    <w:rsid w:val="00A76396"/>
    <w:rsid w:val="00A85016"/>
    <w:rsid w:val="00A850D5"/>
    <w:rsid w:val="00A90AB9"/>
    <w:rsid w:val="00A93D36"/>
    <w:rsid w:val="00AA3977"/>
    <w:rsid w:val="00AB0A6B"/>
    <w:rsid w:val="00AB1617"/>
    <w:rsid w:val="00AB1C0A"/>
    <w:rsid w:val="00AC3333"/>
    <w:rsid w:val="00AD59CE"/>
    <w:rsid w:val="00AE55BD"/>
    <w:rsid w:val="00AE7C27"/>
    <w:rsid w:val="00AF1171"/>
    <w:rsid w:val="00AF202A"/>
    <w:rsid w:val="00AF6DCC"/>
    <w:rsid w:val="00AF7AA8"/>
    <w:rsid w:val="00B00FC2"/>
    <w:rsid w:val="00B06378"/>
    <w:rsid w:val="00B15831"/>
    <w:rsid w:val="00B1648A"/>
    <w:rsid w:val="00B177F9"/>
    <w:rsid w:val="00B33DAB"/>
    <w:rsid w:val="00B34753"/>
    <w:rsid w:val="00B37709"/>
    <w:rsid w:val="00B80F64"/>
    <w:rsid w:val="00B87600"/>
    <w:rsid w:val="00B95A62"/>
    <w:rsid w:val="00B977FD"/>
    <w:rsid w:val="00BA1A3B"/>
    <w:rsid w:val="00BA7715"/>
    <w:rsid w:val="00BB0796"/>
    <w:rsid w:val="00BC5F7A"/>
    <w:rsid w:val="00BD62BB"/>
    <w:rsid w:val="00BE3C7B"/>
    <w:rsid w:val="00BF1BAD"/>
    <w:rsid w:val="00C11673"/>
    <w:rsid w:val="00C1436E"/>
    <w:rsid w:val="00C15E7B"/>
    <w:rsid w:val="00C2156C"/>
    <w:rsid w:val="00C25D55"/>
    <w:rsid w:val="00C27B26"/>
    <w:rsid w:val="00C577E2"/>
    <w:rsid w:val="00C608BD"/>
    <w:rsid w:val="00C860A3"/>
    <w:rsid w:val="00CA132C"/>
    <w:rsid w:val="00CA7492"/>
    <w:rsid w:val="00CC02DF"/>
    <w:rsid w:val="00CC2A84"/>
    <w:rsid w:val="00CC4EC0"/>
    <w:rsid w:val="00CF1778"/>
    <w:rsid w:val="00CF6B8F"/>
    <w:rsid w:val="00CF6D66"/>
    <w:rsid w:val="00D00BE9"/>
    <w:rsid w:val="00D17308"/>
    <w:rsid w:val="00D342B8"/>
    <w:rsid w:val="00D57E39"/>
    <w:rsid w:val="00D67DAA"/>
    <w:rsid w:val="00D77FE9"/>
    <w:rsid w:val="00D968B5"/>
    <w:rsid w:val="00DB4FEF"/>
    <w:rsid w:val="00DC3EFF"/>
    <w:rsid w:val="00DD0332"/>
    <w:rsid w:val="00DE2EAF"/>
    <w:rsid w:val="00DE6E80"/>
    <w:rsid w:val="00DF15E8"/>
    <w:rsid w:val="00E00581"/>
    <w:rsid w:val="00E15F73"/>
    <w:rsid w:val="00E16BC9"/>
    <w:rsid w:val="00E2631D"/>
    <w:rsid w:val="00E3534B"/>
    <w:rsid w:val="00E35ACA"/>
    <w:rsid w:val="00E41F10"/>
    <w:rsid w:val="00E77659"/>
    <w:rsid w:val="00E87884"/>
    <w:rsid w:val="00EA0301"/>
    <w:rsid w:val="00EC0956"/>
    <w:rsid w:val="00EC1901"/>
    <w:rsid w:val="00EC6AAA"/>
    <w:rsid w:val="00ED0611"/>
    <w:rsid w:val="00F022AD"/>
    <w:rsid w:val="00F0708C"/>
    <w:rsid w:val="00F115F6"/>
    <w:rsid w:val="00F23627"/>
    <w:rsid w:val="00F439FE"/>
    <w:rsid w:val="00F4710F"/>
    <w:rsid w:val="00F57FE6"/>
    <w:rsid w:val="00F63959"/>
    <w:rsid w:val="00F736BF"/>
    <w:rsid w:val="00F73F73"/>
    <w:rsid w:val="00F745C6"/>
    <w:rsid w:val="00F84E46"/>
    <w:rsid w:val="00F92D74"/>
    <w:rsid w:val="00F97CEC"/>
    <w:rsid w:val="00FA2386"/>
    <w:rsid w:val="00FB7145"/>
    <w:rsid w:val="00FD05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9"/>
    <o:shapelayout v:ext="edit">
      <o:idmap v:ext="edit" data="1"/>
    </o:shapelayout>
  </w:shapeDefaults>
  <w:decimalSymbol w:val=","/>
  <w:listSeparator w:val=";"/>
  <w14:docId w14:val="457182C3"/>
  <w15:docId w15:val="{3B9E60E7-7627-4B3A-97B0-49965C18C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42382B"/>
    <w:pPr>
      <w:keepNext/>
      <w:keepLines/>
      <w:numPr>
        <w:numId w:val="7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42382B"/>
    <w:pPr>
      <w:keepNext/>
      <w:keepLines/>
      <w:numPr>
        <w:ilvl w:val="1"/>
        <w:numId w:val="7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42382B"/>
    <w:pPr>
      <w:keepNext/>
      <w:keepLines/>
      <w:numPr>
        <w:ilvl w:val="2"/>
        <w:numId w:val="7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42382B"/>
    <w:pPr>
      <w:keepNext/>
      <w:keepLines/>
      <w:numPr>
        <w:ilvl w:val="3"/>
        <w:numId w:val="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Titre5">
    <w:name w:val="heading 5"/>
    <w:basedOn w:val="Normal"/>
    <w:next w:val="Normal"/>
    <w:link w:val="Titre5Car"/>
    <w:uiPriority w:val="9"/>
    <w:semiHidden/>
    <w:unhideWhenUsed/>
    <w:qFormat/>
    <w:rsid w:val="0042382B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Titre6">
    <w:name w:val="heading 6"/>
    <w:basedOn w:val="Normal"/>
    <w:next w:val="Normal"/>
    <w:link w:val="Titre6Car"/>
    <w:uiPriority w:val="9"/>
    <w:semiHidden/>
    <w:unhideWhenUsed/>
    <w:qFormat/>
    <w:rsid w:val="0042382B"/>
    <w:pPr>
      <w:keepNext/>
      <w:keepLines/>
      <w:numPr>
        <w:ilvl w:val="5"/>
        <w:numId w:val="7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Titre7">
    <w:name w:val="heading 7"/>
    <w:basedOn w:val="Normal"/>
    <w:next w:val="Normal"/>
    <w:link w:val="Titre7Car"/>
    <w:uiPriority w:val="9"/>
    <w:semiHidden/>
    <w:unhideWhenUsed/>
    <w:qFormat/>
    <w:rsid w:val="0042382B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itre8">
    <w:name w:val="heading 8"/>
    <w:basedOn w:val="Normal"/>
    <w:next w:val="Normal"/>
    <w:link w:val="Titre8Car"/>
    <w:uiPriority w:val="9"/>
    <w:semiHidden/>
    <w:unhideWhenUsed/>
    <w:qFormat/>
    <w:rsid w:val="0042382B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itre9">
    <w:name w:val="heading 9"/>
    <w:basedOn w:val="Normal"/>
    <w:next w:val="Normal"/>
    <w:link w:val="Titre9Car"/>
    <w:uiPriority w:val="9"/>
    <w:semiHidden/>
    <w:unhideWhenUsed/>
    <w:qFormat/>
    <w:rsid w:val="0042382B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B33DAB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AE55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AE55BD"/>
  </w:style>
  <w:style w:type="paragraph" w:styleId="Pieddepage">
    <w:name w:val="footer"/>
    <w:basedOn w:val="Normal"/>
    <w:link w:val="PieddepageCar"/>
    <w:uiPriority w:val="99"/>
    <w:unhideWhenUsed/>
    <w:rsid w:val="00AE55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AE55BD"/>
  </w:style>
  <w:style w:type="character" w:styleId="Marquedecommentaire">
    <w:name w:val="annotation reference"/>
    <w:basedOn w:val="Policepardfaut"/>
    <w:uiPriority w:val="99"/>
    <w:semiHidden/>
    <w:unhideWhenUsed/>
    <w:rsid w:val="003C4727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3C4727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3C4727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3C4727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3C4727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3C472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3C4727"/>
    <w:rPr>
      <w:rFonts w:ascii="Tahoma" w:hAnsi="Tahoma" w:cs="Tahoma"/>
      <w:sz w:val="16"/>
      <w:szCs w:val="16"/>
    </w:rPr>
  </w:style>
  <w:style w:type="table" w:styleId="Grilledutableau">
    <w:name w:val="Table Grid"/>
    <w:basedOn w:val="TableauNormal"/>
    <w:uiPriority w:val="39"/>
    <w:rsid w:val="006F1C6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Rvision">
    <w:name w:val="Revision"/>
    <w:hidden/>
    <w:uiPriority w:val="99"/>
    <w:semiHidden/>
    <w:rsid w:val="006F1C67"/>
    <w:pPr>
      <w:spacing w:after="0" w:line="240" w:lineRule="auto"/>
    </w:pPr>
  </w:style>
  <w:style w:type="character" w:customStyle="1" w:styleId="NotedebasdepageCar">
    <w:name w:val="Note de bas de page Car"/>
    <w:basedOn w:val="Policepardfaut"/>
    <w:link w:val="Notedebasdepage"/>
    <w:uiPriority w:val="99"/>
    <w:semiHidden/>
    <w:rsid w:val="00AB1617"/>
    <w:rPr>
      <w:rFonts w:ascii="Calibri" w:eastAsia="Calibri" w:hAnsi="Calibri" w:cs="Times New Roman"/>
      <w:sz w:val="20"/>
      <w:szCs w:val="20"/>
      <w:lang w:val="it-IT"/>
    </w:rPr>
  </w:style>
  <w:style w:type="paragraph" w:styleId="Notedebasdepage">
    <w:name w:val="footnote text"/>
    <w:basedOn w:val="Normal"/>
    <w:link w:val="NotedebasdepageCar"/>
    <w:uiPriority w:val="99"/>
    <w:semiHidden/>
    <w:unhideWhenUsed/>
    <w:rsid w:val="00AB1617"/>
    <w:pPr>
      <w:spacing w:after="0" w:line="240" w:lineRule="auto"/>
    </w:pPr>
    <w:rPr>
      <w:rFonts w:ascii="Calibri" w:eastAsia="Calibri" w:hAnsi="Calibri" w:cs="Times New Roman"/>
      <w:sz w:val="20"/>
      <w:szCs w:val="20"/>
      <w:lang w:val="it-IT"/>
    </w:rPr>
  </w:style>
  <w:style w:type="character" w:customStyle="1" w:styleId="NotedebasdepageCar1">
    <w:name w:val="Note de bas de page Car1"/>
    <w:basedOn w:val="Policepardfaut"/>
    <w:uiPriority w:val="99"/>
    <w:semiHidden/>
    <w:rsid w:val="00AB1617"/>
    <w:rPr>
      <w:sz w:val="20"/>
      <w:szCs w:val="20"/>
    </w:rPr>
  </w:style>
  <w:style w:type="character" w:styleId="Appelnotedebasdep">
    <w:name w:val="footnote reference"/>
    <w:uiPriority w:val="99"/>
    <w:semiHidden/>
    <w:unhideWhenUsed/>
    <w:rsid w:val="00AB1617"/>
    <w:rPr>
      <w:vertAlign w:val="superscript"/>
    </w:rPr>
  </w:style>
  <w:style w:type="table" w:customStyle="1" w:styleId="Grilledutableau1">
    <w:name w:val="Grille du tableau1"/>
    <w:basedOn w:val="TableauNormal"/>
    <w:next w:val="Grilledutableau"/>
    <w:uiPriority w:val="39"/>
    <w:rsid w:val="004531D6"/>
    <w:pPr>
      <w:spacing w:after="0" w:line="240" w:lineRule="auto"/>
    </w:pPr>
    <w:rPr>
      <w:rFonts w:ascii="Calibri" w:eastAsia="Calibri" w:hAnsi="Calibri" w:cs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tyle1">
    <w:name w:val="Style1"/>
    <w:basedOn w:val="Normal"/>
    <w:link w:val="Style1Car"/>
    <w:qFormat/>
    <w:rsid w:val="00CF6D66"/>
    <w:pPr>
      <w:spacing w:line="360" w:lineRule="auto"/>
      <w:jc w:val="both"/>
    </w:pPr>
    <w:rPr>
      <w:rFonts w:ascii="Arial" w:eastAsia="Calibri" w:hAnsi="Arial" w:cs="Arial"/>
      <w:b/>
      <w:sz w:val="24"/>
      <w:szCs w:val="24"/>
    </w:rPr>
  </w:style>
  <w:style w:type="character" w:customStyle="1" w:styleId="Titre1Car">
    <w:name w:val="Titre 1 Car"/>
    <w:basedOn w:val="Policepardfaut"/>
    <w:link w:val="Titre1"/>
    <w:uiPriority w:val="9"/>
    <w:rsid w:val="0042382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Style1Car">
    <w:name w:val="Style1 Car"/>
    <w:basedOn w:val="Policepardfaut"/>
    <w:link w:val="Style1"/>
    <w:rsid w:val="00CF6D66"/>
    <w:rPr>
      <w:rFonts w:ascii="Arial" w:eastAsia="Calibri" w:hAnsi="Arial" w:cs="Arial"/>
      <w:b/>
      <w:sz w:val="24"/>
      <w:szCs w:val="24"/>
    </w:rPr>
  </w:style>
  <w:style w:type="character" w:customStyle="1" w:styleId="Titre2Car">
    <w:name w:val="Titre 2 Car"/>
    <w:basedOn w:val="Policepardfaut"/>
    <w:link w:val="Titre2"/>
    <w:uiPriority w:val="9"/>
    <w:rsid w:val="0042382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Titre3Car">
    <w:name w:val="Titre 3 Car"/>
    <w:basedOn w:val="Policepardfaut"/>
    <w:link w:val="Titre3"/>
    <w:uiPriority w:val="9"/>
    <w:rsid w:val="0042382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Titre4Car">
    <w:name w:val="Titre 4 Car"/>
    <w:basedOn w:val="Policepardfaut"/>
    <w:link w:val="Titre4"/>
    <w:uiPriority w:val="9"/>
    <w:rsid w:val="0042382B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Titre5Car">
    <w:name w:val="Titre 5 Car"/>
    <w:basedOn w:val="Policepardfaut"/>
    <w:link w:val="Titre5"/>
    <w:uiPriority w:val="9"/>
    <w:semiHidden/>
    <w:rsid w:val="0042382B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Titre6Car">
    <w:name w:val="Titre 6 Car"/>
    <w:basedOn w:val="Policepardfaut"/>
    <w:link w:val="Titre6"/>
    <w:uiPriority w:val="9"/>
    <w:semiHidden/>
    <w:rsid w:val="0042382B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Titre7Car">
    <w:name w:val="Titre 7 Car"/>
    <w:basedOn w:val="Policepardfaut"/>
    <w:link w:val="Titre7"/>
    <w:uiPriority w:val="9"/>
    <w:semiHidden/>
    <w:rsid w:val="0042382B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Titre8Car">
    <w:name w:val="Titre 8 Car"/>
    <w:basedOn w:val="Policepardfaut"/>
    <w:link w:val="Titre8"/>
    <w:uiPriority w:val="9"/>
    <w:semiHidden/>
    <w:rsid w:val="0042382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Titre9Car">
    <w:name w:val="Titre 9 Car"/>
    <w:basedOn w:val="Policepardfaut"/>
    <w:link w:val="Titre9"/>
    <w:uiPriority w:val="9"/>
    <w:semiHidden/>
    <w:rsid w:val="0042382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Style2">
    <w:name w:val="Style2"/>
    <w:basedOn w:val="Titre1"/>
    <w:link w:val="Style2Car"/>
    <w:qFormat/>
    <w:rsid w:val="00F4710F"/>
    <w:pPr>
      <w:spacing w:before="720" w:after="480" w:line="480" w:lineRule="auto"/>
      <w:jc w:val="center"/>
    </w:pPr>
    <w:rPr>
      <w:rFonts w:ascii="Arial" w:hAnsi="Arial" w:cs="Arial"/>
      <w:b/>
      <w:bCs/>
      <w:color w:val="auto"/>
      <w:sz w:val="26"/>
      <w:szCs w:val="20"/>
    </w:rPr>
  </w:style>
  <w:style w:type="paragraph" w:customStyle="1" w:styleId="Style3">
    <w:name w:val="Style3"/>
    <w:basedOn w:val="Titre2"/>
    <w:link w:val="Style3Car"/>
    <w:qFormat/>
    <w:rsid w:val="00614D37"/>
    <w:pPr>
      <w:spacing w:before="280" w:after="240" w:line="480" w:lineRule="auto"/>
    </w:pPr>
    <w:rPr>
      <w:rFonts w:ascii="Arial" w:hAnsi="Arial" w:cs="Arial"/>
      <w:b/>
      <w:bCs/>
      <w:color w:val="auto"/>
      <w:szCs w:val="20"/>
    </w:rPr>
  </w:style>
  <w:style w:type="character" w:customStyle="1" w:styleId="Style2Car">
    <w:name w:val="Style2 Car"/>
    <w:basedOn w:val="Titre1Car"/>
    <w:link w:val="Style2"/>
    <w:rsid w:val="00F4710F"/>
    <w:rPr>
      <w:rFonts w:ascii="Arial" w:eastAsiaTheme="majorEastAsia" w:hAnsi="Arial" w:cs="Arial"/>
      <w:b/>
      <w:bCs/>
      <w:color w:val="2E74B5" w:themeColor="accent1" w:themeShade="BF"/>
      <w:sz w:val="26"/>
      <w:szCs w:val="20"/>
    </w:rPr>
  </w:style>
  <w:style w:type="paragraph" w:customStyle="1" w:styleId="Style4">
    <w:name w:val="Style4"/>
    <w:basedOn w:val="Titre3"/>
    <w:link w:val="Style4Car"/>
    <w:qFormat/>
    <w:rsid w:val="00F73F73"/>
    <w:pPr>
      <w:spacing w:before="280" w:after="240" w:line="360" w:lineRule="auto"/>
    </w:pPr>
    <w:rPr>
      <w:rFonts w:ascii="Arial" w:hAnsi="Arial" w:cs="Arial"/>
      <w:b/>
      <w:bCs/>
      <w:color w:val="auto"/>
      <w:szCs w:val="20"/>
    </w:rPr>
  </w:style>
  <w:style w:type="character" w:customStyle="1" w:styleId="Style3Car">
    <w:name w:val="Style3 Car"/>
    <w:basedOn w:val="Titre2Car"/>
    <w:link w:val="Style3"/>
    <w:rsid w:val="00614D37"/>
    <w:rPr>
      <w:rFonts w:ascii="Arial" w:eastAsiaTheme="majorEastAsia" w:hAnsi="Arial" w:cs="Arial"/>
      <w:b/>
      <w:bCs/>
      <w:color w:val="2E74B5" w:themeColor="accent1" w:themeShade="BF"/>
      <w:sz w:val="26"/>
      <w:szCs w:val="20"/>
    </w:rPr>
  </w:style>
  <w:style w:type="paragraph" w:customStyle="1" w:styleId="Style5">
    <w:name w:val="Style5"/>
    <w:basedOn w:val="Titre4"/>
    <w:link w:val="Style5Car"/>
    <w:qFormat/>
    <w:rsid w:val="005B6AB1"/>
    <w:pPr>
      <w:spacing w:line="480" w:lineRule="auto"/>
      <w:jc w:val="both"/>
    </w:pPr>
    <w:rPr>
      <w:rFonts w:ascii="Arial" w:hAnsi="Arial"/>
      <w:b/>
      <w:bCs/>
      <w:i w:val="0"/>
      <w:color w:val="auto"/>
      <w:sz w:val="20"/>
    </w:rPr>
  </w:style>
  <w:style w:type="character" w:customStyle="1" w:styleId="Style4Car">
    <w:name w:val="Style4 Car"/>
    <w:basedOn w:val="Titre3Car"/>
    <w:link w:val="Style4"/>
    <w:rsid w:val="00F73F73"/>
    <w:rPr>
      <w:rFonts w:ascii="Arial" w:eastAsiaTheme="majorEastAsia" w:hAnsi="Arial" w:cs="Arial"/>
      <w:b/>
      <w:bCs/>
      <w:color w:val="1F4D78" w:themeColor="accent1" w:themeShade="7F"/>
      <w:sz w:val="24"/>
      <w:szCs w:val="20"/>
    </w:rPr>
  </w:style>
  <w:style w:type="character" w:styleId="Emphaseple">
    <w:name w:val="Subtle Emphasis"/>
    <w:basedOn w:val="Policepardfaut"/>
    <w:uiPriority w:val="19"/>
    <w:qFormat/>
    <w:rsid w:val="00FB7145"/>
    <w:rPr>
      <w:i/>
      <w:iCs/>
      <w:color w:val="404040" w:themeColor="text1" w:themeTint="BF"/>
    </w:rPr>
  </w:style>
  <w:style w:type="character" w:customStyle="1" w:styleId="Style5Car">
    <w:name w:val="Style5 Car"/>
    <w:basedOn w:val="Titre4Car"/>
    <w:link w:val="Style5"/>
    <w:rsid w:val="005B6AB1"/>
    <w:rPr>
      <w:rFonts w:ascii="Arial" w:eastAsiaTheme="majorEastAsia" w:hAnsi="Arial" w:cstheme="majorBidi"/>
      <w:b/>
      <w:bCs/>
      <w:i w:val="0"/>
      <w:iCs/>
      <w:color w:val="2E74B5" w:themeColor="accent1" w:themeShade="BF"/>
      <w:sz w:val="20"/>
    </w:rPr>
  </w:style>
  <w:style w:type="paragraph" w:customStyle="1" w:styleId="modalite">
    <w:name w:val="modalite"/>
    <w:basedOn w:val="Normal"/>
    <w:link w:val="modaliteCar"/>
    <w:qFormat/>
    <w:rsid w:val="00122361"/>
    <w:pPr>
      <w:spacing w:line="360" w:lineRule="auto"/>
    </w:pPr>
    <w:rPr>
      <w:rFonts w:ascii="Arial" w:eastAsiaTheme="majorEastAsia" w:hAnsi="Arial" w:cstheme="majorBidi"/>
      <w:bCs/>
      <w:i/>
      <w:iCs/>
      <w:sz w:val="18"/>
      <w:szCs w:val="20"/>
    </w:rPr>
  </w:style>
  <w:style w:type="character" w:customStyle="1" w:styleId="modaliteCar">
    <w:name w:val="modalite Car"/>
    <w:basedOn w:val="Policepardfaut"/>
    <w:link w:val="modalite"/>
    <w:rsid w:val="00122361"/>
    <w:rPr>
      <w:rFonts w:ascii="Arial" w:eastAsiaTheme="majorEastAsia" w:hAnsi="Arial" w:cstheme="majorBidi"/>
      <w:bCs/>
      <w:i/>
      <w:iCs/>
      <w:sz w:val="18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61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224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03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9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0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4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9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13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2.xml"/><Relationship Id="rId18" Type="http://schemas.openxmlformats.org/officeDocument/2006/relationships/footer" Target="footer4.xml"/><Relationship Id="rId26" Type="http://schemas.microsoft.com/office/2016/09/relationships/commentsIds" Target="commentsIds.xml"/><Relationship Id="rId3" Type="http://schemas.openxmlformats.org/officeDocument/2006/relationships/styles" Target="styles.xml"/><Relationship Id="rId21" Type="http://schemas.openxmlformats.org/officeDocument/2006/relationships/footer" Target="footer6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header" Target="header5.xml"/><Relationship Id="rId25" Type="http://schemas.microsoft.com/office/2018/08/relationships/commentsExtensible" Target="commentsExtensible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0" Type="http://schemas.openxmlformats.org/officeDocument/2006/relationships/header" Target="header6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23" Type="http://schemas.microsoft.com/office/2011/relationships/people" Target="people.xml"/><Relationship Id="rId10" Type="http://schemas.openxmlformats.org/officeDocument/2006/relationships/header" Target="header1.xml"/><Relationship Id="rId19" Type="http://schemas.openxmlformats.org/officeDocument/2006/relationships/footer" Target="footer5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header" Target="header3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8A5806-15FE-4DB6-95B0-CAE5AE93A8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74</TotalTime>
  <Pages>35</Pages>
  <Words>5261</Words>
  <Characters>28938</Characters>
  <Application>Microsoft Office Word</Application>
  <DocSecurity>0</DocSecurity>
  <Lines>241</Lines>
  <Paragraphs>6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Utilisateur Windows</cp:lastModifiedBy>
  <cp:revision>69</cp:revision>
  <dcterms:created xsi:type="dcterms:W3CDTF">2020-05-22T17:10:00Z</dcterms:created>
  <dcterms:modified xsi:type="dcterms:W3CDTF">2020-09-14T16:15:00Z</dcterms:modified>
</cp:coreProperties>
</file>